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E53E58" w:rsidRPr="0014118E" w14:paraId="2A131A54" w14:textId="77777777" w:rsidTr="00DE264A">
        <w:trPr>
          <w:trHeight w:val="852"/>
          <w:jc w:val="center"/>
        </w:trPr>
        <w:tc>
          <w:tcPr>
            <w:tcW w:w="6946" w:type="dxa"/>
            <w:vMerge w:val="restart"/>
            <w:tcBorders>
              <w:right w:val="single" w:sz="4" w:space="0" w:color="auto"/>
            </w:tcBorders>
          </w:tcPr>
          <w:p w14:paraId="38C3D2BA" w14:textId="77777777" w:rsidR="000A03B2" w:rsidRPr="0014118E" w:rsidRDefault="000A03B2" w:rsidP="00DE264A">
            <w:pPr>
              <w:tabs>
                <w:tab w:val="left" w:pos="-108"/>
              </w:tabs>
              <w:ind w:left="-108"/>
              <w:jc w:val="left"/>
              <w:rPr>
                <w:rFonts w:cs="Arial"/>
                <w:b/>
                <w:bCs/>
                <w:i/>
                <w:iCs/>
                <w:color w:val="000066"/>
                <w:sz w:val="12"/>
                <w:szCs w:val="12"/>
                <w:lang w:val="en-US" w:eastAsia="it-IT"/>
              </w:rPr>
            </w:pPr>
            <w:r w:rsidRPr="0014118E">
              <w:rPr>
                <w:rFonts w:ascii="AdvP6960" w:hAnsi="AdvP6960" w:cs="AdvP6960"/>
                <w:noProof/>
                <w:color w:val="241F20"/>
                <w:szCs w:val="18"/>
                <w:lang w:val="en-US"/>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14118E">
              <w:rPr>
                <w:rFonts w:ascii="AdvP6960" w:hAnsi="AdvP6960" w:cs="AdvP6960"/>
                <w:color w:val="241F20"/>
                <w:szCs w:val="18"/>
                <w:lang w:val="en-US" w:eastAsia="it-IT"/>
              </w:rPr>
              <w:t xml:space="preserve"> </w:t>
            </w:r>
            <w:r w:rsidRPr="0014118E">
              <w:rPr>
                <w:rFonts w:cs="Arial"/>
                <w:b/>
                <w:bCs/>
                <w:i/>
                <w:iCs/>
                <w:color w:val="000066"/>
                <w:sz w:val="24"/>
                <w:szCs w:val="24"/>
                <w:lang w:val="en-US" w:eastAsia="it-IT"/>
              </w:rPr>
              <w:t>CHEMICAL ENGINEERING</w:t>
            </w:r>
            <w:r w:rsidRPr="0014118E">
              <w:rPr>
                <w:rFonts w:cs="Arial"/>
                <w:b/>
                <w:bCs/>
                <w:i/>
                <w:iCs/>
                <w:color w:val="0033FF"/>
                <w:sz w:val="24"/>
                <w:szCs w:val="24"/>
                <w:lang w:val="en-US" w:eastAsia="it-IT"/>
              </w:rPr>
              <w:t xml:space="preserve"> </w:t>
            </w:r>
            <w:r w:rsidRPr="0014118E">
              <w:rPr>
                <w:rFonts w:cs="Arial"/>
                <w:b/>
                <w:bCs/>
                <w:i/>
                <w:iCs/>
                <w:color w:val="666666"/>
                <w:sz w:val="24"/>
                <w:szCs w:val="24"/>
                <w:lang w:val="en-US" w:eastAsia="it-IT"/>
              </w:rPr>
              <w:t>TRANSACTIONS</w:t>
            </w:r>
            <w:r w:rsidRPr="0014118E">
              <w:rPr>
                <w:color w:val="333333"/>
                <w:sz w:val="24"/>
                <w:szCs w:val="24"/>
                <w:lang w:val="en-US" w:eastAsia="it-IT"/>
              </w:rPr>
              <w:t xml:space="preserve"> </w:t>
            </w:r>
            <w:r w:rsidRPr="0014118E">
              <w:rPr>
                <w:rFonts w:cs="Arial"/>
                <w:b/>
                <w:bCs/>
                <w:i/>
                <w:iCs/>
                <w:color w:val="000066"/>
                <w:sz w:val="27"/>
                <w:szCs w:val="27"/>
                <w:lang w:val="en-US" w:eastAsia="it-IT"/>
              </w:rPr>
              <w:br/>
            </w:r>
          </w:p>
          <w:p w14:paraId="4B780582" w14:textId="1087A532" w:rsidR="000A03B2" w:rsidRPr="0014118E" w:rsidRDefault="00A76EFC" w:rsidP="525693D2">
            <w:pPr>
              <w:ind w:left="-108"/>
              <w:rPr>
                <w:rFonts w:cs="Arial"/>
                <w:b/>
                <w:i/>
                <w:color w:val="000066"/>
                <w:sz w:val="22"/>
                <w:szCs w:val="22"/>
                <w:lang w:eastAsia="it-IT"/>
              </w:rPr>
            </w:pPr>
            <w:r w:rsidRPr="525693D2">
              <w:rPr>
                <w:rFonts w:cs="Arial"/>
                <w:b/>
                <w:i/>
                <w:color w:val="000066"/>
                <w:sz w:val="22"/>
                <w:szCs w:val="22"/>
                <w:lang w:eastAsia="it-IT"/>
              </w:rPr>
              <w:t xml:space="preserve">VOL. </w:t>
            </w:r>
            <w:r w:rsidR="0030152C" w:rsidRPr="525693D2">
              <w:rPr>
                <w:rFonts w:cs="Arial"/>
                <w:b/>
                <w:i/>
                <w:color w:val="000066"/>
                <w:sz w:val="22"/>
                <w:szCs w:val="22"/>
                <w:lang w:eastAsia="it-IT"/>
              </w:rPr>
              <w:t xml:space="preserve"> </w:t>
            </w:r>
            <w:proofErr w:type="gramStart"/>
            <w:r w:rsidR="0030152C" w:rsidRPr="525693D2">
              <w:rPr>
                <w:rFonts w:cs="Arial"/>
                <w:b/>
                <w:i/>
                <w:color w:val="000066"/>
                <w:sz w:val="22"/>
                <w:szCs w:val="22"/>
                <w:lang w:eastAsia="it-IT"/>
              </w:rPr>
              <w:t xml:space="preserve">  </w:t>
            </w:r>
            <w:r w:rsidR="007B48F9" w:rsidRPr="525693D2">
              <w:rPr>
                <w:rFonts w:cs="Arial"/>
                <w:b/>
                <w:i/>
                <w:color w:val="000066"/>
                <w:sz w:val="22"/>
                <w:szCs w:val="22"/>
                <w:lang w:eastAsia="it-IT"/>
              </w:rPr>
              <w:t>,</w:t>
            </w:r>
            <w:proofErr w:type="gramEnd"/>
            <w:r w:rsidR="00FA5F5F" w:rsidRPr="525693D2">
              <w:rPr>
                <w:rFonts w:cs="Arial"/>
                <w:b/>
                <w:i/>
                <w:color w:val="000066"/>
                <w:sz w:val="22"/>
                <w:szCs w:val="22"/>
                <w:lang w:eastAsia="it-IT"/>
              </w:rPr>
              <w:t xml:space="preserve"> </w:t>
            </w:r>
            <w:r w:rsidR="0030152C" w:rsidRPr="525693D2">
              <w:rPr>
                <w:rFonts w:cs="Arial"/>
                <w:b/>
                <w:i/>
                <w:color w:val="000066"/>
                <w:sz w:val="22"/>
                <w:szCs w:val="22"/>
                <w:lang w:eastAsia="it-IT"/>
              </w:rPr>
              <w:t>202</w:t>
            </w:r>
            <w:r w:rsidR="0035009F" w:rsidRPr="525693D2">
              <w:rPr>
                <w:rFonts w:cs="Arial"/>
                <w:b/>
                <w:i/>
                <w:color w:val="000066"/>
                <w:sz w:val="22"/>
                <w:szCs w:val="22"/>
                <w:lang w:eastAsia="it-IT"/>
              </w:rPr>
              <w:t>6</w:t>
            </w:r>
          </w:p>
        </w:tc>
        <w:tc>
          <w:tcPr>
            <w:tcW w:w="1843" w:type="dxa"/>
            <w:tcBorders>
              <w:left w:val="single" w:sz="4" w:space="0" w:color="auto"/>
              <w:bottom w:val="nil"/>
              <w:right w:val="single" w:sz="4" w:space="0" w:color="auto"/>
            </w:tcBorders>
          </w:tcPr>
          <w:p w14:paraId="56782132" w14:textId="77777777" w:rsidR="000A03B2" w:rsidRPr="0014118E" w:rsidRDefault="000A03B2" w:rsidP="00CD5FE2">
            <w:pPr>
              <w:spacing w:line="140" w:lineRule="atLeast"/>
              <w:jc w:val="right"/>
              <w:rPr>
                <w:rFonts w:cs="Arial"/>
                <w:sz w:val="14"/>
                <w:szCs w:val="14"/>
                <w:lang w:val="en-US"/>
              </w:rPr>
            </w:pPr>
            <w:r w:rsidRPr="0014118E">
              <w:rPr>
                <w:rFonts w:cs="Arial"/>
                <w:sz w:val="14"/>
                <w:szCs w:val="14"/>
                <w:lang w:val="en-US"/>
              </w:rPr>
              <w:t>A publication of</w:t>
            </w:r>
          </w:p>
          <w:p w14:paraId="599E5441" w14:textId="77777777" w:rsidR="000A03B2" w:rsidRPr="0014118E" w:rsidRDefault="000A03B2" w:rsidP="00CD5FE2">
            <w:pPr>
              <w:jc w:val="right"/>
              <w:rPr>
                <w:lang w:val="en-US"/>
              </w:rPr>
            </w:pPr>
            <w:r w:rsidRPr="0014118E">
              <w:rPr>
                <w:noProof/>
                <w:lang w:val="en-US"/>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E53E58" w:rsidRPr="0014118E" w14:paraId="380FA3CD" w14:textId="77777777" w:rsidTr="525693D2">
        <w:trPr>
          <w:trHeight w:val="567"/>
          <w:jc w:val="center"/>
        </w:trPr>
        <w:tc>
          <w:tcPr>
            <w:tcW w:w="6946" w:type="dxa"/>
            <w:vMerge/>
          </w:tcPr>
          <w:p w14:paraId="39E5E4C1" w14:textId="77777777" w:rsidR="000A03B2" w:rsidRPr="0014118E" w:rsidRDefault="000A03B2" w:rsidP="00CD5FE2">
            <w:pPr>
              <w:tabs>
                <w:tab w:val="left" w:pos="-108"/>
              </w:tabs>
              <w:rPr>
                <w:lang w:val="en-US"/>
              </w:rPr>
            </w:pPr>
          </w:p>
        </w:tc>
        <w:tc>
          <w:tcPr>
            <w:tcW w:w="1843" w:type="dxa"/>
            <w:tcBorders>
              <w:left w:val="single" w:sz="4" w:space="0" w:color="auto"/>
              <w:bottom w:val="nil"/>
              <w:right w:val="single" w:sz="4" w:space="0" w:color="auto"/>
            </w:tcBorders>
          </w:tcPr>
          <w:p w14:paraId="43858A98" w14:textId="77777777" w:rsidR="000A03B2" w:rsidRPr="0014118E" w:rsidRDefault="000A03B2" w:rsidP="00CD5FE2">
            <w:pPr>
              <w:spacing w:line="140" w:lineRule="atLeast"/>
              <w:jc w:val="right"/>
              <w:rPr>
                <w:rFonts w:cs="Arial"/>
                <w:sz w:val="14"/>
                <w:szCs w:val="14"/>
                <w:lang w:val="en-US"/>
              </w:rPr>
            </w:pPr>
            <w:r w:rsidRPr="0014118E">
              <w:rPr>
                <w:rFonts w:cs="Arial"/>
                <w:sz w:val="14"/>
                <w:szCs w:val="14"/>
                <w:lang w:val="en-US"/>
              </w:rPr>
              <w:t>The Italian Association</w:t>
            </w:r>
          </w:p>
          <w:p w14:paraId="7522B1D2" w14:textId="77777777" w:rsidR="000A03B2" w:rsidRPr="0014118E" w:rsidRDefault="000A03B2" w:rsidP="00CD5FE2">
            <w:pPr>
              <w:spacing w:line="140" w:lineRule="atLeast"/>
              <w:jc w:val="right"/>
              <w:rPr>
                <w:rFonts w:cs="Arial"/>
                <w:sz w:val="14"/>
                <w:szCs w:val="14"/>
                <w:lang w:val="en-US"/>
              </w:rPr>
            </w:pPr>
            <w:r w:rsidRPr="0014118E">
              <w:rPr>
                <w:rFonts w:cs="Arial"/>
                <w:sz w:val="14"/>
                <w:szCs w:val="14"/>
                <w:lang w:val="en-US"/>
              </w:rPr>
              <w:t>of Chemical Engineering</w:t>
            </w:r>
          </w:p>
          <w:p w14:paraId="4F0CC5DE" w14:textId="47FDB2FC" w:rsidR="000A03B2" w:rsidRPr="0014118E" w:rsidRDefault="000D0268" w:rsidP="00CD5FE2">
            <w:pPr>
              <w:spacing w:line="140" w:lineRule="atLeast"/>
              <w:jc w:val="right"/>
              <w:rPr>
                <w:rFonts w:cs="Arial"/>
                <w:sz w:val="13"/>
                <w:szCs w:val="13"/>
                <w:lang w:val="en-US"/>
              </w:rPr>
            </w:pPr>
            <w:r w:rsidRPr="0014118E">
              <w:rPr>
                <w:rFonts w:cs="Arial"/>
                <w:sz w:val="13"/>
                <w:szCs w:val="13"/>
                <w:lang w:val="en-US"/>
              </w:rPr>
              <w:t>Online at www.cetjournal.it</w:t>
            </w:r>
          </w:p>
        </w:tc>
      </w:tr>
      <w:tr w:rsidR="00C54905" w:rsidRPr="0014118E" w14:paraId="2D1B7169" w14:textId="77777777" w:rsidTr="00DE264A">
        <w:trPr>
          <w:trHeight w:val="68"/>
          <w:jc w:val="center"/>
        </w:trPr>
        <w:tc>
          <w:tcPr>
            <w:tcW w:w="8789" w:type="dxa"/>
            <w:gridSpan w:val="2"/>
          </w:tcPr>
          <w:p w14:paraId="1D8DD3C9" w14:textId="086598E2" w:rsidR="00AA7D26" w:rsidRPr="0014118E" w:rsidRDefault="00AA7D26" w:rsidP="00AA7D26">
            <w:pPr>
              <w:ind w:left="-107"/>
              <w:outlineLvl w:val="2"/>
              <w:rPr>
                <w:rFonts w:ascii="Tahoma" w:hAnsi="Tahoma" w:cs="Tahoma"/>
                <w:bCs/>
                <w:color w:val="000000"/>
                <w:sz w:val="14"/>
                <w:szCs w:val="14"/>
                <w:lang w:val="en-US" w:eastAsia="it-IT"/>
              </w:rPr>
            </w:pPr>
            <w:r w:rsidRPr="0014118E">
              <w:rPr>
                <w:rFonts w:ascii="Tahoma" w:hAnsi="Tahoma" w:cs="Tahoma"/>
                <w:iCs/>
                <w:color w:val="333333"/>
                <w:sz w:val="14"/>
                <w:szCs w:val="14"/>
                <w:lang w:val="en-US" w:eastAsia="it-IT"/>
              </w:rPr>
              <w:t>Guest Editors:</w:t>
            </w:r>
            <w:r w:rsidRPr="0014118E">
              <w:rPr>
                <w:rFonts w:ascii="Tahoma" w:hAnsi="Tahoma" w:cs="Tahoma"/>
                <w:color w:val="000000"/>
                <w:sz w:val="14"/>
                <w:szCs w:val="14"/>
                <w:shd w:val="clear" w:color="auto" w:fill="FFFFFF"/>
                <w:lang w:val="en-US"/>
              </w:rPr>
              <w:t xml:space="preserve"> </w:t>
            </w:r>
          </w:p>
          <w:p w14:paraId="1B0F1814" w14:textId="57AA03EA" w:rsidR="000A03B2" w:rsidRPr="0014118E" w:rsidRDefault="00AA7D26" w:rsidP="00AA7D26">
            <w:pPr>
              <w:tabs>
                <w:tab w:val="left" w:pos="-108"/>
              </w:tabs>
              <w:spacing w:line="140" w:lineRule="atLeast"/>
              <w:ind w:left="-107"/>
              <w:jc w:val="left"/>
              <w:rPr>
                <w:lang w:val="en-US"/>
              </w:rPr>
            </w:pPr>
            <w:r w:rsidRPr="0014118E">
              <w:rPr>
                <w:rFonts w:ascii="Tahoma" w:hAnsi="Tahoma" w:cs="Tahoma"/>
                <w:iCs/>
                <w:color w:val="333333"/>
                <w:sz w:val="14"/>
                <w:szCs w:val="14"/>
                <w:lang w:val="en-US" w:eastAsia="it-IT"/>
              </w:rPr>
              <w:t>Copyright © 202</w:t>
            </w:r>
            <w:r w:rsidR="00C24AF1" w:rsidRPr="0014118E">
              <w:rPr>
                <w:rFonts w:ascii="Tahoma" w:hAnsi="Tahoma" w:cs="Tahoma"/>
                <w:iCs/>
                <w:color w:val="333333"/>
                <w:sz w:val="14"/>
                <w:szCs w:val="14"/>
                <w:lang w:val="en-US" w:eastAsia="it-IT"/>
              </w:rPr>
              <w:t>5</w:t>
            </w:r>
            <w:r w:rsidRPr="0014118E">
              <w:rPr>
                <w:rFonts w:ascii="Tahoma" w:hAnsi="Tahoma" w:cs="Tahoma"/>
                <w:iCs/>
                <w:color w:val="333333"/>
                <w:sz w:val="14"/>
                <w:szCs w:val="14"/>
                <w:lang w:val="en-US" w:eastAsia="it-IT"/>
              </w:rPr>
              <w:t xml:space="preserve">, AIDIC Servizi </w:t>
            </w:r>
            <w:proofErr w:type="spellStart"/>
            <w:r w:rsidRPr="0014118E">
              <w:rPr>
                <w:rFonts w:ascii="Tahoma" w:hAnsi="Tahoma" w:cs="Tahoma"/>
                <w:iCs/>
                <w:color w:val="333333"/>
                <w:sz w:val="14"/>
                <w:szCs w:val="14"/>
                <w:lang w:val="en-US" w:eastAsia="it-IT"/>
              </w:rPr>
              <w:t>S.r.l</w:t>
            </w:r>
            <w:proofErr w:type="spellEnd"/>
            <w:r w:rsidRPr="0014118E">
              <w:rPr>
                <w:rFonts w:ascii="Tahoma" w:hAnsi="Tahoma" w:cs="Tahoma"/>
                <w:iCs/>
                <w:color w:val="333333"/>
                <w:sz w:val="14"/>
                <w:szCs w:val="14"/>
                <w:lang w:val="en-US" w:eastAsia="it-IT"/>
              </w:rPr>
              <w:t>.</w:t>
            </w:r>
            <w:r w:rsidRPr="0014118E">
              <w:rPr>
                <w:rFonts w:ascii="Tahoma" w:hAnsi="Tahoma" w:cs="Tahoma"/>
                <w:iCs/>
                <w:color w:val="333333"/>
                <w:sz w:val="14"/>
                <w:szCs w:val="14"/>
                <w:lang w:val="en-US" w:eastAsia="it-IT"/>
              </w:rPr>
              <w:br/>
            </w:r>
            <w:r w:rsidRPr="0014118E">
              <w:rPr>
                <w:rFonts w:ascii="Tahoma" w:hAnsi="Tahoma" w:cs="Tahoma"/>
                <w:b/>
                <w:iCs/>
                <w:color w:val="000000"/>
                <w:sz w:val="14"/>
                <w:szCs w:val="14"/>
                <w:lang w:val="en-US" w:eastAsia="it-IT"/>
              </w:rPr>
              <w:t>ISBN</w:t>
            </w:r>
            <w:r w:rsidRPr="0014118E">
              <w:rPr>
                <w:rFonts w:ascii="Tahoma" w:hAnsi="Tahoma" w:cs="Tahoma"/>
                <w:iCs/>
                <w:color w:val="000000"/>
                <w:sz w:val="14"/>
                <w:szCs w:val="14"/>
                <w:lang w:val="en-US" w:eastAsia="it-IT"/>
              </w:rPr>
              <w:t xml:space="preserve"> </w:t>
            </w:r>
            <w:r w:rsidR="00D2582C" w:rsidRPr="0014118E">
              <w:rPr>
                <w:rFonts w:ascii="Tahoma" w:hAnsi="Tahoma" w:cs="Tahoma"/>
                <w:sz w:val="14"/>
                <w:szCs w:val="14"/>
                <w:lang w:val="en-US"/>
              </w:rPr>
              <w:t>979-12-81206-</w:t>
            </w:r>
            <w:r w:rsidR="00557E00" w:rsidRPr="0014118E">
              <w:rPr>
                <w:rFonts w:ascii="Tahoma" w:hAnsi="Tahoma" w:cs="Tahoma"/>
                <w:sz w:val="14"/>
                <w:szCs w:val="14"/>
                <w:lang w:val="en-US"/>
              </w:rPr>
              <w:t>XX</w:t>
            </w:r>
            <w:r w:rsidR="00D2582C" w:rsidRPr="0014118E">
              <w:rPr>
                <w:rFonts w:ascii="Tahoma" w:hAnsi="Tahoma" w:cs="Tahoma"/>
                <w:sz w:val="14"/>
                <w:szCs w:val="14"/>
                <w:lang w:val="en-US"/>
              </w:rPr>
              <w:t>-</w:t>
            </w:r>
            <w:r w:rsidR="00557E00" w:rsidRPr="0014118E">
              <w:rPr>
                <w:rFonts w:ascii="Tahoma" w:hAnsi="Tahoma" w:cs="Tahoma"/>
                <w:sz w:val="14"/>
                <w:szCs w:val="14"/>
                <w:lang w:val="en-US"/>
              </w:rPr>
              <w:t>X</w:t>
            </w:r>
            <w:r w:rsidRPr="0014118E">
              <w:rPr>
                <w:rFonts w:ascii="Tahoma" w:hAnsi="Tahoma" w:cs="Tahoma"/>
                <w:iCs/>
                <w:color w:val="333333"/>
                <w:sz w:val="14"/>
                <w:szCs w:val="14"/>
                <w:lang w:val="en-US" w:eastAsia="it-IT"/>
              </w:rPr>
              <w:t xml:space="preserve">; </w:t>
            </w:r>
            <w:r w:rsidRPr="0014118E">
              <w:rPr>
                <w:rFonts w:ascii="Tahoma" w:hAnsi="Tahoma" w:cs="Tahoma"/>
                <w:b/>
                <w:iCs/>
                <w:color w:val="333333"/>
                <w:sz w:val="14"/>
                <w:szCs w:val="14"/>
                <w:lang w:val="en-US" w:eastAsia="it-IT"/>
              </w:rPr>
              <w:t>ISSN</w:t>
            </w:r>
            <w:r w:rsidRPr="0014118E">
              <w:rPr>
                <w:rFonts w:ascii="Tahoma" w:hAnsi="Tahoma" w:cs="Tahoma"/>
                <w:iCs/>
                <w:color w:val="333333"/>
                <w:sz w:val="14"/>
                <w:szCs w:val="14"/>
                <w:lang w:val="en-US" w:eastAsia="it-IT"/>
              </w:rPr>
              <w:t xml:space="preserve"> 2283-9216</w:t>
            </w:r>
          </w:p>
        </w:tc>
      </w:tr>
    </w:tbl>
    <w:p w14:paraId="2E667253" w14:textId="682205D0" w:rsidR="00E978D0" w:rsidRPr="0014118E" w:rsidRDefault="003B5082" w:rsidP="00E978D0">
      <w:pPr>
        <w:pStyle w:val="CETTitle"/>
        <w:rPr>
          <w:lang w:val="en-US"/>
        </w:rPr>
      </w:pPr>
      <w:r w:rsidRPr="0014118E">
        <w:rPr>
          <w:lang w:val="en-US"/>
        </w:rPr>
        <w:t xml:space="preserve">Effect of </w:t>
      </w:r>
      <w:r w:rsidR="003B6E9E" w:rsidRPr="0014118E">
        <w:rPr>
          <w:lang w:val="en-US"/>
        </w:rPr>
        <w:t xml:space="preserve">Feedstock Water Leaching </w:t>
      </w:r>
      <w:r w:rsidRPr="0014118E">
        <w:rPr>
          <w:lang w:val="en-US"/>
        </w:rPr>
        <w:t xml:space="preserve">and </w:t>
      </w:r>
      <w:r w:rsidR="003B6E9E" w:rsidRPr="0014118E">
        <w:rPr>
          <w:lang w:val="en-US"/>
        </w:rPr>
        <w:t xml:space="preserve">Thermal Treatment </w:t>
      </w:r>
      <w:r w:rsidRPr="0014118E">
        <w:rPr>
          <w:lang w:val="en-US"/>
        </w:rPr>
        <w:t xml:space="preserve">on the </w:t>
      </w:r>
      <w:r w:rsidR="003B6E9E" w:rsidRPr="0014118E">
        <w:rPr>
          <w:lang w:val="en-US"/>
        </w:rPr>
        <w:t xml:space="preserve">Pyrolysis Condensate </w:t>
      </w:r>
      <w:r w:rsidRPr="0014118E">
        <w:rPr>
          <w:lang w:val="en-US"/>
        </w:rPr>
        <w:t xml:space="preserve">of </w:t>
      </w:r>
      <w:r w:rsidR="003B6E9E" w:rsidRPr="0014118E">
        <w:rPr>
          <w:lang w:val="en-US"/>
        </w:rPr>
        <w:t>Pine Bark</w:t>
      </w:r>
    </w:p>
    <w:p w14:paraId="0488FED2" w14:textId="53884764" w:rsidR="00B57E6F" w:rsidRPr="0014118E" w:rsidRDefault="007C567B" w:rsidP="00B57E6F">
      <w:pPr>
        <w:pStyle w:val="CETAuthors"/>
        <w:rPr>
          <w:lang w:val="en-US"/>
        </w:rPr>
      </w:pPr>
      <w:r w:rsidRPr="0014118E">
        <w:rPr>
          <w:rFonts w:cs="Calibri"/>
          <w:szCs w:val="24"/>
          <w:lang w:val="en-US"/>
        </w:rPr>
        <w:t>Bence Babinszki</w:t>
      </w:r>
      <w:r w:rsidR="00B57E6F" w:rsidRPr="0014118E">
        <w:rPr>
          <w:vertAlign w:val="superscript"/>
          <w:lang w:val="en-US"/>
        </w:rPr>
        <w:t>a</w:t>
      </w:r>
      <w:r w:rsidR="00A9430C" w:rsidRPr="0014118E">
        <w:rPr>
          <w:vertAlign w:val="superscript"/>
          <w:lang w:val="en-US"/>
        </w:rPr>
        <w:t>,</w:t>
      </w:r>
      <w:r w:rsidR="00A9430C" w:rsidRPr="0014118E">
        <w:rPr>
          <w:lang w:val="en-US"/>
        </w:rPr>
        <w:t>*</w:t>
      </w:r>
      <w:r w:rsidR="00B57E6F" w:rsidRPr="0014118E">
        <w:rPr>
          <w:lang w:val="en-US"/>
        </w:rPr>
        <w:t xml:space="preserve">, </w:t>
      </w:r>
      <w:bookmarkStart w:id="0" w:name="bau0025-profile"/>
      <w:r w:rsidR="00A9430C" w:rsidRPr="0014118E">
        <w:rPr>
          <w:rFonts w:cs="Calibri"/>
          <w:szCs w:val="24"/>
          <w:lang w:val="en-US"/>
        </w:rPr>
        <w:t>Liang Wang</w:t>
      </w:r>
      <w:bookmarkEnd w:id="0"/>
      <w:r w:rsidR="00B57E6F" w:rsidRPr="0014118E">
        <w:rPr>
          <w:vertAlign w:val="superscript"/>
          <w:lang w:val="en-US"/>
        </w:rPr>
        <w:t>b</w:t>
      </w:r>
      <w:r w:rsidR="00B57E6F" w:rsidRPr="0014118E">
        <w:rPr>
          <w:lang w:val="en-US"/>
        </w:rPr>
        <w:t xml:space="preserve">, </w:t>
      </w:r>
      <w:bookmarkStart w:id="1" w:name="bau0030-profile"/>
      <w:r w:rsidR="00A757E3" w:rsidRPr="0014118E">
        <w:rPr>
          <w:rFonts w:cs="Calibri"/>
          <w:szCs w:val="24"/>
          <w:lang w:val="en-US"/>
        </w:rPr>
        <w:t>Øyvind Skreiberg</w:t>
      </w:r>
      <w:bookmarkEnd w:id="1"/>
      <w:r w:rsidR="009E45B9" w:rsidRPr="0014118E">
        <w:rPr>
          <w:vertAlign w:val="superscript"/>
          <w:lang w:val="en-US"/>
        </w:rPr>
        <w:t>b</w:t>
      </w:r>
      <w:r w:rsidR="0024279E" w:rsidRPr="0014118E">
        <w:rPr>
          <w:rFonts w:cs="Calibri"/>
          <w:szCs w:val="24"/>
          <w:lang w:val="en-US"/>
        </w:rPr>
        <w:t xml:space="preserve">, </w:t>
      </w:r>
      <w:bookmarkStart w:id="2" w:name="bau0035-profile"/>
      <w:r w:rsidR="009E45B9" w:rsidRPr="0014118E">
        <w:rPr>
          <w:rFonts w:cs="Calibri"/>
          <w:szCs w:val="24"/>
          <w:lang w:val="en-US"/>
        </w:rPr>
        <w:t>Zoltán Sebestyén</w:t>
      </w:r>
      <w:r w:rsidR="009E45B9" w:rsidRPr="0014118E">
        <w:rPr>
          <w:rFonts w:cs="Calibri"/>
          <w:szCs w:val="24"/>
          <w:vertAlign w:val="superscript"/>
          <w:lang w:val="en-US"/>
        </w:rPr>
        <w:t>a</w:t>
      </w:r>
      <w:r w:rsidR="009E45B9" w:rsidRPr="0014118E">
        <w:rPr>
          <w:rFonts w:cs="Calibri"/>
          <w:szCs w:val="24"/>
          <w:lang w:val="en-US"/>
        </w:rPr>
        <w:t>, István Sándor Czirok</w:t>
      </w:r>
      <w:r w:rsidR="009E45B9" w:rsidRPr="0014118E">
        <w:rPr>
          <w:rFonts w:cs="Calibri"/>
          <w:szCs w:val="24"/>
          <w:vertAlign w:val="superscript"/>
          <w:lang w:val="en-US"/>
        </w:rPr>
        <w:t>a</w:t>
      </w:r>
      <w:r w:rsidR="009E45B9" w:rsidRPr="0014118E">
        <w:rPr>
          <w:rFonts w:cs="Calibri"/>
          <w:szCs w:val="24"/>
          <w:lang w:val="en-US"/>
        </w:rPr>
        <w:t>, Zsuzsanna Czégény</w:t>
      </w:r>
      <w:r w:rsidR="009E45B9" w:rsidRPr="0014118E">
        <w:rPr>
          <w:rFonts w:cs="Calibri"/>
          <w:szCs w:val="24"/>
          <w:vertAlign w:val="superscript"/>
          <w:lang w:val="en-US"/>
        </w:rPr>
        <w:t>a</w:t>
      </w:r>
      <w:bookmarkEnd w:id="2"/>
    </w:p>
    <w:p w14:paraId="6B2D21B3" w14:textId="18E02A12" w:rsidR="00B57E6F" w:rsidRPr="0014118E" w:rsidRDefault="00B57E6F" w:rsidP="00B57E6F">
      <w:pPr>
        <w:pStyle w:val="CETAddress"/>
        <w:rPr>
          <w:lang w:val="en-US"/>
        </w:rPr>
      </w:pPr>
      <w:r w:rsidRPr="0014118E">
        <w:rPr>
          <w:vertAlign w:val="superscript"/>
          <w:lang w:val="en-US"/>
        </w:rPr>
        <w:t>a</w:t>
      </w:r>
      <w:r w:rsidR="00983C0C" w:rsidRPr="0014118E">
        <w:rPr>
          <w:lang w:val="en-US"/>
        </w:rPr>
        <w:t>Institute of Materials and Environmental Chemistry, HUN-REN Research Centre for Natural Sciences, Magyar tudósok körútja 2, 1117 Budapest, Hungary</w:t>
      </w:r>
      <w:r w:rsidRPr="0014118E">
        <w:rPr>
          <w:lang w:val="en-US"/>
        </w:rPr>
        <w:t xml:space="preserve"> </w:t>
      </w:r>
    </w:p>
    <w:p w14:paraId="3D72B0B0" w14:textId="5B93A9EC" w:rsidR="00B57E6F" w:rsidRPr="0014118E" w:rsidRDefault="00B57E6F" w:rsidP="00B57E6F">
      <w:pPr>
        <w:pStyle w:val="CETAddress"/>
        <w:rPr>
          <w:lang w:val="en-US"/>
        </w:rPr>
      </w:pPr>
      <w:r w:rsidRPr="0014118E">
        <w:rPr>
          <w:vertAlign w:val="superscript"/>
          <w:lang w:val="en-US"/>
        </w:rPr>
        <w:t>b</w:t>
      </w:r>
      <w:r w:rsidR="001B3999" w:rsidRPr="0014118E">
        <w:rPr>
          <w:lang w:val="en-US"/>
        </w:rPr>
        <w:t>SINTEF Energy Research, Sem Sælands vei 11, NO-7034 Trondheim, Norway</w:t>
      </w:r>
    </w:p>
    <w:p w14:paraId="325C1225" w14:textId="71C9D6A7" w:rsidR="00681460" w:rsidRPr="0014118E" w:rsidRDefault="009F1774" w:rsidP="00681460">
      <w:pPr>
        <w:pStyle w:val="CETemail"/>
        <w:rPr>
          <w:lang w:val="en-US"/>
        </w:rPr>
      </w:pPr>
      <w:r w:rsidRPr="0014118E">
        <w:rPr>
          <w:lang w:val="en-US"/>
        </w:rPr>
        <w:t>babinszki.bence@ttk.hu</w:t>
      </w:r>
    </w:p>
    <w:p w14:paraId="6DFD561D" w14:textId="4F9A5396" w:rsidR="00F45311" w:rsidRPr="00A84372" w:rsidRDefault="00F45311" w:rsidP="00A84372">
      <w:pPr>
        <w:pStyle w:val="CETBodytext"/>
      </w:pPr>
      <w:bookmarkStart w:id="3" w:name="_Hlk495475023"/>
      <w:r w:rsidRPr="0014118E">
        <w:t xml:space="preserve">There is a growing demand for biocarbon in metallurgical applications. While biocarbon is primarily produced </w:t>
      </w:r>
      <w:r w:rsidRPr="00A84372">
        <w:t>from stem wood, it is crucial to diversify feedstock sources to ensure sustainability, high availability, and cost-efficiency. Pine bark, a significant forestry waste stream, represents a promising alternative. However, biocarbon production via pyrolysis generates significant condensable liquid by</w:t>
      </w:r>
      <w:r w:rsidR="00286616" w:rsidRPr="003D72F0">
        <w:t>-</w:t>
      </w:r>
      <w:r w:rsidRPr="00A84372">
        <w:t>products. Although often discarded, these condensates can become valuable resources through detailed characterization and upgrading.</w:t>
      </w:r>
      <w:r w:rsidR="00F462F8" w:rsidRPr="00A84372">
        <w:t xml:space="preserve"> </w:t>
      </w:r>
      <w:r w:rsidRPr="00A84372">
        <w:t xml:space="preserve">In this study, pine bark chips were pyrolyzed in a fixed-bed reactor. To mitigate the high inorganic content typical of bark, a portion of the feedstock underwent water leaching prior to pyrolysis. The impact of leaching on the resulting condensate composition was evaluated using </w:t>
      </w:r>
      <w:r w:rsidR="0000387F" w:rsidRPr="00A84372">
        <w:t>gas chromatography/mass spectrometry (</w:t>
      </w:r>
      <w:r w:rsidRPr="00A84372">
        <w:t>GC/MS</w:t>
      </w:r>
      <w:r w:rsidR="0000387F" w:rsidRPr="00A84372">
        <w:t>)</w:t>
      </w:r>
      <w:r w:rsidRPr="00A84372">
        <w:t xml:space="preserve"> analysis. Since direct utilization of raw condensates is hindered by high water content, post-pyrolysis thermal treatments were applied to condensates from both leached and unleached samples. The thermal treatment of the condensate samples was performed in a muffle furnace at 140 and 160 °C for 2 hours.</w:t>
      </w:r>
      <w:r w:rsidR="00514951" w:rsidRPr="00A84372">
        <w:t xml:space="preserve"> </w:t>
      </w:r>
      <w:r w:rsidRPr="00A84372">
        <w:t xml:space="preserve">GC/MS analysis of the thermally treated condensates revealed that heating at 140 °C significantly enriched the organic content, evidenced by higher compound intensities compared to raw condensates. Treatment at 160 °C showed a similar trend but favored the retention of heavier compounds (e.g., levoglucosan) while significantly reducing highly volatile compounds (e.g., acetic acid). These findings provide critical data for the biocarbon industry, supporting the utilization of pine bark as a feedstock and offering strategies for the valorization of </w:t>
      </w:r>
      <w:r w:rsidR="00F24909" w:rsidRPr="00A84372">
        <w:t>condensate</w:t>
      </w:r>
      <w:r w:rsidRPr="00A84372">
        <w:t xml:space="preserve"> by</w:t>
      </w:r>
      <w:r w:rsidR="00286616" w:rsidRPr="00A84372">
        <w:t>-</w:t>
      </w:r>
      <w:r w:rsidRPr="00A84372">
        <w:t>products.</w:t>
      </w:r>
    </w:p>
    <w:bookmarkEnd w:id="3"/>
    <w:p w14:paraId="476B2F2E" w14:textId="77777777" w:rsidR="00600535" w:rsidRPr="0014118E" w:rsidRDefault="00600535" w:rsidP="00600535">
      <w:pPr>
        <w:pStyle w:val="CETHeading1"/>
      </w:pPr>
      <w:r w:rsidRPr="0014118E">
        <w:t>Introduction</w:t>
      </w:r>
    </w:p>
    <w:p w14:paraId="2679DD78" w14:textId="54AADE3B" w:rsidR="00C2065C" w:rsidRPr="002734DF" w:rsidRDefault="00C2065C" w:rsidP="00C613D8">
      <w:pPr>
        <w:pStyle w:val="CETBodytext"/>
      </w:pPr>
      <w:r w:rsidRPr="00C613D8">
        <w:t>The production and application of biocarbon derived from biomass have gained significant attention as a sustainable alternative to fossil-based reductants in metallurgical industries. Biocarbon is produced through thermochemical conversion proce</w:t>
      </w:r>
      <w:r w:rsidR="00C21200" w:rsidRPr="002734DF">
        <w:t>sses like slow pyrolysis</w:t>
      </w:r>
      <w:r w:rsidR="002D481A" w:rsidRPr="002734DF">
        <w:t xml:space="preserve"> from raw biomass</w:t>
      </w:r>
      <w:r w:rsidRPr="002734DF">
        <w:t>. While stem wood is the traditional feedstock, its high cost and limited availability</w:t>
      </w:r>
      <w:r w:rsidR="00435004" w:rsidRPr="002734DF">
        <w:t>, industries with</w:t>
      </w:r>
      <w:r w:rsidRPr="002734DF">
        <w:t xml:space="preserve"> large-scale energy use </w:t>
      </w:r>
      <w:r w:rsidR="00435004" w:rsidRPr="002734DF">
        <w:t>need</w:t>
      </w:r>
      <w:r w:rsidRPr="002734DF">
        <w:t xml:space="preserve"> to </w:t>
      </w:r>
      <w:r w:rsidR="00435004" w:rsidRPr="002734DF">
        <w:t>utilize</w:t>
      </w:r>
      <w:r w:rsidR="00DC3383" w:rsidRPr="002734DF">
        <w:t xml:space="preserve"> </w:t>
      </w:r>
      <w:r w:rsidRPr="002734DF">
        <w:t>lower-grade alternatives. Bark, a major by-product of the forestry and sawmilling industries, constitutes approximately 9–21</w:t>
      </w:r>
      <w:r w:rsidR="000840A5" w:rsidRPr="002734DF">
        <w:t xml:space="preserve"> </w:t>
      </w:r>
      <w:r w:rsidRPr="002734DF">
        <w:t>% of a tree's dry mass and represents an abundant, renewable resource</w:t>
      </w:r>
      <w:r w:rsidR="009447F0" w:rsidRPr="002734DF">
        <w:t xml:space="preserve"> (Sen et al</w:t>
      </w:r>
      <w:r w:rsidRPr="002734DF">
        <w:t>.</w:t>
      </w:r>
      <w:r w:rsidR="009447F0" w:rsidRPr="002734DF">
        <w:t>, 2023)</w:t>
      </w:r>
      <w:r w:rsidR="00BC24B5" w:rsidRPr="002734DF">
        <w:t>.</w:t>
      </w:r>
      <w:r w:rsidRPr="002734DF">
        <w:t xml:space="preserve"> However, compared to stem wood, bark typically </w:t>
      </w:r>
      <w:r w:rsidR="001349F8" w:rsidRPr="002734DF">
        <w:t>has</w:t>
      </w:r>
      <w:r w:rsidRPr="002734DF">
        <w:t xml:space="preserve"> a higher inorganic content (ash), which can reach 2–8</w:t>
      </w:r>
      <w:r w:rsidR="000840A5" w:rsidRPr="002734DF">
        <w:t xml:space="preserve"> </w:t>
      </w:r>
      <w:r w:rsidRPr="002734DF">
        <w:t>% depending on the species</w:t>
      </w:r>
      <w:r w:rsidR="00907C8F" w:rsidRPr="002734DF">
        <w:t xml:space="preserve"> (</w:t>
      </w:r>
      <w:proofErr w:type="spellStart"/>
      <w:r w:rsidR="000735E5" w:rsidRPr="002734DF">
        <w:t>Werkelin</w:t>
      </w:r>
      <w:proofErr w:type="spellEnd"/>
      <w:r w:rsidR="000735E5" w:rsidRPr="002734DF">
        <w:t xml:space="preserve"> </w:t>
      </w:r>
      <w:r w:rsidR="00F9237A" w:rsidRPr="002734DF">
        <w:t>et al.</w:t>
      </w:r>
      <w:r w:rsidR="00194A6C" w:rsidRPr="002734DF">
        <w:t>,</w:t>
      </w:r>
      <w:r w:rsidR="00D532A9" w:rsidRPr="002734DF">
        <w:t xml:space="preserve"> </w:t>
      </w:r>
      <w:r w:rsidR="00F9237A" w:rsidRPr="002734DF">
        <w:t>20</w:t>
      </w:r>
      <w:r w:rsidR="00EC78DB" w:rsidRPr="002734DF">
        <w:t>0</w:t>
      </w:r>
      <w:r w:rsidR="00F9237A" w:rsidRPr="002734DF">
        <w:t>5</w:t>
      </w:r>
      <w:r w:rsidR="00FC0AAC" w:rsidRPr="002734DF">
        <w:t>;</w:t>
      </w:r>
      <w:r w:rsidR="00F9237A" w:rsidRPr="002734DF">
        <w:t xml:space="preserve"> Saarela et al</w:t>
      </w:r>
      <w:r w:rsidR="00374AC1" w:rsidRPr="002734DF">
        <w:t>.</w:t>
      </w:r>
      <w:r w:rsidR="00194A6C" w:rsidRPr="002734DF">
        <w:t>,</w:t>
      </w:r>
      <w:r w:rsidR="00374AC1" w:rsidRPr="002734DF">
        <w:t xml:space="preserve"> 2005)</w:t>
      </w:r>
      <w:r w:rsidRPr="002734DF">
        <w:t xml:space="preserve">. This high mineral content, dominated by alkaline and alkaline earth metals (AAEMs), is a significant drawback for metallurgical applications where biocarbon of </w:t>
      </w:r>
      <w:r w:rsidR="001A4F36" w:rsidRPr="002734DF">
        <w:t xml:space="preserve">low </w:t>
      </w:r>
      <w:r w:rsidR="006438AC" w:rsidRPr="002734DF">
        <w:t xml:space="preserve">ash content </w:t>
      </w:r>
      <w:r w:rsidRPr="002734DF">
        <w:t>is required.</w:t>
      </w:r>
      <w:r w:rsidR="005C2AC6" w:rsidRPr="002734DF">
        <w:t xml:space="preserve"> </w:t>
      </w:r>
      <w:r w:rsidRPr="002734DF">
        <w:t>To mitigate these adverse e</w:t>
      </w:r>
      <w:r w:rsidR="00935AF8" w:rsidRPr="002734DF">
        <w:t xml:space="preserve">ffects, water leaching is a promising </w:t>
      </w:r>
      <w:r w:rsidRPr="002734DF">
        <w:t>demineralization strategy due to its simplicity, low cost, and effectiveness in removing water-soluble species such as potassium, sodium, and chlorine</w:t>
      </w:r>
      <w:r w:rsidR="003B0FC3" w:rsidRPr="002734DF">
        <w:t xml:space="preserve"> (Singhal et al., 2023; Wang and Skreiberg, 2023</w:t>
      </w:r>
      <w:r w:rsidR="004A1787" w:rsidRPr="002734DF">
        <w:t>)</w:t>
      </w:r>
      <w:r w:rsidRPr="002734DF">
        <w:t>. Studies on coniferous barks have shown that even static water leaching can significantly reduce alkali ion concentrations by 40–50</w:t>
      </w:r>
      <w:r w:rsidR="000840A5" w:rsidRPr="002734DF">
        <w:t xml:space="preserve"> </w:t>
      </w:r>
      <w:r w:rsidRPr="002734DF">
        <w:t>%, thereby improving the quality of the solid biocarbon for industrial processes</w:t>
      </w:r>
      <w:r w:rsidR="00411C77" w:rsidRPr="002734DF">
        <w:t xml:space="preserve"> (Babinszki et al., 2026)</w:t>
      </w:r>
      <w:r w:rsidRPr="002734DF">
        <w:t>. Beyond reducing ash-forming elements, leaching also influences the thermal decomposition of biomass by altering decomposition kinetics and product distribution</w:t>
      </w:r>
      <w:r w:rsidR="00614780" w:rsidRPr="002734DF">
        <w:t xml:space="preserve"> (Branca and Di Blasi, 2024)</w:t>
      </w:r>
      <w:r w:rsidRPr="002734DF">
        <w:t>.</w:t>
      </w:r>
    </w:p>
    <w:p w14:paraId="506445A1" w14:textId="3A1C5972" w:rsidR="00C2065C" w:rsidRPr="002734DF" w:rsidRDefault="00C2065C" w:rsidP="00A84372">
      <w:pPr>
        <w:pStyle w:val="CETBodytext"/>
      </w:pPr>
      <w:r w:rsidRPr="00C2065C">
        <w:lastRenderedPageBreak/>
        <w:t xml:space="preserve">While the primary focus of biomass carbonization is often the solid biochar, the process also generates significant amounts of condensable liquid by-products. These pyrolysis condensates, or bio-oils, are complex </w:t>
      </w:r>
      <w:r w:rsidRPr="00A84372">
        <w:t>mixtures consisting of water and various organic chemi</w:t>
      </w:r>
      <w:r w:rsidR="00DE6F22" w:rsidRPr="002734DF">
        <w:t>cals such as acids, phenols,</w:t>
      </w:r>
      <w:r w:rsidRPr="002734DF">
        <w:t xml:space="preserve"> ketones</w:t>
      </w:r>
      <w:r w:rsidR="00DE6F22" w:rsidRPr="002734DF">
        <w:t xml:space="preserve"> and anhydrosugars</w:t>
      </w:r>
      <w:r w:rsidRPr="002734DF">
        <w:t>. Currently, the aluminum industry relies on coal-tar pitch (CTP) as a binder for carbon anode manufacturing, but CTP is non-renewable and contains carcinogenic polycyclic aromatic hydrocarbons (PAHs). Bio-pitch synthesized from upgraded bio-oil offers a potential "green" alternative due to its significantly lower PAH and sulfur content</w:t>
      </w:r>
      <w:r w:rsidR="0052602D" w:rsidRPr="002734DF">
        <w:t xml:space="preserve"> (</w:t>
      </w:r>
      <w:r w:rsidR="00703A53" w:rsidRPr="002734DF">
        <w:t>Lu et al.</w:t>
      </w:r>
      <w:r w:rsidR="00232511" w:rsidRPr="002734DF">
        <w:t>,</w:t>
      </w:r>
      <w:r w:rsidR="00703A53" w:rsidRPr="002734DF">
        <w:t xml:space="preserve"> 2020</w:t>
      </w:r>
      <w:r w:rsidR="00232511" w:rsidRPr="002734DF">
        <w:t>;</w:t>
      </w:r>
      <w:r w:rsidR="00E864E2" w:rsidRPr="002734DF">
        <w:t xml:space="preserve"> </w:t>
      </w:r>
      <w:proofErr w:type="spellStart"/>
      <w:r w:rsidR="00E864E2" w:rsidRPr="002734DF">
        <w:t>Elkasabi</w:t>
      </w:r>
      <w:proofErr w:type="spellEnd"/>
      <w:r w:rsidR="00E864E2" w:rsidRPr="002734DF">
        <w:t xml:space="preserve"> et al.</w:t>
      </w:r>
      <w:r w:rsidR="00232511" w:rsidRPr="002734DF">
        <w:t>,</w:t>
      </w:r>
      <w:r w:rsidR="00E864E2" w:rsidRPr="002734DF">
        <w:t xml:space="preserve"> 2022</w:t>
      </w:r>
      <w:r w:rsidR="00703A53" w:rsidRPr="002734DF">
        <w:t>)</w:t>
      </w:r>
      <w:r w:rsidRPr="002734DF">
        <w:t>.</w:t>
      </w:r>
    </w:p>
    <w:p w14:paraId="14F8115A" w14:textId="617DBF06" w:rsidR="00C2065C" w:rsidRPr="002734DF" w:rsidRDefault="00C2065C" w:rsidP="00A84372">
      <w:pPr>
        <w:pStyle w:val="CETBodytext"/>
      </w:pPr>
      <w:r w:rsidRPr="00A84372">
        <w:t xml:space="preserve">However, raw bio-oil faces inherent challenges, including high oxygen (35–40 </w:t>
      </w:r>
      <w:proofErr w:type="spellStart"/>
      <w:r w:rsidRPr="00A84372">
        <w:t>wt</w:t>
      </w:r>
      <w:proofErr w:type="spellEnd"/>
      <w:r w:rsidRPr="00A84372">
        <w:t>%) and water content (15–</w:t>
      </w:r>
      <w:r w:rsidR="004D0C44" w:rsidRPr="002734DF">
        <w:t>5</w:t>
      </w:r>
      <w:r w:rsidRPr="002734DF">
        <w:t xml:space="preserve">0 </w:t>
      </w:r>
      <w:proofErr w:type="spellStart"/>
      <w:r w:rsidRPr="002734DF">
        <w:t>wt</w:t>
      </w:r>
      <w:proofErr w:type="spellEnd"/>
      <w:r w:rsidRPr="002734DF">
        <w:t>%), which lead to instability and high corrosiveness</w:t>
      </w:r>
      <w:r w:rsidR="004D0C44" w:rsidRPr="002734DF">
        <w:t xml:space="preserve"> (Smets et al., 2011)</w:t>
      </w:r>
      <w:r w:rsidRPr="002734DF">
        <w:t xml:space="preserve">. To upgrade this liquid by-product into a suitable bio-binder, </w:t>
      </w:r>
      <w:r w:rsidR="00E74248" w:rsidRPr="002734DF">
        <w:t>further</w:t>
      </w:r>
      <w:r w:rsidRPr="002734DF">
        <w:t xml:space="preserve"> treatments such as distillation and thermal polymerization </w:t>
      </w:r>
      <w:r w:rsidR="00E74248" w:rsidRPr="002734DF">
        <w:t>can</w:t>
      </w:r>
      <w:r w:rsidRPr="002734DF">
        <w:t xml:space="preserve"> remove moisture and light volatiles while increasing the molecular weight and viscosity</w:t>
      </w:r>
      <w:r w:rsidR="009C0812" w:rsidRPr="002734DF">
        <w:t xml:space="preserve"> (Santos et al., 2025)</w:t>
      </w:r>
      <w:r w:rsidRPr="002734DF">
        <w:t>. Research has shown that thermal treatment of bio-oil results in polymerization, which can be adjusted to control properties like the softening point and coking value, essential indicators for binder quality</w:t>
      </w:r>
      <w:r w:rsidR="009C0812" w:rsidRPr="002734DF">
        <w:t xml:space="preserve"> (Lu et al. 2020</w:t>
      </w:r>
      <w:r w:rsidR="005E23FA" w:rsidRPr="002734DF">
        <w:t>)</w:t>
      </w:r>
      <w:r w:rsidRPr="002734DF">
        <w:t>.</w:t>
      </w:r>
    </w:p>
    <w:p w14:paraId="6B4C63E5" w14:textId="3C87C31C" w:rsidR="00600535" w:rsidRPr="008203D6" w:rsidRDefault="005E23FA" w:rsidP="00A84372">
      <w:pPr>
        <w:pStyle w:val="CETBodytext"/>
      </w:pPr>
      <w:r w:rsidRPr="00A84372">
        <w:t>While</w:t>
      </w:r>
      <w:r w:rsidR="00C2065C" w:rsidRPr="00A84372">
        <w:t xml:space="preserve"> the </w:t>
      </w:r>
      <w:r w:rsidRPr="00A84372">
        <w:t xml:space="preserve">impact of feedstock water leaching on the initial chemical composition of </w:t>
      </w:r>
      <w:r w:rsidR="00C2065C" w:rsidRPr="00A84372">
        <w:t>bark</w:t>
      </w:r>
      <w:r w:rsidRPr="00A84372">
        <w:t xml:space="preserve"> condensates was established in our recent publication (Babinszki et al.</w:t>
      </w:r>
      <w:r w:rsidR="00796602" w:rsidRPr="00A84372">
        <w:t>,</w:t>
      </w:r>
      <w:r w:rsidRPr="00A84372">
        <w:t xml:space="preserve"> 2026),</w:t>
      </w:r>
      <w:r w:rsidR="00C2065C" w:rsidRPr="00A84372">
        <w:t xml:space="preserve"> a critical </w:t>
      </w:r>
      <w:r w:rsidRPr="00A84372">
        <w:t>question</w:t>
      </w:r>
      <w:r w:rsidR="00C2065C" w:rsidRPr="00A84372">
        <w:t xml:space="preserve"> remains regarding how </w:t>
      </w:r>
      <w:r w:rsidRPr="00A84372">
        <w:t>this pretreatment influences subsequent upgrading stages.</w:t>
      </w:r>
      <w:r w:rsidR="00C2065C" w:rsidRPr="00A84372">
        <w:t xml:space="preserve"> The usability and necessary upgrading methods for these</w:t>
      </w:r>
      <w:r w:rsidR="00C2065C" w:rsidRPr="002734DF">
        <w:t xml:space="preserve"> </w:t>
      </w:r>
      <w:r w:rsidR="00C2065C" w:rsidRPr="00A84372">
        <w:t xml:space="preserve">liquids are directly determined by their chemical characteristics. </w:t>
      </w:r>
      <w:r w:rsidRPr="00A84372">
        <w:t xml:space="preserve">Thus, the major goal of </w:t>
      </w:r>
      <w:r w:rsidR="00C2065C" w:rsidRPr="00A84372">
        <w:t>this work</w:t>
      </w:r>
      <w:r w:rsidRPr="00A84372">
        <w:t xml:space="preserve"> is to </w:t>
      </w:r>
      <w:r w:rsidR="00AC380E" w:rsidRPr="00A84372">
        <w:t xml:space="preserve">reveal </w:t>
      </w:r>
      <w:r w:rsidR="00C2065C" w:rsidRPr="00A84372">
        <w:t xml:space="preserve">the </w:t>
      </w:r>
      <w:r w:rsidRPr="00A84372">
        <w:t>effect</w:t>
      </w:r>
      <w:r w:rsidR="00C2065C" w:rsidRPr="00A84372">
        <w:t xml:space="preserve"> of thermal </w:t>
      </w:r>
      <w:r w:rsidR="00A6158B" w:rsidRPr="00A84372">
        <w:t>post</w:t>
      </w:r>
      <w:r w:rsidR="00C2065C" w:rsidRPr="00A84372">
        <w:t xml:space="preserve">treatment </w:t>
      </w:r>
      <w:r w:rsidR="00C92180" w:rsidRPr="00A84372">
        <w:t xml:space="preserve">on </w:t>
      </w:r>
      <w:r w:rsidR="00C2065C" w:rsidRPr="00A84372">
        <w:t>the pyrolysis condensate</w:t>
      </w:r>
      <w:r w:rsidR="00C92180" w:rsidRPr="00A84372">
        <w:t>s</w:t>
      </w:r>
      <w:r w:rsidR="00F6271D" w:rsidRPr="00A84372">
        <w:t xml:space="preserve"> of</w:t>
      </w:r>
      <w:r w:rsidR="00C92180" w:rsidRPr="00A84372">
        <w:t xml:space="preserve"> water</w:t>
      </w:r>
      <w:r w:rsidR="00E84F83" w:rsidRPr="00A84372">
        <w:t>-</w:t>
      </w:r>
      <w:r w:rsidR="00C92180" w:rsidRPr="00A84372">
        <w:t>leach</w:t>
      </w:r>
      <w:r w:rsidR="00E84F83" w:rsidRPr="00A84372">
        <w:t xml:space="preserve">ed and unleached </w:t>
      </w:r>
      <w:r w:rsidR="005B1258" w:rsidRPr="00A84372">
        <w:t xml:space="preserve">pine bark </w:t>
      </w:r>
      <w:r w:rsidR="00C92180" w:rsidRPr="00A84372">
        <w:t>feedstock</w:t>
      </w:r>
      <w:r w:rsidRPr="00A84372">
        <w:t>.</w:t>
      </w:r>
      <w:r w:rsidR="00C2065C" w:rsidRPr="00A84372">
        <w:t xml:space="preserve"> The </w:t>
      </w:r>
      <w:r w:rsidR="00367E6D" w:rsidRPr="00A84372">
        <w:t>volatilization profile</w:t>
      </w:r>
      <w:r w:rsidR="00C2065C" w:rsidRPr="00A84372">
        <w:t xml:space="preserve"> of both</w:t>
      </w:r>
      <w:r w:rsidR="005B1258" w:rsidRPr="00A84372">
        <w:t xml:space="preserve"> raw</w:t>
      </w:r>
      <w:r w:rsidR="003434E9" w:rsidRPr="00A84372">
        <w:t xml:space="preserve"> and posttreated condensates</w:t>
      </w:r>
      <w:r w:rsidR="00C2065C" w:rsidRPr="00A84372">
        <w:t xml:space="preserve"> were </w:t>
      </w:r>
      <w:r w:rsidR="00367E6D" w:rsidRPr="00A84372">
        <w:t>characte</w:t>
      </w:r>
      <w:r w:rsidR="00096B15" w:rsidRPr="00A84372">
        <w:t>ri</w:t>
      </w:r>
      <w:r w:rsidR="00043BBB" w:rsidRPr="00A84372">
        <w:t>z</w:t>
      </w:r>
      <w:r w:rsidR="00096B15" w:rsidRPr="00A84372">
        <w:t xml:space="preserve">ed by TGA. </w:t>
      </w:r>
      <w:r w:rsidR="00367E6D" w:rsidRPr="00A84372">
        <w:t>The chemical compositions of the raw</w:t>
      </w:r>
      <w:r w:rsidR="00C2065C" w:rsidRPr="00A84372">
        <w:t xml:space="preserve"> and </w:t>
      </w:r>
      <w:r w:rsidR="00367E6D" w:rsidRPr="00A84372">
        <w:t xml:space="preserve">thermally treated </w:t>
      </w:r>
      <w:r w:rsidR="00096B15" w:rsidRPr="00A84372">
        <w:t>condensates</w:t>
      </w:r>
      <w:r w:rsidR="00367E6D" w:rsidRPr="00A84372">
        <w:t xml:space="preserve"> were analy</w:t>
      </w:r>
      <w:r w:rsidR="00096B15" w:rsidRPr="00A84372">
        <w:t>zed by GC/MS</w:t>
      </w:r>
      <w:r w:rsidR="00C2065C" w:rsidRPr="00A84372">
        <w:t xml:space="preserve"> and</w:t>
      </w:r>
      <w:r w:rsidR="00C2065C" w:rsidRPr="00C2065C">
        <w:t xml:space="preserve"> compared. This study aims to provide essential data for the biocarbon industry to optimize the utilization of liquid by-products as high-value bio-binders in metallurgical applications.</w:t>
      </w:r>
    </w:p>
    <w:p w14:paraId="5741900F" w14:textId="4925BF13" w:rsidR="00453E24" w:rsidRPr="0014118E" w:rsidRDefault="000224BC" w:rsidP="00453E24">
      <w:pPr>
        <w:pStyle w:val="CETHeading1"/>
      </w:pPr>
      <w:r w:rsidRPr="0014118E">
        <w:t>Materials and methods</w:t>
      </w:r>
    </w:p>
    <w:p w14:paraId="0636B784" w14:textId="0B43B7D2" w:rsidR="00453E24" w:rsidRPr="0014118E" w:rsidRDefault="00E66DE7" w:rsidP="00453E24">
      <w:pPr>
        <w:pStyle w:val="CETheadingx"/>
      </w:pPr>
      <w:r w:rsidRPr="0014118E">
        <w:t>Feedstock</w:t>
      </w:r>
      <w:r w:rsidR="00A9520A" w:rsidRPr="0014118E">
        <w:t xml:space="preserve"> and leaching pr</w:t>
      </w:r>
      <w:r w:rsidR="00210CB2" w:rsidRPr="0014118E">
        <w:t>etreatment</w:t>
      </w:r>
      <w:r w:rsidR="00A9520A" w:rsidRPr="0014118E">
        <w:t xml:space="preserve"> </w:t>
      </w:r>
    </w:p>
    <w:p w14:paraId="238BB256" w14:textId="76D8D51F" w:rsidR="004809E5" w:rsidRPr="0014118E" w:rsidRDefault="00F31D4C" w:rsidP="005817AD">
      <w:pPr>
        <w:pStyle w:val="CETBodytext"/>
      </w:pPr>
      <w:r w:rsidRPr="0014118E">
        <w:t xml:space="preserve">Bark of </w:t>
      </w:r>
      <w:r w:rsidR="004809E5" w:rsidRPr="0014118E">
        <w:t>Scots pine wood (</w:t>
      </w:r>
      <w:r w:rsidR="004809E5" w:rsidRPr="0014118E">
        <w:rPr>
          <w:i/>
          <w:iCs/>
        </w:rPr>
        <w:t>Pinus sylvestris</w:t>
      </w:r>
      <w:r w:rsidR="004809E5" w:rsidRPr="0014118E">
        <w:t>) originating from a forest in South Norway (</w:t>
      </w:r>
      <w:proofErr w:type="spellStart"/>
      <w:r w:rsidR="004809E5" w:rsidRPr="0014118E">
        <w:t>Hobøl</w:t>
      </w:r>
      <w:proofErr w:type="spellEnd"/>
      <w:r w:rsidR="004809E5" w:rsidRPr="0014118E">
        <w:t xml:space="preserve">, 59°35′35″N 10°56′45″E) </w:t>
      </w:r>
      <w:r w:rsidR="003F7A32" w:rsidRPr="0014118E">
        <w:t>was</w:t>
      </w:r>
      <w:r w:rsidR="004809E5" w:rsidRPr="0014118E">
        <w:t xml:space="preserve"> </w:t>
      </w:r>
      <w:r w:rsidR="00F574BF" w:rsidRPr="0014118E">
        <w:t>used</w:t>
      </w:r>
      <w:r w:rsidR="004809E5" w:rsidRPr="0014118E">
        <w:t>. After harvest, the trunk was debarked to obtain separated stem wood and bark. The separated bark</w:t>
      </w:r>
      <w:r w:rsidR="004809E5" w:rsidRPr="0014118E" w:rsidDel="000D3E7F">
        <w:t xml:space="preserve"> </w:t>
      </w:r>
      <w:r w:rsidR="00A03523" w:rsidRPr="0014118E">
        <w:t>was</w:t>
      </w:r>
      <w:r w:rsidR="004809E5" w:rsidRPr="0014118E">
        <w:t xml:space="preserve"> cut into chips</w:t>
      </w:r>
      <w:r w:rsidR="00FE579F" w:rsidRPr="0014118E">
        <w:t xml:space="preserve"> and a</w:t>
      </w:r>
      <w:r w:rsidR="004809E5" w:rsidRPr="0014118E">
        <w:t xml:space="preserve">pproximately 2–3 cm pieces were selected as feedstock. The chips were air-dried at room temperature to about 15 % moisture, followed by oven drying at 105 °C for 16 h. </w:t>
      </w:r>
      <w:r w:rsidR="003F7A32" w:rsidRPr="0014118E">
        <w:t xml:space="preserve">Some of </w:t>
      </w:r>
      <w:r w:rsidR="003A223A" w:rsidRPr="0014118E">
        <w:t xml:space="preserve">the </w:t>
      </w:r>
      <w:r w:rsidR="003F7A32" w:rsidRPr="0014118E">
        <w:t xml:space="preserve">bark </w:t>
      </w:r>
      <w:r w:rsidR="00D6350E" w:rsidRPr="0014118E">
        <w:t>samples were</w:t>
      </w:r>
      <w:r w:rsidR="00B20E71" w:rsidRPr="0014118E">
        <w:t xml:space="preserve"> used for </w:t>
      </w:r>
      <w:r w:rsidR="00BE2F4F" w:rsidRPr="0014118E">
        <w:t xml:space="preserve">pretreatment of static </w:t>
      </w:r>
      <w:r w:rsidR="00B20E71" w:rsidRPr="0014118E">
        <w:t>leaching. Approxim</w:t>
      </w:r>
      <w:r w:rsidR="004C11F9" w:rsidRPr="0014118E">
        <w:t>a</w:t>
      </w:r>
      <w:r w:rsidR="00B20E71" w:rsidRPr="0014118E">
        <w:t>t</w:t>
      </w:r>
      <w:r w:rsidR="004C11F9" w:rsidRPr="0014118E">
        <w:t>e</w:t>
      </w:r>
      <w:r w:rsidR="00B20E71" w:rsidRPr="0014118E">
        <w:t xml:space="preserve">ly </w:t>
      </w:r>
      <w:r w:rsidR="00B5062F" w:rsidRPr="0014118E">
        <w:t>100 g</w:t>
      </w:r>
      <w:r w:rsidR="00AE655C" w:rsidRPr="0014118E">
        <w:t xml:space="preserve"> of</w:t>
      </w:r>
      <w:r w:rsidR="00B5062F" w:rsidRPr="0014118E">
        <w:t xml:space="preserve"> bark chips </w:t>
      </w:r>
      <w:r w:rsidR="00E36256">
        <w:t>were</w:t>
      </w:r>
      <w:r w:rsidR="00740795">
        <w:t xml:space="preserve"> </w:t>
      </w:r>
      <w:r w:rsidR="00B5062F" w:rsidRPr="0014118E">
        <w:t>immersed in 1</w:t>
      </w:r>
      <w:r w:rsidR="00F82C28" w:rsidRPr="0014118E">
        <w:t xml:space="preserve"> </w:t>
      </w:r>
      <w:r w:rsidR="00B5062F" w:rsidRPr="0014118E">
        <w:t>L deionized</w:t>
      </w:r>
      <w:r w:rsidR="00F82C28" w:rsidRPr="0014118E">
        <w:t xml:space="preserve"> water</w:t>
      </w:r>
      <w:r w:rsidR="00B40046" w:rsidRPr="0014118E">
        <w:t xml:space="preserve"> and heated at 60 °C for 1 h without stirring.</w:t>
      </w:r>
      <w:r w:rsidR="00B522AF" w:rsidRPr="0014118E">
        <w:t xml:space="preserve"> After leaching, the bark was filtered, oven-dried at 105 °C for 24 h</w:t>
      </w:r>
      <w:r w:rsidR="00655D05" w:rsidRPr="0014118E">
        <w:t xml:space="preserve">. </w:t>
      </w:r>
      <w:r w:rsidR="0026398D" w:rsidRPr="0026398D">
        <w:t>In contrast to standard la</w:t>
      </w:r>
      <w:r w:rsidR="0026398D">
        <w:t xml:space="preserve">boratory protocols </w:t>
      </w:r>
      <w:r w:rsidR="008D21D0">
        <w:t>apply</w:t>
      </w:r>
      <w:r w:rsidR="002503CF">
        <w:t>ing</w:t>
      </w:r>
      <w:r w:rsidR="0026398D">
        <w:t xml:space="preserve"> ground </w:t>
      </w:r>
      <w:r w:rsidR="008D21D0">
        <w:t>r</w:t>
      </w:r>
      <w:r w:rsidR="008E5510">
        <w:t>a</w:t>
      </w:r>
      <w:r w:rsidR="008D21D0">
        <w:t>w material and stirring, the leaching method used</w:t>
      </w:r>
      <w:r w:rsidR="0026398D">
        <w:t xml:space="preserve"> </w:t>
      </w:r>
      <w:r w:rsidR="008D21D0">
        <w:t xml:space="preserve">in this study was designed to reflect an industrially feasible approach, </w:t>
      </w:r>
      <w:r w:rsidR="0026398D" w:rsidRPr="0026398D">
        <w:t>regardi</w:t>
      </w:r>
      <w:r w:rsidR="0026398D">
        <w:t xml:space="preserve">ng technological simplicity and </w:t>
      </w:r>
      <w:r w:rsidR="008D21D0">
        <w:t>cost-</w:t>
      </w:r>
      <w:r w:rsidR="0026398D" w:rsidRPr="0026398D">
        <w:t>effectiveness</w:t>
      </w:r>
      <w:r w:rsidR="0026398D">
        <w:t xml:space="preserve"> (Babinszki et al.</w:t>
      </w:r>
      <w:r w:rsidR="00E818F8">
        <w:t>,</w:t>
      </w:r>
      <w:r w:rsidR="0026398D">
        <w:t xml:space="preserve"> 2026)</w:t>
      </w:r>
      <w:r w:rsidR="0026398D" w:rsidRPr="0026398D">
        <w:t>.</w:t>
      </w:r>
    </w:p>
    <w:p w14:paraId="18BAFA6F" w14:textId="3EF54462" w:rsidR="00453E24" w:rsidRPr="0014118E" w:rsidRDefault="007447F7" w:rsidP="00453E24">
      <w:pPr>
        <w:pStyle w:val="CETheadingx"/>
      </w:pPr>
      <w:r>
        <w:t>Production</w:t>
      </w:r>
      <w:r w:rsidR="00A9520A" w:rsidRPr="0014118E">
        <w:t xml:space="preserve"> and thermal </w:t>
      </w:r>
      <w:r w:rsidR="008B521B">
        <w:t>post</w:t>
      </w:r>
      <w:r w:rsidR="00A9520A" w:rsidRPr="0014118E">
        <w:t>treatment of the condensate</w:t>
      </w:r>
      <w:r w:rsidR="005F6B74" w:rsidRPr="0014118E">
        <w:t>s</w:t>
      </w:r>
    </w:p>
    <w:p w14:paraId="1EC5C862" w14:textId="26B3B6B3" w:rsidR="005B7E41" w:rsidRDefault="005F6B74" w:rsidP="005817AD">
      <w:pPr>
        <w:pStyle w:val="CETBodytext"/>
      </w:pPr>
      <w:r w:rsidRPr="0014118E">
        <w:t>Both leached and unleached</w:t>
      </w:r>
      <w:r w:rsidR="00C80159">
        <w:t xml:space="preserve"> </w:t>
      </w:r>
      <w:r w:rsidR="006516B3">
        <w:t>bark samples</w:t>
      </w:r>
      <w:r w:rsidRPr="0014118E">
        <w:t xml:space="preserve"> </w:t>
      </w:r>
      <w:r w:rsidR="006516B3">
        <w:t xml:space="preserve">were pyrolyzed </w:t>
      </w:r>
      <w:r w:rsidR="004B60E5" w:rsidRPr="0076503A">
        <w:t>using a laboratory-scale fixed-bed reactor system consisting of a cylindrical reactor housed within a tubular electric furnace</w:t>
      </w:r>
      <w:r w:rsidR="004837BB">
        <w:t>.</w:t>
      </w:r>
      <w:r w:rsidR="0039500D">
        <w:t xml:space="preserve"> </w:t>
      </w:r>
      <w:r w:rsidR="00164389" w:rsidRPr="0076503A">
        <w:t xml:space="preserve">For each experiment, </w:t>
      </w:r>
      <w:r w:rsidR="00164389">
        <w:t>a</w:t>
      </w:r>
      <w:r w:rsidR="00164389" w:rsidRPr="00D17F53">
        <w:t xml:space="preserve">bout </w:t>
      </w:r>
      <w:r w:rsidR="00164389">
        <w:t xml:space="preserve">300 </w:t>
      </w:r>
      <w:r w:rsidR="00164389" w:rsidRPr="00D17F53">
        <w:t xml:space="preserve">g of </w:t>
      </w:r>
      <w:r w:rsidR="00164389" w:rsidRPr="0076503A">
        <w:t>bark</w:t>
      </w:r>
      <w:r w:rsidR="000B659C" w:rsidRPr="000B659C">
        <w:t xml:space="preserve"> </w:t>
      </w:r>
      <w:r w:rsidR="000B659C" w:rsidRPr="00D17F53">
        <w:t>chips</w:t>
      </w:r>
      <w:r w:rsidR="000B659C">
        <w:t xml:space="preserve"> </w:t>
      </w:r>
      <w:r w:rsidR="000B659C" w:rsidRPr="0076503A">
        <w:t xml:space="preserve">was loaded into the sealed reactor, which was purged with nitrogen at </w:t>
      </w:r>
      <w:r w:rsidR="000B659C">
        <w:t xml:space="preserve">a rate of </w:t>
      </w:r>
      <w:r w:rsidR="000B659C" w:rsidRPr="0076503A">
        <w:t>2 L</w:t>
      </w:r>
      <w:r w:rsidR="000B659C">
        <w:t xml:space="preserve"> </w:t>
      </w:r>
      <w:r w:rsidR="000B659C" w:rsidRPr="0076503A">
        <w:t>min</w:t>
      </w:r>
      <w:r w:rsidR="000B659C" w:rsidRPr="00D17F53">
        <w:rPr>
          <w:vertAlign w:val="superscript"/>
        </w:rPr>
        <w:t>–1</w:t>
      </w:r>
      <w:r w:rsidR="000B659C" w:rsidRPr="0076503A">
        <w:t xml:space="preserve"> for 1 h</w:t>
      </w:r>
      <w:r w:rsidR="00D568AA">
        <w:t>.</w:t>
      </w:r>
      <w:r w:rsidR="00D568AA" w:rsidRPr="00D568AA">
        <w:t xml:space="preserve"> </w:t>
      </w:r>
      <w:r w:rsidR="00D568AA" w:rsidRPr="0076503A">
        <w:t>The reactor was then heated to 500 °C at a rate of 10 °C</w:t>
      </w:r>
      <w:r w:rsidR="00D568AA">
        <w:t xml:space="preserve"> </w:t>
      </w:r>
      <w:r w:rsidR="00D568AA" w:rsidRPr="0076503A">
        <w:t>min</w:t>
      </w:r>
      <w:r w:rsidR="00D568AA" w:rsidRPr="00D17F53">
        <w:rPr>
          <w:vertAlign w:val="superscript"/>
        </w:rPr>
        <w:t>–1</w:t>
      </w:r>
      <w:r w:rsidR="00D568AA" w:rsidRPr="0076503A">
        <w:t xml:space="preserve"> and held at this temperature for 1 h.</w:t>
      </w:r>
      <w:r w:rsidR="00421A06" w:rsidRPr="00421A06">
        <w:t xml:space="preserve"> </w:t>
      </w:r>
      <w:r w:rsidR="00640B77">
        <w:t>During pyrolysis, t</w:t>
      </w:r>
      <w:r w:rsidR="00421A06">
        <w:t xml:space="preserve">he condensates were collected in an integrated condenser cooled </w:t>
      </w:r>
      <w:r w:rsidR="00CB16A2">
        <w:t>at</w:t>
      </w:r>
      <w:r w:rsidR="00421A06">
        <w:t xml:space="preserve"> 5 °C.</w:t>
      </w:r>
      <w:r w:rsidR="00DA5DA7">
        <w:t xml:space="preserve"> </w:t>
      </w:r>
      <w:r w:rsidR="0018692C">
        <w:t xml:space="preserve">The designation </w:t>
      </w:r>
      <w:r w:rsidR="009B7779">
        <w:t xml:space="preserve">used for </w:t>
      </w:r>
      <w:r w:rsidR="0018692C">
        <w:t xml:space="preserve">raw </w:t>
      </w:r>
      <w:r w:rsidR="00067064">
        <w:t xml:space="preserve">pyrolysis </w:t>
      </w:r>
      <w:r w:rsidR="0018692C">
        <w:t xml:space="preserve">condensates of unleached and leached pine bark is PBU and PBL, respectively. </w:t>
      </w:r>
      <w:r w:rsidR="00DA5DA7" w:rsidRPr="00DA5DA7">
        <w:t xml:space="preserve">The </w:t>
      </w:r>
      <w:r w:rsidR="00AB0AB8" w:rsidRPr="00DA5DA7">
        <w:t xml:space="preserve">solid </w:t>
      </w:r>
      <w:r w:rsidR="007A15F5">
        <w:t xml:space="preserve">and condensate </w:t>
      </w:r>
      <w:r w:rsidR="00DA5DA7" w:rsidRPr="00DA5DA7">
        <w:t>yield</w:t>
      </w:r>
      <w:r w:rsidR="004A1A88">
        <w:t>s</w:t>
      </w:r>
      <w:r w:rsidR="00AB0AB8">
        <w:t xml:space="preserve"> </w:t>
      </w:r>
      <w:r w:rsidR="009C259B">
        <w:t>were</w:t>
      </w:r>
      <w:r w:rsidR="002A17F4">
        <w:t xml:space="preserve"> </w:t>
      </w:r>
      <w:r w:rsidR="00B7038C">
        <w:t>33–38 %</w:t>
      </w:r>
      <w:r w:rsidR="001637EE">
        <w:t xml:space="preserve"> </w:t>
      </w:r>
      <w:r w:rsidR="007A15F5">
        <w:t>and</w:t>
      </w:r>
      <w:r w:rsidR="003D60C0">
        <w:t xml:space="preserve"> </w:t>
      </w:r>
      <w:r w:rsidR="00373A67">
        <w:t>29–33 %</w:t>
      </w:r>
      <w:r w:rsidR="007A15F5">
        <w:t>, respectively</w:t>
      </w:r>
      <w:r w:rsidR="00373A67">
        <w:t>.</w:t>
      </w:r>
      <w:r w:rsidR="00CF61EC">
        <w:t xml:space="preserve"> </w:t>
      </w:r>
      <w:r w:rsidR="00986BA4">
        <w:t xml:space="preserve">Some of the collected condensates </w:t>
      </w:r>
      <w:r w:rsidR="00C832FB">
        <w:t>were</w:t>
      </w:r>
      <w:r w:rsidR="00CB04FA">
        <w:t xml:space="preserve"> </w:t>
      </w:r>
      <w:r w:rsidR="00BC2121">
        <w:t xml:space="preserve">additionally thermally </w:t>
      </w:r>
      <w:r w:rsidR="00CB04FA">
        <w:t>treated</w:t>
      </w:r>
      <w:r w:rsidR="004268EA">
        <w:t xml:space="preserve"> </w:t>
      </w:r>
      <w:r w:rsidR="004268EA" w:rsidRPr="0014118E">
        <w:t xml:space="preserve">in a </w:t>
      </w:r>
      <w:r w:rsidR="004268EA" w:rsidRPr="005817AD">
        <w:t>muffle</w:t>
      </w:r>
      <w:r w:rsidR="004268EA" w:rsidRPr="0014118E">
        <w:t xml:space="preserve"> furnac</w:t>
      </w:r>
      <w:r w:rsidR="004268EA">
        <w:t>e</w:t>
      </w:r>
      <w:r w:rsidR="007A0F0A">
        <w:t xml:space="preserve">. </w:t>
      </w:r>
      <w:r w:rsidR="00980D89">
        <w:t>T</w:t>
      </w:r>
      <w:r w:rsidR="007A0F0A">
        <w:t>he post</w:t>
      </w:r>
      <w:r w:rsidR="007A0F0A" w:rsidRPr="007A0F0A">
        <w:t>treatment</w:t>
      </w:r>
      <w:r w:rsidR="00980D89">
        <w:t>s were performed</w:t>
      </w:r>
      <w:r w:rsidR="00447A72">
        <w:t xml:space="preserve"> with</w:t>
      </w:r>
      <w:r w:rsidR="007A0F0A" w:rsidRPr="007A0F0A">
        <w:t xml:space="preserve"> about 10 g of condensate</w:t>
      </w:r>
      <w:r w:rsidR="00CF0605">
        <w:t xml:space="preserve"> sample</w:t>
      </w:r>
      <w:r w:rsidR="00447A72">
        <w:t>, which</w:t>
      </w:r>
      <w:r w:rsidR="007A0F0A" w:rsidRPr="007A0F0A">
        <w:t xml:space="preserve"> was loaded in</w:t>
      </w:r>
      <w:r w:rsidR="008A4C84">
        <w:t>to</w:t>
      </w:r>
      <w:r w:rsidR="007A0F0A" w:rsidRPr="007A0F0A">
        <w:t xml:space="preserve"> a</w:t>
      </w:r>
      <w:r w:rsidR="007A0F0A">
        <w:t>n</w:t>
      </w:r>
      <w:r w:rsidR="007A0F0A" w:rsidRPr="007A0F0A">
        <w:t xml:space="preserve"> open glass container </w:t>
      </w:r>
      <w:r w:rsidR="007A0F0A">
        <w:t>and placed</w:t>
      </w:r>
      <w:r w:rsidR="007A0F0A" w:rsidRPr="007A0F0A">
        <w:t xml:space="preserve"> in a muffle furnace. The</w:t>
      </w:r>
      <w:r w:rsidR="009119AF">
        <w:t>n the</w:t>
      </w:r>
      <w:r w:rsidR="007A0F0A" w:rsidRPr="007A0F0A">
        <w:t xml:space="preserve"> sample was heated up at rate of 1 °C</w:t>
      </w:r>
      <w:r w:rsidR="000E2F4A">
        <w:t xml:space="preserve"> </w:t>
      </w:r>
      <w:r w:rsidR="007A0F0A">
        <w:t>min</w:t>
      </w:r>
      <w:r w:rsidR="000E2F4A" w:rsidRPr="000E2F4A">
        <w:rPr>
          <w:vertAlign w:val="superscript"/>
        </w:rPr>
        <w:t>–1</w:t>
      </w:r>
      <w:r w:rsidR="007A0F0A" w:rsidRPr="007A0F0A">
        <w:t xml:space="preserve"> to </w:t>
      </w:r>
      <w:r w:rsidR="007A0F0A">
        <w:t xml:space="preserve">the </w:t>
      </w:r>
      <w:r w:rsidR="007A0F0A" w:rsidRPr="007A0F0A">
        <w:t>final temperature</w:t>
      </w:r>
      <w:r w:rsidR="007A0F0A">
        <w:t>s</w:t>
      </w:r>
      <w:r w:rsidR="004268EA">
        <w:t xml:space="preserve"> </w:t>
      </w:r>
      <w:r w:rsidR="007A0F0A">
        <w:t>of</w:t>
      </w:r>
      <w:r w:rsidR="004268EA">
        <w:t xml:space="preserve"> 140 </w:t>
      </w:r>
      <w:r w:rsidR="00122CAB">
        <w:t xml:space="preserve">or </w:t>
      </w:r>
      <w:r w:rsidR="004268EA">
        <w:t>160 °C</w:t>
      </w:r>
      <w:r w:rsidR="003D45F8">
        <w:t xml:space="preserve"> </w:t>
      </w:r>
      <w:r w:rsidR="00982D47">
        <w:t>and</w:t>
      </w:r>
      <w:r w:rsidR="007A0F0A">
        <w:t xml:space="preserve"> held</w:t>
      </w:r>
      <w:r w:rsidR="004268EA">
        <w:t xml:space="preserve"> for 2 h</w:t>
      </w:r>
      <w:r w:rsidR="00BC2121">
        <w:t xml:space="preserve">. </w:t>
      </w:r>
      <w:r w:rsidR="00C57B81">
        <w:t xml:space="preserve">Abbreviations of PBU140, PBL140, PBU160, and PBL160 are used for the samples, accordingly. </w:t>
      </w:r>
      <w:r w:rsidR="007A0F0A">
        <w:t xml:space="preserve">The </w:t>
      </w:r>
      <w:r w:rsidR="002E35E7">
        <w:t xml:space="preserve">posttreatment </w:t>
      </w:r>
      <w:r w:rsidR="00A750EE">
        <w:t xml:space="preserve">solid </w:t>
      </w:r>
      <w:r w:rsidR="00891D82">
        <w:t>yields</w:t>
      </w:r>
      <w:r w:rsidR="007A0F0A">
        <w:t xml:space="preserve"> of </w:t>
      </w:r>
      <w:r w:rsidR="007D4D52">
        <w:t>PBU</w:t>
      </w:r>
      <w:r w:rsidR="007A0F0A">
        <w:t>140</w:t>
      </w:r>
      <w:r w:rsidR="003737A8">
        <w:t>,</w:t>
      </w:r>
      <w:r w:rsidR="007A0F0A">
        <w:t xml:space="preserve"> </w:t>
      </w:r>
      <w:r w:rsidR="007D4D52">
        <w:t>PBU</w:t>
      </w:r>
      <w:r w:rsidR="007A0F0A">
        <w:t>160</w:t>
      </w:r>
      <w:r w:rsidR="003737A8">
        <w:t>, PBL140, and PBL160</w:t>
      </w:r>
      <w:r w:rsidR="007A0F0A">
        <w:t xml:space="preserve"> were 20.4</w:t>
      </w:r>
      <w:r w:rsidR="000E2F4A">
        <w:t xml:space="preserve"> </w:t>
      </w:r>
      <w:r w:rsidR="007A0F0A">
        <w:t>%</w:t>
      </w:r>
      <w:r w:rsidR="008D6F78">
        <w:t>,</w:t>
      </w:r>
      <w:r w:rsidR="007A0F0A">
        <w:t xml:space="preserve"> 14.6</w:t>
      </w:r>
      <w:r w:rsidR="000E2F4A">
        <w:t xml:space="preserve"> </w:t>
      </w:r>
      <w:r w:rsidR="007A0F0A">
        <w:t>%</w:t>
      </w:r>
      <w:r w:rsidR="008D6F78">
        <w:t>,</w:t>
      </w:r>
      <w:r w:rsidR="007A0F0A">
        <w:t xml:space="preserve"> 23</w:t>
      </w:r>
      <w:r w:rsidR="000E2F4A">
        <w:t>.</w:t>
      </w:r>
      <w:r w:rsidR="007A0F0A">
        <w:t>8</w:t>
      </w:r>
      <w:r w:rsidR="000E2F4A">
        <w:t xml:space="preserve"> </w:t>
      </w:r>
      <w:r w:rsidR="007A0F0A">
        <w:t>%</w:t>
      </w:r>
      <w:r w:rsidR="0031342E">
        <w:t>,</w:t>
      </w:r>
      <w:r w:rsidR="007A0F0A">
        <w:t xml:space="preserve"> and 19</w:t>
      </w:r>
      <w:r w:rsidR="000E2F4A">
        <w:t>.</w:t>
      </w:r>
      <w:r w:rsidR="007A0F0A">
        <w:t>3</w:t>
      </w:r>
      <w:r w:rsidR="000E2F4A">
        <w:t xml:space="preserve"> </w:t>
      </w:r>
      <w:r w:rsidR="007A0F0A">
        <w:t>%, respectively.</w:t>
      </w:r>
    </w:p>
    <w:p w14:paraId="35D802F8" w14:textId="0EA06DC1" w:rsidR="00313D6F" w:rsidRDefault="00F36F86" w:rsidP="00313D6F">
      <w:pPr>
        <w:pStyle w:val="CETheadingx"/>
      </w:pPr>
      <w:r>
        <w:t>Thermogravimetric analysis (TGA)</w:t>
      </w:r>
    </w:p>
    <w:p w14:paraId="3A22EFEA" w14:textId="45186118" w:rsidR="00414D3E" w:rsidRPr="00414D3E" w:rsidRDefault="00414D3E" w:rsidP="005817AD">
      <w:pPr>
        <w:pStyle w:val="CETBodytext"/>
      </w:pPr>
      <w:r w:rsidRPr="00414D3E">
        <w:t>Thermogravimetry (TGA) measurements were performed using a TGS-2 thermobalance with a m</w:t>
      </w:r>
      <w:r w:rsidR="008E4CC7">
        <w:t>odified furnace (Perkin Elmer</w:t>
      </w:r>
      <w:r w:rsidR="00D7561C">
        <w:t>, USA</w:t>
      </w:r>
      <w:r w:rsidR="008E4CC7">
        <w:t xml:space="preserve">). </w:t>
      </w:r>
      <w:r w:rsidR="002B5920">
        <w:t>A</w:t>
      </w:r>
      <w:r w:rsidRPr="00414D3E">
        <w:t xml:space="preserve">pproximately 3 mg samples were </w:t>
      </w:r>
      <w:r>
        <w:t>measured</w:t>
      </w:r>
      <w:r w:rsidRPr="00414D3E">
        <w:t xml:space="preserve"> in</w:t>
      </w:r>
      <w:r w:rsidR="00011B71">
        <w:t>to</w:t>
      </w:r>
      <w:r w:rsidRPr="00414D3E">
        <w:t xml:space="preserve"> a platinum sample pan</w:t>
      </w:r>
      <w:r w:rsidR="00345E3C">
        <w:t>.</w:t>
      </w:r>
      <w:r w:rsidR="00C62F85">
        <w:t xml:space="preserve"> </w:t>
      </w:r>
      <w:r w:rsidR="002B5920">
        <w:t xml:space="preserve">After </w:t>
      </w:r>
      <w:r w:rsidR="00C62F85">
        <w:t>the furnace was closed</w:t>
      </w:r>
      <w:r w:rsidR="002B5920">
        <w:t xml:space="preserve">, the heating program was </w:t>
      </w:r>
      <w:r w:rsidR="00F32199" w:rsidRPr="005817AD">
        <w:t>immediately</w:t>
      </w:r>
      <w:r w:rsidR="00F32199">
        <w:t xml:space="preserve"> </w:t>
      </w:r>
      <w:r w:rsidR="002B5920">
        <w:t>started to avoid partial evaporation of the sample</w:t>
      </w:r>
      <w:r w:rsidR="008E4CC7">
        <w:t>. The furnace</w:t>
      </w:r>
      <w:r w:rsidRPr="00414D3E">
        <w:t xml:space="preserve"> </w:t>
      </w:r>
      <w:r w:rsidR="00290022">
        <w:t xml:space="preserve">was continuously </w:t>
      </w:r>
      <w:r w:rsidRPr="00414D3E">
        <w:t xml:space="preserve">purged by argon </w:t>
      </w:r>
      <w:r w:rsidRPr="005817AD">
        <w:t>at</w:t>
      </w:r>
      <w:r w:rsidRPr="00414D3E">
        <w:t xml:space="preserve"> a flow rate of 140 m</w:t>
      </w:r>
      <w:r w:rsidR="00F32199">
        <w:t>L</w:t>
      </w:r>
      <w:r w:rsidR="00290022">
        <w:t xml:space="preserve"> </w:t>
      </w:r>
      <w:r w:rsidRPr="00414D3E">
        <w:t>min</w:t>
      </w:r>
      <w:r w:rsidR="00290022" w:rsidRPr="00D17F53">
        <w:rPr>
          <w:vertAlign w:val="superscript"/>
        </w:rPr>
        <w:t>–1</w:t>
      </w:r>
      <w:r w:rsidRPr="00414D3E">
        <w:t xml:space="preserve"> during the </w:t>
      </w:r>
      <w:r w:rsidR="000A39FC">
        <w:t>measurement</w:t>
      </w:r>
      <w:r w:rsidRPr="00414D3E">
        <w:t xml:space="preserve">. The samples were heated at </w:t>
      </w:r>
      <w:r>
        <w:t>a rate of 20 °C</w:t>
      </w:r>
      <w:r w:rsidR="00521975">
        <w:t xml:space="preserve"> </w:t>
      </w:r>
      <w:r>
        <w:t>min</w:t>
      </w:r>
      <w:r w:rsidR="00521975" w:rsidRPr="00D17F53">
        <w:rPr>
          <w:vertAlign w:val="superscript"/>
        </w:rPr>
        <w:t>–1</w:t>
      </w:r>
      <w:r>
        <w:t xml:space="preserve"> from room temperature to 6</w:t>
      </w:r>
      <w:r w:rsidRPr="00414D3E">
        <w:t>00 °C</w:t>
      </w:r>
      <w:r w:rsidR="00011B71">
        <w:t>.</w:t>
      </w:r>
    </w:p>
    <w:p w14:paraId="0AA8852A" w14:textId="0849375A" w:rsidR="00F36F86" w:rsidRPr="0014118E" w:rsidRDefault="00C62F85" w:rsidP="00F36F86">
      <w:pPr>
        <w:pStyle w:val="CETheadingx"/>
      </w:pPr>
      <w:r>
        <w:lastRenderedPageBreak/>
        <w:t>GC/MS a</w:t>
      </w:r>
      <w:r w:rsidR="00690295">
        <w:t>nalysis of condensate compositions</w:t>
      </w:r>
      <w:r>
        <w:t xml:space="preserve"> </w:t>
      </w:r>
    </w:p>
    <w:p w14:paraId="4A11AF65" w14:textId="1BA6FE15" w:rsidR="00032009" w:rsidRDefault="00032009" w:rsidP="005817AD">
      <w:pPr>
        <w:pStyle w:val="CETBodytext"/>
      </w:pPr>
      <w:r w:rsidRPr="00D17F53">
        <w:t>The condensate samples were dissolved in acetone and diluted to a</w:t>
      </w:r>
      <w:r w:rsidR="00806E6A">
        <w:t>n</w:t>
      </w:r>
      <w:r w:rsidRPr="00D17F53">
        <w:t xml:space="preserve"> </w:t>
      </w:r>
      <w:r w:rsidR="00440BA7">
        <w:t>8</w:t>
      </w:r>
      <w:r w:rsidRPr="00D17F53">
        <w:t xml:space="preserve"> % solution</w:t>
      </w:r>
      <w:r w:rsidR="00806E6A">
        <w:t xml:space="preserve"> by mass</w:t>
      </w:r>
      <w:r w:rsidRPr="00D17F53">
        <w:t>. Prior to analysis, anisole was added to each sample as an internal standard at a concentration of 0.3 mg</w:t>
      </w:r>
      <w:r>
        <w:t xml:space="preserve"> </w:t>
      </w:r>
      <w:r w:rsidRPr="00D17F53">
        <w:t>mL</w:t>
      </w:r>
      <w:r w:rsidRPr="00D17F53">
        <w:rPr>
          <w:vertAlign w:val="superscript"/>
        </w:rPr>
        <w:t>–1</w:t>
      </w:r>
      <w:r w:rsidRPr="00D17F53">
        <w:t>. The chemical composition of the condensates was determined using an Agilent 7890A/5977B gas chromatograph/mass spectrometer (Agilent Technologies, USA). The GC injector was maintained at 280 °C. An aliquot of 1 µ</w:t>
      </w:r>
      <w:r>
        <w:t>L</w:t>
      </w:r>
      <w:r w:rsidRPr="00D17F53">
        <w:t xml:space="preserve"> solution was injected </w:t>
      </w:r>
      <w:proofErr w:type="gramStart"/>
      <w:r w:rsidRPr="00D17F53">
        <w:t>in</w:t>
      </w:r>
      <w:proofErr w:type="gramEnd"/>
      <w:r w:rsidRPr="00D17F53">
        <w:t xml:space="preserve"> split mode with a split ratio of 1:100. The compounds were separated on a DB-1701 capillary column (30 m × 0.25 mm, 0.25 </w:t>
      </w:r>
      <w:proofErr w:type="spellStart"/>
      <w:r w:rsidRPr="00D17F53">
        <w:t>μm</w:t>
      </w:r>
      <w:proofErr w:type="spellEnd"/>
      <w:r w:rsidRPr="00D17F53">
        <w:t xml:space="preserve"> film thickness; Agilent Technologies, USA) using helium as the carrier gas at a constant flow rate of 1 m</w:t>
      </w:r>
      <w:r>
        <w:t xml:space="preserve">L </w:t>
      </w:r>
      <w:r w:rsidRPr="00D17F53">
        <w:t>min</w:t>
      </w:r>
      <w:r w:rsidRPr="00D17F53">
        <w:rPr>
          <w:vertAlign w:val="superscript"/>
        </w:rPr>
        <w:t>–1</w:t>
      </w:r>
      <w:r w:rsidRPr="00D17F53">
        <w:t>. The GC oven temperature program started with a 1 min hold at 40 °C, followed by a ramp of 6 °C min</w:t>
      </w:r>
      <w:r w:rsidRPr="00D17F53">
        <w:rPr>
          <w:vertAlign w:val="superscript"/>
        </w:rPr>
        <w:t>–1</w:t>
      </w:r>
      <w:r w:rsidRPr="00D17F53">
        <w:t xml:space="preserve"> to 280 °C, where it was held for 10 min. The mass range of </w:t>
      </w:r>
      <w:r w:rsidRPr="7A78E3D3">
        <w:rPr>
          <w:i/>
          <w:iCs/>
        </w:rPr>
        <w:t>m</w:t>
      </w:r>
      <w:r w:rsidRPr="00D17F53">
        <w:t>/</w:t>
      </w:r>
      <w:r w:rsidRPr="7A78E3D3">
        <w:rPr>
          <w:i/>
          <w:iCs/>
        </w:rPr>
        <w:t>z</w:t>
      </w:r>
      <w:r w:rsidRPr="00D17F53">
        <w:t xml:space="preserve"> 14–550 was scanned by the MS in electron impact mode at 70 eV. The identification of the molecules was based on the combined Wiley Registry 9th edition/NIST 2011 mass spectral library</w:t>
      </w:r>
      <w:r>
        <w:t xml:space="preserve">. </w:t>
      </w:r>
      <w:r w:rsidR="000F28FE" w:rsidRPr="00D17F53">
        <w:t xml:space="preserve">Each sample was analyzed in </w:t>
      </w:r>
      <w:r w:rsidR="000F28FE">
        <w:t>triplicates.</w:t>
      </w:r>
      <w:r w:rsidR="000F28FE" w:rsidRPr="00D17F53">
        <w:t xml:space="preserve"> </w:t>
      </w:r>
      <w:r w:rsidR="00B85D5C">
        <w:t>R</w:t>
      </w:r>
      <w:r w:rsidR="000F28FE">
        <w:t xml:space="preserve">elative intensities </w:t>
      </w:r>
      <w:r w:rsidR="00B85D5C" w:rsidRPr="00D17F53">
        <w:t xml:space="preserve">for each compound </w:t>
      </w:r>
      <w:r w:rsidR="000F28FE" w:rsidRPr="00D17F53">
        <w:t xml:space="preserve">were calculated from </w:t>
      </w:r>
      <w:r w:rsidR="000F28FE">
        <w:t xml:space="preserve">the </w:t>
      </w:r>
      <w:r w:rsidR="000F28FE" w:rsidRPr="00D17F53">
        <w:t>peak integrals and divided by the peak integral of the internal standard</w:t>
      </w:r>
      <w:r w:rsidR="00924C48">
        <w:t xml:space="preserve"> for the comparison of the samples</w:t>
      </w:r>
      <w:r w:rsidR="000F28FE" w:rsidRPr="00D17F53">
        <w:t>.</w:t>
      </w:r>
    </w:p>
    <w:p w14:paraId="677EBFF0" w14:textId="74897482" w:rsidR="00600535" w:rsidRPr="0014118E" w:rsidRDefault="000224BC" w:rsidP="00600535">
      <w:pPr>
        <w:pStyle w:val="CETHeading1"/>
        <w:tabs>
          <w:tab w:val="clear" w:pos="360"/>
          <w:tab w:val="right" w:pos="7100"/>
        </w:tabs>
        <w:jc w:val="both"/>
      </w:pPr>
      <w:r w:rsidRPr="0014118E">
        <w:t>Results and discussion</w:t>
      </w:r>
    </w:p>
    <w:p w14:paraId="436190EA" w14:textId="5774A6E4" w:rsidR="00C239CA" w:rsidRDefault="00C239CA" w:rsidP="005817AD">
      <w:pPr>
        <w:pStyle w:val="CETBodytext"/>
      </w:pPr>
      <w:r>
        <w:t xml:space="preserve">The </w:t>
      </w:r>
      <w:r w:rsidR="00D868CD">
        <w:t xml:space="preserve">characterization of the </w:t>
      </w:r>
      <w:r>
        <w:t xml:space="preserve">samples </w:t>
      </w:r>
      <w:r w:rsidR="003927E4">
        <w:t>was</w:t>
      </w:r>
      <w:r>
        <w:t xml:space="preserve"> </w:t>
      </w:r>
      <w:r w:rsidR="00D868CD" w:rsidRPr="005817AD">
        <w:t>performed</w:t>
      </w:r>
      <w:r w:rsidR="00EB1C79">
        <w:t xml:space="preserve"> </w:t>
      </w:r>
      <w:r w:rsidR="009F33E3">
        <w:t xml:space="preserve">by </w:t>
      </w:r>
      <w:r w:rsidR="003927E4">
        <w:t xml:space="preserve">determining </w:t>
      </w:r>
      <w:r w:rsidR="009F33E3">
        <w:t>thermal behavior</w:t>
      </w:r>
      <w:r w:rsidR="008A29E3" w:rsidRPr="008A29E3">
        <w:t xml:space="preserve"> </w:t>
      </w:r>
      <w:r w:rsidR="008A29E3">
        <w:t>as</w:t>
      </w:r>
      <w:r w:rsidR="008A29E3" w:rsidRPr="008A29E3">
        <w:t xml:space="preserve"> </w:t>
      </w:r>
      <w:r w:rsidR="008A29E3">
        <w:t>v</w:t>
      </w:r>
      <w:r w:rsidR="008A29E3" w:rsidRPr="008A29E3">
        <w:t>olatilization profile</w:t>
      </w:r>
      <w:r w:rsidR="009F33E3">
        <w:t xml:space="preserve"> </w:t>
      </w:r>
      <w:r w:rsidR="003927E4">
        <w:t xml:space="preserve">(TGA) </w:t>
      </w:r>
      <w:r w:rsidR="004C6339">
        <w:t xml:space="preserve">and the </w:t>
      </w:r>
      <w:r w:rsidR="00F700C3">
        <w:t xml:space="preserve">organic volatile </w:t>
      </w:r>
      <w:r w:rsidR="003927E4">
        <w:t>composition</w:t>
      </w:r>
      <w:r w:rsidR="00F700C3">
        <w:t xml:space="preserve"> (GC/MS analysis)</w:t>
      </w:r>
      <w:r>
        <w:t xml:space="preserve">. </w:t>
      </w:r>
    </w:p>
    <w:p w14:paraId="424CBB23" w14:textId="31335A6C" w:rsidR="00880F98" w:rsidRDefault="002E024F" w:rsidP="00386222">
      <w:pPr>
        <w:pStyle w:val="CETCaption"/>
      </w:pPr>
      <w:r>
        <w:rPr>
          <w:noProof/>
        </w:rPr>
        <w:drawing>
          <wp:inline distT="0" distB="0" distL="0" distR="0" wp14:anchorId="6E07093F" wp14:editId="74D2635C">
            <wp:extent cx="5572760" cy="2044700"/>
            <wp:effectExtent l="0" t="0" r="8890" b="0"/>
            <wp:docPr id="291168784"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572760" cy="2044700"/>
                    </a:xfrm>
                    <a:prstGeom prst="rect">
                      <a:avLst/>
                    </a:prstGeom>
                    <a:noFill/>
                    <a:ln>
                      <a:noFill/>
                    </a:ln>
                  </pic:spPr>
                </pic:pic>
              </a:graphicData>
            </a:graphic>
          </wp:inline>
        </w:drawing>
      </w:r>
    </w:p>
    <w:p w14:paraId="51A6F1BE" w14:textId="583212DF" w:rsidR="00880F98" w:rsidRDefault="00880F98" w:rsidP="00880F98">
      <w:pPr>
        <w:pStyle w:val="CETCaption"/>
      </w:pPr>
      <w:r w:rsidRPr="009C37AB">
        <w:t xml:space="preserve">Figure 1: TG and DTG curves of </w:t>
      </w:r>
      <w:r w:rsidR="00B32108">
        <w:t>(</w:t>
      </w:r>
      <w:r w:rsidRPr="009C37AB">
        <w:t>a</w:t>
      </w:r>
      <w:r w:rsidR="00B32108">
        <w:t>)</w:t>
      </w:r>
      <w:r w:rsidRPr="009C37AB">
        <w:t xml:space="preserve"> unleached </w:t>
      </w:r>
      <w:r w:rsidR="00B32108">
        <w:t>and</w:t>
      </w:r>
      <w:r w:rsidRPr="009C37AB">
        <w:t xml:space="preserve"> </w:t>
      </w:r>
      <w:r w:rsidR="00B32108">
        <w:t>(</w:t>
      </w:r>
      <w:r w:rsidRPr="009C37AB">
        <w:t>b</w:t>
      </w:r>
      <w:r w:rsidR="00B32108">
        <w:t>)</w:t>
      </w:r>
      <w:r w:rsidRPr="009C37AB">
        <w:t xml:space="preserve"> leached pine bark condensate</w:t>
      </w:r>
      <w:r>
        <w:t>s.</w:t>
      </w:r>
      <w:r w:rsidRPr="009C37AB">
        <w:t xml:space="preserve"> </w:t>
      </w:r>
    </w:p>
    <w:p w14:paraId="0BAB539A" w14:textId="789A496F" w:rsidR="00213015" w:rsidRDefault="00C62F85" w:rsidP="00213015">
      <w:pPr>
        <w:pStyle w:val="CETheadingx"/>
      </w:pPr>
      <w:r>
        <w:t>V</w:t>
      </w:r>
      <w:r w:rsidR="00213015">
        <w:t>olatili</w:t>
      </w:r>
      <w:r w:rsidR="00B7513D">
        <w:t xml:space="preserve">zation </w:t>
      </w:r>
      <w:r w:rsidR="00213015">
        <w:t xml:space="preserve">profile of the </w:t>
      </w:r>
      <w:r w:rsidR="00975C84">
        <w:t>samples</w:t>
      </w:r>
    </w:p>
    <w:p w14:paraId="432AD7FF" w14:textId="140AD440" w:rsidR="005F44BD" w:rsidRDefault="002578C1" w:rsidP="005817AD">
      <w:pPr>
        <w:pStyle w:val="CETBodytext"/>
      </w:pPr>
      <w:r>
        <w:t>The volatili</w:t>
      </w:r>
      <w:r w:rsidR="00AD04A7">
        <w:t>z</w:t>
      </w:r>
      <w:r>
        <w:t xml:space="preserve">ation profile of the </w:t>
      </w:r>
      <w:r w:rsidR="00660782">
        <w:t>samples</w:t>
      </w:r>
      <w:r>
        <w:t xml:space="preserve"> </w:t>
      </w:r>
      <w:r w:rsidR="00C30B38">
        <w:t>was</w:t>
      </w:r>
      <w:r>
        <w:t xml:space="preserve"> followed by TGA measurements </w:t>
      </w:r>
      <w:r w:rsidR="00375673">
        <w:t xml:space="preserve">and shown in </w:t>
      </w:r>
      <w:r>
        <w:t>Figure 1. The volatilization process</w:t>
      </w:r>
      <w:r w:rsidR="00B93012">
        <w:t>es</w:t>
      </w:r>
      <w:r>
        <w:t xml:space="preserve"> can be divided into two phases based on the shape of the DTG curves. </w:t>
      </w:r>
      <w:r w:rsidR="00023E50">
        <w:t xml:space="preserve">Large </w:t>
      </w:r>
      <w:r>
        <w:t>amount</w:t>
      </w:r>
      <w:r w:rsidR="00D57660">
        <w:t>s</w:t>
      </w:r>
      <w:r>
        <w:t xml:space="preserve"> of water and </w:t>
      </w:r>
      <w:r w:rsidR="000419E2">
        <w:t xml:space="preserve">highly </w:t>
      </w:r>
      <w:r>
        <w:t>volatile</w:t>
      </w:r>
      <w:r w:rsidR="00AD750D">
        <w:t xml:space="preserve"> organic</w:t>
      </w:r>
      <w:r>
        <w:t xml:space="preserve"> molecules </w:t>
      </w:r>
      <w:r w:rsidR="007154D5">
        <w:t xml:space="preserve">were </w:t>
      </w:r>
      <w:r>
        <w:t>release</w:t>
      </w:r>
      <w:r w:rsidR="007154D5">
        <w:t>d</w:t>
      </w:r>
      <w:r>
        <w:t xml:space="preserve"> from the condensate</w:t>
      </w:r>
      <w:r w:rsidR="007154D5">
        <w:t>s u</w:t>
      </w:r>
      <w:r w:rsidR="00D57660">
        <w:t>p to 120 °C</w:t>
      </w:r>
      <w:r w:rsidR="006127CA">
        <w:t xml:space="preserve"> as</w:t>
      </w:r>
      <w:r>
        <w:t xml:space="preserve"> </w:t>
      </w:r>
      <w:r w:rsidR="00D50F81">
        <w:t xml:space="preserve">it is </w:t>
      </w:r>
      <w:r>
        <w:t xml:space="preserve">indicated by a significant distinct peak on the </w:t>
      </w:r>
      <w:r w:rsidR="001D527C">
        <w:t xml:space="preserve">DTG curves of </w:t>
      </w:r>
      <w:r w:rsidR="00A6372A">
        <w:t>raw</w:t>
      </w:r>
      <w:r>
        <w:t xml:space="preserve"> condensates PBU and PBL.</w:t>
      </w:r>
      <w:r w:rsidR="000419E2">
        <w:t xml:space="preserve"> This observation underscore</w:t>
      </w:r>
      <w:r w:rsidR="00C7395B">
        <w:t>s</w:t>
      </w:r>
      <w:r w:rsidR="000419E2">
        <w:t xml:space="preserve"> the unsuitability of the raw condensate for direct application as metallurgical binder due to excessive water content.</w:t>
      </w:r>
      <w:r>
        <w:t xml:space="preserve"> The height of th</w:t>
      </w:r>
      <w:r w:rsidR="000419E2">
        <w:t>e</w:t>
      </w:r>
      <w:r>
        <w:t xml:space="preserve"> DTG peak</w:t>
      </w:r>
      <w:r w:rsidR="004014BC">
        <w:t xml:space="preserve"> below 100</w:t>
      </w:r>
      <w:r w:rsidR="001251B2">
        <w:t xml:space="preserve"> </w:t>
      </w:r>
      <w:r w:rsidR="004014BC">
        <w:t>°C</w:t>
      </w:r>
      <w:r>
        <w:t xml:space="preserve"> of </w:t>
      </w:r>
      <w:r w:rsidR="005B2816">
        <w:t xml:space="preserve">both </w:t>
      </w:r>
      <w:r>
        <w:t xml:space="preserve">PBU140 and PBL140 </w:t>
      </w:r>
      <w:r w:rsidR="00952E46">
        <w:t>is lower</w:t>
      </w:r>
      <w:r w:rsidR="00810D7A">
        <w:t xml:space="preserve">, </w:t>
      </w:r>
      <w:r w:rsidR="005B2816">
        <w:t xml:space="preserve">which </w:t>
      </w:r>
      <w:r>
        <w:t>indicat</w:t>
      </w:r>
      <w:r w:rsidR="005B2816">
        <w:t>es</w:t>
      </w:r>
      <w:r>
        <w:t xml:space="preserve"> the partial evaporation of these </w:t>
      </w:r>
      <w:r w:rsidR="00AE3CAC">
        <w:t xml:space="preserve">volatile </w:t>
      </w:r>
      <w:r>
        <w:t>compounds</w:t>
      </w:r>
      <w:r w:rsidRPr="00F30065">
        <w:t xml:space="preserve"> </w:t>
      </w:r>
      <w:r w:rsidR="00C62F85">
        <w:t xml:space="preserve">and </w:t>
      </w:r>
      <w:r w:rsidR="00E37642">
        <w:t xml:space="preserve">the </w:t>
      </w:r>
      <w:r w:rsidR="00C62F85">
        <w:t xml:space="preserve">significant decrease of water content </w:t>
      </w:r>
      <w:proofErr w:type="gramStart"/>
      <w:r>
        <w:t>as a result of</w:t>
      </w:r>
      <w:proofErr w:type="gramEnd"/>
      <w:r>
        <w:t xml:space="preserve"> thermal </w:t>
      </w:r>
      <w:r w:rsidR="00A7453D">
        <w:t>post</w:t>
      </w:r>
      <w:r>
        <w:t xml:space="preserve">treatment </w:t>
      </w:r>
      <w:r w:rsidR="0015320C">
        <w:t xml:space="preserve">performed </w:t>
      </w:r>
      <w:r>
        <w:t>at 140</w:t>
      </w:r>
      <w:r w:rsidR="00134335">
        <w:t xml:space="preserve"> </w:t>
      </w:r>
      <w:r>
        <w:t xml:space="preserve">°C for 2 h. The </w:t>
      </w:r>
      <w:r w:rsidR="00A7453D">
        <w:t xml:space="preserve">mass </w:t>
      </w:r>
      <w:r>
        <w:t xml:space="preserve">loss of PBU160 and PBL160 is </w:t>
      </w:r>
      <w:r w:rsidR="00B36637">
        <w:t>much lower</w:t>
      </w:r>
      <w:r w:rsidR="00B36637" w:rsidRPr="00B36637">
        <w:t xml:space="preserve"> </w:t>
      </w:r>
      <w:r w:rsidR="00B36637">
        <w:t xml:space="preserve">up to 120 °C, </w:t>
      </w:r>
      <w:r>
        <w:t>below 10</w:t>
      </w:r>
      <w:r w:rsidR="00081538">
        <w:t xml:space="preserve"> </w:t>
      </w:r>
      <w:r>
        <w:t>%</w:t>
      </w:r>
      <w:r w:rsidR="00810D7A">
        <w:t>, indicating almost complete evaporation of water and other vola</w:t>
      </w:r>
      <w:r w:rsidR="007D0446">
        <w:t>tile compounds.</w:t>
      </w:r>
    </w:p>
    <w:p w14:paraId="33F7B4BC" w14:textId="4F222488" w:rsidR="00880F98" w:rsidRDefault="007D0446" w:rsidP="00600535">
      <w:pPr>
        <w:pStyle w:val="CETBodytext"/>
      </w:pPr>
      <w:r>
        <w:t xml:space="preserve">The evaporation of </w:t>
      </w:r>
      <w:r w:rsidR="005F44BD">
        <w:t>medium-to</w:t>
      </w:r>
      <w:r w:rsidR="00F66820">
        <w:t>-</w:t>
      </w:r>
      <w:r w:rsidR="005F44BD">
        <w:t>heavy organics</w:t>
      </w:r>
      <w:r w:rsidR="00D64C8E">
        <w:t xml:space="preserve"> </w:t>
      </w:r>
      <w:r w:rsidR="00A022B5">
        <w:t xml:space="preserve">with </w:t>
      </w:r>
      <w:r>
        <w:t xml:space="preserve">lower volatility </w:t>
      </w:r>
      <w:r w:rsidR="00EA6763">
        <w:t>started</w:t>
      </w:r>
      <w:r>
        <w:t xml:space="preserve"> over 120</w:t>
      </w:r>
      <w:r w:rsidR="00C30B38">
        <w:t xml:space="preserve"> </w:t>
      </w:r>
      <w:r>
        <w:t>°C</w:t>
      </w:r>
      <w:r w:rsidR="00BD7922">
        <w:t xml:space="preserve"> and mainly finished up</w:t>
      </w:r>
      <w:r>
        <w:t xml:space="preserve"> to 300</w:t>
      </w:r>
      <w:r w:rsidR="00C30B38">
        <w:t xml:space="preserve"> </w:t>
      </w:r>
      <w:r>
        <w:t>°C</w:t>
      </w:r>
      <w:r w:rsidR="00BD7922">
        <w:t xml:space="preserve"> for all samples</w:t>
      </w:r>
      <w:r>
        <w:t>. At the same time</w:t>
      </w:r>
      <w:r w:rsidR="00663F9F">
        <w:t>,</w:t>
      </w:r>
      <w:r>
        <w:t xml:space="preserve"> </w:t>
      </w:r>
      <w:r w:rsidR="000379C0">
        <w:t xml:space="preserve">the </w:t>
      </w:r>
      <w:proofErr w:type="gramStart"/>
      <w:r w:rsidR="007C5F57">
        <w:t>thermally</w:t>
      </w:r>
      <w:proofErr w:type="gramEnd"/>
      <w:r w:rsidR="007C5F57">
        <w:t xml:space="preserve"> labile compounds </w:t>
      </w:r>
      <w:r w:rsidR="00F21513">
        <w:t xml:space="preserve">also </w:t>
      </w:r>
      <w:r w:rsidR="007C5F57">
        <w:t>decompose</w:t>
      </w:r>
      <w:r w:rsidR="00F21513">
        <w:t>d by</w:t>
      </w:r>
      <w:r w:rsidR="007C5F57">
        <w:t xml:space="preserve"> releasing other volatile molecules. The </w:t>
      </w:r>
      <w:r w:rsidR="00EB5744">
        <w:t>relative portion</w:t>
      </w:r>
      <w:r w:rsidR="00BF7563">
        <w:t xml:space="preserve"> of </w:t>
      </w:r>
      <w:r w:rsidR="00EB5744">
        <w:t>higher molecular weight compounds</w:t>
      </w:r>
      <w:r w:rsidR="001C3F3E">
        <w:t xml:space="preserve"> with</w:t>
      </w:r>
      <w:r w:rsidR="00EB5744">
        <w:t xml:space="preserve"> </w:t>
      </w:r>
      <w:r w:rsidR="001C3F3E">
        <w:t xml:space="preserve">lower volatility </w:t>
      </w:r>
      <w:r w:rsidR="00476177">
        <w:t xml:space="preserve">was higher </w:t>
      </w:r>
      <w:r w:rsidR="00BF7563">
        <w:t xml:space="preserve">in the </w:t>
      </w:r>
      <w:r w:rsidR="00476177">
        <w:t xml:space="preserve">posttreatment </w:t>
      </w:r>
      <w:r w:rsidR="00BF7563">
        <w:t xml:space="preserve">samples, </w:t>
      </w:r>
      <w:r w:rsidR="00EB5744">
        <w:t xml:space="preserve">as </w:t>
      </w:r>
      <w:r w:rsidR="00BD2BE4">
        <w:t xml:space="preserve">it is </w:t>
      </w:r>
      <w:r w:rsidR="00EB5744">
        <w:t>reflected</w:t>
      </w:r>
      <w:r w:rsidR="00BF7563">
        <w:t xml:space="preserve"> by the higher DTG values</w:t>
      </w:r>
      <w:r w:rsidR="00EB5744">
        <w:t xml:space="preserve"> in </w:t>
      </w:r>
      <w:r w:rsidR="00523496">
        <w:t>the temperature range of</w:t>
      </w:r>
      <w:r w:rsidR="00EB5744">
        <w:t xml:space="preserve"> 120</w:t>
      </w:r>
      <w:r w:rsidR="003B638E">
        <w:t>–</w:t>
      </w:r>
      <w:r w:rsidR="00EB5744">
        <w:t xml:space="preserve">300 °C </w:t>
      </w:r>
      <w:r w:rsidR="005630B4">
        <w:t xml:space="preserve">than </w:t>
      </w:r>
      <w:r w:rsidR="00136CA2">
        <w:t>by that</w:t>
      </w:r>
      <w:r w:rsidR="005630B4">
        <w:t xml:space="preserve"> of raw condensates</w:t>
      </w:r>
      <w:r w:rsidR="00BF7563">
        <w:t xml:space="preserve">. </w:t>
      </w:r>
      <w:r w:rsidR="00EB5744">
        <w:t xml:space="preserve">Additionally, the wide DTG peak corresponding to </w:t>
      </w:r>
      <w:r w:rsidR="00BD7922">
        <w:t>the second volatilization step shift</w:t>
      </w:r>
      <w:r w:rsidR="00B54029">
        <w:t>ed</w:t>
      </w:r>
      <w:r w:rsidR="00BD7922">
        <w:t xml:space="preserve"> to higher temperatures </w:t>
      </w:r>
      <w:r w:rsidR="004A584D">
        <w:t xml:space="preserve">in the cases of </w:t>
      </w:r>
      <w:r w:rsidR="00BD7922">
        <w:t xml:space="preserve">both leached and unleached </w:t>
      </w:r>
      <w:r w:rsidR="00B54029">
        <w:t>post</w:t>
      </w:r>
      <w:r w:rsidR="00BD7922">
        <w:t xml:space="preserve">treated </w:t>
      </w:r>
      <w:r w:rsidR="00500191">
        <w:t>p</w:t>
      </w:r>
      <w:r w:rsidR="00BD7922">
        <w:t>ine bark condensate</w:t>
      </w:r>
      <w:r w:rsidR="00826B4B" w:rsidRPr="00826B4B">
        <w:t xml:space="preserve"> </w:t>
      </w:r>
      <w:r w:rsidR="00826B4B">
        <w:t>samples</w:t>
      </w:r>
      <w:r w:rsidR="00BD7922">
        <w:t>.</w:t>
      </w:r>
      <w:r w:rsidR="00DD6ACC">
        <w:t xml:space="preserve"> Be</w:t>
      </w:r>
      <w:r w:rsidR="00EB5744">
        <w:t>yond</w:t>
      </w:r>
      <w:r w:rsidR="00DD6ACC">
        <w:t xml:space="preserve"> the increase </w:t>
      </w:r>
      <w:r w:rsidR="00EB5744">
        <w:t xml:space="preserve">in </w:t>
      </w:r>
      <w:r w:rsidR="00DD6ACC">
        <w:t>higher molecular weight compounds</w:t>
      </w:r>
      <w:r w:rsidR="00EB5744">
        <w:t xml:space="preserve"> </w:t>
      </w:r>
      <w:r w:rsidR="00273ACA">
        <w:t xml:space="preserve">due to the </w:t>
      </w:r>
      <w:r w:rsidR="00EB5744">
        <w:t>evaporation of</w:t>
      </w:r>
      <w:r w:rsidR="00DD6ACC">
        <w:t xml:space="preserve"> </w:t>
      </w:r>
      <w:r w:rsidR="00EB5744">
        <w:t>lower molecular weight</w:t>
      </w:r>
      <w:r w:rsidR="000A3A75">
        <w:t xml:space="preserve"> and</w:t>
      </w:r>
      <w:r w:rsidR="00C24F8E">
        <w:t xml:space="preserve"> </w:t>
      </w:r>
      <w:r w:rsidR="00DD6ACC">
        <w:t>more volatile</w:t>
      </w:r>
      <w:r w:rsidR="00C24F8E">
        <w:t xml:space="preserve"> species</w:t>
      </w:r>
      <w:r w:rsidR="00DD6ACC">
        <w:t xml:space="preserve">, this </w:t>
      </w:r>
      <w:r w:rsidR="00C24F8E">
        <w:t>shift also</w:t>
      </w:r>
      <w:r w:rsidR="00DD6ACC">
        <w:t xml:space="preserve"> </w:t>
      </w:r>
      <w:r w:rsidR="00C24F8E">
        <w:t>suggest</w:t>
      </w:r>
      <w:r w:rsidR="00DD6ACC">
        <w:t xml:space="preserve">s the formation of </w:t>
      </w:r>
      <w:r w:rsidR="00C24F8E">
        <w:t xml:space="preserve">additional </w:t>
      </w:r>
      <w:r w:rsidR="00DD6ACC">
        <w:t>high</w:t>
      </w:r>
      <w:r w:rsidR="00C24F8E">
        <w:t>er molecular weight compounds through</w:t>
      </w:r>
      <w:r w:rsidR="00DD6ACC">
        <w:t xml:space="preserve"> polymerization</w:t>
      </w:r>
      <w:r w:rsidR="000A3A75">
        <w:t xml:space="preserve">, which </w:t>
      </w:r>
      <w:proofErr w:type="gramStart"/>
      <w:r w:rsidR="000A3A75">
        <w:t>is</w:t>
      </w:r>
      <w:r w:rsidR="00CE3CBF">
        <w:t xml:space="preserve"> in agreement</w:t>
      </w:r>
      <w:proofErr w:type="gramEnd"/>
      <w:r w:rsidR="00CE3CBF">
        <w:t xml:space="preserve"> with</w:t>
      </w:r>
      <w:r w:rsidR="006D3F2C">
        <w:t xml:space="preserve"> the</w:t>
      </w:r>
      <w:r w:rsidR="00CE3CBF">
        <w:t xml:space="preserve"> </w:t>
      </w:r>
      <w:r w:rsidR="006D3F2C">
        <w:t xml:space="preserve">findings of </w:t>
      </w:r>
      <w:r w:rsidR="00CE3CBF">
        <w:t>Lu et al. (202</w:t>
      </w:r>
      <w:r w:rsidR="00A0067B">
        <w:t>0)</w:t>
      </w:r>
      <w:r w:rsidR="00DD6ACC">
        <w:t>.</w:t>
      </w:r>
      <w:r w:rsidR="00BD7922">
        <w:t xml:space="preserve"> </w:t>
      </w:r>
      <w:r w:rsidR="00A20839">
        <w:t xml:space="preserve">It can be concluded based </w:t>
      </w:r>
      <w:r w:rsidR="00747816">
        <w:t>on</w:t>
      </w:r>
      <w:r w:rsidR="008B61CE">
        <w:t xml:space="preserve"> the</w:t>
      </w:r>
      <w:r w:rsidR="00880F98">
        <w:t xml:space="preserve"> TGA measurements that thermal posttreatment</w:t>
      </w:r>
      <w:r w:rsidR="00A20839">
        <w:t>s performed</w:t>
      </w:r>
      <w:r w:rsidR="00880F98">
        <w:t xml:space="preserve"> at 160</w:t>
      </w:r>
      <w:r w:rsidR="00747816">
        <w:t xml:space="preserve"> </w:t>
      </w:r>
      <w:r w:rsidR="00880F98">
        <w:t xml:space="preserve">°C effectively reduced the moisture content of the condensates and </w:t>
      </w:r>
      <w:r w:rsidR="00743E9D">
        <w:t>prom</w:t>
      </w:r>
      <w:r w:rsidR="00C624A1">
        <w:t>o</w:t>
      </w:r>
      <w:r w:rsidR="00743E9D">
        <w:t>ted</w:t>
      </w:r>
      <w:r w:rsidR="00880F98">
        <w:t xml:space="preserve"> </w:t>
      </w:r>
      <w:r w:rsidR="00860572">
        <w:t xml:space="preserve">condensation, </w:t>
      </w:r>
      <w:r w:rsidR="00880F98">
        <w:t>polymerization</w:t>
      </w:r>
      <w:r w:rsidR="00860572">
        <w:t xml:space="preserve"> and </w:t>
      </w:r>
      <w:r w:rsidR="00860572">
        <w:lastRenderedPageBreak/>
        <w:t>cross-linking</w:t>
      </w:r>
      <w:r w:rsidR="00880F98">
        <w:t xml:space="preserve"> reactions</w:t>
      </w:r>
      <w:r w:rsidR="00387EAD">
        <w:t xml:space="preserve">, which are </w:t>
      </w:r>
      <w:r w:rsidR="00853560">
        <w:t xml:space="preserve">advantageous </w:t>
      </w:r>
      <w:r w:rsidR="004C298C">
        <w:t xml:space="preserve">processes </w:t>
      </w:r>
      <w:r w:rsidR="00DD1516">
        <w:t xml:space="preserve">in the production of </w:t>
      </w:r>
      <w:r w:rsidR="00120331">
        <w:t xml:space="preserve">a potential </w:t>
      </w:r>
      <w:r w:rsidR="00880F98">
        <w:t>bio-binder</w:t>
      </w:r>
      <w:r w:rsidR="00860572">
        <w:t xml:space="preserve"> </w:t>
      </w:r>
      <w:r w:rsidR="003E2E11">
        <w:t xml:space="preserve">with increased organic content </w:t>
      </w:r>
      <w:r w:rsidR="00343202">
        <w:t>suitable for</w:t>
      </w:r>
      <w:r w:rsidR="007E2578">
        <w:t xml:space="preserve"> </w:t>
      </w:r>
      <w:r w:rsidR="003E2E11">
        <w:t>metallurgical industry</w:t>
      </w:r>
      <w:r w:rsidR="00880F98">
        <w:t>.</w:t>
      </w:r>
    </w:p>
    <w:p w14:paraId="7F1F867E" w14:textId="2D21B01F" w:rsidR="00605210" w:rsidRPr="0014118E" w:rsidRDefault="00E53E58" w:rsidP="00605210">
      <w:pPr>
        <w:pStyle w:val="CETheadingx"/>
      </w:pPr>
      <w:r>
        <w:t>Organic volatile composition of the samples</w:t>
      </w:r>
    </w:p>
    <w:p w14:paraId="777798F7" w14:textId="4475568D" w:rsidR="00605210" w:rsidRPr="00614780" w:rsidRDefault="00605210" w:rsidP="005817AD">
      <w:pPr>
        <w:pStyle w:val="CETBodytext"/>
      </w:pPr>
      <w:r>
        <w:t xml:space="preserve">The evaluation of the condensate composition of pine bark and the effect of feedstock leaching on the condensate composition was described in detail in our previous publication (Babinszki et al., 2026). GC/MS analysis of the samples presented in the work revealed characteristic compositional changes of the condensates of both leached and unleached pine bark due to thermal posttreatments as shown in Figure 2. The comparison of the GC/MS chromatograms directly reflects on the increasing peak intensities as the thermal posttreatments </w:t>
      </w:r>
      <w:r w:rsidR="001F0827">
        <w:t xml:space="preserve">significantly </w:t>
      </w:r>
      <w:r>
        <w:t xml:space="preserve">increased the </w:t>
      </w:r>
      <w:r w:rsidR="005E4246">
        <w:t xml:space="preserve">total </w:t>
      </w:r>
      <w:r>
        <w:t xml:space="preserve">relative organic </w:t>
      </w:r>
      <w:r w:rsidRPr="005817AD">
        <w:t>content</w:t>
      </w:r>
      <w:r>
        <w:t xml:space="preserve"> of the </w:t>
      </w:r>
      <w:r w:rsidR="00967B31">
        <w:t xml:space="preserve">posttreated </w:t>
      </w:r>
      <w:r>
        <w:t>samples. Furthermore, the temperature of the thermal treatment also showed considerable impact on the sample composition. However, the individual components were not uniformly affected. The evaluation of compound relative intensities showed that the concentration of specific compounds increased during the posttreatment, while other compounds behaved differently. Based on the changes observed, four different behaviors are described as the following, and the relative intensities of a few compounds evaluated are shown as examples in Figure 3.</w:t>
      </w:r>
    </w:p>
    <w:p w14:paraId="088A134E" w14:textId="6BE0571C" w:rsidR="00600535" w:rsidRPr="0014118E" w:rsidRDefault="005C15BE" w:rsidP="002E04EC">
      <w:pPr>
        <w:pStyle w:val="CETCaption"/>
        <w:spacing w:after="120"/>
        <w:rPr>
          <w:lang w:val="en-US"/>
        </w:rPr>
      </w:pPr>
      <w:r>
        <w:rPr>
          <w:noProof/>
          <w:lang w:val="en-US"/>
        </w:rPr>
        <w:drawing>
          <wp:inline distT="0" distB="0" distL="0" distR="0" wp14:anchorId="2399D844" wp14:editId="031CEBAE">
            <wp:extent cx="5580000" cy="3799149"/>
            <wp:effectExtent l="0" t="0" r="1905" b="0"/>
            <wp:docPr id="1713329132"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580000" cy="3799149"/>
                    </a:xfrm>
                    <a:prstGeom prst="rect">
                      <a:avLst/>
                    </a:prstGeom>
                    <a:noFill/>
                    <a:ln>
                      <a:noFill/>
                    </a:ln>
                  </pic:spPr>
                </pic:pic>
              </a:graphicData>
            </a:graphic>
          </wp:inline>
        </w:drawing>
      </w:r>
    </w:p>
    <w:p w14:paraId="65E73FAD" w14:textId="187AC7FB" w:rsidR="00600535" w:rsidRPr="0014118E" w:rsidRDefault="00600535" w:rsidP="002E04EC">
      <w:pPr>
        <w:pStyle w:val="CETCaption"/>
        <w:spacing w:before="120"/>
        <w:rPr>
          <w:lang w:val="en-US"/>
        </w:rPr>
      </w:pPr>
      <w:r w:rsidRPr="0014118E">
        <w:rPr>
          <w:rStyle w:val="CETCaptionCarattere"/>
          <w:i/>
          <w:lang w:val="en-US"/>
        </w:rPr>
        <w:t xml:space="preserve">Figure </w:t>
      </w:r>
      <w:r w:rsidR="00286A4D">
        <w:rPr>
          <w:rStyle w:val="CETCaptionCarattere"/>
          <w:i/>
          <w:lang w:val="en-US"/>
        </w:rPr>
        <w:t>2</w:t>
      </w:r>
      <w:r w:rsidRPr="0014118E">
        <w:rPr>
          <w:rStyle w:val="CETCaptionCarattere"/>
          <w:i/>
          <w:lang w:val="en-US"/>
        </w:rPr>
        <w:t xml:space="preserve">: </w:t>
      </w:r>
      <w:r w:rsidR="00B30D19">
        <w:rPr>
          <w:rStyle w:val="CETCaptionCarattere"/>
          <w:i/>
          <w:lang w:val="en-US"/>
        </w:rPr>
        <w:t>GC/MS chromatog</w:t>
      </w:r>
      <w:r w:rsidR="003350E2">
        <w:rPr>
          <w:rStyle w:val="CETCaptionCarattere"/>
          <w:i/>
          <w:lang w:val="en-US"/>
        </w:rPr>
        <w:t xml:space="preserve">rams of </w:t>
      </w:r>
      <w:r w:rsidR="004E4CC2">
        <w:rPr>
          <w:rStyle w:val="CETCaptionCarattere"/>
          <w:i/>
          <w:lang w:val="en-US"/>
        </w:rPr>
        <w:t xml:space="preserve">(a) PBU160, (b) </w:t>
      </w:r>
      <w:r w:rsidR="00E1403F">
        <w:rPr>
          <w:rStyle w:val="CETCaptionCarattere"/>
          <w:i/>
          <w:lang w:val="en-US"/>
        </w:rPr>
        <w:t xml:space="preserve">PBU140 and </w:t>
      </w:r>
      <w:r w:rsidR="004E4CC2">
        <w:rPr>
          <w:rStyle w:val="CETCaptionCarattere"/>
          <w:i/>
          <w:lang w:val="en-US"/>
        </w:rPr>
        <w:t xml:space="preserve">(c) PBU </w:t>
      </w:r>
      <w:r w:rsidR="00300505">
        <w:rPr>
          <w:rStyle w:val="CETCaptionCarattere"/>
          <w:i/>
          <w:lang w:val="en-US"/>
        </w:rPr>
        <w:t>sample solutions</w:t>
      </w:r>
      <w:r w:rsidR="007D207A">
        <w:rPr>
          <w:rStyle w:val="CETCaptionCarattere"/>
          <w:i/>
          <w:lang w:val="en-US"/>
        </w:rPr>
        <w:t xml:space="preserve"> </w:t>
      </w:r>
      <w:r w:rsidR="002B2D55">
        <w:rPr>
          <w:rStyle w:val="CETCaptionCarattere"/>
          <w:i/>
          <w:lang w:val="en-US"/>
        </w:rPr>
        <w:t xml:space="preserve">indicated </w:t>
      </w:r>
      <w:r w:rsidR="00910E6F">
        <w:rPr>
          <w:rStyle w:val="CETCaptionCarattere"/>
          <w:i/>
          <w:lang w:val="en-US"/>
        </w:rPr>
        <w:t>with the</w:t>
      </w:r>
      <w:r w:rsidR="001D2C7F">
        <w:rPr>
          <w:rStyle w:val="CETCaptionCarattere"/>
          <w:i/>
          <w:lang w:val="en-US"/>
        </w:rPr>
        <w:t xml:space="preserve"> </w:t>
      </w:r>
      <w:r w:rsidR="001C4B81">
        <w:rPr>
          <w:rStyle w:val="CETCaptionCarattere"/>
          <w:i/>
          <w:lang w:val="en-US"/>
        </w:rPr>
        <w:t xml:space="preserve">main </w:t>
      </w:r>
      <w:r w:rsidR="001D2C7F">
        <w:rPr>
          <w:rStyle w:val="CETCaptionCarattere"/>
          <w:i/>
          <w:lang w:val="en-US"/>
        </w:rPr>
        <w:t>identified components</w:t>
      </w:r>
      <w:r w:rsidR="00300505">
        <w:rPr>
          <w:rStyle w:val="CETCaptionCarattere"/>
          <w:i/>
          <w:lang w:val="en-US"/>
        </w:rPr>
        <w:t>.</w:t>
      </w:r>
    </w:p>
    <w:p w14:paraId="2B347B70" w14:textId="61DA73C3" w:rsidR="009A3AB8" w:rsidRDefault="009474DB" w:rsidP="00600535">
      <w:pPr>
        <w:pStyle w:val="CETBodytext"/>
      </w:pPr>
      <w:r>
        <w:t xml:space="preserve">A group of </w:t>
      </w:r>
      <w:r w:rsidR="00383BFB">
        <w:t xml:space="preserve">volatile </w:t>
      </w:r>
      <w:r w:rsidR="00A3641A">
        <w:t>oxo compounds</w:t>
      </w:r>
      <w:r w:rsidR="00CF265F">
        <w:t xml:space="preserve"> with </w:t>
      </w:r>
      <w:r w:rsidR="00455737">
        <w:t>smaller</w:t>
      </w:r>
      <w:r w:rsidR="00CF265F">
        <w:t xml:space="preserve"> molecular weight</w:t>
      </w:r>
      <w:r w:rsidR="00455737">
        <w:t>,</w:t>
      </w:r>
      <w:r w:rsidR="00B35D48">
        <w:t xml:space="preserve"> including</w:t>
      </w:r>
      <w:r w:rsidR="00455737">
        <w:t xml:space="preserve"> </w:t>
      </w:r>
      <w:r w:rsidR="00B35D48">
        <w:t>both</w:t>
      </w:r>
      <w:r w:rsidR="00194C87">
        <w:t xml:space="preserve"> </w:t>
      </w:r>
      <w:r w:rsidR="00194603">
        <w:t xml:space="preserve">open-chain </w:t>
      </w:r>
      <w:r w:rsidR="00B35D48">
        <w:t xml:space="preserve">and cyclic </w:t>
      </w:r>
      <w:r w:rsidR="004727AC">
        <w:t>ketones, aldehydes, and carboxylic acids</w:t>
      </w:r>
      <w:r w:rsidR="00B35D48">
        <w:t xml:space="preserve">, </w:t>
      </w:r>
      <w:r w:rsidR="00B31F31">
        <w:t xml:space="preserve">showed a distinct </w:t>
      </w:r>
      <w:r w:rsidR="008B2A04">
        <w:t>tendency</w:t>
      </w:r>
      <w:r w:rsidR="00752276">
        <w:t>. As an example</w:t>
      </w:r>
      <w:r w:rsidR="008B2A04">
        <w:t>,</w:t>
      </w:r>
      <w:r w:rsidR="00E33CD5">
        <w:t xml:space="preserve"> the relative intensities of</w:t>
      </w:r>
      <w:r w:rsidR="008B2A04">
        <w:t xml:space="preserve"> acetic acid</w:t>
      </w:r>
      <w:r w:rsidR="00F74D97">
        <w:t>,</w:t>
      </w:r>
      <w:r w:rsidR="00DB76A0">
        <w:t xml:space="preserve"> </w:t>
      </w:r>
      <w:r w:rsidR="008D2EA3">
        <w:t>hydroxyacetone</w:t>
      </w:r>
      <w:r w:rsidR="003C08B2">
        <w:t>,</w:t>
      </w:r>
      <w:r w:rsidR="006368C9">
        <w:t xml:space="preserve"> and</w:t>
      </w:r>
      <w:r w:rsidR="003C08B2">
        <w:t xml:space="preserve"> hydroxyacetaldehyde</w:t>
      </w:r>
      <w:r w:rsidR="00052DF4">
        <w:t xml:space="preserve"> are presented</w:t>
      </w:r>
      <w:r w:rsidR="009936B3">
        <w:t xml:space="preserve"> in Figures </w:t>
      </w:r>
      <w:r w:rsidR="00052DF4">
        <w:t>3</w:t>
      </w:r>
      <w:r w:rsidR="009936B3">
        <w:t>a–c</w:t>
      </w:r>
      <w:r w:rsidR="008B2A04">
        <w:t>.</w:t>
      </w:r>
      <w:r w:rsidR="007B6005">
        <w:t xml:space="preserve"> </w:t>
      </w:r>
      <w:r w:rsidR="00942EE7">
        <w:t xml:space="preserve">In comparison to </w:t>
      </w:r>
      <w:r w:rsidR="00E26EAA">
        <w:t xml:space="preserve">relative intensities measured in the raw condensates, </w:t>
      </w:r>
      <w:r w:rsidR="001E6975">
        <w:t xml:space="preserve">the concentration of these </w:t>
      </w:r>
      <w:r w:rsidR="00C145E9">
        <w:t xml:space="preserve">compounds </w:t>
      </w:r>
      <w:r w:rsidR="000E33EA">
        <w:t xml:space="preserve">was higher in the </w:t>
      </w:r>
      <w:r w:rsidR="003C2A6B">
        <w:t xml:space="preserve">samples </w:t>
      </w:r>
      <w:r w:rsidR="00086B72">
        <w:t>treated at 140 °C</w:t>
      </w:r>
      <w:r w:rsidR="009701EE">
        <w:t xml:space="preserve">. </w:t>
      </w:r>
      <w:r w:rsidR="000930C7">
        <w:t>However,</w:t>
      </w:r>
      <w:r w:rsidR="00252372">
        <w:t xml:space="preserve"> </w:t>
      </w:r>
      <w:r w:rsidR="00DF7208">
        <w:t xml:space="preserve">some of these molecules </w:t>
      </w:r>
      <w:r w:rsidR="00FE107B">
        <w:t>were devolatilized</w:t>
      </w:r>
      <w:r w:rsidR="00DF7208">
        <w:t xml:space="preserve"> during the thermal treatment performed at 140 °C</w:t>
      </w:r>
      <w:r w:rsidR="00B124E2" w:rsidRPr="00B124E2">
        <w:t xml:space="preserve"> </w:t>
      </w:r>
      <w:r w:rsidR="006A796A">
        <w:t>as their</w:t>
      </w:r>
      <w:r w:rsidR="00B124E2">
        <w:t xml:space="preserve"> relative increase was proportionally smaller than </w:t>
      </w:r>
      <w:r w:rsidR="00C02C0C">
        <w:t>it</w:t>
      </w:r>
      <w:r w:rsidR="00B124E2">
        <w:t xml:space="preserve"> could be </w:t>
      </w:r>
      <w:r w:rsidR="00C02C0C">
        <w:t xml:space="preserve">simply </w:t>
      </w:r>
      <w:r w:rsidR="00E62C24">
        <w:t xml:space="preserve">due to </w:t>
      </w:r>
      <w:r w:rsidR="006C2605">
        <w:t>volume reduction</w:t>
      </w:r>
      <w:r w:rsidR="00B124E2" w:rsidDel="006C2605">
        <w:t xml:space="preserve"> </w:t>
      </w:r>
      <w:r w:rsidR="00B124E2">
        <w:t>based on the yield of posttreatment. Therefore</w:t>
      </w:r>
      <w:r w:rsidR="00DF7208">
        <w:t xml:space="preserve">, </w:t>
      </w:r>
      <w:r w:rsidR="00FE107B">
        <w:t>the</w:t>
      </w:r>
      <w:r w:rsidR="00BF1ED7">
        <w:t xml:space="preserve"> </w:t>
      </w:r>
      <w:r w:rsidR="00C54905">
        <w:t>de</w:t>
      </w:r>
      <w:r w:rsidR="00F96FEB">
        <w:t>volatilization</w:t>
      </w:r>
      <w:r w:rsidR="00C54905">
        <w:t xml:space="preserve"> of these compounds was relatively low during a posttreatment</w:t>
      </w:r>
      <w:r w:rsidR="00D86DDC">
        <w:t xml:space="preserve"> performed</w:t>
      </w:r>
      <w:r w:rsidR="00C54905">
        <w:t xml:space="preserve"> at 140 °C</w:t>
      </w:r>
      <w:r w:rsidR="003F4EDB">
        <w:t>.</w:t>
      </w:r>
      <w:r w:rsidR="00C713B2">
        <w:t xml:space="preserve"> On the other hand, thermal treat</w:t>
      </w:r>
      <w:r w:rsidR="00D86DDC">
        <w:t xml:space="preserve">ments </w:t>
      </w:r>
      <w:r w:rsidR="005B5AB8">
        <w:t>performed at</w:t>
      </w:r>
      <w:r w:rsidR="00D86DDC">
        <w:t xml:space="preserve"> </w:t>
      </w:r>
      <w:r w:rsidR="00D41999">
        <w:t xml:space="preserve">160 °C resulted in a </w:t>
      </w:r>
      <w:r w:rsidR="006A380B">
        <w:t>considerably</w:t>
      </w:r>
      <w:r w:rsidR="00D7359A">
        <w:t xml:space="preserve"> </w:t>
      </w:r>
      <w:r w:rsidR="00CF30B1">
        <w:t xml:space="preserve">more intense removal of these </w:t>
      </w:r>
      <w:r w:rsidR="00CD039E">
        <w:t xml:space="preserve">compounds as </w:t>
      </w:r>
      <w:r w:rsidR="000B2EFD">
        <w:t xml:space="preserve">their </w:t>
      </w:r>
      <w:r w:rsidR="001D34B3">
        <w:t>concentration was measured</w:t>
      </w:r>
      <w:r w:rsidR="00F96FEB">
        <w:t xml:space="preserve"> much </w:t>
      </w:r>
      <w:r w:rsidR="001D34B3">
        <w:t xml:space="preserve">lower </w:t>
      </w:r>
      <w:r w:rsidR="00F96FEB">
        <w:t xml:space="preserve">or similar </w:t>
      </w:r>
      <w:r w:rsidR="001D34B3">
        <w:t xml:space="preserve">than </w:t>
      </w:r>
      <w:r w:rsidR="00F62820">
        <w:t>in raw condensates.</w:t>
      </w:r>
      <w:r w:rsidR="006368C9">
        <w:t xml:space="preserve"> </w:t>
      </w:r>
      <w:r w:rsidR="005D0EDB">
        <w:t>Note that t</w:t>
      </w:r>
      <w:r w:rsidR="006368C9">
        <w:t>he removal of acetic acid is benefic</w:t>
      </w:r>
      <w:r w:rsidR="002A2B91">
        <w:t>ial for bio-binder applications by mitigating its inherent corrosivity.</w:t>
      </w:r>
      <w:r w:rsidR="006368C9">
        <w:t xml:space="preserve"> </w:t>
      </w:r>
    </w:p>
    <w:p w14:paraId="47EFBDCB" w14:textId="53FF7604" w:rsidR="004D7542" w:rsidRDefault="004D7542" w:rsidP="004D7542">
      <w:pPr>
        <w:pStyle w:val="CETBodytext"/>
      </w:pPr>
      <w:r>
        <w:t xml:space="preserve">In the next specific group of compounds are furfural (Figure 3d) and 5-methylfurfural (Figure 3e). The relative intensity of these compounds was measured much lower in posttreated samples than in raw condensates, which </w:t>
      </w:r>
      <w:r>
        <w:lastRenderedPageBreak/>
        <w:t xml:space="preserve">indicates the advanced decomposition </w:t>
      </w:r>
      <w:r w:rsidR="007043A1">
        <w:t xml:space="preserve">of these compounds </w:t>
      </w:r>
      <w:r>
        <w:t>during posttreatment</w:t>
      </w:r>
      <w:r w:rsidR="00ED7D95" w:rsidRPr="00ED7D95">
        <w:t xml:space="preserve"> </w:t>
      </w:r>
      <w:r w:rsidR="00ED7D95">
        <w:t>instead of evaporation</w:t>
      </w:r>
      <w:r>
        <w:t xml:space="preserve">. </w:t>
      </w:r>
      <w:r w:rsidR="00B011D1">
        <w:t>Despite</w:t>
      </w:r>
      <w:r w:rsidR="002D5B8E">
        <w:t xml:space="preserve"> a</w:t>
      </w:r>
      <w:r>
        <w:t>cid</w:t>
      </w:r>
      <w:r w:rsidR="007D5339">
        <w:t>-</w:t>
      </w:r>
      <w:r>
        <w:t>catalyzed decomposition</w:t>
      </w:r>
      <w:r w:rsidR="004029F2">
        <w:t xml:space="preserve"> </w:t>
      </w:r>
      <w:r w:rsidR="00863C31">
        <w:t>reactions</w:t>
      </w:r>
      <w:r w:rsidR="002D5B8E">
        <w:t>,</w:t>
      </w:r>
      <w:r>
        <w:t xml:space="preserve"> polymerization </w:t>
      </w:r>
      <w:r w:rsidR="00F54D2E">
        <w:t xml:space="preserve">and condensation </w:t>
      </w:r>
      <w:r w:rsidR="004029F2">
        <w:t>processes</w:t>
      </w:r>
      <w:r w:rsidR="00F54D2E">
        <w:t xml:space="preserve"> </w:t>
      </w:r>
      <w:r>
        <w:t>of furfural</w:t>
      </w:r>
      <w:r w:rsidR="00F54D2E">
        <w:t>s</w:t>
      </w:r>
      <w:r>
        <w:t xml:space="preserve"> (</w:t>
      </w:r>
      <w:proofErr w:type="spellStart"/>
      <w:r>
        <w:t>Almhofer</w:t>
      </w:r>
      <w:proofErr w:type="spellEnd"/>
      <w:r w:rsidR="003B5BBB">
        <w:t xml:space="preserve"> et al.,</w:t>
      </w:r>
      <w:r>
        <w:t xml:space="preserve"> 202</w:t>
      </w:r>
      <w:r w:rsidR="004B3BE4">
        <w:t>3</w:t>
      </w:r>
      <w:r>
        <w:t xml:space="preserve">) </w:t>
      </w:r>
      <w:r w:rsidR="009B2DAB">
        <w:t xml:space="preserve">could </w:t>
      </w:r>
      <w:r>
        <w:t xml:space="preserve">contribute to the </w:t>
      </w:r>
      <w:r w:rsidR="00CE27A5">
        <w:t>increas</w:t>
      </w:r>
      <w:r w:rsidR="00C93701">
        <w:t>e</w:t>
      </w:r>
      <w:r w:rsidR="00CE27A5">
        <w:t xml:space="preserve"> </w:t>
      </w:r>
      <w:r>
        <w:t>of the higher molecular weight fraction</w:t>
      </w:r>
      <w:r w:rsidR="005C6CC9">
        <w:t>, which is</w:t>
      </w:r>
      <w:r w:rsidR="003404C6">
        <w:t xml:space="preserve"> no</w:t>
      </w:r>
      <w:r w:rsidR="00E057FE">
        <w:t xml:space="preserve">t </w:t>
      </w:r>
      <w:r w:rsidR="003404C6">
        <w:t>amenable by GC/MS</w:t>
      </w:r>
      <w:r w:rsidR="00E057FE">
        <w:t>,</w:t>
      </w:r>
      <w:r w:rsidR="003404C6">
        <w:t xml:space="preserve"> but </w:t>
      </w:r>
      <w:r w:rsidR="00E057FE">
        <w:t xml:space="preserve">it </w:t>
      </w:r>
      <w:r w:rsidR="003404C6">
        <w:t>was</w:t>
      </w:r>
      <w:r>
        <w:t xml:space="preserve"> detected by TGA.</w:t>
      </w:r>
      <w:r w:rsidR="00EF3FB2">
        <w:t xml:space="preserve"> </w:t>
      </w:r>
      <w:r>
        <w:t xml:space="preserve">It should be noted that the PBL had </w:t>
      </w:r>
      <w:r w:rsidR="001B018F">
        <w:t xml:space="preserve">a </w:t>
      </w:r>
      <w:r>
        <w:t xml:space="preserve">higher concentration of </w:t>
      </w:r>
      <w:r w:rsidR="00BB5536">
        <w:t>furfurals</w:t>
      </w:r>
      <w:r>
        <w:t xml:space="preserve"> (Babinszki et al., 2026), which difference was retained in each thermally treated sample.</w:t>
      </w:r>
    </w:p>
    <w:p w14:paraId="0586BE00" w14:textId="77777777" w:rsidR="005317BA" w:rsidRPr="00147911" w:rsidRDefault="005317BA" w:rsidP="005317BA">
      <w:pPr>
        <w:pStyle w:val="CETBodytext"/>
        <w:spacing w:before="240"/>
        <w:rPr>
          <w:rStyle w:val="CETCaptionCarattere"/>
          <w:i w:val="0"/>
          <w:lang w:val="en-US"/>
        </w:rPr>
      </w:pPr>
      <w:r>
        <w:rPr>
          <w:rStyle w:val="CETCaptionCarattere"/>
          <w:i w:val="0"/>
          <w:noProof/>
          <w:lang w:val="en-US"/>
        </w:rPr>
        <w:drawing>
          <wp:inline distT="0" distB="0" distL="0" distR="0" wp14:anchorId="61880FB6" wp14:editId="3BCF9953">
            <wp:extent cx="5575300" cy="3437890"/>
            <wp:effectExtent l="0" t="0" r="6350" b="0"/>
            <wp:docPr id="647378032" name="Kép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575300" cy="3437890"/>
                    </a:xfrm>
                    <a:prstGeom prst="rect">
                      <a:avLst/>
                    </a:prstGeom>
                    <a:noFill/>
                    <a:ln>
                      <a:noFill/>
                    </a:ln>
                  </pic:spPr>
                </pic:pic>
              </a:graphicData>
            </a:graphic>
          </wp:inline>
        </w:drawing>
      </w:r>
    </w:p>
    <w:p w14:paraId="1D33A685" w14:textId="77777777" w:rsidR="005317BA" w:rsidRPr="00B30D19" w:rsidRDefault="005317BA" w:rsidP="005317BA">
      <w:pPr>
        <w:pStyle w:val="CETCaption"/>
        <w:rPr>
          <w:i w:val="0"/>
          <w:lang w:val="en-US"/>
        </w:rPr>
      </w:pPr>
      <w:r w:rsidRPr="00B30D19">
        <w:rPr>
          <w:rStyle w:val="CETCaptionCarattere"/>
          <w:i/>
          <w:lang w:val="en-US"/>
        </w:rPr>
        <w:t>Figure 3: Relative intensity of specific compounds evaluated in the samples.</w:t>
      </w:r>
    </w:p>
    <w:p w14:paraId="5BA072C5" w14:textId="5D75CDA5" w:rsidR="00D435B7" w:rsidRDefault="00E63C42" w:rsidP="00600535">
      <w:pPr>
        <w:pStyle w:val="CETBodytext"/>
      </w:pPr>
      <w:r>
        <w:t>A group of molecules identified with relatively larger molecular weight showed a</w:t>
      </w:r>
      <w:r w:rsidR="005B518F">
        <w:t>nother</w:t>
      </w:r>
      <w:r w:rsidR="000650C1">
        <w:t xml:space="preserve"> distinct</w:t>
      </w:r>
      <w:r>
        <w:t xml:space="preserve"> tendency </w:t>
      </w:r>
      <w:r w:rsidR="000650C1">
        <w:t xml:space="preserve">as </w:t>
      </w:r>
      <w:r>
        <w:t xml:space="preserve">their concentration increased during the thermal posttreatment, proportionally with the final treatment temperature. </w:t>
      </w:r>
      <w:r w:rsidR="00030CE2">
        <w:t xml:space="preserve">Anhydrosugars (e.g., levoglucosan in Figure 3g) and phenolics, including lignin decomposition products, (e.g., dihydroconiferyl alcohol in Figure 3h and hydroquinone in Figure 3i) were mainly retained in the samples </w:t>
      </w:r>
      <w:r w:rsidR="003F52EB">
        <w:t>during</w:t>
      </w:r>
      <w:r w:rsidR="00030CE2">
        <w:t xml:space="preserve"> posttreatment</w:t>
      </w:r>
      <w:r w:rsidR="003F52EB">
        <w:t xml:space="preserve">s. </w:t>
      </w:r>
      <w:r w:rsidR="00D650A5">
        <w:t xml:space="preserve">As shown in Table </w:t>
      </w:r>
      <w:r w:rsidR="00EC78DB">
        <w:t>1</w:t>
      </w:r>
      <w:r w:rsidR="00D650A5">
        <w:t xml:space="preserve"> by relative intensity ratios, </w:t>
      </w:r>
      <w:r w:rsidR="001B1128">
        <w:t>the con</w:t>
      </w:r>
      <w:r w:rsidR="007A1A42">
        <w:t xml:space="preserve">centration increase of these compounds </w:t>
      </w:r>
      <w:r w:rsidR="009D259F">
        <w:t xml:space="preserve">in the posttreated samples </w:t>
      </w:r>
      <w:r w:rsidR="007A1A42">
        <w:t xml:space="preserve">was </w:t>
      </w:r>
      <w:r w:rsidR="00E911CC">
        <w:t xml:space="preserve">proportional </w:t>
      </w:r>
      <w:r w:rsidR="00BD2291">
        <w:t xml:space="preserve">to the </w:t>
      </w:r>
      <w:r w:rsidR="009B57B3">
        <w:t xml:space="preserve">volume reduction </w:t>
      </w:r>
      <w:r w:rsidR="00BD2291">
        <w:t>of the samples</w:t>
      </w:r>
      <w:r w:rsidR="001824CD">
        <w:t>.</w:t>
      </w:r>
      <w:r w:rsidR="001110F6">
        <w:t xml:space="preserve"> </w:t>
      </w:r>
      <w:r w:rsidR="000E4230">
        <w:t xml:space="preserve">However, </w:t>
      </w:r>
      <w:r w:rsidR="00A1360F">
        <w:t xml:space="preserve">the concentration increase of </w:t>
      </w:r>
      <w:r w:rsidR="000E4230">
        <w:t xml:space="preserve">a few compounds </w:t>
      </w:r>
      <w:r w:rsidR="00A1360F">
        <w:t xml:space="preserve">was </w:t>
      </w:r>
      <w:r w:rsidR="00896313">
        <w:t xml:space="preserve">also </w:t>
      </w:r>
      <w:r w:rsidR="00F8206A">
        <w:t>enhanced</w:t>
      </w:r>
      <w:r w:rsidR="00A1360F">
        <w:t xml:space="preserve"> </w:t>
      </w:r>
      <w:r w:rsidR="00D877F4">
        <w:t>by</w:t>
      </w:r>
      <w:r w:rsidR="00A1360F">
        <w:t xml:space="preserve"> formation</w:t>
      </w:r>
      <w:r w:rsidR="00814323">
        <w:t xml:space="preserve"> </w:t>
      </w:r>
      <w:r w:rsidR="007B1273">
        <w:t xml:space="preserve">during the thermal posttreatment </w:t>
      </w:r>
      <w:r w:rsidR="003C0B5F">
        <w:t xml:space="preserve">performed </w:t>
      </w:r>
      <w:r w:rsidR="00437CB8">
        <w:t xml:space="preserve">at both </w:t>
      </w:r>
      <w:r w:rsidR="003C0B5F">
        <w:t xml:space="preserve">temperatures of </w:t>
      </w:r>
      <w:r w:rsidR="00437CB8">
        <w:t>140 and 160</w:t>
      </w:r>
      <w:r w:rsidR="00B4562F">
        <w:t xml:space="preserve"> </w:t>
      </w:r>
      <w:r w:rsidR="00437CB8">
        <w:t xml:space="preserve">°C </w:t>
      </w:r>
      <w:r w:rsidR="00201E1C">
        <w:t xml:space="preserve">(e.g., </w:t>
      </w:r>
      <w:r w:rsidR="00CE4E34">
        <w:t>catechol</w:t>
      </w:r>
      <w:r w:rsidR="00923FFF">
        <w:t xml:space="preserve"> in Figure 3f</w:t>
      </w:r>
      <w:r w:rsidR="00CE4E34">
        <w:t>,</w:t>
      </w:r>
      <w:r w:rsidR="00D30606">
        <w:t xml:space="preserve"> vanillin, </w:t>
      </w:r>
      <w:proofErr w:type="spellStart"/>
      <w:r w:rsidR="00235938">
        <w:t>a</w:t>
      </w:r>
      <w:r w:rsidR="00235938" w:rsidRPr="00235938">
        <w:t>cetoguaiacone</w:t>
      </w:r>
      <w:proofErr w:type="spellEnd"/>
      <w:r w:rsidR="00235938">
        <w:t>,</w:t>
      </w:r>
      <w:r w:rsidR="00CE4E34">
        <w:t xml:space="preserve"> </w:t>
      </w:r>
      <w:r w:rsidR="00D30606">
        <w:t>f</w:t>
      </w:r>
      <w:r w:rsidR="001567A7" w:rsidRPr="001567A7">
        <w:t>uran</w:t>
      </w:r>
      <w:r w:rsidR="00D30606">
        <w:t>-2-</w:t>
      </w:r>
      <w:r w:rsidR="001567A7" w:rsidRPr="001567A7">
        <w:t>carboxylic acid</w:t>
      </w:r>
      <w:r w:rsidR="00235938">
        <w:t>)</w:t>
      </w:r>
      <w:r w:rsidR="009F2FDF">
        <w:t xml:space="preserve">. </w:t>
      </w:r>
      <w:r w:rsidR="00AF7697">
        <w:t xml:space="preserve">The concentration of these compounds </w:t>
      </w:r>
      <w:r w:rsidR="0003686B">
        <w:t xml:space="preserve">in </w:t>
      </w:r>
      <w:r w:rsidR="002600D2">
        <w:t xml:space="preserve">the </w:t>
      </w:r>
      <w:r w:rsidR="0003686B">
        <w:t xml:space="preserve">raw condensates </w:t>
      </w:r>
      <w:r w:rsidR="002A5C29">
        <w:t xml:space="preserve">was </w:t>
      </w:r>
      <w:r w:rsidR="00C6105B">
        <w:t>below</w:t>
      </w:r>
      <w:r w:rsidR="00036210">
        <w:t xml:space="preserve"> the</w:t>
      </w:r>
      <w:r w:rsidR="00F71FAD">
        <w:t xml:space="preserve"> </w:t>
      </w:r>
      <w:r w:rsidR="00DD6BD8">
        <w:t>detection limi</w:t>
      </w:r>
      <w:r w:rsidR="002B5FE3">
        <w:t>t</w:t>
      </w:r>
      <w:r w:rsidR="00CE6F3D">
        <w:t xml:space="preserve"> (i.e.,</w:t>
      </w:r>
      <w:r w:rsidR="00E94862">
        <w:t xml:space="preserve"> catechol</w:t>
      </w:r>
      <w:r w:rsidR="002B5FE3">
        <w:t>) or the</w:t>
      </w:r>
      <w:r w:rsidR="00204CD5">
        <w:t xml:space="preserve">ir </w:t>
      </w:r>
      <w:r w:rsidR="00E134F3">
        <w:t xml:space="preserve">relative intensity ratios </w:t>
      </w:r>
      <w:r w:rsidR="003D5E77">
        <w:t xml:space="preserve">was </w:t>
      </w:r>
      <w:r w:rsidR="00433C02">
        <w:t>mul</w:t>
      </w:r>
      <w:r w:rsidR="005564FE">
        <w:t xml:space="preserve">tiple </w:t>
      </w:r>
      <w:r w:rsidR="006F256F">
        <w:t xml:space="preserve">times higher than </w:t>
      </w:r>
      <w:r w:rsidR="00822038">
        <w:t xml:space="preserve">expected </w:t>
      </w:r>
      <w:r w:rsidR="004A59B8">
        <w:t xml:space="preserve">due to </w:t>
      </w:r>
      <w:r w:rsidR="009B0ACB">
        <w:t xml:space="preserve">enrichment by </w:t>
      </w:r>
      <w:r w:rsidR="004A59B8">
        <w:t>volume reduction</w:t>
      </w:r>
      <w:r w:rsidR="00822038">
        <w:t>.</w:t>
      </w:r>
      <w:r w:rsidR="00431DF9">
        <w:t xml:space="preserve"> </w:t>
      </w:r>
    </w:p>
    <w:p w14:paraId="541AA9E0" w14:textId="77777777" w:rsidR="00D435B7" w:rsidRPr="0014118E" w:rsidRDefault="00D435B7" w:rsidP="00D435B7">
      <w:pPr>
        <w:pStyle w:val="CETTabletitle"/>
        <w:rPr>
          <w:lang w:val="en-US"/>
        </w:rPr>
      </w:pPr>
      <w:r w:rsidRPr="0014118E">
        <w:rPr>
          <w:lang w:val="en-US"/>
        </w:rPr>
        <w:t xml:space="preserve">Table 1: </w:t>
      </w:r>
      <w:r>
        <w:rPr>
          <w:lang w:val="en-US"/>
        </w:rPr>
        <w:t>Relative intensity (R) ratios of specific compounds.</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2154"/>
        <w:gridCol w:w="1134"/>
        <w:gridCol w:w="1134"/>
        <w:gridCol w:w="1134"/>
        <w:gridCol w:w="1134"/>
      </w:tblGrid>
      <w:tr w:rsidR="00D435B7" w:rsidRPr="0014118E" w14:paraId="41C724B3" w14:textId="77777777">
        <w:tc>
          <w:tcPr>
            <w:tcW w:w="2154" w:type="dxa"/>
            <w:tcBorders>
              <w:top w:val="single" w:sz="12" w:space="0" w:color="008000"/>
              <w:bottom w:val="single" w:sz="6" w:space="0" w:color="008000"/>
            </w:tcBorders>
            <w:shd w:val="clear" w:color="auto" w:fill="FFFFFF"/>
          </w:tcPr>
          <w:p w14:paraId="1DF3CECB" w14:textId="77777777" w:rsidR="00D435B7" w:rsidRPr="0014118E" w:rsidRDefault="00D435B7">
            <w:pPr>
              <w:pStyle w:val="CETBodytext"/>
            </w:pPr>
            <w:r>
              <w:t>Compound</w:t>
            </w:r>
            <w:r w:rsidRPr="0014118E">
              <w:t xml:space="preserve"> </w:t>
            </w:r>
          </w:p>
        </w:tc>
        <w:tc>
          <w:tcPr>
            <w:tcW w:w="1134" w:type="dxa"/>
            <w:tcBorders>
              <w:top w:val="single" w:sz="12" w:space="0" w:color="008000"/>
              <w:bottom w:val="single" w:sz="6" w:space="0" w:color="008000"/>
            </w:tcBorders>
            <w:shd w:val="clear" w:color="auto" w:fill="FFFFFF"/>
          </w:tcPr>
          <w:p w14:paraId="2D51021C" w14:textId="77777777" w:rsidR="00D435B7" w:rsidRPr="0014118E" w:rsidRDefault="00D435B7">
            <w:pPr>
              <w:pStyle w:val="CETBodytext"/>
            </w:pPr>
            <w:r w:rsidRPr="006E6574">
              <w:rPr>
                <w:i/>
                <w:iCs/>
              </w:rPr>
              <w:t>R</w:t>
            </w:r>
            <w:r w:rsidRPr="00F73206">
              <w:rPr>
                <w:vertAlign w:val="subscript"/>
              </w:rPr>
              <w:t>PB</w:t>
            </w:r>
            <w:r>
              <w:rPr>
                <w:vertAlign w:val="subscript"/>
              </w:rPr>
              <w:t>U</w:t>
            </w:r>
            <w:r w:rsidRPr="00F73206">
              <w:rPr>
                <w:vertAlign w:val="subscript"/>
              </w:rPr>
              <w:t>140</w:t>
            </w:r>
            <w:r>
              <w:t>/</w:t>
            </w:r>
            <w:r w:rsidRPr="006E6574">
              <w:rPr>
                <w:i/>
                <w:iCs/>
              </w:rPr>
              <w:t>R</w:t>
            </w:r>
            <w:r w:rsidRPr="00F73206">
              <w:rPr>
                <w:vertAlign w:val="subscript"/>
              </w:rPr>
              <w:t>PBU</w:t>
            </w:r>
          </w:p>
        </w:tc>
        <w:tc>
          <w:tcPr>
            <w:tcW w:w="1134" w:type="dxa"/>
            <w:tcBorders>
              <w:top w:val="single" w:sz="12" w:space="0" w:color="008000"/>
              <w:bottom w:val="single" w:sz="6" w:space="0" w:color="008000"/>
            </w:tcBorders>
            <w:shd w:val="clear" w:color="auto" w:fill="FFFFFF"/>
          </w:tcPr>
          <w:p w14:paraId="17CAC723" w14:textId="77777777" w:rsidR="00D435B7" w:rsidRPr="0014118E" w:rsidRDefault="00D435B7">
            <w:pPr>
              <w:pStyle w:val="CETBodytext"/>
            </w:pPr>
            <w:r w:rsidRPr="006E6574">
              <w:rPr>
                <w:i/>
                <w:iCs/>
              </w:rPr>
              <w:t>R</w:t>
            </w:r>
            <w:r w:rsidRPr="00F73206">
              <w:rPr>
                <w:vertAlign w:val="subscript"/>
              </w:rPr>
              <w:t>PB</w:t>
            </w:r>
            <w:r>
              <w:rPr>
                <w:vertAlign w:val="subscript"/>
              </w:rPr>
              <w:t>U</w:t>
            </w:r>
            <w:r w:rsidRPr="00F73206">
              <w:rPr>
                <w:vertAlign w:val="subscript"/>
              </w:rPr>
              <w:t>1</w:t>
            </w:r>
            <w:r>
              <w:rPr>
                <w:vertAlign w:val="subscript"/>
              </w:rPr>
              <w:t>6</w:t>
            </w:r>
            <w:r w:rsidRPr="00F73206">
              <w:rPr>
                <w:vertAlign w:val="subscript"/>
              </w:rPr>
              <w:t>0</w:t>
            </w:r>
            <w:r>
              <w:t>/</w:t>
            </w:r>
            <w:r w:rsidRPr="006E6574">
              <w:rPr>
                <w:i/>
                <w:iCs/>
              </w:rPr>
              <w:t>R</w:t>
            </w:r>
            <w:r w:rsidRPr="00F73206">
              <w:rPr>
                <w:vertAlign w:val="subscript"/>
              </w:rPr>
              <w:t>PBU</w:t>
            </w:r>
          </w:p>
        </w:tc>
        <w:tc>
          <w:tcPr>
            <w:tcW w:w="1134" w:type="dxa"/>
            <w:tcBorders>
              <w:top w:val="single" w:sz="12" w:space="0" w:color="008000"/>
              <w:bottom w:val="single" w:sz="6" w:space="0" w:color="008000"/>
            </w:tcBorders>
            <w:shd w:val="clear" w:color="auto" w:fill="FFFFFF"/>
          </w:tcPr>
          <w:p w14:paraId="594650D2" w14:textId="77777777" w:rsidR="00D435B7" w:rsidRPr="0014118E" w:rsidRDefault="00D435B7">
            <w:pPr>
              <w:pStyle w:val="CETBodytext"/>
              <w:ind w:right="-1"/>
              <w:rPr>
                <w:rFonts w:cs="Arial"/>
                <w:szCs w:val="18"/>
              </w:rPr>
            </w:pPr>
            <w:r w:rsidRPr="006E6574">
              <w:rPr>
                <w:i/>
                <w:iCs/>
              </w:rPr>
              <w:t>R</w:t>
            </w:r>
            <w:r w:rsidRPr="00F73206">
              <w:rPr>
                <w:vertAlign w:val="subscript"/>
              </w:rPr>
              <w:t>PB</w:t>
            </w:r>
            <w:r>
              <w:rPr>
                <w:vertAlign w:val="subscript"/>
              </w:rPr>
              <w:t>L</w:t>
            </w:r>
            <w:r w:rsidRPr="00F73206">
              <w:rPr>
                <w:vertAlign w:val="subscript"/>
              </w:rPr>
              <w:t>140</w:t>
            </w:r>
            <w:r>
              <w:t>/</w:t>
            </w:r>
            <w:r w:rsidRPr="006E6574">
              <w:rPr>
                <w:i/>
                <w:iCs/>
              </w:rPr>
              <w:t>R</w:t>
            </w:r>
            <w:r w:rsidRPr="00F73206">
              <w:rPr>
                <w:vertAlign w:val="subscript"/>
              </w:rPr>
              <w:t>PB</w:t>
            </w:r>
            <w:r>
              <w:rPr>
                <w:vertAlign w:val="subscript"/>
              </w:rPr>
              <w:t>L</w:t>
            </w:r>
          </w:p>
        </w:tc>
        <w:tc>
          <w:tcPr>
            <w:tcW w:w="1134" w:type="dxa"/>
            <w:tcBorders>
              <w:top w:val="single" w:sz="12" w:space="0" w:color="008000"/>
              <w:bottom w:val="single" w:sz="6" w:space="0" w:color="008000"/>
            </w:tcBorders>
            <w:shd w:val="clear" w:color="auto" w:fill="FFFFFF"/>
          </w:tcPr>
          <w:p w14:paraId="79977096" w14:textId="77777777" w:rsidR="00D435B7" w:rsidRPr="0014118E" w:rsidRDefault="00D435B7">
            <w:pPr>
              <w:pStyle w:val="CETBodytext"/>
              <w:ind w:right="-1"/>
              <w:rPr>
                <w:rFonts w:cs="Arial"/>
                <w:szCs w:val="18"/>
              </w:rPr>
            </w:pPr>
            <w:r w:rsidRPr="006E6574">
              <w:rPr>
                <w:i/>
                <w:iCs/>
              </w:rPr>
              <w:t>R</w:t>
            </w:r>
            <w:r w:rsidRPr="00F73206">
              <w:rPr>
                <w:vertAlign w:val="subscript"/>
              </w:rPr>
              <w:t>PB</w:t>
            </w:r>
            <w:r>
              <w:rPr>
                <w:vertAlign w:val="subscript"/>
              </w:rPr>
              <w:t>L</w:t>
            </w:r>
            <w:r w:rsidRPr="00F73206">
              <w:rPr>
                <w:vertAlign w:val="subscript"/>
              </w:rPr>
              <w:t>1</w:t>
            </w:r>
            <w:r>
              <w:rPr>
                <w:vertAlign w:val="subscript"/>
              </w:rPr>
              <w:t>6</w:t>
            </w:r>
            <w:r w:rsidRPr="00F73206">
              <w:rPr>
                <w:vertAlign w:val="subscript"/>
              </w:rPr>
              <w:t>0</w:t>
            </w:r>
            <w:r>
              <w:t>/</w:t>
            </w:r>
            <w:r w:rsidRPr="006E6574">
              <w:rPr>
                <w:i/>
                <w:iCs/>
              </w:rPr>
              <w:t>R</w:t>
            </w:r>
            <w:r w:rsidRPr="00F73206">
              <w:rPr>
                <w:vertAlign w:val="subscript"/>
              </w:rPr>
              <w:t>PB</w:t>
            </w:r>
            <w:r>
              <w:rPr>
                <w:vertAlign w:val="subscript"/>
              </w:rPr>
              <w:t>L</w:t>
            </w:r>
          </w:p>
        </w:tc>
      </w:tr>
      <w:tr w:rsidR="00D435B7" w:rsidRPr="0014118E" w14:paraId="435B0A2E" w14:textId="77777777">
        <w:tc>
          <w:tcPr>
            <w:tcW w:w="2154" w:type="dxa"/>
            <w:shd w:val="clear" w:color="auto" w:fill="FFFFFF"/>
          </w:tcPr>
          <w:p w14:paraId="0FD7CAC3" w14:textId="77777777" w:rsidR="00D435B7" w:rsidRPr="0014118E" w:rsidRDefault="00D435B7">
            <w:pPr>
              <w:pStyle w:val="CETBodytext"/>
            </w:pPr>
            <w:r>
              <w:t>Acetic acid</w:t>
            </w:r>
          </w:p>
        </w:tc>
        <w:tc>
          <w:tcPr>
            <w:tcW w:w="1134" w:type="dxa"/>
            <w:shd w:val="clear" w:color="auto" w:fill="FFFFFF"/>
          </w:tcPr>
          <w:p w14:paraId="648A453F" w14:textId="77777777" w:rsidR="00D435B7" w:rsidRPr="0014118E" w:rsidRDefault="00D435B7">
            <w:pPr>
              <w:pStyle w:val="CETBodytext"/>
            </w:pPr>
            <w:r>
              <w:t>2.0</w:t>
            </w:r>
          </w:p>
        </w:tc>
        <w:tc>
          <w:tcPr>
            <w:tcW w:w="1134" w:type="dxa"/>
            <w:shd w:val="clear" w:color="auto" w:fill="FFFFFF"/>
          </w:tcPr>
          <w:p w14:paraId="278F7ABF" w14:textId="77777777" w:rsidR="00D435B7" w:rsidRPr="0014118E" w:rsidRDefault="00D435B7">
            <w:pPr>
              <w:pStyle w:val="CETBodytext"/>
            </w:pPr>
            <w:r>
              <w:t>0.3</w:t>
            </w:r>
          </w:p>
        </w:tc>
        <w:tc>
          <w:tcPr>
            <w:tcW w:w="1134" w:type="dxa"/>
            <w:shd w:val="clear" w:color="auto" w:fill="FFFFFF"/>
          </w:tcPr>
          <w:p w14:paraId="4664CAB4" w14:textId="77777777" w:rsidR="00D435B7" w:rsidRPr="0014118E" w:rsidRDefault="00D435B7">
            <w:pPr>
              <w:pStyle w:val="CETBodytext"/>
              <w:ind w:right="-1"/>
              <w:rPr>
                <w:rFonts w:cs="Arial"/>
                <w:szCs w:val="18"/>
              </w:rPr>
            </w:pPr>
            <w:r>
              <w:t>1.8</w:t>
            </w:r>
          </w:p>
        </w:tc>
        <w:tc>
          <w:tcPr>
            <w:tcW w:w="1134" w:type="dxa"/>
            <w:shd w:val="clear" w:color="auto" w:fill="FFFFFF"/>
          </w:tcPr>
          <w:p w14:paraId="23C122A6" w14:textId="77777777" w:rsidR="00D435B7" w:rsidRPr="0014118E" w:rsidRDefault="00D435B7">
            <w:pPr>
              <w:pStyle w:val="CETBodytext"/>
              <w:ind w:right="-1"/>
              <w:rPr>
                <w:rFonts w:cs="Arial"/>
                <w:szCs w:val="18"/>
              </w:rPr>
            </w:pPr>
            <w:r>
              <w:t>0.8</w:t>
            </w:r>
          </w:p>
        </w:tc>
      </w:tr>
      <w:tr w:rsidR="00D435B7" w:rsidRPr="0014118E" w14:paraId="2FD08514" w14:textId="77777777">
        <w:tc>
          <w:tcPr>
            <w:tcW w:w="2154" w:type="dxa"/>
            <w:shd w:val="clear" w:color="auto" w:fill="FFFFFF"/>
          </w:tcPr>
          <w:p w14:paraId="16A25251" w14:textId="77777777" w:rsidR="00D435B7" w:rsidRDefault="00D435B7">
            <w:pPr>
              <w:pStyle w:val="CETBodytext"/>
            </w:pPr>
            <w:r>
              <w:t>Furfural</w:t>
            </w:r>
          </w:p>
        </w:tc>
        <w:tc>
          <w:tcPr>
            <w:tcW w:w="1134" w:type="dxa"/>
            <w:shd w:val="clear" w:color="auto" w:fill="FFFFFF"/>
          </w:tcPr>
          <w:p w14:paraId="6C3CAB77" w14:textId="77777777" w:rsidR="00D435B7" w:rsidRPr="00F71CC4" w:rsidRDefault="00D435B7">
            <w:pPr>
              <w:pStyle w:val="CETBodytext"/>
            </w:pPr>
            <w:r>
              <w:t>0.2</w:t>
            </w:r>
          </w:p>
        </w:tc>
        <w:tc>
          <w:tcPr>
            <w:tcW w:w="1134" w:type="dxa"/>
            <w:shd w:val="clear" w:color="auto" w:fill="FFFFFF"/>
          </w:tcPr>
          <w:p w14:paraId="6E8ADD5A" w14:textId="77777777" w:rsidR="00D435B7" w:rsidRPr="00F71CC4" w:rsidRDefault="00D435B7">
            <w:pPr>
              <w:pStyle w:val="CETBodytext"/>
            </w:pPr>
            <w:r>
              <w:t>0.1</w:t>
            </w:r>
          </w:p>
        </w:tc>
        <w:tc>
          <w:tcPr>
            <w:tcW w:w="1134" w:type="dxa"/>
            <w:shd w:val="clear" w:color="auto" w:fill="FFFFFF"/>
          </w:tcPr>
          <w:p w14:paraId="605ABFE7" w14:textId="77777777" w:rsidR="00D435B7" w:rsidRPr="00F71CC4" w:rsidRDefault="00D435B7">
            <w:pPr>
              <w:pStyle w:val="CETBodytext"/>
              <w:ind w:right="-1"/>
            </w:pPr>
            <w:r>
              <w:t>0.2</w:t>
            </w:r>
          </w:p>
        </w:tc>
        <w:tc>
          <w:tcPr>
            <w:tcW w:w="1134" w:type="dxa"/>
            <w:shd w:val="clear" w:color="auto" w:fill="FFFFFF"/>
          </w:tcPr>
          <w:p w14:paraId="1480E4A7" w14:textId="77777777" w:rsidR="00D435B7" w:rsidRPr="00F71CC4" w:rsidRDefault="00D435B7">
            <w:pPr>
              <w:pStyle w:val="CETBodytext"/>
              <w:ind w:right="-1"/>
            </w:pPr>
            <w:r>
              <w:t>0.1</w:t>
            </w:r>
          </w:p>
        </w:tc>
      </w:tr>
      <w:tr w:rsidR="00D435B7" w:rsidRPr="0014118E" w14:paraId="74D2635A" w14:textId="77777777">
        <w:tc>
          <w:tcPr>
            <w:tcW w:w="2154" w:type="dxa"/>
            <w:shd w:val="clear" w:color="auto" w:fill="FFFFFF"/>
          </w:tcPr>
          <w:p w14:paraId="6D8E22C2" w14:textId="77777777" w:rsidR="00D435B7" w:rsidRDefault="00D435B7">
            <w:pPr>
              <w:pStyle w:val="CETBodytext"/>
            </w:pPr>
            <w:r>
              <w:t>Levoglucosan</w:t>
            </w:r>
          </w:p>
        </w:tc>
        <w:tc>
          <w:tcPr>
            <w:tcW w:w="1134" w:type="dxa"/>
            <w:shd w:val="clear" w:color="auto" w:fill="FFFFFF"/>
          </w:tcPr>
          <w:p w14:paraId="00D86C29" w14:textId="77777777" w:rsidR="00D435B7" w:rsidRPr="00F71CC4" w:rsidRDefault="00D435B7">
            <w:pPr>
              <w:pStyle w:val="CETBodytext"/>
            </w:pPr>
            <w:r w:rsidRPr="00F71CC4">
              <w:t>5.8</w:t>
            </w:r>
          </w:p>
        </w:tc>
        <w:tc>
          <w:tcPr>
            <w:tcW w:w="1134" w:type="dxa"/>
            <w:shd w:val="clear" w:color="auto" w:fill="FFFFFF"/>
          </w:tcPr>
          <w:p w14:paraId="09BA01CB" w14:textId="77777777" w:rsidR="00D435B7" w:rsidRPr="00F71CC4" w:rsidRDefault="00D435B7">
            <w:pPr>
              <w:pStyle w:val="CETBodytext"/>
            </w:pPr>
            <w:r w:rsidRPr="00F71CC4">
              <w:t>10.1</w:t>
            </w:r>
          </w:p>
        </w:tc>
        <w:tc>
          <w:tcPr>
            <w:tcW w:w="1134" w:type="dxa"/>
            <w:shd w:val="clear" w:color="auto" w:fill="FFFFFF"/>
          </w:tcPr>
          <w:p w14:paraId="3FE37242" w14:textId="77777777" w:rsidR="00D435B7" w:rsidRPr="00F71CC4" w:rsidRDefault="00D435B7">
            <w:pPr>
              <w:pStyle w:val="CETBodytext"/>
              <w:ind w:right="-1"/>
            </w:pPr>
            <w:r w:rsidRPr="00F71CC4">
              <w:t>4.0</w:t>
            </w:r>
          </w:p>
        </w:tc>
        <w:tc>
          <w:tcPr>
            <w:tcW w:w="1134" w:type="dxa"/>
            <w:shd w:val="clear" w:color="auto" w:fill="FFFFFF"/>
          </w:tcPr>
          <w:p w14:paraId="13A32515" w14:textId="77777777" w:rsidR="00D435B7" w:rsidRPr="00F71CC4" w:rsidRDefault="00D435B7">
            <w:pPr>
              <w:pStyle w:val="CETBodytext"/>
              <w:ind w:right="-1"/>
            </w:pPr>
            <w:r w:rsidRPr="00F71CC4">
              <w:t>7.9</w:t>
            </w:r>
          </w:p>
        </w:tc>
      </w:tr>
      <w:tr w:rsidR="00D435B7" w:rsidRPr="0014118E" w14:paraId="018B004F" w14:textId="77777777">
        <w:tc>
          <w:tcPr>
            <w:tcW w:w="2154" w:type="dxa"/>
            <w:shd w:val="clear" w:color="auto" w:fill="FFFFFF"/>
          </w:tcPr>
          <w:p w14:paraId="463A73E6" w14:textId="77777777" w:rsidR="00D435B7" w:rsidRPr="0014118E" w:rsidRDefault="00D435B7">
            <w:pPr>
              <w:pStyle w:val="CETBodytext"/>
              <w:ind w:right="-1"/>
              <w:rPr>
                <w:rFonts w:cs="Arial"/>
                <w:szCs w:val="18"/>
              </w:rPr>
            </w:pPr>
            <w:r>
              <w:t>Dihydroconiferyl alcohol</w:t>
            </w:r>
          </w:p>
        </w:tc>
        <w:tc>
          <w:tcPr>
            <w:tcW w:w="1134" w:type="dxa"/>
            <w:shd w:val="clear" w:color="auto" w:fill="FFFFFF"/>
          </w:tcPr>
          <w:p w14:paraId="4B7D104D" w14:textId="77777777" w:rsidR="00D435B7" w:rsidRPr="0014118E" w:rsidRDefault="00D435B7">
            <w:pPr>
              <w:pStyle w:val="CETBodytext"/>
              <w:ind w:right="-1"/>
              <w:rPr>
                <w:rFonts w:cs="Arial"/>
                <w:szCs w:val="18"/>
              </w:rPr>
            </w:pPr>
            <w:r w:rsidRPr="00F71CC4">
              <w:t>8.3</w:t>
            </w:r>
          </w:p>
        </w:tc>
        <w:tc>
          <w:tcPr>
            <w:tcW w:w="1134" w:type="dxa"/>
            <w:shd w:val="clear" w:color="auto" w:fill="FFFFFF"/>
          </w:tcPr>
          <w:p w14:paraId="17E73A55" w14:textId="77777777" w:rsidR="00D435B7" w:rsidRPr="0014118E" w:rsidRDefault="00D435B7">
            <w:pPr>
              <w:pStyle w:val="CETBodytext"/>
              <w:ind w:right="-1"/>
              <w:rPr>
                <w:rFonts w:cs="Arial"/>
                <w:szCs w:val="18"/>
              </w:rPr>
            </w:pPr>
            <w:r w:rsidRPr="00F71CC4">
              <w:t>15.0</w:t>
            </w:r>
          </w:p>
        </w:tc>
        <w:tc>
          <w:tcPr>
            <w:tcW w:w="1134" w:type="dxa"/>
            <w:shd w:val="clear" w:color="auto" w:fill="FFFFFF"/>
          </w:tcPr>
          <w:p w14:paraId="1CB598FC" w14:textId="77777777" w:rsidR="00D435B7" w:rsidRPr="0014118E" w:rsidRDefault="00D435B7">
            <w:pPr>
              <w:pStyle w:val="CETBodytext"/>
              <w:ind w:right="-1"/>
              <w:rPr>
                <w:rFonts w:cs="Arial"/>
                <w:szCs w:val="18"/>
              </w:rPr>
            </w:pPr>
            <w:r w:rsidRPr="00F71CC4">
              <w:t>4.8</w:t>
            </w:r>
          </w:p>
        </w:tc>
        <w:tc>
          <w:tcPr>
            <w:tcW w:w="1134" w:type="dxa"/>
            <w:shd w:val="clear" w:color="auto" w:fill="FFFFFF"/>
          </w:tcPr>
          <w:p w14:paraId="7DBAC7AC" w14:textId="77777777" w:rsidR="00D435B7" w:rsidRPr="0014118E" w:rsidRDefault="00D435B7">
            <w:pPr>
              <w:pStyle w:val="CETBodytext"/>
              <w:ind w:right="-1"/>
              <w:rPr>
                <w:rFonts w:cs="Arial"/>
                <w:szCs w:val="18"/>
              </w:rPr>
            </w:pPr>
            <w:r w:rsidRPr="00F71CC4">
              <w:t>10.3</w:t>
            </w:r>
          </w:p>
        </w:tc>
      </w:tr>
      <w:tr w:rsidR="00D435B7" w:rsidRPr="0014118E" w14:paraId="776AD087" w14:textId="77777777">
        <w:tc>
          <w:tcPr>
            <w:tcW w:w="2154" w:type="dxa"/>
            <w:tcBorders>
              <w:bottom w:val="nil"/>
            </w:tcBorders>
            <w:shd w:val="clear" w:color="auto" w:fill="FFFFFF"/>
          </w:tcPr>
          <w:p w14:paraId="4C977CB0" w14:textId="77777777" w:rsidR="00D435B7" w:rsidRPr="0014118E" w:rsidRDefault="00D435B7">
            <w:pPr>
              <w:pStyle w:val="CETBodytext"/>
              <w:ind w:right="-1"/>
              <w:rPr>
                <w:rFonts w:cs="Arial"/>
                <w:szCs w:val="18"/>
              </w:rPr>
            </w:pPr>
            <w:r>
              <w:rPr>
                <w:rFonts w:cs="Arial"/>
                <w:szCs w:val="18"/>
              </w:rPr>
              <w:t>Hydroquinone</w:t>
            </w:r>
          </w:p>
        </w:tc>
        <w:tc>
          <w:tcPr>
            <w:tcW w:w="1134" w:type="dxa"/>
            <w:tcBorders>
              <w:bottom w:val="nil"/>
            </w:tcBorders>
            <w:shd w:val="clear" w:color="auto" w:fill="FFFFFF"/>
          </w:tcPr>
          <w:p w14:paraId="6A97494C" w14:textId="77777777" w:rsidR="00D435B7" w:rsidRPr="0014118E" w:rsidRDefault="00D435B7">
            <w:pPr>
              <w:pStyle w:val="CETBodytext"/>
              <w:ind w:right="-1"/>
              <w:rPr>
                <w:rFonts w:cs="Arial"/>
                <w:szCs w:val="18"/>
              </w:rPr>
            </w:pPr>
            <w:r w:rsidRPr="00F71CC4">
              <w:t>6.5</w:t>
            </w:r>
          </w:p>
        </w:tc>
        <w:tc>
          <w:tcPr>
            <w:tcW w:w="1134" w:type="dxa"/>
            <w:tcBorders>
              <w:bottom w:val="nil"/>
            </w:tcBorders>
            <w:shd w:val="clear" w:color="auto" w:fill="FFFFFF"/>
          </w:tcPr>
          <w:p w14:paraId="48E3DA5A" w14:textId="77777777" w:rsidR="00D435B7" w:rsidRPr="0014118E" w:rsidRDefault="00D435B7">
            <w:pPr>
              <w:pStyle w:val="CETBodytext"/>
              <w:ind w:right="-1"/>
              <w:rPr>
                <w:rFonts w:cs="Arial"/>
                <w:szCs w:val="18"/>
              </w:rPr>
            </w:pPr>
            <w:r w:rsidRPr="00F71CC4">
              <w:t>12.9</w:t>
            </w:r>
          </w:p>
        </w:tc>
        <w:tc>
          <w:tcPr>
            <w:tcW w:w="1134" w:type="dxa"/>
            <w:tcBorders>
              <w:bottom w:val="nil"/>
            </w:tcBorders>
            <w:shd w:val="clear" w:color="auto" w:fill="FFFFFF"/>
          </w:tcPr>
          <w:p w14:paraId="683C7E31" w14:textId="77777777" w:rsidR="00D435B7" w:rsidRPr="0014118E" w:rsidRDefault="00D435B7">
            <w:pPr>
              <w:pStyle w:val="CETBodytext"/>
              <w:ind w:right="-1"/>
              <w:rPr>
                <w:rFonts w:cs="Arial"/>
                <w:szCs w:val="18"/>
              </w:rPr>
            </w:pPr>
            <w:r w:rsidRPr="00F71CC4">
              <w:t>4.2</w:t>
            </w:r>
          </w:p>
        </w:tc>
        <w:tc>
          <w:tcPr>
            <w:tcW w:w="1134" w:type="dxa"/>
            <w:tcBorders>
              <w:bottom w:val="nil"/>
            </w:tcBorders>
            <w:shd w:val="clear" w:color="auto" w:fill="FFFFFF"/>
          </w:tcPr>
          <w:p w14:paraId="73C21349" w14:textId="77777777" w:rsidR="00D435B7" w:rsidRPr="0014118E" w:rsidRDefault="00D435B7">
            <w:pPr>
              <w:pStyle w:val="CETBodytext"/>
              <w:ind w:right="-1"/>
              <w:rPr>
                <w:rFonts w:cs="Arial"/>
                <w:szCs w:val="18"/>
              </w:rPr>
            </w:pPr>
            <w:r w:rsidRPr="00F71CC4">
              <w:t>8.6</w:t>
            </w:r>
          </w:p>
        </w:tc>
      </w:tr>
      <w:tr w:rsidR="00D435B7" w:rsidRPr="0014118E" w14:paraId="4AE474C2" w14:textId="77777777">
        <w:tc>
          <w:tcPr>
            <w:tcW w:w="2154" w:type="dxa"/>
            <w:tcBorders>
              <w:top w:val="nil"/>
            </w:tcBorders>
            <w:shd w:val="clear" w:color="auto" w:fill="FFFFFF"/>
          </w:tcPr>
          <w:p w14:paraId="57CEB25E" w14:textId="77777777" w:rsidR="00D435B7" w:rsidRPr="0034038C" w:rsidRDefault="00D435B7">
            <w:pPr>
              <w:pStyle w:val="CETBodytext"/>
              <w:ind w:right="-1"/>
              <w:jc w:val="left"/>
            </w:pPr>
            <w:r w:rsidRPr="0034038C">
              <w:t>Catechol</w:t>
            </w:r>
          </w:p>
        </w:tc>
        <w:tc>
          <w:tcPr>
            <w:tcW w:w="1134" w:type="dxa"/>
            <w:tcBorders>
              <w:top w:val="nil"/>
            </w:tcBorders>
            <w:shd w:val="clear" w:color="auto" w:fill="FFFFFF"/>
          </w:tcPr>
          <w:p w14:paraId="2F9DAC92" w14:textId="77777777" w:rsidR="00D435B7" w:rsidRDefault="00D435B7">
            <w:pPr>
              <w:pStyle w:val="CETBodytext"/>
              <w:ind w:right="-1"/>
            </w:pPr>
            <w:r>
              <w:t>very large</w:t>
            </w:r>
          </w:p>
        </w:tc>
        <w:tc>
          <w:tcPr>
            <w:tcW w:w="1134" w:type="dxa"/>
            <w:tcBorders>
              <w:top w:val="nil"/>
            </w:tcBorders>
            <w:shd w:val="clear" w:color="auto" w:fill="FFFFFF"/>
          </w:tcPr>
          <w:p w14:paraId="4EF23082" w14:textId="77777777" w:rsidR="00D435B7" w:rsidRDefault="00D435B7">
            <w:pPr>
              <w:pStyle w:val="CETBodytext"/>
              <w:ind w:right="-1"/>
            </w:pPr>
            <w:r>
              <w:t>very large</w:t>
            </w:r>
            <w:r w:rsidDel="005E0536">
              <w:t xml:space="preserve"> </w:t>
            </w:r>
          </w:p>
        </w:tc>
        <w:tc>
          <w:tcPr>
            <w:tcW w:w="1134" w:type="dxa"/>
            <w:tcBorders>
              <w:top w:val="nil"/>
            </w:tcBorders>
            <w:shd w:val="clear" w:color="auto" w:fill="FFFFFF"/>
          </w:tcPr>
          <w:p w14:paraId="3C3BD267" w14:textId="77777777" w:rsidR="00D435B7" w:rsidRDefault="00D435B7">
            <w:pPr>
              <w:pStyle w:val="CETBodytext"/>
              <w:ind w:right="-1"/>
            </w:pPr>
            <w:r w:rsidRPr="00B57606">
              <w:t>very large</w:t>
            </w:r>
          </w:p>
        </w:tc>
        <w:tc>
          <w:tcPr>
            <w:tcW w:w="1134" w:type="dxa"/>
            <w:tcBorders>
              <w:top w:val="nil"/>
            </w:tcBorders>
            <w:shd w:val="clear" w:color="auto" w:fill="FFFFFF"/>
          </w:tcPr>
          <w:p w14:paraId="5E0397D3" w14:textId="77777777" w:rsidR="00D435B7" w:rsidRDefault="00D435B7">
            <w:pPr>
              <w:pStyle w:val="CETBodytext"/>
              <w:ind w:right="-1"/>
            </w:pPr>
            <w:r w:rsidRPr="00B57606">
              <w:t>very large</w:t>
            </w:r>
          </w:p>
        </w:tc>
      </w:tr>
    </w:tbl>
    <w:p w14:paraId="39602106" w14:textId="77777777" w:rsidR="00D435B7" w:rsidRDefault="00D435B7" w:rsidP="00D435B7">
      <w:pPr>
        <w:pStyle w:val="CETBodytext"/>
      </w:pPr>
    </w:p>
    <w:p w14:paraId="7D5998C6" w14:textId="69E21D62" w:rsidR="000419E2" w:rsidRDefault="0091558A" w:rsidP="00600535">
      <w:pPr>
        <w:pStyle w:val="CETBodytext"/>
      </w:pPr>
      <w:r>
        <w:t>T</w:t>
      </w:r>
      <w:r w:rsidR="00BF4E0A">
        <w:t xml:space="preserve">hese </w:t>
      </w:r>
      <w:r w:rsidR="00B01A26">
        <w:t>phenolics and furan derivatives</w:t>
      </w:r>
      <w:r w:rsidR="003B5168">
        <w:t xml:space="preserve"> </w:t>
      </w:r>
      <w:r w:rsidR="005644D9">
        <w:t>are</w:t>
      </w:r>
      <w:r w:rsidR="001C1EE9">
        <w:t xml:space="preserve"> known </w:t>
      </w:r>
      <w:r w:rsidR="00E81A4C">
        <w:t xml:space="preserve">as potential reactants of </w:t>
      </w:r>
      <w:r w:rsidR="009B50B1">
        <w:t xml:space="preserve">polycondensation reactions and </w:t>
      </w:r>
      <w:r w:rsidR="001B253B">
        <w:t xml:space="preserve">increasing fixed carbon content at </w:t>
      </w:r>
      <w:r w:rsidR="00D47D71">
        <w:t>high</w:t>
      </w:r>
      <w:r w:rsidR="00C334CA">
        <w:t xml:space="preserve"> carbonization temperatures</w:t>
      </w:r>
      <w:r w:rsidR="008C45DF">
        <w:t>. Therefore, the enrichment of t</w:t>
      </w:r>
      <w:r w:rsidR="00C25645">
        <w:t xml:space="preserve">his type of </w:t>
      </w:r>
      <w:r w:rsidR="00EF6CCF">
        <w:t>content</w:t>
      </w:r>
      <w:r w:rsidR="00B01A26">
        <w:t xml:space="preserve"> </w:t>
      </w:r>
      <w:r w:rsidR="00294ED3">
        <w:t xml:space="preserve">in </w:t>
      </w:r>
      <w:r w:rsidR="003169C6">
        <w:t xml:space="preserve">the </w:t>
      </w:r>
      <w:r w:rsidR="00EF0B42">
        <w:t>posttreated condensate</w:t>
      </w:r>
      <w:r w:rsidR="00C25645">
        <w:t>s</w:t>
      </w:r>
      <w:r w:rsidR="00EF0B42">
        <w:t xml:space="preserve"> </w:t>
      </w:r>
      <w:r w:rsidR="00294ED3">
        <w:t xml:space="preserve">is </w:t>
      </w:r>
      <w:r w:rsidR="00D11410">
        <w:t xml:space="preserve">especially </w:t>
      </w:r>
      <w:r w:rsidR="00294ED3">
        <w:t>useful</w:t>
      </w:r>
      <w:r w:rsidR="00704E25">
        <w:t xml:space="preserve"> for applications</w:t>
      </w:r>
      <w:r w:rsidR="00493146">
        <w:t>, e.g.,</w:t>
      </w:r>
      <w:r w:rsidR="00EF0B42">
        <w:t xml:space="preserve"> </w:t>
      </w:r>
      <w:r w:rsidR="005436C5">
        <w:t xml:space="preserve">using posttreated condensates </w:t>
      </w:r>
      <w:r w:rsidR="00670898">
        <w:t xml:space="preserve">in aluminum industry </w:t>
      </w:r>
      <w:r w:rsidR="000C41F0">
        <w:t xml:space="preserve">as bio-binder </w:t>
      </w:r>
      <w:r w:rsidR="00447F46">
        <w:t>for</w:t>
      </w:r>
      <w:r w:rsidR="00DD3EE4">
        <w:t xml:space="preserve"> </w:t>
      </w:r>
      <w:r w:rsidR="00B6185D">
        <w:t>anode production</w:t>
      </w:r>
      <w:r w:rsidR="00785E39">
        <w:t xml:space="preserve">. </w:t>
      </w:r>
      <w:r w:rsidR="00431DF9">
        <w:t xml:space="preserve">As the evaluated data of the </w:t>
      </w:r>
      <w:r w:rsidR="000C2CC4">
        <w:t xml:space="preserve">presented examples </w:t>
      </w:r>
      <w:r w:rsidR="000C2CC4">
        <w:lastRenderedPageBreak/>
        <w:t>show, t</w:t>
      </w:r>
      <w:r w:rsidR="004D425E">
        <w:t xml:space="preserve">hermal posttreatments </w:t>
      </w:r>
      <w:r w:rsidR="00F67432">
        <w:t>similarly affected</w:t>
      </w:r>
      <w:r w:rsidR="005162D8">
        <w:t xml:space="preserve"> </w:t>
      </w:r>
      <w:r w:rsidR="00A0123A">
        <w:t xml:space="preserve">the individual condensate components </w:t>
      </w:r>
      <w:r w:rsidR="00393FBD">
        <w:t xml:space="preserve">in </w:t>
      </w:r>
      <w:r w:rsidR="00A709C6">
        <w:t>both leached and unleached samples.</w:t>
      </w:r>
    </w:p>
    <w:p w14:paraId="68D26B83" w14:textId="77777777" w:rsidR="00600535" w:rsidRPr="0014118E" w:rsidRDefault="00600535" w:rsidP="00600535">
      <w:pPr>
        <w:pStyle w:val="CETHeading1"/>
      </w:pPr>
      <w:r w:rsidRPr="0014118E">
        <w:t>Conclusions</w:t>
      </w:r>
    </w:p>
    <w:p w14:paraId="52DAFDE0" w14:textId="3A05668C" w:rsidR="001D0CFB" w:rsidRPr="0014118E" w:rsidRDefault="004F50CE" w:rsidP="005B0C89">
      <w:pPr>
        <w:pStyle w:val="CETBodytext"/>
      </w:pPr>
      <w:r>
        <w:t xml:space="preserve">The comparison of </w:t>
      </w:r>
      <w:r w:rsidR="00F07333" w:rsidRPr="0014118E">
        <w:t>GC/MS analysis</w:t>
      </w:r>
      <w:r>
        <w:t xml:space="preserve"> results</w:t>
      </w:r>
      <w:r w:rsidR="00F07333" w:rsidRPr="0014118E">
        <w:t xml:space="preserve"> </w:t>
      </w:r>
      <w:r w:rsidR="00B213E9">
        <w:t xml:space="preserve">showed that </w:t>
      </w:r>
      <w:r w:rsidR="00A4354C">
        <w:t xml:space="preserve">thermal </w:t>
      </w:r>
      <w:r w:rsidR="00B90481">
        <w:t>post</w:t>
      </w:r>
      <w:r w:rsidR="00A4354C">
        <w:t>treatment performed</w:t>
      </w:r>
      <w:r w:rsidR="00F07333" w:rsidRPr="0014118E">
        <w:t xml:space="preserve"> at 140 °C significantly enriched the organic content</w:t>
      </w:r>
      <w:r w:rsidR="000C69BE">
        <w:t xml:space="preserve"> of </w:t>
      </w:r>
      <w:r w:rsidR="008B5634">
        <w:t>both leached and unleached</w:t>
      </w:r>
      <w:r w:rsidR="006F56D3">
        <w:t xml:space="preserve"> pine bark condensates</w:t>
      </w:r>
      <w:r w:rsidR="008B5634">
        <w:t>.</w:t>
      </w:r>
      <w:r w:rsidR="007B5ADD">
        <w:t xml:space="preserve"> </w:t>
      </w:r>
      <w:r w:rsidR="00C64AAC">
        <w:t xml:space="preserve">While further </w:t>
      </w:r>
      <w:r w:rsidR="00C64AAC" w:rsidRPr="0014118E">
        <w:t>enrich</w:t>
      </w:r>
      <w:r w:rsidR="00C64AAC">
        <w:t>ment of</w:t>
      </w:r>
      <w:r w:rsidR="00C64AAC" w:rsidRPr="0014118E">
        <w:t xml:space="preserve"> the organic </w:t>
      </w:r>
      <w:r w:rsidR="00F331F4" w:rsidRPr="0014118E">
        <w:t>content</w:t>
      </w:r>
      <w:r w:rsidR="00F07333" w:rsidRPr="0014118E">
        <w:t xml:space="preserve"> </w:t>
      </w:r>
      <w:r w:rsidR="00C64AAC">
        <w:t xml:space="preserve">was achieved </w:t>
      </w:r>
      <w:r w:rsidR="00FE5931">
        <w:t>by pos</w:t>
      </w:r>
      <w:r w:rsidR="00B57A46">
        <w:t>ttreatment performed at a higher</w:t>
      </w:r>
      <w:r w:rsidR="00594093">
        <w:t xml:space="preserve"> temperature </w:t>
      </w:r>
      <w:r w:rsidR="00EE2A99">
        <w:t>of</w:t>
      </w:r>
      <w:r w:rsidR="00594093">
        <w:t xml:space="preserve"> 160 °C, </w:t>
      </w:r>
      <w:r w:rsidR="008B3D47">
        <w:t xml:space="preserve">a significant </w:t>
      </w:r>
      <w:r w:rsidR="009A11D2">
        <w:t>shift in the composition was also obse</w:t>
      </w:r>
      <w:r w:rsidR="00F331F4">
        <w:t>rved.</w:t>
      </w:r>
      <w:r w:rsidR="00464E0A">
        <w:t xml:space="preserve"> These findings are in correlation </w:t>
      </w:r>
      <w:r w:rsidR="001606E7">
        <w:t xml:space="preserve">with the </w:t>
      </w:r>
      <w:r w:rsidR="00464E0A">
        <w:t>volatilization profiles of the samples.</w:t>
      </w:r>
      <w:r w:rsidR="00F331F4">
        <w:t xml:space="preserve"> The </w:t>
      </w:r>
      <w:r w:rsidR="00745E21">
        <w:t xml:space="preserve">devolatilization of compounds with lower molecular </w:t>
      </w:r>
      <w:r w:rsidR="00556F43">
        <w:t xml:space="preserve">weight </w:t>
      </w:r>
      <w:r w:rsidR="00A46E04">
        <w:t xml:space="preserve">(i.e., </w:t>
      </w:r>
      <w:r w:rsidR="00A46E04" w:rsidRPr="00A46E04">
        <w:t>open-chain and cyclic ketones, aldehydes, carboxylic acids</w:t>
      </w:r>
      <w:r w:rsidR="00A46E04">
        <w:t>)</w:t>
      </w:r>
      <w:r w:rsidR="00A46E04" w:rsidRPr="00A46E04">
        <w:t xml:space="preserve"> </w:t>
      </w:r>
      <w:r w:rsidR="00793CEC">
        <w:t>became intense</w:t>
      </w:r>
      <w:r w:rsidR="00727E4B">
        <w:t xml:space="preserve"> at 160 °C than at 140 °C</w:t>
      </w:r>
      <w:r w:rsidR="00793CEC">
        <w:t xml:space="preserve">, </w:t>
      </w:r>
      <w:r w:rsidR="00A46E04">
        <w:t xml:space="preserve">but </w:t>
      </w:r>
      <w:r w:rsidR="00F51442">
        <w:t xml:space="preserve">molecules </w:t>
      </w:r>
      <w:r w:rsidR="00CF3E1A">
        <w:t xml:space="preserve">of </w:t>
      </w:r>
      <w:r w:rsidR="00F53075">
        <w:t xml:space="preserve">the </w:t>
      </w:r>
      <w:r w:rsidR="00CF3E1A">
        <w:t xml:space="preserve">higher molecular </w:t>
      </w:r>
      <w:r w:rsidR="00F53075">
        <w:t xml:space="preserve">weight fraction </w:t>
      </w:r>
      <w:r w:rsidR="007C7A13">
        <w:t>(</w:t>
      </w:r>
      <w:r w:rsidR="00DA6249">
        <w:t xml:space="preserve">i.e., anhydrosugars, phenolics) </w:t>
      </w:r>
      <w:r w:rsidR="00FC1966">
        <w:t>were</w:t>
      </w:r>
      <w:r w:rsidR="00F53075">
        <w:t xml:space="preserve"> </w:t>
      </w:r>
      <w:r w:rsidR="00FC1966">
        <w:t>retained</w:t>
      </w:r>
      <w:r w:rsidR="00577748">
        <w:t xml:space="preserve"> during both posttreatments</w:t>
      </w:r>
      <w:r w:rsidR="00FC1966">
        <w:t>.</w:t>
      </w:r>
      <w:r w:rsidR="00CB19A9">
        <w:t xml:space="preserve"> </w:t>
      </w:r>
      <w:r w:rsidR="00853BA0">
        <w:t xml:space="preserve">In addition, some compounds </w:t>
      </w:r>
      <w:r w:rsidR="00D93A47">
        <w:t xml:space="preserve">were </w:t>
      </w:r>
      <w:r w:rsidR="00853BA0">
        <w:t>additionally formed during the</w:t>
      </w:r>
      <w:r w:rsidR="00577748">
        <w:t>rmal</w:t>
      </w:r>
      <w:r w:rsidR="00853BA0">
        <w:t xml:space="preserve"> </w:t>
      </w:r>
      <w:r w:rsidR="00E77614">
        <w:t xml:space="preserve">posttreatments (e.g., </w:t>
      </w:r>
      <w:r w:rsidR="00E90A6A">
        <w:t xml:space="preserve">catechol, vanillin, </w:t>
      </w:r>
      <w:proofErr w:type="spellStart"/>
      <w:r w:rsidR="00E90A6A">
        <w:t>a</w:t>
      </w:r>
      <w:r w:rsidR="00E90A6A" w:rsidRPr="00235938">
        <w:t>cetoguaiacone</w:t>
      </w:r>
      <w:proofErr w:type="spellEnd"/>
      <w:r w:rsidR="00E90A6A">
        <w:t>)</w:t>
      </w:r>
      <w:r w:rsidR="00C85C5C">
        <w:t>.</w:t>
      </w:r>
      <w:r w:rsidR="00E90A6A">
        <w:t xml:space="preserve"> </w:t>
      </w:r>
      <w:r w:rsidR="002266B1">
        <w:t xml:space="preserve">A few condensate components </w:t>
      </w:r>
      <w:r w:rsidR="00DF7B51">
        <w:t xml:space="preserve">(i.e., furfurals) </w:t>
      </w:r>
      <w:r w:rsidR="002266B1">
        <w:t xml:space="preserve">were found </w:t>
      </w:r>
      <w:r w:rsidR="00D4356A">
        <w:t>to be</w:t>
      </w:r>
      <w:r w:rsidR="00800386">
        <w:t xml:space="preserve"> </w:t>
      </w:r>
      <w:r w:rsidR="002266B1">
        <w:t xml:space="preserve">sensitive to thermal </w:t>
      </w:r>
      <w:r w:rsidR="00D37A8E">
        <w:t>treatment,</w:t>
      </w:r>
      <w:r w:rsidR="002266B1">
        <w:t xml:space="preserve"> and </w:t>
      </w:r>
      <w:r w:rsidR="009F692F">
        <w:t>they decomposed in a considerable ratio during the post</w:t>
      </w:r>
      <w:r w:rsidR="00DF7B51">
        <w:t>treatment.</w:t>
      </w:r>
      <w:r w:rsidR="00D4356A">
        <w:t xml:space="preserve"> </w:t>
      </w:r>
      <w:r w:rsidR="00241A83">
        <w:t>At the same time,</w:t>
      </w:r>
      <w:r w:rsidR="005A5A82">
        <w:t xml:space="preserve"> t</w:t>
      </w:r>
      <w:r w:rsidR="005A5A82" w:rsidRPr="005A5A82">
        <w:t>hermal posttreatments promote</w:t>
      </w:r>
      <w:r w:rsidR="005A5A82">
        <w:t>d</w:t>
      </w:r>
      <w:r w:rsidR="005A5A82" w:rsidRPr="005A5A82">
        <w:t xml:space="preserve"> the formation of non-volatile compounds</w:t>
      </w:r>
      <w:r w:rsidR="005A5A82">
        <w:t xml:space="preserve"> with</w:t>
      </w:r>
      <w:r w:rsidR="005A5A82" w:rsidRPr="005A5A82">
        <w:t xml:space="preserve"> larger molecular weight through polymerization</w:t>
      </w:r>
      <w:r w:rsidR="005A5A82">
        <w:t xml:space="preserve"> and condensation. </w:t>
      </w:r>
      <w:r w:rsidR="00D541F7">
        <w:t xml:space="preserve">These data </w:t>
      </w:r>
      <w:r w:rsidR="00837466">
        <w:t>and revealed effect</w:t>
      </w:r>
      <w:r w:rsidR="002E3293">
        <w:t>s</w:t>
      </w:r>
      <w:r w:rsidR="00837466">
        <w:t xml:space="preserve"> </w:t>
      </w:r>
      <w:r w:rsidR="005C6C14">
        <w:t xml:space="preserve">of thermal posttreatment of pine condensates </w:t>
      </w:r>
      <w:r w:rsidR="00D4356A" w:rsidRPr="00C2065C">
        <w:t xml:space="preserve">provide </w:t>
      </w:r>
      <w:r w:rsidR="00D541F7">
        <w:t>useful information for the utilization</w:t>
      </w:r>
      <w:r w:rsidR="001C79B6">
        <w:t xml:space="preserve"> and upgrading</w:t>
      </w:r>
      <w:r w:rsidR="00D541F7">
        <w:t xml:space="preserve"> </w:t>
      </w:r>
      <w:r w:rsidR="001C79B6">
        <w:t xml:space="preserve">of pyrolysis </w:t>
      </w:r>
      <w:r w:rsidR="00D450B7">
        <w:t>condensates</w:t>
      </w:r>
      <w:r w:rsidR="002E3293">
        <w:t xml:space="preserve"> in general</w:t>
      </w:r>
      <w:r w:rsidR="003C2A7E">
        <w:t>, e.g.,</w:t>
      </w:r>
      <w:r w:rsidR="00D4356A" w:rsidRPr="00C2065C">
        <w:t xml:space="preserve"> for the biocarbon industry </w:t>
      </w:r>
      <w:r w:rsidR="00DB5709">
        <w:t xml:space="preserve">by </w:t>
      </w:r>
      <w:r w:rsidR="00D450B7">
        <w:t xml:space="preserve">producing </w:t>
      </w:r>
      <w:r w:rsidR="00D4356A" w:rsidRPr="00C2065C">
        <w:t>high-value bio-binders</w:t>
      </w:r>
      <w:r w:rsidR="00DB5709">
        <w:t xml:space="preserve"> from pyrolysis condensates with a simple thermal post</w:t>
      </w:r>
      <w:r w:rsidR="00CB7A8F">
        <w:t>t</w:t>
      </w:r>
      <w:r w:rsidR="00DB5709">
        <w:t>reatment</w:t>
      </w:r>
      <w:r w:rsidR="00D4356A" w:rsidRPr="00C2065C">
        <w:t xml:space="preserve"> </w:t>
      </w:r>
      <w:r w:rsidR="00D450B7">
        <w:t>for</w:t>
      </w:r>
      <w:r w:rsidR="00D4356A" w:rsidRPr="00C2065C">
        <w:t xml:space="preserve"> metallurgical applications.</w:t>
      </w:r>
    </w:p>
    <w:p w14:paraId="459D05E6" w14:textId="77777777" w:rsidR="00600535" w:rsidRPr="0014118E" w:rsidRDefault="00600535" w:rsidP="00600535">
      <w:pPr>
        <w:pStyle w:val="CETAcknowledgementstitle"/>
        <w:rPr>
          <w:lang w:val="en-US"/>
        </w:rPr>
      </w:pPr>
      <w:r w:rsidRPr="0014118E">
        <w:rPr>
          <w:lang w:val="en-US"/>
        </w:rPr>
        <w:t>Acknowledgments</w:t>
      </w:r>
    </w:p>
    <w:p w14:paraId="24876D8A" w14:textId="1BCD8F20" w:rsidR="00C24AF1" w:rsidRPr="0014118E" w:rsidRDefault="00C366AD" w:rsidP="00600535">
      <w:pPr>
        <w:pStyle w:val="CETBodytext"/>
      </w:pPr>
      <w:r w:rsidRPr="0014118E">
        <w:t>The authors acknowledge support from the project Upgrading biocarbon for sustainable metallurgical industries (</w:t>
      </w:r>
      <w:proofErr w:type="spellStart"/>
      <w:r w:rsidRPr="0014118E">
        <w:t>BioCarbUpgrade</w:t>
      </w:r>
      <w:proofErr w:type="spellEnd"/>
      <w:r w:rsidRPr="0014118E">
        <w:t xml:space="preserve">). The supports are through the funding from the Research Council of Norway (grant no: 336309) and financial support from the </w:t>
      </w:r>
      <w:proofErr w:type="spellStart"/>
      <w:r w:rsidRPr="0014118E">
        <w:t>BioCarbUpgrade</w:t>
      </w:r>
      <w:proofErr w:type="spellEnd"/>
      <w:r w:rsidRPr="0014118E">
        <w:t xml:space="preserve"> project industry partners: Elkem, </w:t>
      </w:r>
      <w:proofErr w:type="spellStart"/>
      <w:r w:rsidRPr="0014118E">
        <w:t>Eramet</w:t>
      </w:r>
      <w:proofErr w:type="spellEnd"/>
      <w:r w:rsidRPr="0014118E">
        <w:t xml:space="preserve"> Norway, Norsk Hydro, Eyde Cluster, Norsk </w:t>
      </w:r>
      <w:proofErr w:type="spellStart"/>
      <w:r w:rsidRPr="0014118E">
        <w:t>Biobrensel</w:t>
      </w:r>
      <w:proofErr w:type="spellEnd"/>
      <w:r w:rsidRPr="0014118E">
        <w:t xml:space="preserve">, OBIO AS, WAI Environmental Solutions. Z. Sebestyén is grateful for the support from the János Bolyai Research Scholarship of the Hungarian Academy of Sciences. </w:t>
      </w:r>
    </w:p>
    <w:p w14:paraId="4623D0D0" w14:textId="77777777" w:rsidR="00D81CD0" w:rsidRDefault="00600535" w:rsidP="00D81CD0">
      <w:pPr>
        <w:pStyle w:val="CETReference"/>
        <w:rPr>
          <w:lang w:val="en-US"/>
        </w:rPr>
      </w:pPr>
      <w:r w:rsidRPr="0014118E">
        <w:rPr>
          <w:lang w:val="en-US"/>
        </w:rPr>
        <w:t>References</w:t>
      </w:r>
    </w:p>
    <w:p w14:paraId="0DA47F79" w14:textId="2B062734" w:rsidR="00D81CD0" w:rsidRPr="00D81CD0" w:rsidRDefault="00D81CD0" w:rsidP="0042347F">
      <w:pPr>
        <w:pStyle w:val="CETReference"/>
        <w:spacing w:after="0"/>
        <w:ind w:left="284" w:hanging="284"/>
        <w:jc w:val="both"/>
        <w:rPr>
          <w:lang w:val="en-US"/>
        </w:rPr>
      </w:pPr>
      <w:proofErr w:type="spellStart"/>
      <w:r>
        <w:rPr>
          <w:b w:val="0"/>
        </w:rPr>
        <w:t>Almhofer</w:t>
      </w:r>
      <w:proofErr w:type="spellEnd"/>
      <w:r>
        <w:rPr>
          <w:b w:val="0"/>
        </w:rPr>
        <w:t xml:space="preserve"> L., Bischof R.H., Madera M.,</w:t>
      </w:r>
      <w:r w:rsidRPr="00D81CD0">
        <w:rPr>
          <w:b w:val="0"/>
        </w:rPr>
        <w:t xml:space="preserve"> Paulik</w:t>
      </w:r>
      <w:r>
        <w:rPr>
          <w:b w:val="0"/>
        </w:rPr>
        <w:t xml:space="preserve"> C.,</w:t>
      </w:r>
      <w:r w:rsidRPr="00D81CD0">
        <w:rPr>
          <w:b w:val="0"/>
        </w:rPr>
        <w:t xml:space="preserve"> </w:t>
      </w:r>
      <w:r>
        <w:rPr>
          <w:b w:val="0"/>
        </w:rPr>
        <w:t>202</w:t>
      </w:r>
      <w:r w:rsidR="00176285">
        <w:rPr>
          <w:b w:val="0"/>
        </w:rPr>
        <w:t>3</w:t>
      </w:r>
      <w:r>
        <w:rPr>
          <w:b w:val="0"/>
        </w:rPr>
        <w:t xml:space="preserve">, </w:t>
      </w:r>
      <w:r w:rsidRPr="00D81CD0">
        <w:rPr>
          <w:b w:val="0"/>
        </w:rPr>
        <w:t xml:space="preserve">Kinetic and mechanistic </w:t>
      </w:r>
      <w:r w:rsidR="0042347F">
        <w:rPr>
          <w:b w:val="0"/>
        </w:rPr>
        <w:t xml:space="preserve">aspects of furfural </w:t>
      </w:r>
      <w:r>
        <w:rPr>
          <w:b w:val="0"/>
        </w:rPr>
        <w:t xml:space="preserve">degradation </w:t>
      </w:r>
      <w:r w:rsidRPr="00D81CD0">
        <w:rPr>
          <w:b w:val="0"/>
        </w:rPr>
        <w:t>in biorefineries</w:t>
      </w:r>
      <w:r>
        <w:rPr>
          <w:b w:val="0"/>
        </w:rPr>
        <w:t xml:space="preserve">, </w:t>
      </w:r>
      <w:r w:rsidRPr="00D81CD0">
        <w:rPr>
          <w:b w:val="0"/>
        </w:rPr>
        <w:t>Can</w:t>
      </w:r>
      <w:r>
        <w:rPr>
          <w:b w:val="0"/>
        </w:rPr>
        <w:t>adian</w:t>
      </w:r>
      <w:r w:rsidRPr="00D81CD0">
        <w:rPr>
          <w:b w:val="0"/>
        </w:rPr>
        <w:t xml:space="preserve"> J</w:t>
      </w:r>
      <w:r>
        <w:rPr>
          <w:b w:val="0"/>
        </w:rPr>
        <w:t>ournal of</w:t>
      </w:r>
      <w:r w:rsidRPr="00D81CD0">
        <w:rPr>
          <w:b w:val="0"/>
        </w:rPr>
        <w:t xml:space="preserve"> Chem</w:t>
      </w:r>
      <w:r>
        <w:rPr>
          <w:b w:val="0"/>
        </w:rPr>
        <w:t>ical</w:t>
      </w:r>
      <w:r w:rsidRPr="00D81CD0">
        <w:rPr>
          <w:b w:val="0"/>
        </w:rPr>
        <w:t xml:space="preserve"> Eng</w:t>
      </w:r>
      <w:r>
        <w:rPr>
          <w:b w:val="0"/>
        </w:rPr>
        <w:t>ineering</w:t>
      </w:r>
      <w:r w:rsidR="00BF1A11">
        <w:rPr>
          <w:b w:val="0"/>
        </w:rPr>
        <w:t>,</w:t>
      </w:r>
      <w:r>
        <w:rPr>
          <w:b w:val="0"/>
        </w:rPr>
        <w:t xml:space="preserve"> </w:t>
      </w:r>
      <w:r w:rsidRPr="00D81CD0">
        <w:rPr>
          <w:b w:val="0"/>
        </w:rPr>
        <w:t>101</w:t>
      </w:r>
      <w:r w:rsidR="00BF1A11">
        <w:rPr>
          <w:b w:val="0"/>
        </w:rPr>
        <w:t xml:space="preserve">, </w:t>
      </w:r>
      <w:r w:rsidRPr="00D81CD0">
        <w:rPr>
          <w:b w:val="0"/>
        </w:rPr>
        <w:t>2033–2049.</w:t>
      </w:r>
      <w:r>
        <w:rPr>
          <w:b w:val="0"/>
        </w:rPr>
        <w:t xml:space="preserve"> </w:t>
      </w:r>
    </w:p>
    <w:p w14:paraId="2616BBF5" w14:textId="46CADE07" w:rsidR="008A465B" w:rsidRDefault="003B762A" w:rsidP="008A465B">
      <w:pPr>
        <w:pStyle w:val="CETReferencetext"/>
      </w:pPr>
      <w:r>
        <w:t>Babinszki B., Sebestyén Z.,</w:t>
      </w:r>
      <w:r w:rsidRPr="003B762A">
        <w:t xml:space="preserve"> </w:t>
      </w:r>
      <w:r>
        <w:t>Jakab E.,</w:t>
      </w:r>
      <w:r w:rsidRPr="003B762A">
        <w:t xml:space="preserve"> Cziro</w:t>
      </w:r>
      <w:r w:rsidR="008A2B19">
        <w:t>k</w:t>
      </w:r>
      <w:r>
        <w:t xml:space="preserve"> I.S.,</w:t>
      </w:r>
      <w:r w:rsidRPr="003B762A">
        <w:t xml:space="preserve"> Wang</w:t>
      </w:r>
      <w:r>
        <w:t xml:space="preserve"> L.,</w:t>
      </w:r>
      <w:r w:rsidRPr="003B762A">
        <w:t xml:space="preserve"> Skreibe</w:t>
      </w:r>
      <w:r>
        <w:t xml:space="preserve">rg </w:t>
      </w:r>
      <w:r w:rsidRPr="003B762A">
        <w:t>Ø</w:t>
      </w:r>
      <w:r>
        <w:t>.,</w:t>
      </w:r>
      <w:r w:rsidRPr="003B762A">
        <w:t xml:space="preserve"> Czégény</w:t>
      </w:r>
      <w:r>
        <w:t xml:space="preserve"> Z</w:t>
      </w:r>
      <w:r w:rsidR="008A2B19">
        <w:t>s</w:t>
      </w:r>
      <w:r>
        <w:t xml:space="preserve">., </w:t>
      </w:r>
      <w:r w:rsidR="008A465B">
        <w:t>2026</w:t>
      </w:r>
      <w:r w:rsidR="00DE5C67">
        <w:t xml:space="preserve">, </w:t>
      </w:r>
      <w:r w:rsidR="00DE5C67" w:rsidRPr="00DE5C67">
        <w:t>Characterization of the pyrolysis condensates of birch, spruce and pine bark: Impact of water leaching on the composition</w:t>
      </w:r>
      <w:r w:rsidR="00925C2B">
        <w:t xml:space="preserve">, </w:t>
      </w:r>
      <w:r w:rsidR="00701889">
        <w:t>Biomass and Bioenergy</w:t>
      </w:r>
      <w:r w:rsidR="008A2B19">
        <w:t>,</w:t>
      </w:r>
      <w:r w:rsidR="00701889">
        <w:t xml:space="preserve"> 210,</w:t>
      </w:r>
      <w:r w:rsidR="00925C2B" w:rsidRPr="00925C2B">
        <w:t xml:space="preserve"> 109075</w:t>
      </w:r>
      <w:r w:rsidR="00F87D8C">
        <w:t>.</w:t>
      </w:r>
    </w:p>
    <w:p w14:paraId="450A4670" w14:textId="2667436A" w:rsidR="00292E12" w:rsidRDefault="00292E12" w:rsidP="008A465B">
      <w:pPr>
        <w:pStyle w:val="CETReferencetext"/>
      </w:pPr>
      <w:r w:rsidRPr="00292E12">
        <w:t>Branca C.</w:t>
      </w:r>
      <w:r w:rsidR="00A92A31">
        <w:t xml:space="preserve"> and</w:t>
      </w:r>
      <w:r w:rsidRPr="00292E12">
        <w:t xml:space="preserve"> Di Blasi </w:t>
      </w:r>
      <w:r w:rsidR="00A92A31">
        <w:t xml:space="preserve">C., </w:t>
      </w:r>
      <w:r w:rsidR="00D81CD0">
        <w:t>2024</w:t>
      </w:r>
      <w:r w:rsidR="008A2B19">
        <w:t>,</w:t>
      </w:r>
      <w:r w:rsidR="00D81CD0">
        <w:t xml:space="preserve"> </w:t>
      </w:r>
      <w:r w:rsidRPr="00292E12">
        <w:t>Demineralization pretreatments for reducing biomass variability in pyrolysis</w:t>
      </w:r>
      <w:r w:rsidR="00A92A31">
        <w:t>, ACS Omega</w:t>
      </w:r>
      <w:r w:rsidR="008A2B19">
        <w:t>,</w:t>
      </w:r>
      <w:r w:rsidR="00A92A31">
        <w:t xml:space="preserve"> 9</w:t>
      </w:r>
      <w:r w:rsidR="008A2B19">
        <w:t>,</w:t>
      </w:r>
      <w:r w:rsidR="00A92A31">
        <w:t xml:space="preserve"> 9536–9546</w:t>
      </w:r>
      <w:r w:rsidR="00E864E2">
        <w:t>.</w:t>
      </w:r>
    </w:p>
    <w:p w14:paraId="246ACC0E" w14:textId="0A35B048" w:rsidR="00E864E2" w:rsidRDefault="00994159" w:rsidP="008A465B">
      <w:pPr>
        <w:pStyle w:val="CETReferencetext"/>
      </w:pPr>
      <w:proofErr w:type="spellStart"/>
      <w:r>
        <w:t>Elkasabi</w:t>
      </w:r>
      <w:proofErr w:type="spellEnd"/>
      <w:r>
        <w:t xml:space="preserve"> Y</w:t>
      </w:r>
      <w:r w:rsidR="00E864E2">
        <w:t>.,</w:t>
      </w:r>
      <w:r>
        <w:t xml:space="preserve"> Mullen C.A., </w:t>
      </w:r>
      <w:r w:rsidRPr="00994159">
        <w:t>St</w:t>
      </w:r>
      <w:r>
        <w:t>rahan</w:t>
      </w:r>
      <w:r w:rsidRPr="00994159">
        <w:t xml:space="preserve"> </w:t>
      </w:r>
      <w:r>
        <w:t xml:space="preserve">G.D., </w:t>
      </w:r>
      <w:r w:rsidRPr="00994159">
        <w:t>Wyatt</w:t>
      </w:r>
      <w:r>
        <w:t xml:space="preserve"> V.T.,</w:t>
      </w:r>
      <w:r w:rsidR="00E864E2">
        <w:t xml:space="preserve"> 2022, Biobased tar pitch produced from biomass pyrolysis oils, Fuel</w:t>
      </w:r>
      <w:r w:rsidR="008A2B19">
        <w:t>,</w:t>
      </w:r>
      <w:r w:rsidR="00E864E2">
        <w:t xml:space="preserve"> 318, 123300.</w:t>
      </w:r>
    </w:p>
    <w:p w14:paraId="375C376D" w14:textId="3D5B6619" w:rsidR="00703A53" w:rsidRDefault="00843E2E" w:rsidP="00843E2E">
      <w:pPr>
        <w:pStyle w:val="CETReferencetext"/>
      </w:pPr>
      <w:r>
        <w:t xml:space="preserve">Lu Y., Li D., Huang X., Picard D., </w:t>
      </w:r>
      <w:proofErr w:type="spellStart"/>
      <w:r>
        <w:t>Mollaabbasi</w:t>
      </w:r>
      <w:proofErr w:type="spellEnd"/>
      <w:r>
        <w:t xml:space="preserve"> R., Ollevier T., </w:t>
      </w:r>
      <w:proofErr w:type="spellStart"/>
      <w:r>
        <w:t>Alamdari</w:t>
      </w:r>
      <w:proofErr w:type="spellEnd"/>
      <w:r>
        <w:t xml:space="preserve"> H.,</w:t>
      </w:r>
      <w:r w:rsidR="00703A53">
        <w:t xml:space="preserve"> 2020, Synthesis and characterisation of bio-pitch from bio-oil, ACS Sustainable Chem</w:t>
      </w:r>
      <w:r w:rsidR="006012FD">
        <w:t>istry and</w:t>
      </w:r>
      <w:r w:rsidR="00703A53">
        <w:t xml:space="preserve"> Eng</w:t>
      </w:r>
      <w:r w:rsidR="006012FD">
        <w:t>ineering</w:t>
      </w:r>
      <w:r w:rsidR="008A2B19">
        <w:t>,</w:t>
      </w:r>
      <w:r w:rsidR="00703A53">
        <w:t xml:space="preserve"> 8, 11772</w:t>
      </w:r>
      <w:r w:rsidR="008A2B19">
        <w:t>–</w:t>
      </w:r>
      <w:r w:rsidR="00703A53">
        <w:t>11782.</w:t>
      </w:r>
    </w:p>
    <w:p w14:paraId="100C4B6F" w14:textId="797B46C1" w:rsidR="00F87D8C" w:rsidRDefault="00F87D8C" w:rsidP="00F87D8C">
      <w:pPr>
        <w:pStyle w:val="CETReferencetext"/>
      </w:pPr>
      <w:r w:rsidRPr="00D26AAC">
        <w:t xml:space="preserve">Saarela </w:t>
      </w:r>
      <w:r w:rsidR="00A02624">
        <w:t xml:space="preserve">K.E., Harju L., Lill J-O., </w:t>
      </w:r>
      <w:proofErr w:type="spellStart"/>
      <w:r w:rsidR="00A02624">
        <w:t>Heselius</w:t>
      </w:r>
      <w:proofErr w:type="spellEnd"/>
      <w:r w:rsidR="00A02624">
        <w:t xml:space="preserve"> S-J., </w:t>
      </w:r>
      <w:proofErr w:type="spellStart"/>
      <w:r w:rsidR="00A02624">
        <w:t>Rajander</w:t>
      </w:r>
      <w:proofErr w:type="spellEnd"/>
      <w:r w:rsidR="00A02624">
        <w:t xml:space="preserve"> J.,</w:t>
      </w:r>
      <w:r w:rsidR="00A02624" w:rsidRPr="00A02624">
        <w:t xml:space="preserve"> Lindroos A.</w:t>
      </w:r>
      <w:r w:rsidR="00A02624">
        <w:t xml:space="preserve">, </w:t>
      </w:r>
      <w:r w:rsidRPr="00D26AAC">
        <w:t>2005, Quantitative Elemental Analysis of Dry-</w:t>
      </w:r>
      <w:proofErr w:type="spellStart"/>
      <w:r w:rsidRPr="00D26AAC">
        <w:t>ashed</w:t>
      </w:r>
      <w:proofErr w:type="spellEnd"/>
      <w:r w:rsidRPr="00D26AAC">
        <w:t xml:space="preserve"> Bark and Wood Samples of Birch, Spruce and Pine from South-Western Finland Using PIXE, </w:t>
      </w:r>
      <w:r w:rsidR="00701C9A">
        <w:t xml:space="preserve">In: </w:t>
      </w:r>
      <w:proofErr w:type="spellStart"/>
      <w:r w:rsidR="00701C9A" w:rsidRPr="001D5524">
        <w:t>Högnäs</w:t>
      </w:r>
      <w:proofErr w:type="spellEnd"/>
      <w:r w:rsidR="00701C9A" w:rsidRPr="001D5524">
        <w:t xml:space="preserve"> G. (Ed.), </w:t>
      </w:r>
      <w:r w:rsidRPr="00D26AAC">
        <w:t xml:space="preserve">Acta </w:t>
      </w:r>
      <w:proofErr w:type="spellStart"/>
      <w:r w:rsidRPr="00D26AAC">
        <w:t>Academiae</w:t>
      </w:r>
      <w:proofErr w:type="spellEnd"/>
      <w:r w:rsidRPr="00D26AAC">
        <w:t xml:space="preserve"> </w:t>
      </w:r>
      <w:proofErr w:type="spellStart"/>
      <w:r w:rsidRPr="00D26AAC">
        <w:t>Aboensis</w:t>
      </w:r>
      <w:proofErr w:type="spellEnd"/>
      <w:r w:rsidRPr="00D26AAC">
        <w:t xml:space="preserve"> Ser</w:t>
      </w:r>
      <w:r>
        <w:t>.</w:t>
      </w:r>
      <w:r w:rsidRPr="00D26AAC">
        <w:t xml:space="preserve"> B.</w:t>
      </w:r>
      <w:r>
        <w:t>,</w:t>
      </w:r>
      <w:r w:rsidRPr="00D26AAC">
        <w:t xml:space="preserve"> </w:t>
      </w:r>
      <w:r w:rsidR="005F4B6F" w:rsidRPr="001D5524">
        <w:t>Vol. 65, No. 4.,</w:t>
      </w:r>
      <w:r w:rsidR="00207DB8" w:rsidRPr="00207DB8">
        <w:t xml:space="preserve"> </w:t>
      </w:r>
      <w:proofErr w:type="spellStart"/>
      <w:r w:rsidR="00207DB8" w:rsidRPr="00207DB8">
        <w:t>Åbo</w:t>
      </w:r>
      <w:proofErr w:type="spellEnd"/>
      <w:r w:rsidR="00207DB8" w:rsidRPr="00207DB8">
        <w:t xml:space="preserve"> </w:t>
      </w:r>
      <w:proofErr w:type="spellStart"/>
      <w:r w:rsidR="00207DB8" w:rsidRPr="00207DB8">
        <w:t>Akademi</w:t>
      </w:r>
      <w:proofErr w:type="spellEnd"/>
      <w:r w:rsidR="00207DB8" w:rsidRPr="00207DB8">
        <w:t xml:space="preserve"> University Press, </w:t>
      </w:r>
      <w:proofErr w:type="spellStart"/>
      <w:r w:rsidR="00207DB8" w:rsidRPr="00207DB8">
        <w:t>Åbo</w:t>
      </w:r>
      <w:proofErr w:type="spellEnd"/>
      <w:r w:rsidR="00207DB8" w:rsidRPr="00207DB8">
        <w:t xml:space="preserve">, </w:t>
      </w:r>
      <w:r w:rsidR="00512340">
        <w:t>Finland</w:t>
      </w:r>
      <w:r w:rsidR="00207DB8" w:rsidRPr="00207DB8">
        <w:t>.</w:t>
      </w:r>
    </w:p>
    <w:p w14:paraId="1B20359A" w14:textId="24DBDFCF" w:rsidR="009C0812" w:rsidRDefault="009C0812" w:rsidP="00F87D8C">
      <w:pPr>
        <w:pStyle w:val="CETReferencetext"/>
      </w:pPr>
      <w:r>
        <w:t xml:space="preserve">Santos </w:t>
      </w:r>
      <w:r w:rsidR="00945A7F">
        <w:t>L.R.</w:t>
      </w:r>
      <w:r>
        <w:t>,</w:t>
      </w:r>
      <w:r w:rsidR="00945A7F">
        <w:t xml:space="preserve"> Araujo D.R., Rodrigues M.AS.,</w:t>
      </w:r>
      <w:r>
        <w:t xml:space="preserve"> 2025, Strategic techniques for upgrading bio-oil from fast pyrolysis: a critical review, </w:t>
      </w:r>
      <w:r w:rsidRPr="009C0812">
        <w:t>Biofuels, Bioprod</w:t>
      </w:r>
      <w:r w:rsidR="006012FD">
        <w:t>ucts and</w:t>
      </w:r>
      <w:r w:rsidRPr="009C0812">
        <w:t xml:space="preserve"> Bioref</w:t>
      </w:r>
      <w:r w:rsidR="006012FD">
        <w:t>ining</w:t>
      </w:r>
      <w:r w:rsidR="00BE101B">
        <w:t>,</w:t>
      </w:r>
      <w:r w:rsidRPr="009C0812">
        <w:t xml:space="preserve"> 19</w:t>
      </w:r>
      <w:r w:rsidR="00BE101B">
        <w:t xml:space="preserve">, </w:t>
      </w:r>
      <w:r w:rsidRPr="009C0812">
        <w:t>2457–2473</w:t>
      </w:r>
      <w:r w:rsidR="00BE101B">
        <w:t>.</w:t>
      </w:r>
    </w:p>
    <w:p w14:paraId="41E1B511" w14:textId="7CAA39DE" w:rsidR="006202EA" w:rsidRDefault="006202EA" w:rsidP="008A465B">
      <w:pPr>
        <w:pStyle w:val="CETReferencetext"/>
        <w:rPr>
          <w:lang w:val="en-US"/>
        </w:rPr>
      </w:pPr>
      <w:r w:rsidRPr="006202EA">
        <w:rPr>
          <w:lang w:val="en-US"/>
        </w:rPr>
        <w:t xml:space="preserve">Şen </w:t>
      </w:r>
      <w:r w:rsidR="005A4933">
        <w:rPr>
          <w:lang w:val="en-US"/>
        </w:rPr>
        <w:t>U</w:t>
      </w:r>
      <w:r w:rsidR="00152712">
        <w:rPr>
          <w:lang w:val="en-US"/>
        </w:rPr>
        <w:t>.</w:t>
      </w:r>
      <w:r w:rsidRPr="006202EA">
        <w:rPr>
          <w:lang w:val="en-US"/>
        </w:rPr>
        <w:t>,</w:t>
      </w:r>
      <w:r w:rsidR="005A4933">
        <w:rPr>
          <w:lang w:val="en-US"/>
        </w:rPr>
        <w:t xml:space="preserve"> Esteves B., Pereira H.,</w:t>
      </w:r>
      <w:r w:rsidRPr="006202EA">
        <w:rPr>
          <w:lang w:val="en-US"/>
        </w:rPr>
        <w:t xml:space="preserve"> </w:t>
      </w:r>
      <w:r w:rsidR="001A049F">
        <w:rPr>
          <w:lang w:val="en-US"/>
        </w:rPr>
        <w:t xml:space="preserve">2023, </w:t>
      </w:r>
      <w:r w:rsidRPr="006202EA">
        <w:rPr>
          <w:lang w:val="en-US"/>
        </w:rPr>
        <w:t>Pyrolysis and extraction of bark in a biorefineries context: a critical review, En</w:t>
      </w:r>
      <w:r w:rsidR="001A049F">
        <w:rPr>
          <w:lang w:val="en-US"/>
        </w:rPr>
        <w:t>ergies</w:t>
      </w:r>
      <w:r w:rsidR="00BE101B">
        <w:rPr>
          <w:lang w:val="en-US"/>
        </w:rPr>
        <w:t>,</w:t>
      </w:r>
      <w:r w:rsidR="001A049F">
        <w:rPr>
          <w:lang w:val="en-US"/>
        </w:rPr>
        <w:t xml:space="preserve"> 16,</w:t>
      </w:r>
      <w:r w:rsidRPr="006202EA">
        <w:rPr>
          <w:lang w:val="en-US"/>
        </w:rPr>
        <w:t xml:space="preserve"> 4848.</w:t>
      </w:r>
    </w:p>
    <w:p w14:paraId="08368124" w14:textId="3B18FBCD" w:rsidR="004A1787" w:rsidRDefault="004A1787" w:rsidP="004A1787">
      <w:pPr>
        <w:pStyle w:val="CETReferencetext"/>
      </w:pPr>
      <w:r w:rsidRPr="00D26AAC">
        <w:t xml:space="preserve">Singhal </w:t>
      </w:r>
      <w:r w:rsidR="007910F7">
        <w:t>A</w:t>
      </w:r>
      <w:r w:rsidR="00300116">
        <w:t>.,</w:t>
      </w:r>
      <w:r w:rsidR="007910F7">
        <w:t xml:space="preserve"> Goel A., Bhatnagar A., </w:t>
      </w:r>
      <w:proofErr w:type="spellStart"/>
      <w:r w:rsidR="007910F7">
        <w:t>Roslander</w:t>
      </w:r>
      <w:proofErr w:type="spellEnd"/>
      <w:r w:rsidR="007910F7">
        <w:t xml:space="preserve"> C., Wallberg O., Konttinen</w:t>
      </w:r>
      <w:r w:rsidR="00F371CA">
        <w:t xml:space="preserve"> </w:t>
      </w:r>
      <w:r w:rsidR="007910F7">
        <w:t xml:space="preserve">J., </w:t>
      </w:r>
      <w:proofErr w:type="spellStart"/>
      <w:r w:rsidR="007910F7">
        <w:t>Joronen</w:t>
      </w:r>
      <w:proofErr w:type="spellEnd"/>
      <w:r w:rsidR="007910F7">
        <w:t xml:space="preserve"> T</w:t>
      </w:r>
      <w:r w:rsidR="00300116">
        <w:t>.,</w:t>
      </w:r>
      <w:r w:rsidRPr="00D26AAC">
        <w:t xml:space="preserve"> 2023, Improving Inorganic Composition and Ash Fusion </w:t>
      </w:r>
      <w:proofErr w:type="spellStart"/>
      <w:r w:rsidRPr="00D26AAC">
        <w:t>Behavior</w:t>
      </w:r>
      <w:proofErr w:type="spellEnd"/>
      <w:r w:rsidRPr="00D26AAC">
        <w:t xml:space="preserve"> of Spruce Bark by Leaching with Water, Acetic Acid, and Steam Pre-Treatment Condensate, Chemical Engineering Journal, 452</w:t>
      </w:r>
      <w:r>
        <w:t>,</w:t>
      </w:r>
      <w:r w:rsidRPr="00D26AAC">
        <w:t xml:space="preserve"> 139351. </w:t>
      </w:r>
    </w:p>
    <w:p w14:paraId="236533DE" w14:textId="4DEB9318" w:rsidR="00333B55" w:rsidRDefault="00333B55" w:rsidP="004A1787">
      <w:pPr>
        <w:pStyle w:val="CETReferencetext"/>
      </w:pPr>
      <w:r>
        <w:t>Smets</w:t>
      </w:r>
      <w:r w:rsidR="00CE5510">
        <w:t xml:space="preserve"> K</w:t>
      </w:r>
      <w:r>
        <w:t>.,</w:t>
      </w:r>
      <w:r w:rsidR="00CE5510">
        <w:t xml:space="preserve"> </w:t>
      </w:r>
      <w:proofErr w:type="spellStart"/>
      <w:r w:rsidR="00CE5510">
        <w:t>Adriaensens</w:t>
      </w:r>
      <w:proofErr w:type="spellEnd"/>
      <w:r w:rsidR="00CE5510">
        <w:t xml:space="preserve"> P., </w:t>
      </w:r>
      <w:proofErr w:type="spellStart"/>
      <w:r w:rsidR="00CE5510">
        <w:t>Vandewijngaarden</w:t>
      </w:r>
      <w:proofErr w:type="spellEnd"/>
      <w:r w:rsidR="00CE5510">
        <w:t xml:space="preserve"> P., Stals M., Cornelissen T., Schreurs S., </w:t>
      </w:r>
      <w:proofErr w:type="spellStart"/>
      <w:r w:rsidR="00CE5510">
        <w:t>Carleer</w:t>
      </w:r>
      <w:proofErr w:type="spellEnd"/>
      <w:r w:rsidR="00CE5510">
        <w:t xml:space="preserve"> R., </w:t>
      </w:r>
      <w:proofErr w:type="spellStart"/>
      <w:r w:rsidR="00CE5510">
        <w:t>Yperman</w:t>
      </w:r>
      <w:proofErr w:type="spellEnd"/>
      <w:r w:rsidR="00CE5510">
        <w:t xml:space="preserve"> J</w:t>
      </w:r>
      <w:r>
        <w:t xml:space="preserve">., 2011, Water content of pyrolysis oil: Comparison between Karl Fisher titration, GC/MS-corrected azeotropic distillation and </w:t>
      </w:r>
      <w:r w:rsidRPr="00333B55">
        <w:rPr>
          <w:vertAlign w:val="superscript"/>
        </w:rPr>
        <w:t>1</w:t>
      </w:r>
      <w:r>
        <w:t>H NMR spectroscopy</w:t>
      </w:r>
      <w:r w:rsidR="006012FD">
        <w:t>, Journal of Analytical and Applied Pyrolysis, 90</w:t>
      </w:r>
      <w:r w:rsidR="00F371CA">
        <w:t>,</w:t>
      </w:r>
      <w:r w:rsidR="006012FD">
        <w:t xml:space="preserve"> 100</w:t>
      </w:r>
      <w:r w:rsidR="00F371CA">
        <w:t>–</w:t>
      </w:r>
      <w:r w:rsidR="006012FD">
        <w:t>105</w:t>
      </w:r>
      <w:r w:rsidR="00F371CA">
        <w:t>.</w:t>
      </w:r>
    </w:p>
    <w:p w14:paraId="4280CEA6" w14:textId="384054DB" w:rsidR="00300116" w:rsidRPr="004A1787" w:rsidRDefault="00300116" w:rsidP="00300116">
      <w:pPr>
        <w:pStyle w:val="CETReferencetext"/>
      </w:pPr>
      <w:r w:rsidRPr="00D26AAC">
        <w:t>Wang L.</w:t>
      </w:r>
      <w:r w:rsidR="00274D27">
        <w:t xml:space="preserve">, </w:t>
      </w:r>
      <w:r w:rsidRPr="00D26AAC">
        <w:t>Skreiberg Ø., 20</w:t>
      </w:r>
      <w:r w:rsidR="00EC78DB">
        <w:t>2</w:t>
      </w:r>
      <w:r w:rsidRPr="00D26AAC">
        <w:t xml:space="preserve">3, Evaluation of Water Leaching on Properties of Woody Biomass for Biocarbon </w:t>
      </w:r>
      <w:r w:rsidR="00274D27" w:rsidRPr="00D26AAC">
        <w:t>Production</w:t>
      </w:r>
      <w:r w:rsidRPr="00D26AAC">
        <w:t>, Chemica</w:t>
      </w:r>
      <w:r>
        <w:t>l Engineering Transactions, 105,</w:t>
      </w:r>
      <w:r w:rsidRPr="00D26AAC">
        <w:t xml:space="preserve"> 277</w:t>
      </w:r>
      <w:r>
        <w:t>–</w:t>
      </w:r>
      <w:r w:rsidRPr="00D26AAC">
        <w:t>282</w:t>
      </w:r>
      <w:r>
        <w:t>.</w:t>
      </w:r>
      <w:r w:rsidRPr="00D26AAC">
        <w:t xml:space="preserve"> </w:t>
      </w:r>
    </w:p>
    <w:p w14:paraId="08178091" w14:textId="1FBF054C" w:rsidR="00C52C3C" w:rsidRPr="0014118E" w:rsidRDefault="001E6EBF" w:rsidP="00E65B91">
      <w:pPr>
        <w:pStyle w:val="CETReferencetext"/>
        <w:rPr>
          <w:lang w:val="en-US"/>
        </w:rPr>
      </w:pPr>
      <w:proofErr w:type="spellStart"/>
      <w:r w:rsidRPr="001E6EBF">
        <w:rPr>
          <w:lang w:val="en-US"/>
        </w:rPr>
        <w:t>Werkelin</w:t>
      </w:r>
      <w:proofErr w:type="spellEnd"/>
      <w:r w:rsidR="004D7089">
        <w:rPr>
          <w:lang w:val="en-US"/>
        </w:rPr>
        <w:t xml:space="preserve"> J</w:t>
      </w:r>
      <w:r w:rsidR="00D52226">
        <w:rPr>
          <w:lang w:val="en-US"/>
        </w:rPr>
        <w:t>.,</w:t>
      </w:r>
      <w:r w:rsidR="004D7089">
        <w:rPr>
          <w:lang w:val="en-US"/>
        </w:rPr>
        <w:t xml:space="preserve"> </w:t>
      </w:r>
      <w:proofErr w:type="spellStart"/>
      <w:r w:rsidR="004D7089" w:rsidRPr="004D7089">
        <w:rPr>
          <w:lang w:val="en-US"/>
        </w:rPr>
        <w:t>Skrifvars</w:t>
      </w:r>
      <w:proofErr w:type="spellEnd"/>
      <w:r w:rsidR="004D7089">
        <w:rPr>
          <w:lang w:val="en-US"/>
        </w:rPr>
        <w:t xml:space="preserve"> B-J.,</w:t>
      </w:r>
      <w:r w:rsidR="004D7089" w:rsidRPr="004D7089">
        <w:rPr>
          <w:lang w:val="en-US"/>
        </w:rPr>
        <w:t xml:space="preserve"> Hupa</w:t>
      </w:r>
      <w:r w:rsidR="004D7089">
        <w:rPr>
          <w:lang w:val="en-US"/>
        </w:rPr>
        <w:t xml:space="preserve"> M</w:t>
      </w:r>
      <w:r w:rsidR="00D52226">
        <w:rPr>
          <w:lang w:val="en-US"/>
        </w:rPr>
        <w:t xml:space="preserve">., </w:t>
      </w:r>
      <w:r w:rsidRPr="001E6EBF">
        <w:rPr>
          <w:lang w:val="en-US"/>
        </w:rPr>
        <w:t>2005, Ash-forming elements in four Scandinavian wood species. Part 1: Summer harvest, Biomass and Bioenergy, 29, 451–466</w:t>
      </w:r>
      <w:r w:rsidR="00167911">
        <w:rPr>
          <w:lang w:val="en-US"/>
        </w:rPr>
        <w:t>.</w:t>
      </w:r>
    </w:p>
    <w:sectPr w:rsidR="00C52C3C" w:rsidRPr="0014118E" w:rsidSect="00A714EF">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E2E05ED" w14:textId="77777777" w:rsidR="007512CB" w:rsidRDefault="007512CB" w:rsidP="004F5E36">
      <w:r>
        <w:separator/>
      </w:r>
    </w:p>
  </w:endnote>
  <w:endnote w:type="continuationSeparator" w:id="0">
    <w:p w14:paraId="2E0AB9E4" w14:textId="77777777" w:rsidR="007512CB" w:rsidRDefault="007512CB" w:rsidP="004F5E36">
      <w:r>
        <w:continuationSeparator/>
      </w:r>
    </w:p>
  </w:endnote>
  <w:endnote w:type="continuationNotice" w:id="1">
    <w:p w14:paraId="0A9A2BEA" w14:textId="77777777" w:rsidR="007512CB" w:rsidRDefault="007512CB">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EE"/>
    <w:family w:val="swiss"/>
    <w:pitch w:val="variable"/>
    <w:sig w:usb0="E1002EFF" w:usb1="C000605B" w:usb2="00000029" w:usb3="00000000" w:csb0="000101FF" w:csb1="00000000"/>
  </w:font>
  <w:font w:name="Consolas">
    <w:panose1 w:val="020B0609020204030204"/>
    <w:charset w:val="EE"/>
    <w:family w:val="modern"/>
    <w:pitch w:val="fixed"/>
    <w:sig w:usb0="E00006FF" w:usb1="0000FCFF" w:usb2="00000001" w:usb3="00000000" w:csb0="0000019F" w:csb1="00000000"/>
  </w:font>
  <w:font w:name="ArialMT">
    <w:altName w:val="Arial"/>
    <w:panose1 w:val="00000000000000000000"/>
    <w:charset w:val="00"/>
    <w:family w:val="roman"/>
    <w:notTrueType/>
    <w:pitch w:val="default"/>
  </w:font>
  <w:font w:name="Segoe UI">
    <w:panose1 w:val="020B0502040204020203"/>
    <w:charset w:val="EE"/>
    <w:family w:val="swiss"/>
    <w:pitch w:val="variable"/>
    <w:sig w:usb0="E4002EFF" w:usb1="C000E47F" w:usb2="00000009" w:usb3="00000000" w:csb0="000001FF" w:csb1="00000000"/>
  </w:font>
  <w:font w:name="AdvP6960">
    <w:altName w:val="Times New Roman"/>
    <w:panose1 w:val="00000000000000000000"/>
    <w:charset w:val="4D"/>
    <w:family w:val="roman"/>
    <w:notTrueType/>
    <w:pitch w:val="default"/>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20FAF17" w14:textId="77777777" w:rsidR="007512CB" w:rsidRDefault="007512CB" w:rsidP="004F5E36">
      <w:r>
        <w:separator/>
      </w:r>
    </w:p>
  </w:footnote>
  <w:footnote w:type="continuationSeparator" w:id="0">
    <w:p w14:paraId="4D47444B" w14:textId="77777777" w:rsidR="007512CB" w:rsidRDefault="007512CB" w:rsidP="004F5E36">
      <w:r>
        <w:continuationSeparator/>
      </w:r>
    </w:p>
  </w:footnote>
  <w:footnote w:type="continuationNotice" w:id="1">
    <w:p w14:paraId="0F345C35" w14:textId="77777777" w:rsidR="007512CB" w:rsidRDefault="007512CB">
      <w:pPr>
        <w:spacing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558AF15E"/>
    <w:lvl w:ilvl="0">
      <w:start w:val="1"/>
      <w:numFmt w:val="decimal"/>
      <w:pStyle w:val="Szmozottlista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Szmozottlista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Szmozottlista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Szmozottlista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Felsorols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Felsorols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Felsorols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Felsorols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Szmozottlista"/>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Felsorols"/>
      <w:lvlText w:val=""/>
      <w:lvlJc w:val="left"/>
      <w:pPr>
        <w:tabs>
          <w:tab w:val="num" w:pos="360"/>
        </w:tabs>
        <w:ind w:left="360" w:hanging="360"/>
      </w:pPr>
      <w:rPr>
        <w:rFonts w:ascii="Symbol" w:hAnsi="Symbol" w:hint="default"/>
      </w:rPr>
    </w:lvl>
  </w:abstractNum>
  <w:abstractNum w:abstractNumId="10"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Egyszertblzat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5"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8"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9"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0"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16cid:durableId="1848405498">
    <w:abstractNumId w:val="10"/>
  </w:num>
  <w:num w:numId="2" w16cid:durableId="1043868737">
    <w:abstractNumId w:val="8"/>
  </w:num>
  <w:num w:numId="3" w16cid:durableId="1197232486">
    <w:abstractNumId w:val="3"/>
  </w:num>
  <w:num w:numId="4" w16cid:durableId="1282690022">
    <w:abstractNumId w:val="2"/>
  </w:num>
  <w:num w:numId="5" w16cid:durableId="1647666265">
    <w:abstractNumId w:val="1"/>
  </w:num>
  <w:num w:numId="6" w16cid:durableId="673729505">
    <w:abstractNumId w:val="0"/>
  </w:num>
  <w:num w:numId="7" w16cid:durableId="956527387">
    <w:abstractNumId w:val="9"/>
  </w:num>
  <w:num w:numId="8" w16cid:durableId="1283919835">
    <w:abstractNumId w:val="7"/>
  </w:num>
  <w:num w:numId="9" w16cid:durableId="286130882">
    <w:abstractNumId w:val="6"/>
  </w:num>
  <w:num w:numId="10" w16cid:durableId="213389873">
    <w:abstractNumId w:val="5"/>
  </w:num>
  <w:num w:numId="11" w16cid:durableId="1084764913">
    <w:abstractNumId w:val="4"/>
  </w:num>
  <w:num w:numId="12" w16cid:durableId="1193374330">
    <w:abstractNumId w:val="17"/>
  </w:num>
  <w:num w:numId="13" w16cid:durableId="29496869">
    <w:abstractNumId w:val="12"/>
  </w:num>
  <w:num w:numId="14" w16cid:durableId="131145437">
    <w:abstractNumId w:val="18"/>
  </w:num>
  <w:num w:numId="15" w16cid:durableId="1673531461">
    <w:abstractNumId w:val="20"/>
  </w:num>
  <w:num w:numId="16" w16cid:durableId="943802272">
    <w:abstractNumId w:val="19"/>
  </w:num>
  <w:num w:numId="17" w16cid:durableId="1716809491">
    <w:abstractNumId w:val="11"/>
  </w:num>
  <w:num w:numId="18" w16cid:durableId="573469877">
    <w:abstractNumId w:val="12"/>
    <w:lvlOverride w:ilvl="0">
      <w:startOverride w:val="1"/>
    </w:lvlOverride>
  </w:num>
  <w:num w:numId="19" w16cid:durableId="1527520494">
    <w:abstractNumId w:val="16"/>
  </w:num>
  <w:num w:numId="20" w16cid:durableId="520818692">
    <w:abstractNumId w:val="15"/>
  </w:num>
  <w:num w:numId="21" w16cid:durableId="210456871">
    <w:abstractNumId w:val="14"/>
  </w:num>
  <w:num w:numId="22" w16cid:durableId="237909029">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028F"/>
    <w:rsid w:val="00000846"/>
    <w:rsid w:val="00001199"/>
    <w:rsid w:val="00001A29"/>
    <w:rsid w:val="000027C0"/>
    <w:rsid w:val="00003545"/>
    <w:rsid w:val="000035FA"/>
    <w:rsid w:val="000036C0"/>
    <w:rsid w:val="000037A5"/>
    <w:rsid w:val="0000387F"/>
    <w:rsid w:val="00004116"/>
    <w:rsid w:val="000052FB"/>
    <w:rsid w:val="00005A19"/>
    <w:rsid w:val="00005A40"/>
    <w:rsid w:val="00005D70"/>
    <w:rsid w:val="000069CB"/>
    <w:rsid w:val="00006A11"/>
    <w:rsid w:val="00007F66"/>
    <w:rsid w:val="000109B4"/>
    <w:rsid w:val="000117CB"/>
    <w:rsid w:val="00011A52"/>
    <w:rsid w:val="00011B71"/>
    <w:rsid w:val="00011FBD"/>
    <w:rsid w:val="00012606"/>
    <w:rsid w:val="00015C0E"/>
    <w:rsid w:val="00015F7B"/>
    <w:rsid w:val="0001735C"/>
    <w:rsid w:val="00017EBC"/>
    <w:rsid w:val="000224BC"/>
    <w:rsid w:val="0002368B"/>
    <w:rsid w:val="000236CC"/>
    <w:rsid w:val="00023C50"/>
    <w:rsid w:val="00023E50"/>
    <w:rsid w:val="0002457A"/>
    <w:rsid w:val="000252F0"/>
    <w:rsid w:val="0002566C"/>
    <w:rsid w:val="00025863"/>
    <w:rsid w:val="00026E70"/>
    <w:rsid w:val="000301EA"/>
    <w:rsid w:val="00030CE2"/>
    <w:rsid w:val="000310E1"/>
    <w:rsid w:val="0003132B"/>
    <w:rsid w:val="0003148D"/>
    <w:rsid w:val="00031EEC"/>
    <w:rsid w:val="00032009"/>
    <w:rsid w:val="00032ABC"/>
    <w:rsid w:val="0003350D"/>
    <w:rsid w:val="0003386E"/>
    <w:rsid w:val="00034183"/>
    <w:rsid w:val="000350E7"/>
    <w:rsid w:val="00035441"/>
    <w:rsid w:val="00036210"/>
    <w:rsid w:val="0003686B"/>
    <w:rsid w:val="00037003"/>
    <w:rsid w:val="000379C0"/>
    <w:rsid w:val="00040104"/>
    <w:rsid w:val="0004089A"/>
    <w:rsid w:val="000413BB"/>
    <w:rsid w:val="000419E2"/>
    <w:rsid w:val="00042B54"/>
    <w:rsid w:val="00042CAB"/>
    <w:rsid w:val="00043BBB"/>
    <w:rsid w:val="00043EA3"/>
    <w:rsid w:val="00043F3E"/>
    <w:rsid w:val="000448E9"/>
    <w:rsid w:val="00044DB0"/>
    <w:rsid w:val="000450A8"/>
    <w:rsid w:val="000450B2"/>
    <w:rsid w:val="00045CBD"/>
    <w:rsid w:val="0004718C"/>
    <w:rsid w:val="00051566"/>
    <w:rsid w:val="00052DF4"/>
    <w:rsid w:val="00053B6D"/>
    <w:rsid w:val="00054218"/>
    <w:rsid w:val="00054288"/>
    <w:rsid w:val="00056230"/>
    <w:rsid w:val="000562A9"/>
    <w:rsid w:val="00056A8A"/>
    <w:rsid w:val="00057468"/>
    <w:rsid w:val="000600FA"/>
    <w:rsid w:val="000604B1"/>
    <w:rsid w:val="00060785"/>
    <w:rsid w:val="0006086C"/>
    <w:rsid w:val="00060EA7"/>
    <w:rsid w:val="00061E41"/>
    <w:rsid w:val="000620A9"/>
    <w:rsid w:val="000620B1"/>
    <w:rsid w:val="00062646"/>
    <w:rsid w:val="00062A9A"/>
    <w:rsid w:val="00065058"/>
    <w:rsid w:val="000650C1"/>
    <w:rsid w:val="00066C5D"/>
    <w:rsid w:val="00067064"/>
    <w:rsid w:val="0006760C"/>
    <w:rsid w:val="0007014D"/>
    <w:rsid w:val="00071713"/>
    <w:rsid w:val="000735E5"/>
    <w:rsid w:val="00075364"/>
    <w:rsid w:val="000777C4"/>
    <w:rsid w:val="00077895"/>
    <w:rsid w:val="000806A4"/>
    <w:rsid w:val="00081477"/>
    <w:rsid w:val="00081538"/>
    <w:rsid w:val="00082D75"/>
    <w:rsid w:val="000839B3"/>
    <w:rsid w:val="00083D4B"/>
    <w:rsid w:val="000840A5"/>
    <w:rsid w:val="0008519C"/>
    <w:rsid w:val="00085391"/>
    <w:rsid w:val="0008558B"/>
    <w:rsid w:val="00086B72"/>
    <w:rsid w:val="00086C39"/>
    <w:rsid w:val="00091689"/>
    <w:rsid w:val="0009241F"/>
    <w:rsid w:val="000925E6"/>
    <w:rsid w:val="000930C7"/>
    <w:rsid w:val="00093A87"/>
    <w:rsid w:val="00096B15"/>
    <w:rsid w:val="00097F2E"/>
    <w:rsid w:val="000A03B2"/>
    <w:rsid w:val="000A0D68"/>
    <w:rsid w:val="000A2BF2"/>
    <w:rsid w:val="000A39FC"/>
    <w:rsid w:val="000A3A75"/>
    <w:rsid w:val="000B0337"/>
    <w:rsid w:val="000B1348"/>
    <w:rsid w:val="000B13F4"/>
    <w:rsid w:val="000B1EBB"/>
    <w:rsid w:val="000B2BDD"/>
    <w:rsid w:val="000B2EFD"/>
    <w:rsid w:val="000B306E"/>
    <w:rsid w:val="000B3378"/>
    <w:rsid w:val="000B3E44"/>
    <w:rsid w:val="000B4746"/>
    <w:rsid w:val="000B48A3"/>
    <w:rsid w:val="000B5007"/>
    <w:rsid w:val="000B6428"/>
    <w:rsid w:val="000B659C"/>
    <w:rsid w:val="000B6F6B"/>
    <w:rsid w:val="000B702E"/>
    <w:rsid w:val="000B783F"/>
    <w:rsid w:val="000B7CD9"/>
    <w:rsid w:val="000C0EB8"/>
    <w:rsid w:val="000C1F18"/>
    <w:rsid w:val="000C2CC4"/>
    <w:rsid w:val="000C315D"/>
    <w:rsid w:val="000C41F0"/>
    <w:rsid w:val="000C69BE"/>
    <w:rsid w:val="000C75B8"/>
    <w:rsid w:val="000D0268"/>
    <w:rsid w:val="000D11F6"/>
    <w:rsid w:val="000D1CEA"/>
    <w:rsid w:val="000D2386"/>
    <w:rsid w:val="000D2B9E"/>
    <w:rsid w:val="000D34BE"/>
    <w:rsid w:val="000D37B5"/>
    <w:rsid w:val="000D4BFC"/>
    <w:rsid w:val="000D629D"/>
    <w:rsid w:val="000D6FE9"/>
    <w:rsid w:val="000D741E"/>
    <w:rsid w:val="000D7878"/>
    <w:rsid w:val="000E0097"/>
    <w:rsid w:val="000E024F"/>
    <w:rsid w:val="000E102F"/>
    <w:rsid w:val="000E1DAB"/>
    <w:rsid w:val="000E2F4A"/>
    <w:rsid w:val="000E30D8"/>
    <w:rsid w:val="000E33EA"/>
    <w:rsid w:val="000E36F1"/>
    <w:rsid w:val="000E3A73"/>
    <w:rsid w:val="000E414A"/>
    <w:rsid w:val="000E4230"/>
    <w:rsid w:val="000E571B"/>
    <w:rsid w:val="000F028B"/>
    <w:rsid w:val="000F093C"/>
    <w:rsid w:val="000F0D3C"/>
    <w:rsid w:val="000F20A8"/>
    <w:rsid w:val="000F28FE"/>
    <w:rsid w:val="000F2BAF"/>
    <w:rsid w:val="000F2DE4"/>
    <w:rsid w:val="000F4638"/>
    <w:rsid w:val="000F545D"/>
    <w:rsid w:val="000F67DC"/>
    <w:rsid w:val="000F787B"/>
    <w:rsid w:val="000F7F4E"/>
    <w:rsid w:val="001003D9"/>
    <w:rsid w:val="0010423F"/>
    <w:rsid w:val="001043B8"/>
    <w:rsid w:val="0010540A"/>
    <w:rsid w:val="00105951"/>
    <w:rsid w:val="00105C87"/>
    <w:rsid w:val="00105FEE"/>
    <w:rsid w:val="00106503"/>
    <w:rsid w:val="001110F6"/>
    <w:rsid w:val="00111553"/>
    <w:rsid w:val="00111FE6"/>
    <w:rsid w:val="00112EA1"/>
    <w:rsid w:val="00114B87"/>
    <w:rsid w:val="00114EF6"/>
    <w:rsid w:val="0011508F"/>
    <w:rsid w:val="00116CB5"/>
    <w:rsid w:val="00116E09"/>
    <w:rsid w:val="00120331"/>
    <w:rsid w:val="00120337"/>
    <w:rsid w:val="001208C2"/>
    <w:rsid w:val="0012091F"/>
    <w:rsid w:val="00120D90"/>
    <w:rsid w:val="0012127D"/>
    <w:rsid w:val="00122A25"/>
    <w:rsid w:val="00122C78"/>
    <w:rsid w:val="00122CAB"/>
    <w:rsid w:val="001249EB"/>
    <w:rsid w:val="001251B2"/>
    <w:rsid w:val="001259DC"/>
    <w:rsid w:val="00126BC2"/>
    <w:rsid w:val="00130767"/>
    <w:rsid w:val="001308B6"/>
    <w:rsid w:val="0013121F"/>
    <w:rsid w:val="00131F33"/>
    <w:rsid w:val="00131FE6"/>
    <w:rsid w:val="0013263F"/>
    <w:rsid w:val="001331DF"/>
    <w:rsid w:val="00134335"/>
    <w:rsid w:val="0013496E"/>
    <w:rsid w:val="001349F8"/>
    <w:rsid w:val="00134DE4"/>
    <w:rsid w:val="00135C93"/>
    <w:rsid w:val="00135EC1"/>
    <w:rsid w:val="0013612A"/>
    <w:rsid w:val="00136294"/>
    <w:rsid w:val="00136CA2"/>
    <w:rsid w:val="0014034D"/>
    <w:rsid w:val="001407E8"/>
    <w:rsid w:val="0014118E"/>
    <w:rsid w:val="0014138D"/>
    <w:rsid w:val="001418A4"/>
    <w:rsid w:val="001422A6"/>
    <w:rsid w:val="001436F4"/>
    <w:rsid w:val="0014483D"/>
    <w:rsid w:val="00144D16"/>
    <w:rsid w:val="00146856"/>
    <w:rsid w:val="00146D5A"/>
    <w:rsid w:val="00147911"/>
    <w:rsid w:val="00150E59"/>
    <w:rsid w:val="00152712"/>
    <w:rsid w:val="00152A52"/>
    <w:rsid w:val="00152D24"/>
    <w:rsid w:val="00152DE3"/>
    <w:rsid w:val="0015320C"/>
    <w:rsid w:val="0015328A"/>
    <w:rsid w:val="00153955"/>
    <w:rsid w:val="00153E80"/>
    <w:rsid w:val="001547E9"/>
    <w:rsid w:val="00154A45"/>
    <w:rsid w:val="00155F63"/>
    <w:rsid w:val="00156386"/>
    <w:rsid w:val="001567A7"/>
    <w:rsid w:val="001572D7"/>
    <w:rsid w:val="001579B6"/>
    <w:rsid w:val="00157BEB"/>
    <w:rsid w:val="001606E7"/>
    <w:rsid w:val="001613AD"/>
    <w:rsid w:val="00162DAB"/>
    <w:rsid w:val="00163745"/>
    <w:rsid w:val="001637EE"/>
    <w:rsid w:val="00163D25"/>
    <w:rsid w:val="00163EEE"/>
    <w:rsid w:val="00164389"/>
    <w:rsid w:val="00164CEA"/>
    <w:rsid w:val="00164CF9"/>
    <w:rsid w:val="00164E66"/>
    <w:rsid w:val="00165E1B"/>
    <w:rsid w:val="001667A6"/>
    <w:rsid w:val="00166E05"/>
    <w:rsid w:val="00166E61"/>
    <w:rsid w:val="00167911"/>
    <w:rsid w:val="00170FF9"/>
    <w:rsid w:val="00171C0A"/>
    <w:rsid w:val="001732C1"/>
    <w:rsid w:val="00174DF0"/>
    <w:rsid w:val="00175A20"/>
    <w:rsid w:val="00176285"/>
    <w:rsid w:val="00177F1B"/>
    <w:rsid w:val="00180E08"/>
    <w:rsid w:val="00181672"/>
    <w:rsid w:val="00181784"/>
    <w:rsid w:val="00181DCA"/>
    <w:rsid w:val="001824CD"/>
    <w:rsid w:val="00184347"/>
    <w:rsid w:val="0018483C"/>
    <w:rsid w:val="00184AD6"/>
    <w:rsid w:val="0018692C"/>
    <w:rsid w:val="001909AE"/>
    <w:rsid w:val="00191ED6"/>
    <w:rsid w:val="00194603"/>
    <w:rsid w:val="00194A6C"/>
    <w:rsid w:val="00194C87"/>
    <w:rsid w:val="00194E5E"/>
    <w:rsid w:val="00195073"/>
    <w:rsid w:val="00195EA5"/>
    <w:rsid w:val="00196E6C"/>
    <w:rsid w:val="001971B9"/>
    <w:rsid w:val="00197653"/>
    <w:rsid w:val="001A003F"/>
    <w:rsid w:val="001A036D"/>
    <w:rsid w:val="001A0463"/>
    <w:rsid w:val="001A049F"/>
    <w:rsid w:val="001A0546"/>
    <w:rsid w:val="001A47C4"/>
    <w:rsid w:val="001A4AF7"/>
    <w:rsid w:val="001A4F36"/>
    <w:rsid w:val="001A5103"/>
    <w:rsid w:val="001A62D4"/>
    <w:rsid w:val="001A7EA3"/>
    <w:rsid w:val="001B018F"/>
    <w:rsid w:val="001B02F4"/>
    <w:rsid w:val="001B0349"/>
    <w:rsid w:val="001B1128"/>
    <w:rsid w:val="001B1633"/>
    <w:rsid w:val="001B1BCC"/>
    <w:rsid w:val="001B1E93"/>
    <w:rsid w:val="001B1F40"/>
    <w:rsid w:val="001B253B"/>
    <w:rsid w:val="001B2552"/>
    <w:rsid w:val="001B37AA"/>
    <w:rsid w:val="001B3999"/>
    <w:rsid w:val="001B541D"/>
    <w:rsid w:val="001B65C1"/>
    <w:rsid w:val="001B76AC"/>
    <w:rsid w:val="001B7879"/>
    <w:rsid w:val="001C0DCC"/>
    <w:rsid w:val="001C1CA2"/>
    <w:rsid w:val="001C1EE9"/>
    <w:rsid w:val="001C230E"/>
    <w:rsid w:val="001C2617"/>
    <w:rsid w:val="001C2DFF"/>
    <w:rsid w:val="001C35AC"/>
    <w:rsid w:val="001C3F3E"/>
    <w:rsid w:val="001C4B81"/>
    <w:rsid w:val="001C684B"/>
    <w:rsid w:val="001C689B"/>
    <w:rsid w:val="001C79B6"/>
    <w:rsid w:val="001D03CD"/>
    <w:rsid w:val="001D0CFB"/>
    <w:rsid w:val="001D0DC8"/>
    <w:rsid w:val="001D0E0D"/>
    <w:rsid w:val="001D1952"/>
    <w:rsid w:val="001D21AF"/>
    <w:rsid w:val="001D2775"/>
    <w:rsid w:val="001D2C7F"/>
    <w:rsid w:val="001D34B3"/>
    <w:rsid w:val="001D4A34"/>
    <w:rsid w:val="001D50A5"/>
    <w:rsid w:val="001D527C"/>
    <w:rsid w:val="001D53FC"/>
    <w:rsid w:val="001D5524"/>
    <w:rsid w:val="001D6511"/>
    <w:rsid w:val="001D73E8"/>
    <w:rsid w:val="001D7578"/>
    <w:rsid w:val="001E041E"/>
    <w:rsid w:val="001E116C"/>
    <w:rsid w:val="001E1328"/>
    <w:rsid w:val="001E250E"/>
    <w:rsid w:val="001E2588"/>
    <w:rsid w:val="001E3560"/>
    <w:rsid w:val="001E47F4"/>
    <w:rsid w:val="001E5897"/>
    <w:rsid w:val="001E596D"/>
    <w:rsid w:val="001E6975"/>
    <w:rsid w:val="001E6EBF"/>
    <w:rsid w:val="001E7555"/>
    <w:rsid w:val="001F04EA"/>
    <w:rsid w:val="001F0827"/>
    <w:rsid w:val="001F0C2F"/>
    <w:rsid w:val="001F322C"/>
    <w:rsid w:val="001F38DF"/>
    <w:rsid w:val="001F42A5"/>
    <w:rsid w:val="001F5521"/>
    <w:rsid w:val="001F596D"/>
    <w:rsid w:val="001F71A0"/>
    <w:rsid w:val="001F7463"/>
    <w:rsid w:val="001F7B9D"/>
    <w:rsid w:val="001F7F35"/>
    <w:rsid w:val="002010CE"/>
    <w:rsid w:val="00201AE7"/>
    <w:rsid w:val="00201C93"/>
    <w:rsid w:val="00201E1C"/>
    <w:rsid w:val="002024E5"/>
    <w:rsid w:val="00203185"/>
    <w:rsid w:val="002032AE"/>
    <w:rsid w:val="00203D7C"/>
    <w:rsid w:val="0020478D"/>
    <w:rsid w:val="00204CD5"/>
    <w:rsid w:val="00206ECB"/>
    <w:rsid w:val="00207DB8"/>
    <w:rsid w:val="00210CB2"/>
    <w:rsid w:val="00210DE5"/>
    <w:rsid w:val="00213015"/>
    <w:rsid w:val="00213944"/>
    <w:rsid w:val="00214379"/>
    <w:rsid w:val="00214D17"/>
    <w:rsid w:val="00216282"/>
    <w:rsid w:val="00216AF0"/>
    <w:rsid w:val="00216C26"/>
    <w:rsid w:val="00217288"/>
    <w:rsid w:val="00217349"/>
    <w:rsid w:val="00220D01"/>
    <w:rsid w:val="00221ED5"/>
    <w:rsid w:val="002224B4"/>
    <w:rsid w:val="00222F1B"/>
    <w:rsid w:val="0022381D"/>
    <w:rsid w:val="00224E1E"/>
    <w:rsid w:val="002266B1"/>
    <w:rsid w:val="00226B38"/>
    <w:rsid w:val="0023051E"/>
    <w:rsid w:val="00230D1D"/>
    <w:rsid w:val="00231714"/>
    <w:rsid w:val="00232511"/>
    <w:rsid w:val="00233929"/>
    <w:rsid w:val="0023491E"/>
    <w:rsid w:val="00234EEC"/>
    <w:rsid w:val="00235938"/>
    <w:rsid w:val="00235E2D"/>
    <w:rsid w:val="0023716D"/>
    <w:rsid w:val="00237C8C"/>
    <w:rsid w:val="002403E4"/>
    <w:rsid w:val="00240E07"/>
    <w:rsid w:val="002414EA"/>
    <w:rsid w:val="00241A83"/>
    <w:rsid w:val="0024279E"/>
    <w:rsid w:val="00242D7C"/>
    <w:rsid w:val="0024396C"/>
    <w:rsid w:val="002447EF"/>
    <w:rsid w:val="00244EE1"/>
    <w:rsid w:val="00245FED"/>
    <w:rsid w:val="00246845"/>
    <w:rsid w:val="002503CF"/>
    <w:rsid w:val="002507C4"/>
    <w:rsid w:val="00250895"/>
    <w:rsid w:val="0025100E"/>
    <w:rsid w:val="00251036"/>
    <w:rsid w:val="00251550"/>
    <w:rsid w:val="002517FD"/>
    <w:rsid w:val="00251FEF"/>
    <w:rsid w:val="00252372"/>
    <w:rsid w:val="00252662"/>
    <w:rsid w:val="002526A5"/>
    <w:rsid w:val="00255998"/>
    <w:rsid w:val="00256DA1"/>
    <w:rsid w:val="002578C1"/>
    <w:rsid w:val="002600D2"/>
    <w:rsid w:val="002602EC"/>
    <w:rsid w:val="0026171B"/>
    <w:rsid w:val="00261C76"/>
    <w:rsid w:val="00263273"/>
    <w:rsid w:val="002636A2"/>
    <w:rsid w:val="0026398D"/>
    <w:rsid w:val="00263B05"/>
    <w:rsid w:val="002648D8"/>
    <w:rsid w:val="00264C45"/>
    <w:rsid w:val="002655AB"/>
    <w:rsid w:val="00265BDA"/>
    <w:rsid w:val="002661A5"/>
    <w:rsid w:val="0027221A"/>
    <w:rsid w:val="00272C72"/>
    <w:rsid w:val="0027334A"/>
    <w:rsid w:val="002734DF"/>
    <w:rsid w:val="00273ACA"/>
    <w:rsid w:val="00274D27"/>
    <w:rsid w:val="00274DFB"/>
    <w:rsid w:val="002759D7"/>
    <w:rsid w:val="00275B61"/>
    <w:rsid w:val="00275CDE"/>
    <w:rsid w:val="00276533"/>
    <w:rsid w:val="00277038"/>
    <w:rsid w:val="00277062"/>
    <w:rsid w:val="00277067"/>
    <w:rsid w:val="002776E1"/>
    <w:rsid w:val="002779FE"/>
    <w:rsid w:val="00277DFE"/>
    <w:rsid w:val="002807C8"/>
    <w:rsid w:val="00280FAF"/>
    <w:rsid w:val="00282486"/>
    <w:rsid w:val="00282656"/>
    <w:rsid w:val="0028337F"/>
    <w:rsid w:val="00283827"/>
    <w:rsid w:val="0028425C"/>
    <w:rsid w:val="002849B6"/>
    <w:rsid w:val="0028598A"/>
    <w:rsid w:val="00286616"/>
    <w:rsid w:val="00286A4D"/>
    <w:rsid w:val="00287EAE"/>
    <w:rsid w:val="00290022"/>
    <w:rsid w:val="002908BD"/>
    <w:rsid w:val="00290B50"/>
    <w:rsid w:val="00292E12"/>
    <w:rsid w:val="00294737"/>
    <w:rsid w:val="00294AE6"/>
    <w:rsid w:val="00294ED3"/>
    <w:rsid w:val="00296B83"/>
    <w:rsid w:val="00297269"/>
    <w:rsid w:val="002A0802"/>
    <w:rsid w:val="002A17F4"/>
    <w:rsid w:val="002A2B91"/>
    <w:rsid w:val="002A2DF3"/>
    <w:rsid w:val="002A4A7D"/>
    <w:rsid w:val="002A4CD9"/>
    <w:rsid w:val="002A5631"/>
    <w:rsid w:val="002A5C29"/>
    <w:rsid w:val="002A5CF1"/>
    <w:rsid w:val="002A5EC9"/>
    <w:rsid w:val="002A5ED2"/>
    <w:rsid w:val="002A6268"/>
    <w:rsid w:val="002A74AC"/>
    <w:rsid w:val="002A7778"/>
    <w:rsid w:val="002B1871"/>
    <w:rsid w:val="002B24B3"/>
    <w:rsid w:val="002B28C4"/>
    <w:rsid w:val="002B2D55"/>
    <w:rsid w:val="002B4015"/>
    <w:rsid w:val="002B47A2"/>
    <w:rsid w:val="002B5878"/>
    <w:rsid w:val="002B5920"/>
    <w:rsid w:val="002B59C3"/>
    <w:rsid w:val="002B5CBA"/>
    <w:rsid w:val="002B5FE3"/>
    <w:rsid w:val="002B6673"/>
    <w:rsid w:val="002B69B5"/>
    <w:rsid w:val="002B7131"/>
    <w:rsid w:val="002B78CE"/>
    <w:rsid w:val="002C1329"/>
    <w:rsid w:val="002C230A"/>
    <w:rsid w:val="002C2FB6"/>
    <w:rsid w:val="002C3649"/>
    <w:rsid w:val="002C3A78"/>
    <w:rsid w:val="002C54F5"/>
    <w:rsid w:val="002C6A63"/>
    <w:rsid w:val="002C7651"/>
    <w:rsid w:val="002C7E84"/>
    <w:rsid w:val="002D0B46"/>
    <w:rsid w:val="002D0CEA"/>
    <w:rsid w:val="002D1D82"/>
    <w:rsid w:val="002D24CC"/>
    <w:rsid w:val="002D2DEC"/>
    <w:rsid w:val="002D39E0"/>
    <w:rsid w:val="002D3A58"/>
    <w:rsid w:val="002D481A"/>
    <w:rsid w:val="002D5729"/>
    <w:rsid w:val="002D581B"/>
    <w:rsid w:val="002D5B8E"/>
    <w:rsid w:val="002D5DA7"/>
    <w:rsid w:val="002D5E72"/>
    <w:rsid w:val="002D62A9"/>
    <w:rsid w:val="002D74CA"/>
    <w:rsid w:val="002D7BC4"/>
    <w:rsid w:val="002E001B"/>
    <w:rsid w:val="002E024F"/>
    <w:rsid w:val="002E048C"/>
    <w:rsid w:val="002E04EC"/>
    <w:rsid w:val="002E0C99"/>
    <w:rsid w:val="002E1756"/>
    <w:rsid w:val="002E1846"/>
    <w:rsid w:val="002E1BE2"/>
    <w:rsid w:val="002E2E62"/>
    <w:rsid w:val="002E3293"/>
    <w:rsid w:val="002E35E7"/>
    <w:rsid w:val="002E4257"/>
    <w:rsid w:val="002E5C78"/>
    <w:rsid w:val="002E5FA7"/>
    <w:rsid w:val="002E65A7"/>
    <w:rsid w:val="002E6ED2"/>
    <w:rsid w:val="002E79E5"/>
    <w:rsid w:val="002E7F28"/>
    <w:rsid w:val="002F156C"/>
    <w:rsid w:val="002F1C26"/>
    <w:rsid w:val="002F1E8B"/>
    <w:rsid w:val="002F20B9"/>
    <w:rsid w:val="002F217B"/>
    <w:rsid w:val="002F26A0"/>
    <w:rsid w:val="002F2855"/>
    <w:rsid w:val="002F3309"/>
    <w:rsid w:val="002F40C5"/>
    <w:rsid w:val="002F416C"/>
    <w:rsid w:val="002F45DD"/>
    <w:rsid w:val="002F510E"/>
    <w:rsid w:val="002F7297"/>
    <w:rsid w:val="00300116"/>
    <w:rsid w:val="003001D5"/>
    <w:rsid w:val="003002E5"/>
    <w:rsid w:val="00300505"/>
    <w:rsid w:val="003008CE"/>
    <w:rsid w:val="003009B7"/>
    <w:rsid w:val="00300E56"/>
    <w:rsid w:val="0030152C"/>
    <w:rsid w:val="00303120"/>
    <w:rsid w:val="0030319F"/>
    <w:rsid w:val="003036ED"/>
    <w:rsid w:val="0030447C"/>
    <w:rsid w:val="0030469C"/>
    <w:rsid w:val="00304A1C"/>
    <w:rsid w:val="003052FB"/>
    <w:rsid w:val="003055A5"/>
    <w:rsid w:val="00305620"/>
    <w:rsid w:val="00305EAD"/>
    <w:rsid w:val="00306802"/>
    <w:rsid w:val="0030685F"/>
    <w:rsid w:val="003119E1"/>
    <w:rsid w:val="003129D7"/>
    <w:rsid w:val="003133BB"/>
    <w:rsid w:val="0031342E"/>
    <w:rsid w:val="00313BE1"/>
    <w:rsid w:val="00313D6F"/>
    <w:rsid w:val="003142FD"/>
    <w:rsid w:val="003166CE"/>
    <w:rsid w:val="00316967"/>
    <w:rsid w:val="003169C6"/>
    <w:rsid w:val="00320025"/>
    <w:rsid w:val="00320EF6"/>
    <w:rsid w:val="00321CA6"/>
    <w:rsid w:val="003230A1"/>
    <w:rsid w:val="003233E4"/>
    <w:rsid w:val="00323763"/>
    <w:rsid w:val="00323C5F"/>
    <w:rsid w:val="003244BA"/>
    <w:rsid w:val="00325500"/>
    <w:rsid w:val="0032572C"/>
    <w:rsid w:val="00325A13"/>
    <w:rsid w:val="003267DB"/>
    <w:rsid w:val="00326B4E"/>
    <w:rsid w:val="00326EF4"/>
    <w:rsid w:val="00327ACE"/>
    <w:rsid w:val="00327EE8"/>
    <w:rsid w:val="00330759"/>
    <w:rsid w:val="0033172E"/>
    <w:rsid w:val="0033199D"/>
    <w:rsid w:val="003326FC"/>
    <w:rsid w:val="003327B3"/>
    <w:rsid w:val="00333B55"/>
    <w:rsid w:val="00334C09"/>
    <w:rsid w:val="003350E2"/>
    <w:rsid w:val="00336CB8"/>
    <w:rsid w:val="0033747A"/>
    <w:rsid w:val="00337C7B"/>
    <w:rsid w:val="00337F5B"/>
    <w:rsid w:val="0034038C"/>
    <w:rsid w:val="003404C6"/>
    <w:rsid w:val="0034074B"/>
    <w:rsid w:val="00340C7D"/>
    <w:rsid w:val="00341DA2"/>
    <w:rsid w:val="00341E42"/>
    <w:rsid w:val="003422F5"/>
    <w:rsid w:val="00342B92"/>
    <w:rsid w:val="003430B0"/>
    <w:rsid w:val="00343202"/>
    <w:rsid w:val="003434E9"/>
    <w:rsid w:val="003437FA"/>
    <w:rsid w:val="003439EC"/>
    <w:rsid w:val="00344301"/>
    <w:rsid w:val="0034454D"/>
    <w:rsid w:val="003447C5"/>
    <w:rsid w:val="003459ED"/>
    <w:rsid w:val="00345E3C"/>
    <w:rsid w:val="003466AB"/>
    <w:rsid w:val="003473AD"/>
    <w:rsid w:val="00347B38"/>
    <w:rsid w:val="0035009F"/>
    <w:rsid w:val="00352922"/>
    <w:rsid w:val="00353454"/>
    <w:rsid w:val="00354D93"/>
    <w:rsid w:val="0035506B"/>
    <w:rsid w:val="00355972"/>
    <w:rsid w:val="003568B2"/>
    <w:rsid w:val="00357D47"/>
    <w:rsid w:val="0036051B"/>
    <w:rsid w:val="00361B17"/>
    <w:rsid w:val="003624B2"/>
    <w:rsid w:val="00362F10"/>
    <w:rsid w:val="00363016"/>
    <w:rsid w:val="003636FD"/>
    <w:rsid w:val="00363E4D"/>
    <w:rsid w:val="0036438A"/>
    <w:rsid w:val="00365334"/>
    <w:rsid w:val="0036579C"/>
    <w:rsid w:val="00367E6D"/>
    <w:rsid w:val="003703D9"/>
    <w:rsid w:val="003723D4"/>
    <w:rsid w:val="00372575"/>
    <w:rsid w:val="003728B5"/>
    <w:rsid w:val="00372A89"/>
    <w:rsid w:val="003737A8"/>
    <w:rsid w:val="003739B8"/>
    <w:rsid w:val="00373A67"/>
    <w:rsid w:val="003744E4"/>
    <w:rsid w:val="0037450F"/>
    <w:rsid w:val="00374AC1"/>
    <w:rsid w:val="00374BBF"/>
    <w:rsid w:val="00374F0E"/>
    <w:rsid w:val="00375673"/>
    <w:rsid w:val="00376389"/>
    <w:rsid w:val="003778F3"/>
    <w:rsid w:val="00377BC9"/>
    <w:rsid w:val="00377DED"/>
    <w:rsid w:val="00380725"/>
    <w:rsid w:val="00380D88"/>
    <w:rsid w:val="00381905"/>
    <w:rsid w:val="00382BA7"/>
    <w:rsid w:val="00383BFB"/>
    <w:rsid w:val="00384CC8"/>
    <w:rsid w:val="00385180"/>
    <w:rsid w:val="00385A25"/>
    <w:rsid w:val="00386222"/>
    <w:rsid w:val="003871FD"/>
    <w:rsid w:val="00387EAD"/>
    <w:rsid w:val="003916B7"/>
    <w:rsid w:val="003927E4"/>
    <w:rsid w:val="0039319B"/>
    <w:rsid w:val="00393FBD"/>
    <w:rsid w:val="00394187"/>
    <w:rsid w:val="003943C0"/>
    <w:rsid w:val="003943D1"/>
    <w:rsid w:val="0039500D"/>
    <w:rsid w:val="0039634A"/>
    <w:rsid w:val="003965B5"/>
    <w:rsid w:val="003974FE"/>
    <w:rsid w:val="003A0164"/>
    <w:rsid w:val="003A1E30"/>
    <w:rsid w:val="003A223A"/>
    <w:rsid w:val="003A22C0"/>
    <w:rsid w:val="003A2829"/>
    <w:rsid w:val="003A2998"/>
    <w:rsid w:val="003A4C45"/>
    <w:rsid w:val="003A6176"/>
    <w:rsid w:val="003A7B42"/>
    <w:rsid w:val="003A7D1C"/>
    <w:rsid w:val="003A7F56"/>
    <w:rsid w:val="003A7FDB"/>
    <w:rsid w:val="003B04AB"/>
    <w:rsid w:val="003B08E4"/>
    <w:rsid w:val="003B0BAF"/>
    <w:rsid w:val="003B0BB5"/>
    <w:rsid w:val="003B0FC3"/>
    <w:rsid w:val="003B261D"/>
    <w:rsid w:val="003B26E0"/>
    <w:rsid w:val="003B297C"/>
    <w:rsid w:val="003B304B"/>
    <w:rsid w:val="003B3146"/>
    <w:rsid w:val="003B3795"/>
    <w:rsid w:val="003B4E6D"/>
    <w:rsid w:val="003B5082"/>
    <w:rsid w:val="003B5168"/>
    <w:rsid w:val="003B5BBB"/>
    <w:rsid w:val="003B624E"/>
    <w:rsid w:val="003B638E"/>
    <w:rsid w:val="003B6778"/>
    <w:rsid w:val="003B6E11"/>
    <w:rsid w:val="003B6E9E"/>
    <w:rsid w:val="003B762A"/>
    <w:rsid w:val="003B7B46"/>
    <w:rsid w:val="003C003E"/>
    <w:rsid w:val="003C005C"/>
    <w:rsid w:val="003C08B2"/>
    <w:rsid w:val="003C0B5F"/>
    <w:rsid w:val="003C0DAD"/>
    <w:rsid w:val="003C0EE0"/>
    <w:rsid w:val="003C16E9"/>
    <w:rsid w:val="003C214F"/>
    <w:rsid w:val="003C269B"/>
    <w:rsid w:val="003C2A6B"/>
    <w:rsid w:val="003C2A7E"/>
    <w:rsid w:val="003C5547"/>
    <w:rsid w:val="003C5788"/>
    <w:rsid w:val="003C78E7"/>
    <w:rsid w:val="003C7A82"/>
    <w:rsid w:val="003D00AB"/>
    <w:rsid w:val="003D250A"/>
    <w:rsid w:val="003D283C"/>
    <w:rsid w:val="003D3468"/>
    <w:rsid w:val="003D36A7"/>
    <w:rsid w:val="003D3C2D"/>
    <w:rsid w:val="003D45F8"/>
    <w:rsid w:val="003D4751"/>
    <w:rsid w:val="003D4A5F"/>
    <w:rsid w:val="003D4B07"/>
    <w:rsid w:val="003D5E77"/>
    <w:rsid w:val="003D60C0"/>
    <w:rsid w:val="003D685C"/>
    <w:rsid w:val="003D68CE"/>
    <w:rsid w:val="003D6A57"/>
    <w:rsid w:val="003D7333"/>
    <w:rsid w:val="003E0433"/>
    <w:rsid w:val="003E2E11"/>
    <w:rsid w:val="003E400F"/>
    <w:rsid w:val="003E40CC"/>
    <w:rsid w:val="003E67D1"/>
    <w:rsid w:val="003F015E"/>
    <w:rsid w:val="003F08E2"/>
    <w:rsid w:val="003F0CDD"/>
    <w:rsid w:val="003F23C4"/>
    <w:rsid w:val="003F37C8"/>
    <w:rsid w:val="003F3967"/>
    <w:rsid w:val="003F4EDB"/>
    <w:rsid w:val="003F5186"/>
    <w:rsid w:val="003F52EB"/>
    <w:rsid w:val="003F6C8D"/>
    <w:rsid w:val="003F7103"/>
    <w:rsid w:val="003F7444"/>
    <w:rsid w:val="003F7A32"/>
    <w:rsid w:val="003F7B5A"/>
    <w:rsid w:val="00400407"/>
    <w:rsid w:val="00400414"/>
    <w:rsid w:val="004014BC"/>
    <w:rsid w:val="00401F57"/>
    <w:rsid w:val="0040231D"/>
    <w:rsid w:val="004029F2"/>
    <w:rsid w:val="004034F3"/>
    <w:rsid w:val="004036D8"/>
    <w:rsid w:val="00403DB3"/>
    <w:rsid w:val="0040478F"/>
    <w:rsid w:val="00405BC9"/>
    <w:rsid w:val="00406040"/>
    <w:rsid w:val="0040607D"/>
    <w:rsid w:val="004062C7"/>
    <w:rsid w:val="004066B9"/>
    <w:rsid w:val="0040693B"/>
    <w:rsid w:val="004104A8"/>
    <w:rsid w:val="00411C77"/>
    <w:rsid w:val="0041446B"/>
    <w:rsid w:val="00414D3E"/>
    <w:rsid w:val="004167FA"/>
    <w:rsid w:val="004201F8"/>
    <w:rsid w:val="00420607"/>
    <w:rsid w:val="0042179D"/>
    <w:rsid w:val="00421A06"/>
    <w:rsid w:val="00421A38"/>
    <w:rsid w:val="00422B8C"/>
    <w:rsid w:val="00422E6C"/>
    <w:rsid w:val="00423450"/>
    <w:rsid w:val="0042347F"/>
    <w:rsid w:val="0042435F"/>
    <w:rsid w:val="0042468B"/>
    <w:rsid w:val="004264E3"/>
    <w:rsid w:val="004268EA"/>
    <w:rsid w:val="00430D9D"/>
    <w:rsid w:val="00431508"/>
    <w:rsid w:val="00431530"/>
    <w:rsid w:val="0043196A"/>
    <w:rsid w:val="00431AC5"/>
    <w:rsid w:val="00431D67"/>
    <w:rsid w:val="00431DF9"/>
    <w:rsid w:val="004326F0"/>
    <w:rsid w:val="00433A7A"/>
    <w:rsid w:val="00433C02"/>
    <w:rsid w:val="00435004"/>
    <w:rsid w:val="00435083"/>
    <w:rsid w:val="00435963"/>
    <w:rsid w:val="00436831"/>
    <w:rsid w:val="00436AA3"/>
    <w:rsid w:val="0043760A"/>
    <w:rsid w:val="004376E2"/>
    <w:rsid w:val="00437CB8"/>
    <w:rsid w:val="00437F71"/>
    <w:rsid w:val="0044071E"/>
    <w:rsid w:val="00440A22"/>
    <w:rsid w:val="00440BA7"/>
    <w:rsid w:val="00441D22"/>
    <w:rsid w:val="0044329C"/>
    <w:rsid w:val="00445C35"/>
    <w:rsid w:val="00447A72"/>
    <w:rsid w:val="00447DB3"/>
    <w:rsid w:val="00447F46"/>
    <w:rsid w:val="0045037F"/>
    <w:rsid w:val="004505ED"/>
    <w:rsid w:val="00450F35"/>
    <w:rsid w:val="00450FA1"/>
    <w:rsid w:val="0045114C"/>
    <w:rsid w:val="004514F4"/>
    <w:rsid w:val="00451E63"/>
    <w:rsid w:val="00452628"/>
    <w:rsid w:val="004531C4"/>
    <w:rsid w:val="004533C3"/>
    <w:rsid w:val="004535AB"/>
    <w:rsid w:val="00453E24"/>
    <w:rsid w:val="0045481A"/>
    <w:rsid w:val="00454CD1"/>
    <w:rsid w:val="00455737"/>
    <w:rsid w:val="0045728C"/>
    <w:rsid w:val="00457456"/>
    <w:rsid w:val="004577FE"/>
    <w:rsid w:val="00457B83"/>
    <w:rsid w:val="00457B9C"/>
    <w:rsid w:val="004605B3"/>
    <w:rsid w:val="0046164A"/>
    <w:rsid w:val="004628D2"/>
    <w:rsid w:val="00462C19"/>
    <w:rsid w:val="00462DCD"/>
    <w:rsid w:val="00463FCA"/>
    <w:rsid w:val="004648AD"/>
    <w:rsid w:val="004648F1"/>
    <w:rsid w:val="00464E0A"/>
    <w:rsid w:val="004659B6"/>
    <w:rsid w:val="004703A9"/>
    <w:rsid w:val="00472244"/>
    <w:rsid w:val="004727AC"/>
    <w:rsid w:val="004733EA"/>
    <w:rsid w:val="00473992"/>
    <w:rsid w:val="004760DE"/>
    <w:rsid w:val="00476177"/>
    <w:rsid w:val="004763D7"/>
    <w:rsid w:val="00476552"/>
    <w:rsid w:val="0047695C"/>
    <w:rsid w:val="00477574"/>
    <w:rsid w:val="00477594"/>
    <w:rsid w:val="004806CB"/>
    <w:rsid w:val="00480900"/>
    <w:rsid w:val="004809E5"/>
    <w:rsid w:val="00481662"/>
    <w:rsid w:val="004837BB"/>
    <w:rsid w:val="00483886"/>
    <w:rsid w:val="00483A5C"/>
    <w:rsid w:val="00484B2B"/>
    <w:rsid w:val="00485C03"/>
    <w:rsid w:val="00487EC0"/>
    <w:rsid w:val="0049002E"/>
    <w:rsid w:val="00490EC8"/>
    <w:rsid w:val="00493146"/>
    <w:rsid w:val="004938BA"/>
    <w:rsid w:val="004939E3"/>
    <w:rsid w:val="00493DE1"/>
    <w:rsid w:val="00493DE2"/>
    <w:rsid w:val="00493F4E"/>
    <w:rsid w:val="004947E4"/>
    <w:rsid w:val="00494AD2"/>
    <w:rsid w:val="00496BE6"/>
    <w:rsid w:val="0049760B"/>
    <w:rsid w:val="00497A74"/>
    <w:rsid w:val="004A004E"/>
    <w:rsid w:val="004A16B0"/>
    <w:rsid w:val="004A1787"/>
    <w:rsid w:val="004A1A88"/>
    <w:rsid w:val="004A24CF"/>
    <w:rsid w:val="004A2FB8"/>
    <w:rsid w:val="004A303C"/>
    <w:rsid w:val="004A4A6E"/>
    <w:rsid w:val="004A4BCE"/>
    <w:rsid w:val="004A584D"/>
    <w:rsid w:val="004A59B8"/>
    <w:rsid w:val="004A59DF"/>
    <w:rsid w:val="004A632E"/>
    <w:rsid w:val="004A6827"/>
    <w:rsid w:val="004B167D"/>
    <w:rsid w:val="004B18EC"/>
    <w:rsid w:val="004B1BE5"/>
    <w:rsid w:val="004B232D"/>
    <w:rsid w:val="004B236D"/>
    <w:rsid w:val="004B26ED"/>
    <w:rsid w:val="004B2FCC"/>
    <w:rsid w:val="004B3BE4"/>
    <w:rsid w:val="004B4C58"/>
    <w:rsid w:val="004B522B"/>
    <w:rsid w:val="004B5593"/>
    <w:rsid w:val="004B60E5"/>
    <w:rsid w:val="004B6613"/>
    <w:rsid w:val="004B684B"/>
    <w:rsid w:val="004B7746"/>
    <w:rsid w:val="004B7BFC"/>
    <w:rsid w:val="004C0FED"/>
    <w:rsid w:val="004C11F9"/>
    <w:rsid w:val="004C1616"/>
    <w:rsid w:val="004C298C"/>
    <w:rsid w:val="004C2F75"/>
    <w:rsid w:val="004C3D1D"/>
    <w:rsid w:val="004C3D84"/>
    <w:rsid w:val="004C4197"/>
    <w:rsid w:val="004C50BB"/>
    <w:rsid w:val="004C52C8"/>
    <w:rsid w:val="004C59D7"/>
    <w:rsid w:val="004C5B52"/>
    <w:rsid w:val="004C6339"/>
    <w:rsid w:val="004C7913"/>
    <w:rsid w:val="004C7BF9"/>
    <w:rsid w:val="004D0A68"/>
    <w:rsid w:val="004D0C44"/>
    <w:rsid w:val="004D1510"/>
    <w:rsid w:val="004D2480"/>
    <w:rsid w:val="004D380D"/>
    <w:rsid w:val="004D3E53"/>
    <w:rsid w:val="004D425E"/>
    <w:rsid w:val="004D482F"/>
    <w:rsid w:val="004D4F66"/>
    <w:rsid w:val="004D5AA6"/>
    <w:rsid w:val="004D7089"/>
    <w:rsid w:val="004D7542"/>
    <w:rsid w:val="004E07DB"/>
    <w:rsid w:val="004E2133"/>
    <w:rsid w:val="004E2574"/>
    <w:rsid w:val="004E3484"/>
    <w:rsid w:val="004E4CC2"/>
    <w:rsid w:val="004E4DD6"/>
    <w:rsid w:val="004E54AD"/>
    <w:rsid w:val="004E6823"/>
    <w:rsid w:val="004E6ABC"/>
    <w:rsid w:val="004E7B38"/>
    <w:rsid w:val="004F07B8"/>
    <w:rsid w:val="004F153A"/>
    <w:rsid w:val="004F1F19"/>
    <w:rsid w:val="004F22CF"/>
    <w:rsid w:val="004F3406"/>
    <w:rsid w:val="004F368A"/>
    <w:rsid w:val="004F4491"/>
    <w:rsid w:val="004F50CE"/>
    <w:rsid w:val="004F54DE"/>
    <w:rsid w:val="004F5E36"/>
    <w:rsid w:val="004F6156"/>
    <w:rsid w:val="004F6EDB"/>
    <w:rsid w:val="004F7C6A"/>
    <w:rsid w:val="00500191"/>
    <w:rsid w:val="005019C5"/>
    <w:rsid w:val="00501D8E"/>
    <w:rsid w:val="00502237"/>
    <w:rsid w:val="005033FA"/>
    <w:rsid w:val="005038DB"/>
    <w:rsid w:val="005075A5"/>
    <w:rsid w:val="00507B47"/>
    <w:rsid w:val="00507BEF"/>
    <w:rsid w:val="00507CC9"/>
    <w:rsid w:val="005119A5"/>
    <w:rsid w:val="00512340"/>
    <w:rsid w:val="00514951"/>
    <w:rsid w:val="00515C79"/>
    <w:rsid w:val="005162D8"/>
    <w:rsid w:val="00516464"/>
    <w:rsid w:val="00517A7C"/>
    <w:rsid w:val="00521905"/>
    <w:rsid w:val="00521975"/>
    <w:rsid w:val="00521FDB"/>
    <w:rsid w:val="00523496"/>
    <w:rsid w:val="0052359C"/>
    <w:rsid w:val="00523DC2"/>
    <w:rsid w:val="0052602D"/>
    <w:rsid w:val="00526658"/>
    <w:rsid w:val="005278B7"/>
    <w:rsid w:val="005279D8"/>
    <w:rsid w:val="00527F90"/>
    <w:rsid w:val="00530816"/>
    <w:rsid w:val="00530830"/>
    <w:rsid w:val="0053099C"/>
    <w:rsid w:val="005317BA"/>
    <w:rsid w:val="00532016"/>
    <w:rsid w:val="00533C4A"/>
    <w:rsid w:val="005341D5"/>
    <w:rsid w:val="005346C8"/>
    <w:rsid w:val="00534A0E"/>
    <w:rsid w:val="00535888"/>
    <w:rsid w:val="00535ED5"/>
    <w:rsid w:val="0053662D"/>
    <w:rsid w:val="00540474"/>
    <w:rsid w:val="005423CA"/>
    <w:rsid w:val="005436C5"/>
    <w:rsid w:val="00543E7D"/>
    <w:rsid w:val="00543FD8"/>
    <w:rsid w:val="0054487C"/>
    <w:rsid w:val="00545B1F"/>
    <w:rsid w:val="00546CCB"/>
    <w:rsid w:val="005476A8"/>
    <w:rsid w:val="00547A68"/>
    <w:rsid w:val="005502C4"/>
    <w:rsid w:val="00552B51"/>
    <w:rsid w:val="005531C9"/>
    <w:rsid w:val="005534F9"/>
    <w:rsid w:val="00554697"/>
    <w:rsid w:val="00554B8E"/>
    <w:rsid w:val="005562D9"/>
    <w:rsid w:val="005564FE"/>
    <w:rsid w:val="00556F43"/>
    <w:rsid w:val="00557686"/>
    <w:rsid w:val="00557B93"/>
    <w:rsid w:val="00557E00"/>
    <w:rsid w:val="00561195"/>
    <w:rsid w:val="00562C9E"/>
    <w:rsid w:val="00562D4A"/>
    <w:rsid w:val="0056305D"/>
    <w:rsid w:val="005630B4"/>
    <w:rsid w:val="005639D3"/>
    <w:rsid w:val="00564115"/>
    <w:rsid w:val="005644D9"/>
    <w:rsid w:val="00565C1E"/>
    <w:rsid w:val="00566156"/>
    <w:rsid w:val="00566B62"/>
    <w:rsid w:val="00570C43"/>
    <w:rsid w:val="005710D2"/>
    <w:rsid w:val="00571A4F"/>
    <w:rsid w:val="0057318C"/>
    <w:rsid w:val="0057338C"/>
    <w:rsid w:val="00573DED"/>
    <w:rsid w:val="0057419B"/>
    <w:rsid w:val="00575774"/>
    <w:rsid w:val="0057746B"/>
    <w:rsid w:val="005775FE"/>
    <w:rsid w:val="00577748"/>
    <w:rsid w:val="0057783C"/>
    <w:rsid w:val="00581017"/>
    <w:rsid w:val="005817AD"/>
    <w:rsid w:val="0058393E"/>
    <w:rsid w:val="00584742"/>
    <w:rsid w:val="005852A9"/>
    <w:rsid w:val="00586CAF"/>
    <w:rsid w:val="0059091D"/>
    <w:rsid w:val="00590EC6"/>
    <w:rsid w:val="00591B20"/>
    <w:rsid w:val="00594093"/>
    <w:rsid w:val="0059795C"/>
    <w:rsid w:val="00597A88"/>
    <w:rsid w:val="005A0C1C"/>
    <w:rsid w:val="005A1C17"/>
    <w:rsid w:val="005A2156"/>
    <w:rsid w:val="005A30F7"/>
    <w:rsid w:val="005A33A8"/>
    <w:rsid w:val="005A3F44"/>
    <w:rsid w:val="005A3FEF"/>
    <w:rsid w:val="005A4933"/>
    <w:rsid w:val="005A4F09"/>
    <w:rsid w:val="005A531F"/>
    <w:rsid w:val="005A5A82"/>
    <w:rsid w:val="005A5D5E"/>
    <w:rsid w:val="005A6A8A"/>
    <w:rsid w:val="005A7513"/>
    <w:rsid w:val="005A77A9"/>
    <w:rsid w:val="005B0C89"/>
    <w:rsid w:val="005B1258"/>
    <w:rsid w:val="005B2110"/>
    <w:rsid w:val="005B26D1"/>
    <w:rsid w:val="005B2807"/>
    <w:rsid w:val="005B2816"/>
    <w:rsid w:val="005B3314"/>
    <w:rsid w:val="005B34B6"/>
    <w:rsid w:val="005B466C"/>
    <w:rsid w:val="005B518F"/>
    <w:rsid w:val="005B5AB8"/>
    <w:rsid w:val="005B61E6"/>
    <w:rsid w:val="005B671C"/>
    <w:rsid w:val="005B6A30"/>
    <w:rsid w:val="005B6BCB"/>
    <w:rsid w:val="005B7E41"/>
    <w:rsid w:val="005C031F"/>
    <w:rsid w:val="005C15BE"/>
    <w:rsid w:val="005C1A82"/>
    <w:rsid w:val="005C1C8A"/>
    <w:rsid w:val="005C23D7"/>
    <w:rsid w:val="005C2AC6"/>
    <w:rsid w:val="005C3146"/>
    <w:rsid w:val="005C317B"/>
    <w:rsid w:val="005C65A1"/>
    <w:rsid w:val="005C6C14"/>
    <w:rsid w:val="005C6C70"/>
    <w:rsid w:val="005C6CC9"/>
    <w:rsid w:val="005C77E1"/>
    <w:rsid w:val="005C7A84"/>
    <w:rsid w:val="005D08D3"/>
    <w:rsid w:val="005D0EDB"/>
    <w:rsid w:val="005D1541"/>
    <w:rsid w:val="005D2D79"/>
    <w:rsid w:val="005D496A"/>
    <w:rsid w:val="005D5708"/>
    <w:rsid w:val="005D668A"/>
    <w:rsid w:val="005D6A0C"/>
    <w:rsid w:val="005D6A2F"/>
    <w:rsid w:val="005E02B4"/>
    <w:rsid w:val="005E0536"/>
    <w:rsid w:val="005E0864"/>
    <w:rsid w:val="005E0E24"/>
    <w:rsid w:val="005E10ED"/>
    <w:rsid w:val="005E145A"/>
    <w:rsid w:val="005E1A82"/>
    <w:rsid w:val="005E23FA"/>
    <w:rsid w:val="005E2E22"/>
    <w:rsid w:val="005E397A"/>
    <w:rsid w:val="005E3DF9"/>
    <w:rsid w:val="005E4246"/>
    <w:rsid w:val="005E461F"/>
    <w:rsid w:val="005E5973"/>
    <w:rsid w:val="005E624C"/>
    <w:rsid w:val="005E71BB"/>
    <w:rsid w:val="005E71BF"/>
    <w:rsid w:val="005E7378"/>
    <w:rsid w:val="005E748F"/>
    <w:rsid w:val="005E794C"/>
    <w:rsid w:val="005E7A66"/>
    <w:rsid w:val="005F023C"/>
    <w:rsid w:val="005F0A28"/>
    <w:rsid w:val="005F0C6E"/>
    <w:rsid w:val="005F0E5E"/>
    <w:rsid w:val="005F1928"/>
    <w:rsid w:val="005F27F7"/>
    <w:rsid w:val="005F2875"/>
    <w:rsid w:val="005F30C7"/>
    <w:rsid w:val="005F372B"/>
    <w:rsid w:val="005F3A27"/>
    <w:rsid w:val="005F3B17"/>
    <w:rsid w:val="005F3FD3"/>
    <w:rsid w:val="005F44BD"/>
    <w:rsid w:val="005F45AA"/>
    <w:rsid w:val="005F4B6F"/>
    <w:rsid w:val="005F5BA4"/>
    <w:rsid w:val="005F5FF9"/>
    <w:rsid w:val="005F60F5"/>
    <w:rsid w:val="005F6567"/>
    <w:rsid w:val="005F656A"/>
    <w:rsid w:val="005F6B74"/>
    <w:rsid w:val="006000F9"/>
    <w:rsid w:val="00600535"/>
    <w:rsid w:val="006012FD"/>
    <w:rsid w:val="00602639"/>
    <w:rsid w:val="00604023"/>
    <w:rsid w:val="00604305"/>
    <w:rsid w:val="006049C6"/>
    <w:rsid w:val="00604F55"/>
    <w:rsid w:val="00605210"/>
    <w:rsid w:val="006069FD"/>
    <w:rsid w:val="0061055B"/>
    <w:rsid w:val="00610CD6"/>
    <w:rsid w:val="006118CD"/>
    <w:rsid w:val="006127CA"/>
    <w:rsid w:val="00612960"/>
    <w:rsid w:val="00612E61"/>
    <w:rsid w:val="00613088"/>
    <w:rsid w:val="00614780"/>
    <w:rsid w:val="006149D6"/>
    <w:rsid w:val="00616526"/>
    <w:rsid w:val="00616F70"/>
    <w:rsid w:val="00616F91"/>
    <w:rsid w:val="006179AD"/>
    <w:rsid w:val="00617F10"/>
    <w:rsid w:val="006202EA"/>
    <w:rsid w:val="006203D4"/>
    <w:rsid w:val="00620DEE"/>
    <w:rsid w:val="00621208"/>
    <w:rsid w:val="0062175B"/>
    <w:rsid w:val="00621F92"/>
    <w:rsid w:val="006223B9"/>
    <w:rsid w:val="0062280A"/>
    <w:rsid w:val="00623985"/>
    <w:rsid w:val="00623CE4"/>
    <w:rsid w:val="00623F17"/>
    <w:rsid w:val="006244CB"/>
    <w:rsid w:val="00625639"/>
    <w:rsid w:val="00625AE4"/>
    <w:rsid w:val="00625DAC"/>
    <w:rsid w:val="00626C93"/>
    <w:rsid w:val="00626EDF"/>
    <w:rsid w:val="00631B33"/>
    <w:rsid w:val="006325EA"/>
    <w:rsid w:val="00632A32"/>
    <w:rsid w:val="00632E09"/>
    <w:rsid w:val="0063499F"/>
    <w:rsid w:val="006368C9"/>
    <w:rsid w:val="00637452"/>
    <w:rsid w:val="00637F3B"/>
    <w:rsid w:val="00640B77"/>
    <w:rsid w:val="0064184D"/>
    <w:rsid w:val="00641C46"/>
    <w:rsid w:val="00642121"/>
    <w:rsid w:val="006422CC"/>
    <w:rsid w:val="00642608"/>
    <w:rsid w:val="006430D9"/>
    <w:rsid w:val="006432EF"/>
    <w:rsid w:val="006438AC"/>
    <w:rsid w:val="006446A5"/>
    <w:rsid w:val="006447B7"/>
    <w:rsid w:val="006504E4"/>
    <w:rsid w:val="006516B3"/>
    <w:rsid w:val="0065205A"/>
    <w:rsid w:val="00654146"/>
    <w:rsid w:val="00654D98"/>
    <w:rsid w:val="00655D05"/>
    <w:rsid w:val="00660782"/>
    <w:rsid w:val="00660A3E"/>
    <w:rsid w:val="00660E3E"/>
    <w:rsid w:val="006620E2"/>
    <w:rsid w:val="00662726"/>
    <w:rsid w:val="00662E74"/>
    <w:rsid w:val="00662EC1"/>
    <w:rsid w:val="00663F9F"/>
    <w:rsid w:val="00665B03"/>
    <w:rsid w:val="006663EF"/>
    <w:rsid w:val="00666A52"/>
    <w:rsid w:val="00667DEC"/>
    <w:rsid w:val="0067009C"/>
    <w:rsid w:val="006700E4"/>
    <w:rsid w:val="0067085C"/>
    <w:rsid w:val="00670898"/>
    <w:rsid w:val="0067170A"/>
    <w:rsid w:val="00671D9A"/>
    <w:rsid w:val="00673693"/>
    <w:rsid w:val="0067658B"/>
    <w:rsid w:val="00677F39"/>
    <w:rsid w:val="00680C23"/>
    <w:rsid w:val="00681460"/>
    <w:rsid w:val="00681944"/>
    <w:rsid w:val="0068198C"/>
    <w:rsid w:val="0068496E"/>
    <w:rsid w:val="006870FF"/>
    <w:rsid w:val="00687146"/>
    <w:rsid w:val="006874F7"/>
    <w:rsid w:val="00687599"/>
    <w:rsid w:val="00690295"/>
    <w:rsid w:val="00690B6D"/>
    <w:rsid w:val="006915FC"/>
    <w:rsid w:val="00692217"/>
    <w:rsid w:val="0069222C"/>
    <w:rsid w:val="00693726"/>
    <w:rsid w:val="00693766"/>
    <w:rsid w:val="006954DD"/>
    <w:rsid w:val="0069571C"/>
    <w:rsid w:val="00695902"/>
    <w:rsid w:val="00696131"/>
    <w:rsid w:val="00697B54"/>
    <w:rsid w:val="006A1DE0"/>
    <w:rsid w:val="006A3281"/>
    <w:rsid w:val="006A380B"/>
    <w:rsid w:val="006A38A6"/>
    <w:rsid w:val="006A4897"/>
    <w:rsid w:val="006A6177"/>
    <w:rsid w:val="006A66B3"/>
    <w:rsid w:val="006A68A7"/>
    <w:rsid w:val="006A74D9"/>
    <w:rsid w:val="006A796A"/>
    <w:rsid w:val="006B2079"/>
    <w:rsid w:val="006B3452"/>
    <w:rsid w:val="006B4888"/>
    <w:rsid w:val="006B52D3"/>
    <w:rsid w:val="006B57BF"/>
    <w:rsid w:val="006B6318"/>
    <w:rsid w:val="006B6797"/>
    <w:rsid w:val="006B6A53"/>
    <w:rsid w:val="006B7E01"/>
    <w:rsid w:val="006C12A1"/>
    <w:rsid w:val="006C2605"/>
    <w:rsid w:val="006C2D9A"/>
    <w:rsid w:val="006C2E45"/>
    <w:rsid w:val="006C359C"/>
    <w:rsid w:val="006C54BC"/>
    <w:rsid w:val="006C5579"/>
    <w:rsid w:val="006C59A6"/>
    <w:rsid w:val="006C604D"/>
    <w:rsid w:val="006C6617"/>
    <w:rsid w:val="006C68C8"/>
    <w:rsid w:val="006C6C5C"/>
    <w:rsid w:val="006C72E2"/>
    <w:rsid w:val="006C76C8"/>
    <w:rsid w:val="006D1237"/>
    <w:rsid w:val="006D1A62"/>
    <w:rsid w:val="006D2F90"/>
    <w:rsid w:val="006D3488"/>
    <w:rsid w:val="006D3F2C"/>
    <w:rsid w:val="006D56DB"/>
    <w:rsid w:val="006D5760"/>
    <w:rsid w:val="006D6E8B"/>
    <w:rsid w:val="006D7C13"/>
    <w:rsid w:val="006E12F7"/>
    <w:rsid w:val="006E162C"/>
    <w:rsid w:val="006E2505"/>
    <w:rsid w:val="006E2588"/>
    <w:rsid w:val="006E41D4"/>
    <w:rsid w:val="006E4588"/>
    <w:rsid w:val="006E50DB"/>
    <w:rsid w:val="006E561B"/>
    <w:rsid w:val="006E61D1"/>
    <w:rsid w:val="006E6272"/>
    <w:rsid w:val="006E6457"/>
    <w:rsid w:val="006E6574"/>
    <w:rsid w:val="006E6B43"/>
    <w:rsid w:val="006E737D"/>
    <w:rsid w:val="006E73EC"/>
    <w:rsid w:val="006F1348"/>
    <w:rsid w:val="006F1FB7"/>
    <w:rsid w:val="006F2471"/>
    <w:rsid w:val="006F256F"/>
    <w:rsid w:val="006F294E"/>
    <w:rsid w:val="006F2FAA"/>
    <w:rsid w:val="006F388B"/>
    <w:rsid w:val="006F39F3"/>
    <w:rsid w:val="006F56D3"/>
    <w:rsid w:val="006F5B52"/>
    <w:rsid w:val="006F5CED"/>
    <w:rsid w:val="006F5D44"/>
    <w:rsid w:val="006F60B7"/>
    <w:rsid w:val="006F61F4"/>
    <w:rsid w:val="006F6269"/>
    <w:rsid w:val="006F7360"/>
    <w:rsid w:val="006F7943"/>
    <w:rsid w:val="00701889"/>
    <w:rsid w:val="00701C9A"/>
    <w:rsid w:val="0070387D"/>
    <w:rsid w:val="00703A53"/>
    <w:rsid w:val="007043A1"/>
    <w:rsid w:val="00704480"/>
    <w:rsid w:val="00704E25"/>
    <w:rsid w:val="007073A8"/>
    <w:rsid w:val="00707B09"/>
    <w:rsid w:val="00707DD1"/>
    <w:rsid w:val="0071137E"/>
    <w:rsid w:val="007122E9"/>
    <w:rsid w:val="007127DD"/>
    <w:rsid w:val="0071293C"/>
    <w:rsid w:val="00712DEA"/>
    <w:rsid w:val="00713973"/>
    <w:rsid w:val="00713AC2"/>
    <w:rsid w:val="007154D5"/>
    <w:rsid w:val="0071570D"/>
    <w:rsid w:val="0071593A"/>
    <w:rsid w:val="00715B16"/>
    <w:rsid w:val="0071702F"/>
    <w:rsid w:val="007170FF"/>
    <w:rsid w:val="0071796C"/>
    <w:rsid w:val="00717A19"/>
    <w:rsid w:val="00720A24"/>
    <w:rsid w:val="00720F1E"/>
    <w:rsid w:val="00722735"/>
    <w:rsid w:val="007247C5"/>
    <w:rsid w:val="00725356"/>
    <w:rsid w:val="00726B3F"/>
    <w:rsid w:val="00726DE1"/>
    <w:rsid w:val="00727E4B"/>
    <w:rsid w:val="00727EBA"/>
    <w:rsid w:val="00730481"/>
    <w:rsid w:val="00730B97"/>
    <w:rsid w:val="00731978"/>
    <w:rsid w:val="00732386"/>
    <w:rsid w:val="007333B8"/>
    <w:rsid w:val="0073514D"/>
    <w:rsid w:val="007351A9"/>
    <w:rsid w:val="00735596"/>
    <w:rsid w:val="00740795"/>
    <w:rsid w:val="00740825"/>
    <w:rsid w:val="007430C7"/>
    <w:rsid w:val="0074322B"/>
    <w:rsid w:val="0074397D"/>
    <w:rsid w:val="00743E9D"/>
    <w:rsid w:val="00744033"/>
    <w:rsid w:val="007447F3"/>
    <w:rsid w:val="007447F7"/>
    <w:rsid w:val="00745E21"/>
    <w:rsid w:val="007466B2"/>
    <w:rsid w:val="00746915"/>
    <w:rsid w:val="00747816"/>
    <w:rsid w:val="00747C11"/>
    <w:rsid w:val="00750454"/>
    <w:rsid w:val="007512CB"/>
    <w:rsid w:val="00752276"/>
    <w:rsid w:val="00753064"/>
    <w:rsid w:val="0075499F"/>
    <w:rsid w:val="0075539F"/>
    <w:rsid w:val="00755437"/>
    <w:rsid w:val="007559D3"/>
    <w:rsid w:val="00755D8F"/>
    <w:rsid w:val="00760B61"/>
    <w:rsid w:val="0076174D"/>
    <w:rsid w:val="00761CC1"/>
    <w:rsid w:val="00761EAC"/>
    <w:rsid w:val="0076324E"/>
    <w:rsid w:val="007661C8"/>
    <w:rsid w:val="00767569"/>
    <w:rsid w:val="00767E90"/>
    <w:rsid w:val="007704F5"/>
    <w:rsid w:val="0077098D"/>
    <w:rsid w:val="007724BD"/>
    <w:rsid w:val="00773C5E"/>
    <w:rsid w:val="0077404D"/>
    <w:rsid w:val="00774870"/>
    <w:rsid w:val="0077511C"/>
    <w:rsid w:val="00776194"/>
    <w:rsid w:val="007763B6"/>
    <w:rsid w:val="00776C6E"/>
    <w:rsid w:val="0077742A"/>
    <w:rsid w:val="00777619"/>
    <w:rsid w:val="007810D8"/>
    <w:rsid w:val="007813D5"/>
    <w:rsid w:val="007819CE"/>
    <w:rsid w:val="007827BE"/>
    <w:rsid w:val="0078290D"/>
    <w:rsid w:val="00785B40"/>
    <w:rsid w:val="00785DB6"/>
    <w:rsid w:val="00785E39"/>
    <w:rsid w:val="00785EAB"/>
    <w:rsid w:val="00786199"/>
    <w:rsid w:val="007901BD"/>
    <w:rsid w:val="007907B3"/>
    <w:rsid w:val="00790918"/>
    <w:rsid w:val="007910F7"/>
    <w:rsid w:val="007931FA"/>
    <w:rsid w:val="00793CEC"/>
    <w:rsid w:val="00793EBF"/>
    <w:rsid w:val="0079486C"/>
    <w:rsid w:val="007957AF"/>
    <w:rsid w:val="00795EDC"/>
    <w:rsid w:val="00796602"/>
    <w:rsid w:val="007969FF"/>
    <w:rsid w:val="00797471"/>
    <w:rsid w:val="007A0A9D"/>
    <w:rsid w:val="007A0F0A"/>
    <w:rsid w:val="007A15F5"/>
    <w:rsid w:val="007A1A42"/>
    <w:rsid w:val="007A2B5B"/>
    <w:rsid w:val="007A4861"/>
    <w:rsid w:val="007A4D7D"/>
    <w:rsid w:val="007A4E50"/>
    <w:rsid w:val="007A6141"/>
    <w:rsid w:val="007A6FD7"/>
    <w:rsid w:val="007A724F"/>
    <w:rsid w:val="007A7BBA"/>
    <w:rsid w:val="007B0BB5"/>
    <w:rsid w:val="007B0C50"/>
    <w:rsid w:val="007B1114"/>
    <w:rsid w:val="007B1273"/>
    <w:rsid w:val="007B3420"/>
    <w:rsid w:val="007B37B2"/>
    <w:rsid w:val="007B48F9"/>
    <w:rsid w:val="007B595F"/>
    <w:rsid w:val="007B5ADD"/>
    <w:rsid w:val="007B6005"/>
    <w:rsid w:val="007B773F"/>
    <w:rsid w:val="007C127D"/>
    <w:rsid w:val="007C1307"/>
    <w:rsid w:val="007C162E"/>
    <w:rsid w:val="007C1A43"/>
    <w:rsid w:val="007C2D3E"/>
    <w:rsid w:val="007C2DCC"/>
    <w:rsid w:val="007C4853"/>
    <w:rsid w:val="007C4C5B"/>
    <w:rsid w:val="007C4E10"/>
    <w:rsid w:val="007C4E4A"/>
    <w:rsid w:val="007C567B"/>
    <w:rsid w:val="007C5F57"/>
    <w:rsid w:val="007C6695"/>
    <w:rsid w:val="007C6C79"/>
    <w:rsid w:val="007C7313"/>
    <w:rsid w:val="007C7A13"/>
    <w:rsid w:val="007C7C1D"/>
    <w:rsid w:val="007C7FFA"/>
    <w:rsid w:val="007D0446"/>
    <w:rsid w:val="007D0951"/>
    <w:rsid w:val="007D207A"/>
    <w:rsid w:val="007D2863"/>
    <w:rsid w:val="007D34EC"/>
    <w:rsid w:val="007D466C"/>
    <w:rsid w:val="007D4D52"/>
    <w:rsid w:val="007D4E53"/>
    <w:rsid w:val="007D5339"/>
    <w:rsid w:val="007D5F02"/>
    <w:rsid w:val="007D6857"/>
    <w:rsid w:val="007E0A41"/>
    <w:rsid w:val="007E1108"/>
    <w:rsid w:val="007E2578"/>
    <w:rsid w:val="007E4141"/>
    <w:rsid w:val="007E4CA5"/>
    <w:rsid w:val="007E6951"/>
    <w:rsid w:val="007F0C02"/>
    <w:rsid w:val="007F1537"/>
    <w:rsid w:val="007F1E2A"/>
    <w:rsid w:val="007F32E6"/>
    <w:rsid w:val="007F362A"/>
    <w:rsid w:val="007F3715"/>
    <w:rsid w:val="007F44AF"/>
    <w:rsid w:val="007F44F5"/>
    <w:rsid w:val="007F5A71"/>
    <w:rsid w:val="007F66EE"/>
    <w:rsid w:val="007F6EF1"/>
    <w:rsid w:val="0080013E"/>
    <w:rsid w:val="00800386"/>
    <w:rsid w:val="00800D07"/>
    <w:rsid w:val="00801191"/>
    <w:rsid w:val="00801605"/>
    <w:rsid w:val="00801CA2"/>
    <w:rsid w:val="00803C49"/>
    <w:rsid w:val="008043E3"/>
    <w:rsid w:val="008046AF"/>
    <w:rsid w:val="00805A2E"/>
    <w:rsid w:val="00806475"/>
    <w:rsid w:val="00806E6A"/>
    <w:rsid w:val="00807B71"/>
    <w:rsid w:val="00810D7A"/>
    <w:rsid w:val="00811387"/>
    <w:rsid w:val="00813288"/>
    <w:rsid w:val="00814323"/>
    <w:rsid w:val="0081434A"/>
    <w:rsid w:val="0081568B"/>
    <w:rsid w:val="00815E2F"/>
    <w:rsid w:val="00816016"/>
    <w:rsid w:val="00816801"/>
    <w:rsid w:val="008168FC"/>
    <w:rsid w:val="008203D6"/>
    <w:rsid w:val="00820CC0"/>
    <w:rsid w:val="008213E1"/>
    <w:rsid w:val="00821A97"/>
    <w:rsid w:val="00821DFD"/>
    <w:rsid w:val="00822038"/>
    <w:rsid w:val="00822AFA"/>
    <w:rsid w:val="008230B8"/>
    <w:rsid w:val="008232C3"/>
    <w:rsid w:val="00826384"/>
    <w:rsid w:val="008265E5"/>
    <w:rsid w:val="00826B4B"/>
    <w:rsid w:val="00826F9E"/>
    <w:rsid w:val="0082766A"/>
    <w:rsid w:val="00830996"/>
    <w:rsid w:val="00830D04"/>
    <w:rsid w:val="00831220"/>
    <w:rsid w:val="00833917"/>
    <w:rsid w:val="008345F1"/>
    <w:rsid w:val="00834B91"/>
    <w:rsid w:val="00834C38"/>
    <w:rsid w:val="00834F22"/>
    <w:rsid w:val="00835559"/>
    <w:rsid w:val="00835B5A"/>
    <w:rsid w:val="00836176"/>
    <w:rsid w:val="008373CB"/>
    <w:rsid w:val="00837466"/>
    <w:rsid w:val="00840009"/>
    <w:rsid w:val="00840433"/>
    <w:rsid w:val="008409EC"/>
    <w:rsid w:val="008414FF"/>
    <w:rsid w:val="00841D9E"/>
    <w:rsid w:val="008424B7"/>
    <w:rsid w:val="00842993"/>
    <w:rsid w:val="008430CC"/>
    <w:rsid w:val="00843680"/>
    <w:rsid w:val="00843E2E"/>
    <w:rsid w:val="00844A86"/>
    <w:rsid w:val="00846100"/>
    <w:rsid w:val="008471D6"/>
    <w:rsid w:val="00847702"/>
    <w:rsid w:val="00850256"/>
    <w:rsid w:val="0085043B"/>
    <w:rsid w:val="00850DDC"/>
    <w:rsid w:val="00853560"/>
    <w:rsid w:val="00853BA0"/>
    <w:rsid w:val="008553C0"/>
    <w:rsid w:val="00855C93"/>
    <w:rsid w:val="00857567"/>
    <w:rsid w:val="008601D1"/>
    <w:rsid w:val="00860572"/>
    <w:rsid w:val="00860F2B"/>
    <w:rsid w:val="0086212F"/>
    <w:rsid w:val="0086382D"/>
    <w:rsid w:val="00863C31"/>
    <w:rsid w:val="00863DFC"/>
    <w:rsid w:val="008640F7"/>
    <w:rsid w:val="00864A0B"/>
    <w:rsid w:val="00865290"/>
    <w:rsid w:val="00865B07"/>
    <w:rsid w:val="0086652E"/>
    <w:rsid w:val="00866595"/>
    <w:rsid w:val="008667EA"/>
    <w:rsid w:val="008715CE"/>
    <w:rsid w:val="00871DB2"/>
    <w:rsid w:val="00873EB1"/>
    <w:rsid w:val="00874B16"/>
    <w:rsid w:val="00874C28"/>
    <w:rsid w:val="008754FA"/>
    <w:rsid w:val="008760C9"/>
    <w:rsid w:val="0087637F"/>
    <w:rsid w:val="008766BC"/>
    <w:rsid w:val="008773FB"/>
    <w:rsid w:val="008808FD"/>
    <w:rsid w:val="00880F98"/>
    <w:rsid w:val="00881619"/>
    <w:rsid w:val="008824A9"/>
    <w:rsid w:val="0088593D"/>
    <w:rsid w:val="008859D4"/>
    <w:rsid w:val="00886482"/>
    <w:rsid w:val="00886AF8"/>
    <w:rsid w:val="00886DBA"/>
    <w:rsid w:val="00890AD4"/>
    <w:rsid w:val="00890BAC"/>
    <w:rsid w:val="008915AC"/>
    <w:rsid w:val="00891D82"/>
    <w:rsid w:val="008920CF"/>
    <w:rsid w:val="00892AD5"/>
    <w:rsid w:val="00892F71"/>
    <w:rsid w:val="00895A3A"/>
    <w:rsid w:val="00896313"/>
    <w:rsid w:val="00896999"/>
    <w:rsid w:val="00896E18"/>
    <w:rsid w:val="008978AF"/>
    <w:rsid w:val="00897B55"/>
    <w:rsid w:val="008A05E7"/>
    <w:rsid w:val="008A0B8D"/>
    <w:rsid w:val="008A0DAE"/>
    <w:rsid w:val="008A0F68"/>
    <w:rsid w:val="008A1512"/>
    <w:rsid w:val="008A1723"/>
    <w:rsid w:val="008A1FB2"/>
    <w:rsid w:val="008A299E"/>
    <w:rsid w:val="008A29E3"/>
    <w:rsid w:val="008A2B19"/>
    <w:rsid w:val="008A3306"/>
    <w:rsid w:val="008A37DB"/>
    <w:rsid w:val="008A465B"/>
    <w:rsid w:val="008A4C84"/>
    <w:rsid w:val="008A5439"/>
    <w:rsid w:val="008A6BF1"/>
    <w:rsid w:val="008A7FB1"/>
    <w:rsid w:val="008B0AFA"/>
    <w:rsid w:val="008B0EDE"/>
    <w:rsid w:val="008B1594"/>
    <w:rsid w:val="008B1B09"/>
    <w:rsid w:val="008B1B75"/>
    <w:rsid w:val="008B26A7"/>
    <w:rsid w:val="008B2753"/>
    <w:rsid w:val="008B2A04"/>
    <w:rsid w:val="008B3493"/>
    <w:rsid w:val="008B3D47"/>
    <w:rsid w:val="008B461F"/>
    <w:rsid w:val="008B521B"/>
    <w:rsid w:val="008B5634"/>
    <w:rsid w:val="008B5D8A"/>
    <w:rsid w:val="008B6153"/>
    <w:rsid w:val="008B61CE"/>
    <w:rsid w:val="008B6DC2"/>
    <w:rsid w:val="008B731E"/>
    <w:rsid w:val="008B7F93"/>
    <w:rsid w:val="008C1C67"/>
    <w:rsid w:val="008C3F46"/>
    <w:rsid w:val="008C45DF"/>
    <w:rsid w:val="008C56E8"/>
    <w:rsid w:val="008C58AE"/>
    <w:rsid w:val="008D03F4"/>
    <w:rsid w:val="008D21D0"/>
    <w:rsid w:val="008D2DF5"/>
    <w:rsid w:val="008D2EA3"/>
    <w:rsid w:val="008D30F0"/>
    <w:rsid w:val="008D3273"/>
    <w:rsid w:val="008D32B9"/>
    <w:rsid w:val="008D33BA"/>
    <w:rsid w:val="008D34D5"/>
    <w:rsid w:val="008D3AA2"/>
    <w:rsid w:val="008D433B"/>
    <w:rsid w:val="008D4A16"/>
    <w:rsid w:val="008D5E6F"/>
    <w:rsid w:val="008D686E"/>
    <w:rsid w:val="008D6F78"/>
    <w:rsid w:val="008D748D"/>
    <w:rsid w:val="008D754C"/>
    <w:rsid w:val="008D79E2"/>
    <w:rsid w:val="008E05A0"/>
    <w:rsid w:val="008E07C7"/>
    <w:rsid w:val="008E0A35"/>
    <w:rsid w:val="008E1E5A"/>
    <w:rsid w:val="008E26B3"/>
    <w:rsid w:val="008E2DBE"/>
    <w:rsid w:val="008E3275"/>
    <w:rsid w:val="008E3300"/>
    <w:rsid w:val="008E3E9F"/>
    <w:rsid w:val="008E4899"/>
    <w:rsid w:val="008E4CC7"/>
    <w:rsid w:val="008E5510"/>
    <w:rsid w:val="008E551C"/>
    <w:rsid w:val="008E55A4"/>
    <w:rsid w:val="008E566E"/>
    <w:rsid w:val="008E58F7"/>
    <w:rsid w:val="008E66B9"/>
    <w:rsid w:val="008E67B4"/>
    <w:rsid w:val="008F014B"/>
    <w:rsid w:val="008F0DD8"/>
    <w:rsid w:val="008F226C"/>
    <w:rsid w:val="008F246F"/>
    <w:rsid w:val="008F2D90"/>
    <w:rsid w:val="008F34FC"/>
    <w:rsid w:val="008F6159"/>
    <w:rsid w:val="008F61BF"/>
    <w:rsid w:val="008F64A9"/>
    <w:rsid w:val="008F7253"/>
    <w:rsid w:val="008F75BE"/>
    <w:rsid w:val="00900657"/>
    <w:rsid w:val="00900D30"/>
    <w:rsid w:val="0090161A"/>
    <w:rsid w:val="00901A2D"/>
    <w:rsid w:val="00901CE4"/>
    <w:rsid w:val="00901EB6"/>
    <w:rsid w:val="0090241D"/>
    <w:rsid w:val="0090247A"/>
    <w:rsid w:val="0090263D"/>
    <w:rsid w:val="009031DA"/>
    <w:rsid w:val="00903A36"/>
    <w:rsid w:val="00903CB5"/>
    <w:rsid w:val="009049F3"/>
    <w:rsid w:val="00904C62"/>
    <w:rsid w:val="0090515E"/>
    <w:rsid w:val="00905A72"/>
    <w:rsid w:val="00905FD2"/>
    <w:rsid w:val="00906141"/>
    <w:rsid w:val="00906D48"/>
    <w:rsid w:val="00907C8F"/>
    <w:rsid w:val="00910402"/>
    <w:rsid w:val="00910E6F"/>
    <w:rsid w:val="0091195B"/>
    <w:rsid w:val="009119AF"/>
    <w:rsid w:val="009126EE"/>
    <w:rsid w:val="00912C4C"/>
    <w:rsid w:val="0091458E"/>
    <w:rsid w:val="009151FE"/>
    <w:rsid w:val="0091558A"/>
    <w:rsid w:val="00915F90"/>
    <w:rsid w:val="00916EC0"/>
    <w:rsid w:val="00917356"/>
    <w:rsid w:val="009208C7"/>
    <w:rsid w:val="00921F8E"/>
    <w:rsid w:val="0092234E"/>
    <w:rsid w:val="00922BA8"/>
    <w:rsid w:val="00923FFF"/>
    <w:rsid w:val="00924424"/>
    <w:rsid w:val="00924C48"/>
    <w:rsid w:val="00924DAC"/>
    <w:rsid w:val="0092545A"/>
    <w:rsid w:val="00925C2B"/>
    <w:rsid w:val="00926282"/>
    <w:rsid w:val="00927058"/>
    <w:rsid w:val="00927970"/>
    <w:rsid w:val="0093031F"/>
    <w:rsid w:val="009308A5"/>
    <w:rsid w:val="00931045"/>
    <w:rsid w:val="0093184B"/>
    <w:rsid w:val="0093184F"/>
    <w:rsid w:val="00931D64"/>
    <w:rsid w:val="0093279A"/>
    <w:rsid w:val="00935560"/>
    <w:rsid w:val="00935A70"/>
    <w:rsid w:val="00935AF8"/>
    <w:rsid w:val="00936237"/>
    <w:rsid w:val="00936D16"/>
    <w:rsid w:val="009372CE"/>
    <w:rsid w:val="00940E62"/>
    <w:rsid w:val="009423A7"/>
    <w:rsid w:val="00942750"/>
    <w:rsid w:val="00942751"/>
    <w:rsid w:val="00942C89"/>
    <w:rsid w:val="00942EE7"/>
    <w:rsid w:val="009432A8"/>
    <w:rsid w:val="00944175"/>
    <w:rsid w:val="009444AE"/>
    <w:rsid w:val="009447F0"/>
    <w:rsid w:val="009450CE"/>
    <w:rsid w:val="009459BB"/>
    <w:rsid w:val="00945A7F"/>
    <w:rsid w:val="00945DA0"/>
    <w:rsid w:val="00946234"/>
    <w:rsid w:val="00947179"/>
    <w:rsid w:val="009474DB"/>
    <w:rsid w:val="0095164B"/>
    <w:rsid w:val="0095269C"/>
    <w:rsid w:val="00952E46"/>
    <w:rsid w:val="00953665"/>
    <w:rsid w:val="00953714"/>
    <w:rsid w:val="00954090"/>
    <w:rsid w:val="009542DA"/>
    <w:rsid w:val="00954BE5"/>
    <w:rsid w:val="009551B6"/>
    <w:rsid w:val="00955E22"/>
    <w:rsid w:val="009573E7"/>
    <w:rsid w:val="00962103"/>
    <w:rsid w:val="00962F29"/>
    <w:rsid w:val="00963E05"/>
    <w:rsid w:val="00963F36"/>
    <w:rsid w:val="00964009"/>
    <w:rsid w:val="0096480D"/>
    <w:rsid w:val="00964A45"/>
    <w:rsid w:val="00966A37"/>
    <w:rsid w:val="00966B73"/>
    <w:rsid w:val="00966D3A"/>
    <w:rsid w:val="00967843"/>
    <w:rsid w:val="00967B31"/>
    <w:rsid w:val="00967D54"/>
    <w:rsid w:val="009701EE"/>
    <w:rsid w:val="0097057F"/>
    <w:rsid w:val="00971028"/>
    <w:rsid w:val="00971C42"/>
    <w:rsid w:val="00971EB2"/>
    <w:rsid w:val="00972F48"/>
    <w:rsid w:val="00975C84"/>
    <w:rsid w:val="00977350"/>
    <w:rsid w:val="00980D89"/>
    <w:rsid w:val="00980E27"/>
    <w:rsid w:val="0098131B"/>
    <w:rsid w:val="0098262A"/>
    <w:rsid w:val="009829AA"/>
    <w:rsid w:val="00982D47"/>
    <w:rsid w:val="0098397C"/>
    <w:rsid w:val="00983C0C"/>
    <w:rsid w:val="0098541D"/>
    <w:rsid w:val="00986BA4"/>
    <w:rsid w:val="00986FD1"/>
    <w:rsid w:val="0099169C"/>
    <w:rsid w:val="0099260C"/>
    <w:rsid w:val="0099295B"/>
    <w:rsid w:val="009936B3"/>
    <w:rsid w:val="00993B84"/>
    <w:rsid w:val="00994159"/>
    <w:rsid w:val="00994546"/>
    <w:rsid w:val="00995515"/>
    <w:rsid w:val="009962BD"/>
    <w:rsid w:val="00996483"/>
    <w:rsid w:val="00996988"/>
    <w:rsid w:val="00996F5A"/>
    <w:rsid w:val="00997FF5"/>
    <w:rsid w:val="009A00D6"/>
    <w:rsid w:val="009A0D48"/>
    <w:rsid w:val="009A11D2"/>
    <w:rsid w:val="009A1B5F"/>
    <w:rsid w:val="009A20E8"/>
    <w:rsid w:val="009A366A"/>
    <w:rsid w:val="009A3750"/>
    <w:rsid w:val="009A3AB8"/>
    <w:rsid w:val="009A3CCE"/>
    <w:rsid w:val="009A4239"/>
    <w:rsid w:val="009A447F"/>
    <w:rsid w:val="009A7E55"/>
    <w:rsid w:val="009B041A"/>
    <w:rsid w:val="009B08E3"/>
    <w:rsid w:val="009B0ACB"/>
    <w:rsid w:val="009B19AD"/>
    <w:rsid w:val="009B2CFB"/>
    <w:rsid w:val="009B2DAB"/>
    <w:rsid w:val="009B50B1"/>
    <w:rsid w:val="009B5142"/>
    <w:rsid w:val="009B53F5"/>
    <w:rsid w:val="009B57B3"/>
    <w:rsid w:val="009B61B6"/>
    <w:rsid w:val="009B7779"/>
    <w:rsid w:val="009B783B"/>
    <w:rsid w:val="009C00F6"/>
    <w:rsid w:val="009C00FB"/>
    <w:rsid w:val="009C0812"/>
    <w:rsid w:val="009C095B"/>
    <w:rsid w:val="009C0C19"/>
    <w:rsid w:val="009C1560"/>
    <w:rsid w:val="009C17ED"/>
    <w:rsid w:val="009C259B"/>
    <w:rsid w:val="009C27F2"/>
    <w:rsid w:val="009C37AB"/>
    <w:rsid w:val="009C37C3"/>
    <w:rsid w:val="009C46E6"/>
    <w:rsid w:val="009C5CEE"/>
    <w:rsid w:val="009C5D72"/>
    <w:rsid w:val="009C6152"/>
    <w:rsid w:val="009C61EE"/>
    <w:rsid w:val="009C63C2"/>
    <w:rsid w:val="009C6A94"/>
    <w:rsid w:val="009C7607"/>
    <w:rsid w:val="009C76BE"/>
    <w:rsid w:val="009C7C86"/>
    <w:rsid w:val="009D09A0"/>
    <w:rsid w:val="009D18BA"/>
    <w:rsid w:val="009D1B96"/>
    <w:rsid w:val="009D259F"/>
    <w:rsid w:val="009D2781"/>
    <w:rsid w:val="009D2FF7"/>
    <w:rsid w:val="009D393D"/>
    <w:rsid w:val="009D3990"/>
    <w:rsid w:val="009D3A4A"/>
    <w:rsid w:val="009D6232"/>
    <w:rsid w:val="009E1021"/>
    <w:rsid w:val="009E1602"/>
    <w:rsid w:val="009E28BF"/>
    <w:rsid w:val="009E3299"/>
    <w:rsid w:val="009E45B9"/>
    <w:rsid w:val="009E46D4"/>
    <w:rsid w:val="009E4FAB"/>
    <w:rsid w:val="009E5FF6"/>
    <w:rsid w:val="009E6334"/>
    <w:rsid w:val="009E6564"/>
    <w:rsid w:val="009E77BB"/>
    <w:rsid w:val="009E7884"/>
    <w:rsid w:val="009E788A"/>
    <w:rsid w:val="009F020E"/>
    <w:rsid w:val="009F04F9"/>
    <w:rsid w:val="009F0833"/>
    <w:rsid w:val="009F0E08"/>
    <w:rsid w:val="009F1774"/>
    <w:rsid w:val="009F1CE6"/>
    <w:rsid w:val="009F225F"/>
    <w:rsid w:val="009F2FDF"/>
    <w:rsid w:val="009F33E3"/>
    <w:rsid w:val="009F4589"/>
    <w:rsid w:val="009F4619"/>
    <w:rsid w:val="009F5E36"/>
    <w:rsid w:val="009F692F"/>
    <w:rsid w:val="009F6A85"/>
    <w:rsid w:val="00A0067B"/>
    <w:rsid w:val="00A0123A"/>
    <w:rsid w:val="00A022B5"/>
    <w:rsid w:val="00A023B4"/>
    <w:rsid w:val="00A02624"/>
    <w:rsid w:val="00A03523"/>
    <w:rsid w:val="00A0797A"/>
    <w:rsid w:val="00A10AB8"/>
    <w:rsid w:val="00A13266"/>
    <w:rsid w:val="00A133AC"/>
    <w:rsid w:val="00A1360F"/>
    <w:rsid w:val="00A141E4"/>
    <w:rsid w:val="00A15004"/>
    <w:rsid w:val="00A16573"/>
    <w:rsid w:val="00A16938"/>
    <w:rsid w:val="00A16C08"/>
    <w:rsid w:val="00A1763D"/>
    <w:rsid w:val="00A17CEC"/>
    <w:rsid w:val="00A20839"/>
    <w:rsid w:val="00A215A0"/>
    <w:rsid w:val="00A215FE"/>
    <w:rsid w:val="00A22063"/>
    <w:rsid w:val="00A2362D"/>
    <w:rsid w:val="00A23EF6"/>
    <w:rsid w:val="00A24A22"/>
    <w:rsid w:val="00A2521B"/>
    <w:rsid w:val="00A27EF0"/>
    <w:rsid w:val="00A3033D"/>
    <w:rsid w:val="00A3136D"/>
    <w:rsid w:val="00A31E9F"/>
    <w:rsid w:val="00A32297"/>
    <w:rsid w:val="00A325C4"/>
    <w:rsid w:val="00A34671"/>
    <w:rsid w:val="00A3505D"/>
    <w:rsid w:val="00A35A20"/>
    <w:rsid w:val="00A3641A"/>
    <w:rsid w:val="00A36AE5"/>
    <w:rsid w:val="00A40255"/>
    <w:rsid w:val="00A40884"/>
    <w:rsid w:val="00A42361"/>
    <w:rsid w:val="00A4354C"/>
    <w:rsid w:val="00A46886"/>
    <w:rsid w:val="00A46E04"/>
    <w:rsid w:val="00A47841"/>
    <w:rsid w:val="00A50B20"/>
    <w:rsid w:val="00A51390"/>
    <w:rsid w:val="00A515C1"/>
    <w:rsid w:val="00A517A6"/>
    <w:rsid w:val="00A54862"/>
    <w:rsid w:val="00A54962"/>
    <w:rsid w:val="00A54A8C"/>
    <w:rsid w:val="00A55ACF"/>
    <w:rsid w:val="00A55B75"/>
    <w:rsid w:val="00A55E0A"/>
    <w:rsid w:val="00A568B5"/>
    <w:rsid w:val="00A56C38"/>
    <w:rsid w:val="00A57008"/>
    <w:rsid w:val="00A57B6E"/>
    <w:rsid w:val="00A60D13"/>
    <w:rsid w:val="00A6158B"/>
    <w:rsid w:val="00A621C1"/>
    <w:rsid w:val="00A62A60"/>
    <w:rsid w:val="00A62D3F"/>
    <w:rsid w:val="00A6372A"/>
    <w:rsid w:val="00A64C74"/>
    <w:rsid w:val="00A65149"/>
    <w:rsid w:val="00A65709"/>
    <w:rsid w:val="00A65A74"/>
    <w:rsid w:val="00A670DE"/>
    <w:rsid w:val="00A67C7E"/>
    <w:rsid w:val="00A709C6"/>
    <w:rsid w:val="00A70BB9"/>
    <w:rsid w:val="00A710A5"/>
    <w:rsid w:val="00A714EF"/>
    <w:rsid w:val="00A71876"/>
    <w:rsid w:val="00A7223D"/>
    <w:rsid w:val="00A72745"/>
    <w:rsid w:val="00A72E24"/>
    <w:rsid w:val="00A73079"/>
    <w:rsid w:val="00A7436C"/>
    <w:rsid w:val="00A7453D"/>
    <w:rsid w:val="00A750EE"/>
    <w:rsid w:val="00A75116"/>
    <w:rsid w:val="00A757E3"/>
    <w:rsid w:val="00A75FAA"/>
    <w:rsid w:val="00A76075"/>
    <w:rsid w:val="00A76EFC"/>
    <w:rsid w:val="00A80D31"/>
    <w:rsid w:val="00A816D2"/>
    <w:rsid w:val="00A81A2D"/>
    <w:rsid w:val="00A828BF"/>
    <w:rsid w:val="00A831EC"/>
    <w:rsid w:val="00A83210"/>
    <w:rsid w:val="00A83F90"/>
    <w:rsid w:val="00A84372"/>
    <w:rsid w:val="00A859A5"/>
    <w:rsid w:val="00A87D50"/>
    <w:rsid w:val="00A91010"/>
    <w:rsid w:val="00A919A8"/>
    <w:rsid w:val="00A92A31"/>
    <w:rsid w:val="00A92A7C"/>
    <w:rsid w:val="00A93AA2"/>
    <w:rsid w:val="00A9430C"/>
    <w:rsid w:val="00A94C81"/>
    <w:rsid w:val="00A94D7F"/>
    <w:rsid w:val="00A9520A"/>
    <w:rsid w:val="00A96AE1"/>
    <w:rsid w:val="00A97F29"/>
    <w:rsid w:val="00AA17AB"/>
    <w:rsid w:val="00AA193F"/>
    <w:rsid w:val="00AA1A8E"/>
    <w:rsid w:val="00AA1C13"/>
    <w:rsid w:val="00AA2112"/>
    <w:rsid w:val="00AA4F2E"/>
    <w:rsid w:val="00AA6E04"/>
    <w:rsid w:val="00AA6FE7"/>
    <w:rsid w:val="00AA702E"/>
    <w:rsid w:val="00AA7266"/>
    <w:rsid w:val="00AA7D26"/>
    <w:rsid w:val="00AB0964"/>
    <w:rsid w:val="00AB0AB8"/>
    <w:rsid w:val="00AB29A6"/>
    <w:rsid w:val="00AB2F72"/>
    <w:rsid w:val="00AB39F0"/>
    <w:rsid w:val="00AB40FC"/>
    <w:rsid w:val="00AB5011"/>
    <w:rsid w:val="00AB5514"/>
    <w:rsid w:val="00AB5F86"/>
    <w:rsid w:val="00AB6721"/>
    <w:rsid w:val="00AB7166"/>
    <w:rsid w:val="00AB773D"/>
    <w:rsid w:val="00AC0BD8"/>
    <w:rsid w:val="00AC19A6"/>
    <w:rsid w:val="00AC25AE"/>
    <w:rsid w:val="00AC380E"/>
    <w:rsid w:val="00AC4864"/>
    <w:rsid w:val="00AC4EB7"/>
    <w:rsid w:val="00AC5C75"/>
    <w:rsid w:val="00AC7368"/>
    <w:rsid w:val="00AD02D5"/>
    <w:rsid w:val="00AD04A7"/>
    <w:rsid w:val="00AD04B4"/>
    <w:rsid w:val="00AD1347"/>
    <w:rsid w:val="00AD16B9"/>
    <w:rsid w:val="00AD1F80"/>
    <w:rsid w:val="00AD298D"/>
    <w:rsid w:val="00AD2FEB"/>
    <w:rsid w:val="00AD3B0F"/>
    <w:rsid w:val="00AD426E"/>
    <w:rsid w:val="00AD607F"/>
    <w:rsid w:val="00AD69F8"/>
    <w:rsid w:val="00AD74AC"/>
    <w:rsid w:val="00AD750D"/>
    <w:rsid w:val="00AD7D0F"/>
    <w:rsid w:val="00AD7DB5"/>
    <w:rsid w:val="00AE3159"/>
    <w:rsid w:val="00AE377D"/>
    <w:rsid w:val="00AE3CAC"/>
    <w:rsid w:val="00AE4136"/>
    <w:rsid w:val="00AE44B2"/>
    <w:rsid w:val="00AE655C"/>
    <w:rsid w:val="00AE668F"/>
    <w:rsid w:val="00AE7A63"/>
    <w:rsid w:val="00AF0927"/>
    <w:rsid w:val="00AF0B08"/>
    <w:rsid w:val="00AF0EBA"/>
    <w:rsid w:val="00AF1BA6"/>
    <w:rsid w:val="00AF261E"/>
    <w:rsid w:val="00AF4222"/>
    <w:rsid w:val="00AF42B3"/>
    <w:rsid w:val="00AF46C8"/>
    <w:rsid w:val="00AF4860"/>
    <w:rsid w:val="00AF6273"/>
    <w:rsid w:val="00AF7510"/>
    <w:rsid w:val="00AF7697"/>
    <w:rsid w:val="00B011D1"/>
    <w:rsid w:val="00B01A26"/>
    <w:rsid w:val="00B01E5A"/>
    <w:rsid w:val="00B02C8A"/>
    <w:rsid w:val="00B02CDB"/>
    <w:rsid w:val="00B04E91"/>
    <w:rsid w:val="00B0621B"/>
    <w:rsid w:val="00B06992"/>
    <w:rsid w:val="00B124E2"/>
    <w:rsid w:val="00B12991"/>
    <w:rsid w:val="00B1334D"/>
    <w:rsid w:val="00B135DD"/>
    <w:rsid w:val="00B13D0D"/>
    <w:rsid w:val="00B153F9"/>
    <w:rsid w:val="00B17FBD"/>
    <w:rsid w:val="00B2018D"/>
    <w:rsid w:val="00B20E71"/>
    <w:rsid w:val="00B213E9"/>
    <w:rsid w:val="00B2244E"/>
    <w:rsid w:val="00B22C7F"/>
    <w:rsid w:val="00B25639"/>
    <w:rsid w:val="00B2706B"/>
    <w:rsid w:val="00B30D19"/>
    <w:rsid w:val="00B311D1"/>
    <w:rsid w:val="00B315A6"/>
    <w:rsid w:val="00B3171A"/>
    <w:rsid w:val="00B31813"/>
    <w:rsid w:val="00B31F31"/>
    <w:rsid w:val="00B32108"/>
    <w:rsid w:val="00B32F66"/>
    <w:rsid w:val="00B33365"/>
    <w:rsid w:val="00B34880"/>
    <w:rsid w:val="00B34B2D"/>
    <w:rsid w:val="00B352E6"/>
    <w:rsid w:val="00B35B6E"/>
    <w:rsid w:val="00B35D48"/>
    <w:rsid w:val="00B36637"/>
    <w:rsid w:val="00B372CB"/>
    <w:rsid w:val="00B40046"/>
    <w:rsid w:val="00B40528"/>
    <w:rsid w:val="00B412B5"/>
    <w:rsid w:val="00B41B5E"/>
    <w:rsid w:val="00B42FD3"/>
    <w:rsid w:val="00B43E8E"/>
    <w:rsid w:val="00B443A3"/>
    <w:rsid w:val="00B4468E"/>
    <w:rsid w:val="00B4562F"/>
    <w:rsid w:val="00B4598F"/>
    <w:rsid w:val="00B45F62"/>
    <w:rsid w:val="00B468C4"/>
    <w:rsid w:val="00B46CD9"/>
    <w:rsid w:val="00B477E6"/>
    <w:rsid w:val="00B5062F"/>
    <w:rsid w:val="00B50C5A"/>
    <w:rsid w:val="00B50DD8"/>
    <w:rsid w:val="00B51B08"/>
    <w:rsid w:val="00B522AF"/>
    <w:rsid w:val="00B53243"/>
    <w:rsid w:val="00B54029"/>
    <w:rsid w:val="00B548AA"/>
    <w:rsid w:val="00B54F26"/>
    <w:rsid w:val="00B55168"/>
    <w:rsid w:val="00B565AC"/>
    <w:rsid w:val="00B57047"/>
    <w:rsid w:val="00B5705C"/>
    <w:rsid w:val="00B577F7"/>
    <w:rsid w:val="00B57A46"/>
    <w:rsid w:val="00B57B36"/>
    <w:rsid w:val="00B57E6F"/>
    <w:rsid w:val="00B60189"/>
    <w:rsid w:val="00B6056C"/>
    <w:rsid w:val="00B60657"/>
    <w:rsid w:val="00B6185D"/>
    <w:rsid w:val="00B62023"/>
    <w:rsid w:val="00B62681"/>
    <w:rsid w:val="00B63FD8"/>
    <w:rsid w:val="00B63FE9"/>
    <w:rsid w:val="00B6400A"/>
    <w:rsid w:val="00B64418"/>
    <w:rsid w:val="00B647B1"/>
    <w:rsid w:val="00B6596D"/>
    <w:rsid w:val="00B66C0A"/>
    <w:rsid w:val="00B671B7"/>
    <w:rsid w:val="00B67247"/>
    <w:rsid w:val="00B673AE"/>
    <w:rsid w:val="00B7038C"/>
    <w:rsid w:val="00B70C51"/>
    <w:rsid w:val="00B70E98"/>
    <w:rsid w:val="00B715F2"/>
    <w:rsid w:val="00B71AD0"/>
    <w:rsid w:val="00B73CF9"/>
    <w:rsid w:val="00B7513D"/>
    <w:rsid w:val="00B763B9"/>
    <w:rsid w:val="00B76A48"/>
    <w:rsid w:val="00B777C5"/>
    <w:rsid w:val="00B80206"/>
    <w:rsid w:val="00B80D36"/>
    <w:rsid w:val="00B81266"/>
    <w:rsid w:val="00B8197C"/>
    <w:rsid w:val="00B831B7"/>
    <w:rsid w:val="00B83FBC"/>
    <w:rsid w:val="00B84048"/>
    <w:rsid w:val="00B851B6"/>
    <w:rsid w:val="00B85D5C"/>
    <w:rsid w:val="00B8686D"/>
    <w:rsid w:val="00B90481"/>
    <w:rsid w:val="00B91609"/>
    <w:rsid w:val="00B93012"/>
    <w:rsid w:val="00B93F69"/>
    <w:rsid w:val="00B94002"/>
    <w:rsid w:val="00B947A9"/>
    <w:rsid w:val="00B94BEB"/>
    <w:rsid w:val="00B95574"/>
    <w:rsid w:val="00B95B15"/>
    <w:rsid w:val="00B96F94"/>
    <w:rsid w:val="00BA0BEA"/>
    <w:rsid w:val="00BA1DF4"/>
    <w:rsid w:val="00BA2BCC"/>
    <w:rsid w:val="00BA4B71"/>
    <w:rsid w:val="00BA4EAC"/>
    <w:rsid w:val="00BA6BCA"/>
    <w:rsid w:val="00BA7554"/>
    <w:rsid w:val="00BA7C32"/>
    <w:rsid w:val="00BB0528"/>
    <w:rsid w:val="00BB05B5"/>
    <w:rsid w:val="00BB1DDC"/>
    <w:rsid w:val="00BB1F03"/>
    <w:rsid w:val="00BB1F37"/>
    <w:rsid w:val="00BB27C6"/>
    <w:rsid w:val="00BB2946"/>
    <w:rsid w:val="00BB3A64"/>
    <w:rsid w:val="00BB421D"/>
    <w:rsid w:val="00BB47A0"/>
    <w:rsid w:val="00BB5293"/>
    <w:rsid w:val="00BB5536"/>
    <w:rsid w:val="00BB70B4"/>
    <w:rsid w:val="00BB75C8"/>
    <w:rsid w:val="00BC0256"/>
    <w:rsid w:val="00BC115E"/>
    <w:rsid w:val="00BC2121"/>
    <w:rsid w:val="00BC24B5"/>
    <w:rsid w:val="00BC30C9"/>
    <w:rsid w:val="00BC3E44"/>
    <w:rsid w:val="00BC5B10"/>
    <w:rsid w:val="00BD0163"/>
    <w:rsid w:val="00BD0594"/>
    <w:rsid w:val="00BD077D"/>
    <w:rsid w:val="00BD0F50"/>
    <w:rsid w:val="00BD2123"/>
    <w:rsid w:val="00BD2291"/>
    <w:rsid w:val="00BD291B"/>
    <w:rsid w:val="00BD2BE4"/>
    <w:rsid w:val="00BD35FB"/>
    <w:rsid w:val="00BD5D46"/>
    <w:rsid w:val="00BD6A48"/>
    <w:rsid w:val="00BD6B72"/>
    <w:rsid w:val="00BD7922"/>
    <w:rsid w:val="00BE0048"/>
    <w:rsid w:val="00BE0467"/>
    <w:rsid w:val="00BE101B"/>
    <w:rsid w:val="00BE2172"/>
    <w:rsid w:val="00BE2A4E"/>
    <w:rsid w:val="00BE2F43"/>
    <w:rsid w:val="00BE2F4F"/>
    <w:rsid w:val="00BE3650"/>
    <w:rsid w:val="00BE3BD2"/>
    <w:rsid w:val="00BE3E58"/>
    <w:rsid w:val="00BE41AF"/>
    <w:rsid w:val="00BE7478"/>
    <w:rsid w:val="00BE78CC"/>
    <w:rsid w:val="00BE7FBD"/>
    <w:rsid w:val="00BF1A11"/>
    <w:rsid w:val="00BF1E1B"/>
    <w:rsid w:val="00BF1ED7"/>
    <w:rsid w:val="00BF27F5"/>
    <w:rsid w:val="00BF30F6"/>
    <w:rsid w:val="00BF3D18"/>
    <w:rsid w:val="00BF3D99"/>
    <w:rsid w:val="00BF46B0"/>
    <w:rsid w:val="00BF4C14"/>
    <w:rsid w:val="00BF4E0A"/>
    <w:rsid w:val="00BF6CE5"/>
    <w:rsid w:val="00BF6D0E"/>
    <w:rsid w:val="00BF737D"/>
    <w:rsid w:val="00BF7563"/>
    <w:rsid w:val="00C0063C"/>
    <w:rsid w:val="00C00684"/>
    <w:rsid w:val="00C01616"/>
    <w:rsid w:val="00C0162B"/>
    <w:rsid w:val="00C02085"/>
    <w:rsid w:val="00C02C0C"/>
    <w:rsid w:val="00C03933"/>
    <w:rsid w:val="00C04706"/>
    <w:rsid w:val="00C0484D"/>
    <w:rsid w:val="00C051FF"/>
    <w:rsid w:val="00C05626"/>
    <w:rsid w:val="00C068ED"/>
    <w:rsid w:val="00C070E2"/>
    <w:rsid w:val="00C07EDD"/>
    <w:rsid w:val="00C1023E"/>
    <w:rsid w:val="00C128B4"/>
    <w:rsid w:val="00C12F9A"/>
    <w:rsid w:val="00C134C6"/>
    <w:rsid w:val="00C145E9"/>
    <w:rsid w:val="00C15C2A"/>
    <w:rsid w:val="00C16D1E"/>
    <w:rsid w:val="00C17600"/>
    <w:rsid w:val="00C20628"/>
    <w:rsid w:val="00C2065C"/>
    <w:rsid w:val="00C21200"/>
    <w:rsid w:val="00C22E0C"/>
    <w:rsid w:val="00C239CA"/>
    <w:rsid w:val="00C23A52"/>
    <w:rsid w:val="00C24AF1"/>
    <w:rsid w:val="00C24F8E"/>
    <w:rsid w:val="00C25645"/>
    <w:rsid w:val="00C25C50"/>
    <w:rsid w:val="00C25ED0"/>
    <w:rsid w:val="00C26693"/>
    <w:rsid w:val="00C27E7A"/>
    <w:rsid w:val="00C30B38"/>
    <w:rsid w:val="00C31D16"/>
    <w:rsid w:val="00C32ED3"/>
    <w:rsid w:val="00C33241"/>
    <w:rsid w:val="00C334CA"/>
    <w:rsid w:val="00C34398"/>
    <w:rsid w:val="00C345B1"/>
    <w:rsid w:val="00C366AD"/>
    <w:rsid w:val="00C40142"/>
    <w:rsid w:val="00C4181B"/>
    <w:rsid w:val="00C42CC0"/>
    <w:rsid w:val="00C4378C"/>
    <w:rsid w:val="00C45146"/>
    <w:rsid w:val="00C45291"/>
    <w:rsid w:val="00C4574E"/>
    <w:rsid w:val="00C45993"/>
    <w:rsid w:val="00C45E10"/>
    <w:rsid w:val="00C4629F"/>
    <w:rsid w:val="00C4674A"/>
    <w:rsid w:val="00C50C92"/>
    <w:rsid w:val="00C50D46"/>
    <w:rsid w:val="00C516AC"/>
    <w:rsid w:val="00C51E3C"/>
    <w:rsid w:val="00C529EB"/>
    <w:rsid w:val="00C52C3C"/>
    <w:rsid w:val="00C535CA"/>
    <w:rsid w:val="00C53827"/>
    <w:rsid w:val="00C54905"/>
    <w:rsid w:val="00C5499D"/>
    <w:rsid w:val="00C5624E"/>
    <w:rsid w:val="00C56C20"/>
    <w:rsid w:val="00C56F19"/>
    <w:rsid w:val="00C57182"/>
    <w:rsid w:val="00C57240"/>
    <w:rsid w:val="00C57863"/>
    <w:rsid w:val="00C57B81"/>
    <w:rsid w:val="00C6028A"/>
    <w:rsid w:val="00C6105B"/>
    <w:rsid w:val="00C613D8"/>
    <w:rsid w:val="00C621FA"/>
    <w:rsid w:val="00C624A1"/>
    <w:rsid w:val="00C62EA4"/>
    <w:rsid w:val="00C62F85"/>
    <w:rsid w:val="00C63FD0"/>
    <w:rsid w:val="00C640AF"/>
    <w:rsid w:val="00C64194"/>
    <w:rsid w:val="00C64AAC"/>
    <w:rsid w:val="00C64B1B"/>
    <w:rsid w:val="00C65288"/>
    <w:rsid w:val="00C655FD"/>
    <w:rsid w:val="00C669C8"/>
    <w:rsid w:val="00C70017"/>
    <w:rsid w:val="00C7029A"/>
    <w:rsid w:val="00C713B2"/>
    <w:rsid w:val="00C72140"/>
    <w:rsid w:val="00C7236A"/>
    <w:rsid w:val="00C730F1"/>
    <w:rsid w:val="00C7370F"/>
    <w:rsid w:val="00C7395B"/>
    <w:rsid w:val="00C73A4D"/>
    <w:rsid w:val="00C73B1C"/>
    <w:rsid w:val="00C75407"/>
    <w:rsid w:val="00C758CB"/>
    <w:rsid w:val="00C7659E"/>
    <w:rsid w:val="00C80159"/>
    <w:rsid w:val="00C803FA"/>
    <w:rsid w:val="00C81303"/>
    <w:rsid w:val="00C832FB"/>
    <w:rsid w:val="00C8414C"/>
    <w:rsid w:val="00C8416A"/>
    <w:rsid w:val="00C841C6"/>
    <w:rsid w:val="00C851D3"/>
    <w:rsid w:val="00C85C5C"/>
    <w:rsid w:val="00C86240"/>
    <w:rsid w:val="00C870A8"/>
    <w:rsid w:val="00C92180"/>
    <w:rsid w:val="00C93701"/>
    <w:rsid w:val="00C9420B"/>
    <w:rsid w:val="00C94434"/>
    <w:rsid w:val="00C95400"/>
    <w:rsid w:val="00C95903"/>
    <w:rsid w:val="00C9594D"/>
    <w:rsid w:val="00C95C98"/>
    <w:rsid w:val="00C96C5B"/>
    <w:rsid w:val="00CA0D75"/>
    <w:rsid w:val="00CA1744"/>
    <w:rsid w:val="00CA1C95"/>
    <w:rsid w:val="00CA2B4A"/>
    <w:rsid w:val="00CA3507"/>
    <w:rsid w:val="00CA431D"/>
    <w:rsid w:val="00CA5A9C"/>
    <w:rsid w:val="00CA5EBA"/>
    <w:rsid w:val="00CA661E"/>
    <w:rsid w:val="00CB04FA"/>
    <w:rsid w:val="00CB0507"/>
    <w:rsid w:val="00CB054F"/>
    <w:rsid w:val="00CB0666"/>
    <w:rsid w:val="00CB16A2"/>
    <w:rsid w:val="00CB19A9"/>
    <w:rsid w:val="00CB1FF3"/>
    <w:rsid w:val="00CB3940"/>
    <w:rsid w:val="00CB39E2"/>
    <w:rsid w:val="00CB638C"/>
    <w:rsid w:val="00CB7038"/>
    <w:rsid w:val="00CB7A8F"/>
    <w:rsid w:val="00CC0C78"/>
    <w:rsid w:val="00CC0F4F"/>
    <w:rsid w:val="00CC2808"/>
    <w:rsid w:val="00CC28FA"/>
    <w:rsid w:val="00CC2D43"/>
    <w:rsid w:val="00CC3434"/>
    <w:rsid w:val="00CC3BD6"/>
    <w:rsid w:val="00CC450C"/>
    <w:rsid w:val="00CC467F"/>
    <w:rsid w:val="00CC4C20"/>
    <w:rsid w:val="00CC58A6"/>
    <w:rsid w:val="00CC6690"/>
    <w:rsid w:val="00CC69EA"/>
    <w:rsid w:val="00CC757D"/>
    <w:rsid w:val="00CD039E"/>
    <w:rsid w:val="00CD078A"/>
    <w:rsid w:val="00CD100D"/>
    <w:rsid w:val="00CD2953"/>
    <w:rsid w:val="00CD3517"/>
    <w:rsid w:val="00CD36D7"/>
    <w:rsid w:val="00CD4B86"/>
    <w:rsid w:val="00CD4C57"/>
    <w:rsid w:val="00CD5212"/>
    <w:rsid w:val="00CD554B"/>
    <w:rsid w:val="00CD5FE2"/>
    <w:rsid w:val="00CE13FD"/>
    <w:rsid w:val="00CE1A9E"/>
    <w:rsid w:val="00CE27A5"/>
    <w:rsid w:val="00CE3CBF"/>
    <w:rsid w:val="00CE4196"/>
    <w:rsid w:val="00CE4E34"/>
    <w:rsid w:val="00CE50FD"/>
    <w:rsid w:val="00CE5510"/>
    <w:rsid w:val="00CE5F19"/>
    <w:rsid w:val="00CE63E0"/>
    <w:rsid w:val="00CE6F3D"/>
    <w:rsid w:val="00CE7C68"/>
    <w:rsid w:val="00CF0251"/>
    <w:rsid w:val="00CF0605"/>
    <w:rsid w:val="00CF0A74"/>
    <w:rsid w:val="00CF1947"/>
    <w:rsid w:val="00CF265F"/>
    <w:rsid w:val="00CF30B1"/>
    <w:rsid w:val="00CF3E1A"/>
    <w:rsid w:val="00CF419D"/>
    <w:rsid w:val="00CF4B73"/>
    <w:rsid w:val="00CF572E"/>
    <w:rsid w:val="00CF5AC8"/>
    <w:rsid w:val="00CF5C40"/>
    <w:rsid w:val="00CF60F5"/>
    <w:rsid w:val="00CF61EC"/>
    <w:rsid w:val="00CF67FD"/>
    <w:rsid w:val="00D0119B"/>
    <w:rsid w:val="00D02B4C"/>
    <w:rsid w:val="00D03B84"/>
    <w:rsid w:val="00D03D2B"/>
    <w:rsid w:val="00D040C4"/>
    <w:rsid w:val="00D049CF"/>
    <w:rsid w:val="00D0784E"/>
    <w:rsid w:val="00D078F0"/>
    <w:rsid w:val="00D11410"/>
    <w:rsid w:val="00D120F0"/>
    <w:rsid w:val="00D122A2"/>
    <w:rsid w:val="00D12374"/>
    <w:rsid w:val="00D13237"/>
    <w:rsid w:val="00D147E6"/>
    <w:rsid w:val="00D15C84"/>
    <w:rsid w:val="00D16625"/>
    <w:rsid w:val="00D17117"/>
    <w:rsid w:val="00D205A6"/>
    <w:rsid w:val="00D207CB"/>
    <w:rsid w:val="00D20AD1"/>
    <w:rsid w:val="00D22743"/>
    <w:rsid w:val="00D2582C"/>
    <w:rsid w:val="00D25880"/>
    <w:rsid w:val="00D26D9A"/>
    <w:rsid w:val="00D30606"/>
    <w:rsid w:val="00D3156A"/>
    <w:rsid w:val="00D32C1C"/>
    <w:rsid w:val="00D3351A"/>
    <w:rsid w:val="00D33600"/>
    <w:rsid w:val="00D34A51"/>
    <w:rsid w:val="00D35BEC"/>
    <w:rsid w:val="00D35EF6"/>
    <w:rsid w:val="00D368FD"/>
    <w:rsid w:val="00D3713A"/>
    <w:rsid w:val="00D378AD"/>
    <w:rsid w:val="00D37A8E"/>
    <w:rsid w:val="00D41194"/>
    <w:rsid w:val="00D41999"/>
    <w:rsid w:val="00D4356A"/>
    <w:rsid w:val="00D435B7"/>
    <w:rsid w:val="00D43E9D"/>
    <w:rsid w:val="00D44B62"/>
    <w:rsid w:val="00D44C6D"/>
    <w:rsid w:val="00D44C75"/>
    <w:rsid w:val="00D450B7"/>
    <w:rsid w:val="00D4534A"/>
    <w:rsid w:val="00D46B7E"/>
    <w:rsid w:val="00D46F51"/>
    <w:rsid w:val="00D47D71"/>
    <w:rsid w:val="00D50F81"/>
    <w:rsid w:val="00D516DB"/>
    <w:rsid w:val="00D51DA6"/>
    <w:rsid w:val="00D52226"/>
    <w:rsid w:val="00D532A9"/>
    <w:rsid w:val="00D53B6C"/>
    <w:rsid w:val="00D541F7"/>
    <w:rsid w:val="00D54D43"/>
    <w:rsid w:val="00D55630"/>
    <w:rsid w:val="00D55852"/>
    <w:rsid w:val="00D55AE8"/>
    <w:rsid w:val="00D56698"/>
    <w:rsid w:val="00D56812"/>
    <w:rsid w:val="00D568AA"/>
    <w:rsid w:val="00D57660"/>
    <w:rsid w:val="00D57C84"/>
    <w:rsid w:val="00D6057D"/>
    <w:rsid w:val="00D60F19"/>
    <w:rsid w:val="00D6116F"/>
    <w:rsid w:val="00D6133C"/>
    <w:rsid w:val="00D6350E"/>
    <w:rsid w:val="00D640A4"/>
    <w:rsid w:val="00D64C8E"/>
    <w:rsid w:val="00D650A5"/>
    <w:rsid w:val="00D65148"/>
    <w:rsid w:val="00D6559F"/>
    <w:rsid w:val="00D665FE"/>
    <w:rsid w:val="00D66B1B"/>
    <w:rsid w:val="00D70482"/>
    <w:rsid w:val="00D71640"/>
    <w:rsid w:val="00D71A57"/>
    <w:rsid w:val="00D72A51"/>
    <w:rsid w:val="00D7359A"/>
    <w:rsid w:val="00D7395A"/>
    <w:rsid w:val="00D7561C"/>
    <w:rsid w:val="00D77DB6"/>
    <w:rsid w:val="00D77F0C"/>
    <w:rsid w:val="00D812D7"/>
    <w:rsid w:val="00D81CD0"/>
    <w:rsid w:val="00D82911"/>
    <w:rsid w:val="00D82DC0"/>
    <w:rsid w:val="00D836C5"/>
    <w:rsid w:val="00D83F62"/>
    <w:rsid w:val="00D84576"/>
    <w:rsid w:val="00D868CD"/>
    <w:rsid w:val="00D869D7"/>
    <w:rsid w:val="00D86B39"/>
    <w:rsid w:val="00D86DDC"/>
    <w:rsid w:val="00D877F4"/>
    <w:rsid w:val="00D90F04"/>
    <w:rsid w:val="00D91ADC"/>
    <w:rsid w:val="00D921D5"/>
    <w:rsid w:val="00D92513"/>
    <w:rsid w:val="00D93A47"/>
    <w:rsid w:val="00D93DF3"/>
    <w:rsid w:val="00D93FCA"/>
    <w:rsid w:val="00D9422F"/>
    <w:rsid w:val="00D9517E"/>
    <w:rsid w:val="00D974BC"/>
    <w:rsid w:val="00DA0054"/>
    <w:rsid w:val="00DA0A74"/>
    <w:rsid w:val="00DA109A"/>
    <w:rsid w:val="00DA1399"/>
    <w:rsid w:val="00DA1492"/>
    <w:rsid w:val="00DA18F1"/>
    <w:rsid w:val="00DA24C6"/>
    <w:rsid w:val="00DA2C7D"/>
    <w:rsid w:val="00DA3056"/>
    <w:rsid w:val="00DA4B6B"/>
    <w:rsid w:val="00DA4D7B"/>
    <w:rsid w:val="00DA5DA7"/>
    <w:rsid w:val="00DA6249"/>
    <w:rsid w:val="00DA6682"/>
    <w:rsid w:val="00DA78F3"/>
    <w:rsid w:val="00DB16FC"/>
    <w:rsid w:val="00DB1A98"/>
    <w:rsid w:val="00DB470D"/>
    <w:rsid w:val="00DB5709"/>
    <w:rsid w:val="00DB5C16"/>
    <w:rsid w:val="00DB6CC0"/>
    <w:rsid w:val="00DB76A0"/>
    <w:rsid w:val="00DB7BCC"/>
    <w:rsid w:val="00DC02FE"/>
    <w:rsid w:val="00DC3383"/>
    <w:rsid w:val="00DC3EDA"/>
    <w:rsid w:val="00DC41C2"/>
    <w:rsid w:val="00DC43D5"/>
    <w:rsid w:val="00DC47D5"/>
    <w:rsid w:val="00DC6BAE"/>
    <w:rsid w:val="00DC6CCD"/>
    <w:rsid w:val="00DD0BB7"/>
    <w:rsid w:val="00DD1516"/>
    <w:rsid w:val="00DD25F7"/>
    <w:rsid w:val="00DD271C"/>
    <w:rsid w:val="00DD2952"/>
    <w:rsid w:val="00DD2EEB"/>
    <w:rsid w:val="00DD32FA"/>
    <w:rsid w:val="00DD3E67"/>
    <w:rsid w:val="00DD3E97"/>
    <w:rsid w:val="00DD3EE4"/>
    <w:rsid w:val="00DD4F8C"/>
    <w:rsid w:val="00DD6ACC"/>
    <w:rsid w:val="00DD6BD8"/>
    <w:rsid w:val="00DD73D1"/>
    <w:rsid w:val="00DD7892"/>
    <w:rsid w:val="00DD7E57"/>
    <w:rsid w:val="00DE10D6"/>
    <w:rsid w:val="00DE17FD"/>
    <w:rsid w:val="00DE264A"/>
    <w:rsid w:val="00DE2B77"/>
    <w:rsid w:val="00DE2BFA"/>
    <w:rsid w:val="00DE32A6"/>
    <w:rsid w:val="00DE4D3C"/>
    <w:rsid w:val="00DE52B2"/>
    <w:rsid w:val="00DE55D0"/>
    <w:rsid w:val="00DE5C67"/>
    <w:rsid w:val="00DE6932"/>
    <w:rsid w:val="00DE6F22"/>
    <w:rsid w:val="00DE775C"/>
    <w:rsid w:val="00DE7F60"/>
    <w:rsid w:val="00DF3C5D"/>
    <w:rsid w:val="00DF482A"/>
    <w:rsid w:val="00DF4CDD"/>
    <w:rsid w:val="00DF5072"/>
    <w:rsid w:val="00DF7208"/>
    <w:rsid w:val="00DF7B51"/>
    <w:rsid w:val="00E009AF"/>
    <w:rsid w:val="00E00C6E"/>
    <w:rsid w:val="00E01169"/>
    <w:rsid w:val="00E01D33"/>
    <w:rsid w:val="00E02395"/>
    <w:rsid w:val="00E02D18"/>
    <w:rsid w:val="00E03783"/>
    <w:rsid w:val="00E041E7"/>
    <w:rsid w:val="00E0424D"/>
    <w:rsid w:val="00E044C1"/>
    <w:rsid w:val="00E057FE"/>
    <w:rsid w:val="00E064AC"/>
    <w:rsid w:val="00E07613"/>
    <w:rsid w:val="00E103FD"/>
    <w:rsid w:val="00E1060F"/>
    <w:rsid w:val="00E119FF"/>
    <w:rsid w:val="00E11EEF"/>
    <w:rsid w:val="00E1219F"/>
    <w:rsid w:val="00E134F3"/>
    <w:rsid w:val="00E13B46"/>
    <w:rsid w:val="00E1403F"/>
    <w:rsid w:val="00E1529D"/>
    <w:rsid w:val="00E15741"/>
    <w:rsid w:val="00E15CF0"/>
    <w:rsid w:val="00E164DD"/>
    <w:rsid w:val="00E17A43"/>
    <w:rsid w:val="00E17CE5"/>
    <w:rsid w:val="00E2047E"/>
    <w:rsid w:val="00E20FA3"/>
    <w:rsid w:val="00E2223C"/>
    <w:rsid w:val="00E22AE5"/>
    <w:rsid w:val="00E22CCC"/>
    <w:rsid w:val="00E230E7"/>
    <w:rsid w:val="00E23CA1"/>
    <w:rsid w:val="00E2411B"/>
    <w:rsid w:val="00E24C87"/>
    <w:rsid w:val="00E256BE"/>
    <w:rsid w:val="00E25ABD"/>
    <w:rsid w:val="00E26EAA"/>
    <w:rsid w:val="00E27FCD"/>
    <w:rsid w:val="00E30E6E"/>
    <w:rsid w:val="00E325A9"/>
    <w:rsid w:val="00E326F1"/>
    <w:rsid w:val="00E331FF"/>
    <w:rsid w:val="00E33CD5"/>
    <w:rsid w:val="00E33E89"/>
    <w:rsid w:val="00E3451D"/>
    <w:rsid w:val="00E35794"/>
    <w:rsid w:val="00E35EC4"/>
    <w:rsid w:val="00E36256"/>
    <w:rsid w:val="00E3662E"/>
    <w:rsid w:val="00E37642"/>
    <w:rsid w:val="00E377E8"/>
    <w:rsid w:val="00E40839"/>
    <w:rsid w:val="00E409A8"/>
    <w:rsid w:val="00E413FD"/>
    <w:rsid w:val="00E41547"/>
    <w:rsid w:val="00E415A2"/>
    <w:rsid w:val="00E449CB"/>
    <w:rsid w:val="00E451B9"/>
    <w:rsid w:val="00E45CD2"/>
    <w:rsid w:val="00E466ED"/>
    <w:rsid w:val="00E47DA5"/>
    <w:rsid w:val="00E50C12"/>
    <w:rsid w:val="00E52ADA"/>
    <w:rsid w:val="00E53E58"/>
    <w:rsid w:val="00E55776"/>
    <w:rsid w:val="00E5640E"/>
    <w:rsid w:val="00E56B1B"/>
    <w:rsid w:val="00E56BC0"/>
    <w:rsid w:val="00E56C3A"/>
    <w:rsid w:val="00E60DA8"/>
    <w:rsid w:val="00E62C24"/>
    <w:rsid w:val="00E6341D"/>
    <w:rsid w:val="00E6399C"/>
    <w:rsid w:val="00E63C42"/>
    <w:rsid w:val="00E63DA0"/>
    <w:rsid w:val="00E6400E"/>
    <w:rsid w:val="00E659B4"/>
    <w:rsid w:val="00E65B91"/>
    <w:rsid w:val="00E65D81"/>
    <w:rsid w:val="00E65DE0"/>
    <w:rsid w:val="00E66071"/>
    <w:rsid w:val="00E66DE7"/>
    <w:rsid w:val="00E6712C"/>
    <w:rsid w:val="00E71A82"/>
    <w:rsid w:val="00E7209D"/>
    <w:rsid w:val="00E72EAD"/>
    <w:rsid w:val="00E74248"/>
    <w:rsid w:val="00E748F3"/>
    <w:rsid w:val="00E74A3F"/>
    <w:rsid w:val="00E74D64"/>
    <w:rsid w:val="00E76B4A"/>
    <w:rsid w:val="00E77223"/>
    <w:rsid w:val="00E77614"/>
    <w:rsid w:val="00E80186"/>
    <w:rsid w:val="00E818F8"/>
    <w:rsid w:val="00E81A02"/>
    <w:rsid w:val="00E81A4C"/>
    <w:rsid w:val="00E8251C"/>
    <w:rsid w:val="00E835B3"/>
    <w:rsid w:val="00E84E83"/>
    <w:rsid w:val="00E84F83"/>
    <w:rsid w:val="00E8528B"/>
    <w:rsid w:val="00E85B94"/>
    <w:rsid w:val="00E864E2"/>
    <w:rsid w:val="00E9005B"/>
    <w:rsid w:val="00E90583"/>
    <w:rsid w:val="00E90A6A"/>
    <w:rsid w:val="00E911CC"/>
    <w:rsid w:val="00E9151E"/>
    <w:rsid w:val="00E9188A"/>
    <w:rsid w:val="00E921AE"/>
    <w:rsid w:val="00E92BAA"/>
    <w:rsid w:val="00E932A4"/>
    <w:rsid w:val="00E94862"/>
    <w:rsid w:val="00E94ABD"/>
    <w:rsid w:val="00E94EB8"/>
    <w:rsid w:val="00E96637"/>
    <w:rsid w:val="00E978D0"/>
    <w:rsid w:val="00EA3540"/>
    <w:rsid w:val="00EA3D83"/>
    <w:rsid w:val="00EA4613"/>
    <w:rsid w:val="00EA46B4"/>
    <w:rsid w:val="00EA5EAA"/>
    <w:rsid w:val="00EA6763"/>
    <w:rsid w:val="00EA7135"/>
    <w:rsid w:val="00EA7F91"/>
    <w:rsid w:val="00EB09A2"/>
    <w:rsid w:val="00EB0E15"/>
    <w:rsid w:val="00EB1178"/>
    <w:rsid w:val="00EB1523"/>
    <w:rsid w:val="00EB1C4A"/>
    <w:rsid w:val="00EB1C79"/>
    <w:rsid w:val="00EB3C1C"/>
    <w:rsid w:val="00EB5050"/>
    <w:rsid w:val="00EB51B0"/>
    <w:rsid w:val="00EB5744"/>
    <w:rsid w:val="00EB631E"/>
    <w:rsid w:val="00EC0378"/>
    <w:rsid w:val="00EC059B"/>
    <w:rsid w:val="00EC0E49"/>
    <w:rsid w:val="00EC101F"/>
    <w:rsid w:val="00EC1671"/>
    <w:rsid w:val="00EC195C"/>
    <w:rsid w:val="00EC1D9F"/>
    <w:rsid w:val="00EC3DCE"/>
    <w:rsid w:val="00EC4064"/>
    <w:rsid w:val="00EC4601"/>
    <w:rsid w:val="00EC4798"/>
    <w:rsid w:val="00EC4C94"/>
    <w:rsid w:val="00EC78DB"/>
    <w:rsid w:val="00ED0963"/>
    <w:rsid w:val="00ED4021"/>
    <w:rsid w:val="00ED4A83"/>
    <w:rsid w:val="00ED4FAD"/>
    <w:rsid w:val="00ED5FC3"/>
    <w:rsid w:val="00ED65BC"/>
    <w:rsid w:val="00ED6FE3"/>
    <w:rsid w:val="00ED729B"/>
    <w:rsid w:val="00ED7D95"/>
    <w:rsid w:val="00ED7E48"/>
    <w:rsid w:val="00EE0131"/>
    <w:rsid w:val="00EE03D6"/>
    <w:rsid w:val="00EE11D8"/>
    <w:rsid w:val="00EE17B0"/>
    <w:rsid w:val="00EE1C01"/>
    <w:rsid w:val="00EE2A99"/>
    <w:rsid w:val="00EE3123"/>
    <w:rsid w:val="00EE3B0A"/>
    <w:rsid w:val="00EE3E89"/>
    <w:rsid w:val="00EE4FCC"/>
    <w:rsid w:val="00EE6327"/>
    <w:rsid w:val="00EE6A91"/>
    <w:rsid w:val="00EF06D9"/>
    <w:rsid w:val="00EF0B42"/>
    <w:rsid w:val="00EF13B0"/>
    <w:rsid w:val="00EF1C28"/>
    <w:rsid w:val="00EF2040"/>
    <w:rsid w:val="00EF280B"/>
    <w:rsid w:val="00EF2B2D"/>
    <w:rsid w:val="00EF3905"/>
    <w:rsid w:val="00EF3FB2"/>
    <w:rsid w:val="00EF63E4"/>
    <w:rsid w:val="00EF6CCF"/>
    <w:rsid w:val="00EF7712"/>
    <w:rsid w:val="00F004A5"/>
    <w:rsid w:val="00F009D9"/>
    <w:rsid w:val="00F0235D"/>
    <w:rsid w:val="00F02CB1"/>
    <w:rsid w:val="00F02F2B"/>
    <w:rsid w:val="00F0352A"/>
    <w:rsid w:val="00F03CC3"/>
    <w:rsid w:val="00F04FE9"/>
    <w:rsid w:val="00F05224"/>
    <w:rsid w:val="00F054F0"/>
    <w:rsid w:val="00F059BA"/>
    <w:rsid w:val="00F06A69"/>
    <w:rsid w:val="00F07333"/>
    <w:rsid w:val="00F101B6"/>
    <w:rsid w:val="00F114EB"/>
    <w:rsid w:val="00F11AE0"/>
    <w:rsid w:val="00F14AE1"/>
    <w:rsid w:val="00F16FFE"/>
    <w:rsid w:val="00F17BC0"/>
    <w:rsid w:val="00F206F7"/>
    <w:rsid w:val="00F207FD"/>
    <w:rsid w:val="00F20887"/>
    <w:rsid w:val="00F20DA4"/>
    <w:rsid w:val="00F21513"/>
    <w:rsid w:val="00F21F93"/>
    <w:rsid w:val="00F22A0F"/>
    <w:rsid w:val="00F22CAC"/>
    <w:rsid w:val="00F233DF"/>
    <w:rsid w:val="00F23D5A"/>
    <w:rsid w:val="00F243AB"/>
    <w:rsid w:val="00F24909"/>
    <w:rsid w:val="00F25378"/>
    <w:rsid w:val="00F253F4"/>
    <w:rsid w:val="00F26300"/>
    <w:rsid w:val="00F26BE2"/>
    <w:rsid w:val="00F2741C"/>
    <w:rsid w:val="00F274A0"/>
    <w:rsid w:val="00F274C6"/>
    <w:rsid w:val="00F30400"/>
    <w:rsid w:val="00F3049E"/>
    <w:rsid w:val="00F3069C"/>
    <w:rsid w:val="00F30C64"/>
    <w:rsid w:val="00F314D2"/>
    <w:rsid w:val="00F3178E"/>
    <w:rsid w:val="00F31D4C"/>
    <w:rsid w:val="00F32187"/>
    <w:rsid w:val="00F32199"/>
    <w:rsid w:val="00F32BA2"/>
    <w:rsid w:val="00F32CDB"/>
    <w:rsid w:val="00F32EFA"/>
    <w:rsid w:val="00F331F4"/>
    <w:rsid w:val="00F33D5F"/>
    <w:rsid w:val="00F34273"/>
    <w:rsid w:val="00F34A38"/>
    <w:rsid w:val="00F3510E"/>
    <w:rsid w:val="00F357D2"/>
    <w:rsid w:val="00F36732"/>
    <w:rsid w:val="00F36C2F"/>
    <w:rsid w:val="00F36F86"/>
    <w:rsid w:val="00F371CA"/>
    <w:rsid w:val="00F37E8A"/>
    <w:rsid w:val="00F4284C"/>
    <w:rsid w:val="00F42888"/>
    <w:rsid w:val="00F4290C"/>
    <w:rsid w:val="00F443EE"/>
    <w:rsid w:val="00F444BE"/>
    <w:rsid w:val="00F44C28"/>
    <w:rsid w:val="00F45311"/>
    <w:rsid w:val="00F4563F"/>
    <w:rsid w:val="00F462F8"/>
    <w:rsid w:val="00F5006E"/>
    <w:rsid w:val="00F5044E"/>
    <w:rsid w:val="00F51442"/>
    <w:rsid w:val="00F52152"/>
    <w:rsid w:val="00F52159"/>
    <w:rsid w:val="00F53075"/>
    <w:rsid w:val="00F539A9"/>
    <w:rsid w:val="00F53A6D"/>
    <w:rsid w:val="00F53DFD"/>
    <w:rsid w:val="00F548B5"/>
    <w:rsid w:val="00F54D2E"/>
    <w:rsid w:val="00F55B8F"/>
    <w:rsid w:val="00F565FE"/>
    <w:rsid w:val="00F5672C"/>
    <w:rsid w:val="00F57060"/>
    <w:rsid w:val="00F574BF"/>
    <w:rsid w:val="00F60122"/>
    <w:rsid w:val="00F6073C"/>
    <w:rsid w:val="00F625DA"/>
    <w:rsid w:val="00F6271D"/>
    <w:rsid w:val="00F62820"/>
    <w:rsid w:val="00F62DFA"/>
    <w:rsid w:val="00F63A70"/>
    <w:rsid w:val="00F63D8C"/>
    <w:rsid w:val="00F66807"/>
    <w:rsid w:val="00F66820"/>
    <w:rsid w:val="00F66A9C"/>
    <w:rsid w:val="00F66CB6"/>
    <w:rsid w:val="00F66D95"/>
    <w:rsid w:val="00F67432"/>
    <w:rsid w:val="00F67594"/>
    <w:rsid w:val="00F67A6E"/>
    <w:rsid w:val="00F700C3"/>
    <w:rsid w:val="00F704B0"/>
    <w:rsid w:val="00F71FAD"/>
    <w:rsid w:val="00F7230E"/>
    <w:rsid w:val="00F73074"/>
    <w:rsid w:val="00F73206"/>
    <w:rsid w:val="00F74D97"/>
    <w:rsid w:val="00F7534E"/>
    <w:rsid w:val="00F75B56"/>
    <w:rsid w:val="00F76197"/>
    <w:rsid w:val="00F778F9"/>
    <w:rsid w:val="00F80C88"/>
    <w:rsid w:val="00F816FA"/>
    <w:rsid w:val="00F8206A"/>
    <w:rsid w:val="00F8243F"/>
    <w:rsid w:val="00F82C28"/>
    <w:rsid w:val="00F82DDA"/>
    <w:rsid w:val="00F82E69"/>
    <w:rsid w:val="00F84583"/>
    <w:rsid w:val="00F877D6"/>
    <w:rsid w:val="00F87CE9"/>
    <w:rsid w:val="00F87D8C"/>
    <w:rsid w:val="00F9103D"/>
    <w:rsid w:val="00F91EE0"/>
    <w:rsid w:val="00F9237A"/>
    <w:rsid w:val="00F92769"/>
    <w:rsid w:val="00F9293F"/>
    <w:rsid w:val="00F93DBD"/>
    <w:rsid w:val="00F93EDF"/>
    <w:rsid w:val="00F9413E"/>
    <w:rsid w:val="00F948E1"/>
    <w:rsid w:val="00F95B3A"/>
    <w:rsid w:val="00F96B5D"/>
    <w:rsid w:val="00F96FEB"/>
    <w:rsid w:val="00F971E3"/>
    <w:rsid w:val="00FA0D5D"/>
    <w:rsid w:val="00FA0EE4"/>
    <w:rsid w:val="00FA1802"/>
    <w:rsid w:val="00FA1A20"/>
    <w:rsid w:val="00FA21D0"/>
    <w:rsid w:val="00FA23EE"/>
    <w:rsid w:val="00FA2CCC"/>
    <w:rsid w:val="00FA2DBB"/>
    <w:rsid w:val="00FA4276"/>
    <w:rsid w:val="00FA5F5F"/>
    <w:rsid w:val="00FA672F"/>
    <w:rsid w:val="00FA74D4"/>
    <w:rsid w:val="00FA7FA8"/>
    <w:rsid w:val="00FB0E5A"/>
    <w:rsid w:val="00FB1DBF"/>
    <w:rsid w:val="00FB2F0B"/>
    <w:rsid w:val="00FB34D1"/>
    <w:rsid w:val="00FB4790"/>
    <w:rsid w:val="00FB730C"/>
    <w:rsid w:val="00FB7B28"/>
    <w:rsid w:val="00FB7EF8"/>
    <w:rsid w:val="00FC0024"/>
    <w:rsid w:val="00FC0AAC"/>
    <w:rsid w:val="00FC0E12"/>
    <w:rsid w:val="00FC115C"/>
    <w:rsid w:val="00FC1966"/>
    <w:rsid w:val="00FC2695"/>
    <w:rsid w:val="00FC35A8"/>
    <w:rsid w:val="00FC3E03"/>
    <w:rsid w:val="00FC3EA7"/>
    <w:rsid w:val="00FC3FC1"/>
    <w:rsid w:val="00FC514F"/>
    <w:rsid w:val="00FC79C5"/>
    <w:rsid w:val="00FC7A7F"/>
    <w:rsid w:val="00FD06A3"/>
    <w:rsid w:val="00FD1658"/>
    <w:rsid w:val="00FD1A25"/>
    <w:rsid w:val="00FD228C"/>
    <w:rsid w:val="00FD2DDB"/>
    <w:rsid w:val="00FD4040"/>
    <w:rsid w:val="00FD5555"/>
    <w:rsid w:val="00FD62B3"/>
    <w:rsid w:val="00FD7568"/>
    <w:rsid w:val="00FE0834"/>
    <w:rsid w:val="00FE0C6C"/>
    <w:rsid w:val="00FE107B"/>
    <w:rsid w:val="00FE204C"/>
    <w:rsid w:val="00FE2CF2"/>
    <w:rsid w:val="00FE3434"/>
    <w:rsid w:val="00FE4877"/>
    <w:rsid w:val="00FE5642"/>
    <w:rsid w:val="00FE579F"/>
    <w:rsid w:val="00FE5931"/>
    <w:rsid w:val="00FE611C"/>
    <w:rsid w:val="00FE7B19"/>
    <w:rsid w:val="00FF027B"/>
    <w:rsid w:val="00FF0D3A"/>
    <w:rsid w:val="00FF6FBE"/>
    <w:rsid w:val="00FF790D"/>
    <w:rsid w:val="1161F53F"/>
    <w:rsid w:val="19D0DAA0"/>
    <w:rsid w:val="1E4A6D63"/>
    <w:rsid w:val="363F224D"/>
    <w:rsid w:val="525693D2"/>
    <w:rsid w:val="5F654DC0"/>
    <w:rsid w:val="68810159"/>
  </w:rsids>
  <m:mathPr>
    <m:mathFont m:val="Cambria Math"/>
    <m:brkBin m:val="before"/>
    <m:brkBinSub m:val="--"/>
    <m:smallFrac m:val="0"/>
    <m:dispDef/>
    <m:lMargin m:val="0"/>
    <m:rMargin m:val="0"/>
    <m:defJc m:val="centerGroup"/>
    <m:wrapIndent m:val="1440"/>
    <m:intLim m:val="subSup"/>
    <m:naryLim m:val="undOvr"/>
  </m:mathPr>
  <w:themeFontLang w:val="it-IT" w:eastAsia="zh-CN"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AE0CC22"/>
  <w14:defaultImageDpi w14:val="330"/>
  <w15:docId w15:val="{85B7C32C-2F23-4709-B617-A5CD6F2D72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Cmsor1">
    <w:name w:val="heading 1"/>
    <w:basedOn w:val="CETHeading1"/>
    <w:next w:val="Norml"/>
    <w:link w:val="Cmsor1Char"/>
    <w:uiPriority w:val="9"/>
    <w:rsid w:val="004F5E36"/>
    <w:pPr>
      <w:tabs>
        <w:tab w:val="clear" w:pos="360"/>
        <w:tab w:val="right" w:pos="7100"/>
      </w:tabs>
      <w:jc w:val="both"/>
      <w:outlineLvl w:val="0"/>
    </w:pPr>
    <w:rPr>
      <w:lang w:val="en-GB"/>
    </w:rPr>
  </w:style>
  <w:style w:type="paragraph" w:styleId="Cmsor2">
    <w:name w:val="heading 2"/>
    <w:basedOn w:val="Norml"/>
    <w:next w:val="Norml"/>
    <w:link w:val="Cmsor2Char"/>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Cmsor3">
    <w:name w:val="heading 3"/>
    <w:basedOn w:val="Norml"/>
    <w:next w:val="Norml"/>
    <w:link w:val="Cmsor3Char"/>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Cmsor4">
    <w:name w:val="heading 4"/>
    <w:basedOn w:val="Norml"/>
    <w:next w:val="Norml"/>
    <w:link w:val="Cmsor4Char"/>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Cmsor5">
    <w:name w:val="heading 5"/>
    <w:basedOn w:val="Norml"/>
    <w:next w:val="Norml"/>
    <w:link w:val="Cmsor5Char"/>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Cmsor6">
    <w:name w:val="heading 6"/>
    <w:basedOn w:val="Norml"/>
    <w:next w:val="Norml"/>
    <w:link w:val="Cmsor6Char"/>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Cmsor7">
    <w:name w:val="heading 7"/>
    <w:basedOn w:val="Norml"/>
    <w:next w:val="Norml"/>
    <w:link w:val="Cmsor7Char"/>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Cmsor8">
    <w:name w:val="heading 8"/>
    <w:basedOn w:val="Norml"/>
    <w:next w:val="Norml"/>
    <w:link w:val="Cmsor8Char"/>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Cmsor9">
    <w:name w:val="heading 9"/>
    <w:basedOn w:val="Norml"/>
    <w:next w:val="Norml"/>
    <w:link w:val="Cmsor9Char"/>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Bekezdsalapbettpusa">
    <w:name w:val="Default Paragraph Font"/>
    <w:uiPriority w:val="1"/>
    <w:semiHidden/>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Egyszertblzat1">
    <w:name w:val="Table Simple 1"/>
    <w:basedOn w:val="Normltblzat"/>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Jegyzethivatkozs">
    <w:name w:val="annotation reference"/>
    <w:basedOn w:val="Bekezdsalapbettpusa"/>
    <w:uiPriority w:val="99"/>
    <w:semiHidden/>
    <w:unhideWhenUsed/>
    <w:rsid w:val="004577FE"/>
    <w:rPr>
      <w:sz w:val="16"/>
      <w:szCs w:val="16"/>
    </w:rPr>
  </w:style>
  <w:style w:type="paragraph" w:styleId="Buborkszveg">
    <w:name w:val="Balloon Text"/>
    <w:basedOn w:val="Norml"/>
    <w:link w:val="BuborkszvegChar"/>
    <w:uiPriority w:val="99"/>
    <w:semiHidden/>
    <w:unhideWhenUsed/>
    <w:rsid w:val="000D34BE"/>
    <w:pPr>
      <w:spacing w:line="240" w:lineRule="auto"/>
    </w:pPr>
    <w:rPr>
      <w:rFonts w:ascii="Tahoma" w:hAnsi="Tahoma" w:cs="Tahoma"/>
      <w:sz w:val="16"/>
      <w:szCs w:val="16"/>
    </w:rPr>
  </w:style>
  <w:style w:type="character" w:customStyle="1" w:styleId="BuborkszvegChar">
    <w:name w:val="Buborékszöveg Char"/>
    <w:basedOn w:val="Bekezdsalapbettpusa"/>
    <w:link w:val="Buborkszveg"/>
    <w:uiPriority w:val="99"/>
    <w:semiHidden/>
    <w:rsid w:val="000D34BE"/>
    <w:rPr>
      <w:rFonts w:ascii="Tahoma" w:hAnsi="Tahoma" w:cs="Tahoma"/>
      <w:sz w:val="16"/>
      <w:szCs w:val="16"/>
    </w:rPr>
  </w:style>
  <w:style w:type="paragraph" w:styleId="Irodalomjegyzk">
    <w:name w:val="Bibliography"/>
    <w:basedOn w:val="CETReferencetext"/>
    <w:uiPriority w:val="37"/>
    <w:unhideWhenUsed/>
    <w:rsid w:val="00631B33"/>
    <w:pPr>
      <w:spacing w:line="240" w:lineRule="auto"/>
      <w:ind w:left="720" w:hanging="720"/>
    </w:pPr>
  </w:style>
  <w:style w:type="paragraph" w:styleId="Szvegtrzs2">
    <w:name w:val="Body Text 2"/>
    <w:basedOn w:val="Norml"/>
    <w:link w:val="Szvegtrzs2Char"/>
    <w:uiPriority w:val="99"/>
    <w:semiHidden/>
    <w:unhideWhenUsed/>
    <w:rsid w:val="0003148D"/>
    <w:pPr>
      <w:spacing w:after="120" w:line="480" w:lineRule="auto"/>
    </w:pPr>
  </w:style>
  <w:style w:type="character" w:customStyle="1" w:styleId="Szvegtrzs2Char">
    <w:name w:val="Szövegtörzs 2 Char"/>
    <w:basedOn w:val="Bekezdsalapbettpusa"/>
    <w:link w:val="Szvegtrzs2"/>
    <w:uiPriority w:val="99"/>
    <w:semiHidden/>
    <w:rsid w:val="0003148D"/>
  </w:style>
  <w:style w:type="paragraph" w:styleId="Szvegtrzs3">
    <w:name w:val="Body Text 3"/>
    <w:basedOn w:val="Norml"/>
    <w:link w:val="Szvegtrzs3Char"/>
    <w:uiPriority w:val="99"/>
    <w:semiHidden/>
    <w:unhideWhenUsed/>
    <w:rsid w:val="0003148D"/>
    <w:pPr>
      <w:spacing w:after="120"/>
    </w:pPr>
    <w:rPr>
      <w:sz w:val="16"/>
      <w:szCs w:val="16"/>
    </w:rPr>
  </w:style>
  <w:style w:type="character" w:customStyle="1" w:styleId="Szvegtrzs3Char">
    <w:name w:val="Szövegtörzs 3 Char"/>
    <w:basedOn w:val="Bekezdsalapbettpusa"/>
    <w:link w:val="Szvegtrzs3"/>
    <w:uiPriority w:val="99"/>
    <w:semiHidden/>
    <w:rsid w:val="0003148D"/>
    <w:rPr>
      <w:sz w:val="16"/>
      <w:szCs w:val="16"/>
    </w:rPr>
  </w:style>
  <w:style w:type="paragraph" w:styleId="Szvegtrzs">
    <w:name w:val="Body Text"/>
    <w:basedOn w:val="Norml"/>
    <w:link w:val="SzvegtrzsChar"/>
    <w:uiPriority w:val="99"/>
    <w:semiHidden/>
    <w:unhideWhenUsed/>
    <w:rsid w:val="0003148D"/>
    <w:pPr>
      <w:spacing w:after="120"/>
    </w:pPr>
  </w:style>
  <w:style w:type="character" w:customStyle="1" w:styleId="SzvegtrzsChar">
    <w:name w:val="Szövegtörzs Char"/>
    <w:basedOn w:val="Bekezdsalapbettpusa"/>
    <w:link w:val="Szvegtrzs"/>
    <w:uiPriority w:val="99"/>
    <w:semiHidden/>
    <w:rsid w:val="0003148D"/>
  </w:style>
  <w:style w:type="paragraph" w:styleId="Dtum">
    <w:name w:val="Date"/>
    <w:basedOn w:val="Norml"/>
    <w:next w:val="Norml"/>
    <w:link w:val="DtumChar"/>
    <w:uiPriority w:val="99"/>
    <w:semiHidden/>
    <w:unhideWhenUsed/>
    <w:rsid w:val="0003148D"/>
  </w:style>
  <w:style w:type="character" w:customStyle="1" w:styleId="DtumChar">
    <w:name w:val="Dátum Char"/>
    <w:basedOn w:val="Bekezdsalapbettpusa"/>
    <w:link w:val="Dtum"/>
    <w:uiPriority w:val="99"/>
    <w:semiHidden/>
    <w:rsid w:val="0003148D"/>
  </w:style>
  <w:style w:type="paragraph" w:styleId="Kpalrs">
    <w:name w:val="caption"/>
    <w:basedOn w:val="Norml"/>
    <w:next w:val="Norml"/>
    <w:uiPriority w:val="35"/>
    <w:semiHidden/>
    <w:unhideWhenUsed/>
    <w:qFormat/>
    <w:rsid w:val="0003148D"/>
    <w:pPr>
      <w:spacing w:line="240" w:lineRule="auto"/>
    </w:pPr>
    <w:rPr>
      <w:b/>
      <w:bCs/>
      <w:color w:val="4F81BD" w:themeColor="accent1"/>
      <w:szCs w:val="18"/>
    </w:rPr>
  </w:style>
  <w:style w:type="paragraph" w:styleId="Lista">
    <w:name w:val="List"/>
    <w:basedOn w:val="Norml"/>
    <w:uiPriority w:val="99"/>
    <w:semiHidden/>
    <w:unhideWhenUsed/>
    <w:rsid w:val="0003148D"/>
    <w:pPr>
      <w:ind w:left="283" w:hanging="283"/>
      <w:contextualSpacing/>
    </w:pPr>
  </w:style>
  <w:style w:type="paragraph" w:styleId="Lista2">
    <w:name w:val="List 2"/>
    <w:basedOn w:val="Norml"/>
    <w:uiPriority w:val="99"/>
    <w:semiHidden/>
    <w:unhideWhenUsed/>
    <w:rsid w:val="0003148D"/>
    <w:pPr>
      <w:ind w:left="566" w:hanging="283"/>
      <w:contextualSpacing/>
    </w:pPr>
  </w:style>
  <w:style w:type="paragraph" w:styleId="Lista3">
    <w:name w:val="List 3"/>
    <w:basedOn w:val="Norml"/>
    <w:uiPriority w:val="99"/>
    <w:semiHidden/>
    <w:unhideWhenUsed/>
    <w:rsid w:val="0003148D"/>
    <w:pPr>
      <w:ind w:left="849" w:hanging="283"/>
      <w:contextualSpacing/>
    </w:pPr>
  </w:style>
  <w:style w:type="paragraph" w:styleId="Lista4">
    <w:name w:val="List 4"/>
    <w:basedOn w:val="Norml"/>
    <w:uiPriority w:val="99"/>
    <w:semiHidden/>
    <w:unhideWhenUsed/>
    <w:rsid w:val="0003148D"/>
    <w:pPr>
      <w:ind w:left="1132" w:hanging="283"/>
      <w:contextualSpacing/>
    </w:pPr>
  </w:style>
  <w:style w:type="paragraph" w:styleId="Lista5">
    <w:name w:val="List 5"/>
    <w:basedOn w:val="Norml"/>
    <w:uiPriority w:val="99"/>
    <w:semiHidden/>
    <w:unhideWhenUsed/>
    <w:rsid w:val="0003148D"/>
    <w:pPr>
      <w:ind w:left="1415" w:hanging="283"/>
      <w:contextualSpacing/>
    </w:pPr>
  </w:style>
  <w:style w:type="paragraph" w:styleId="Listafolytatsa">
    <w:name w:val="List Continue"/>
    <w:basedOn w:val="Norml"/>
    <w:uiPriority w:val="99"/>
    <w:semiHidden/>
    <w:unhideWhenUsed/>
    <w:rsid w:val="0003148D"/>
    <w:pPr>
      <w:spacing w:after="120"/>
      <w:ind w:left="283"/>
      <w:contextualSpacing/>
    </w:pPr>
  </w:style>
  <w:style w:type="paragraph" w:styleId="Listafolytatsa2">
    <w:name w:val="List Continue 2"/>
    <w:basedOn w:val="Norml"/>
    <w:uiPriority w:val="99"/>
    <w:semiHidden/>
    <w:unhideWhenUsed/>
    <w:rsid w:val="0003148D"/>
    <w:pPr>
      <w:spacing w:after="120"/>
      <w:ind w:left="566"/>
      <w:contextualSpacing/>
    </w:pPr>
  </w:style>
  <w:style w:type="paragraph" w:styleId="Listafolytatsa3">
    <w:name w:val="List Continue 3"/>
    <w:basedOn w:val="Norml"/>
    <w:uiPriority w:val="99"/>
    <w:semiHidden/>
    <w:unhideWhenUsed/>
    <w:rsid w:val="0003148D"/>
    <w:pPr>
      <w:spacing w:after="120"/>
      <w:ind w:left="849"/>
      <w:contextualSpacing/>
    </w:pPr>
  </w:style>
  <w:style w:type="paragraph" w:styleId="Listafolytatsa4">
    <w:name w:val="List Continue 4"/>
    <w:basedOn w:val="Norml"/>
    <w:uiPriority w:val="99"/>
    <w:semiHidden/>
    <w:unhideWhenUsed/>
    <w:rsid w:val="0003148D"/>
    <w:pPr>
      <w:spacing w:after="120"/>
      <w:ind w:left="1132"/>
      <w:contextualSpacing/>
    </w:pPr>
  </w:style>
  <w:style w:type="paragraph" w:styleId="Listafolytatsa5">
    <w:name w:val="List Continue 5"/>
    <w:basedOn w:val="Norml"/>
    <w:uiPriority w:val="99"/>
    <w:semiHidden/>
    <w:unhideWhenUsed/>
    <w:rsid w:val="0003148D"/>
    <w:pPr>
      <w:spacing w:after="120"/>
      <w:ind w:left="1415"/>
      <w:contextualSpacing/>
    </w:pPr>
  </w:style>
  <w:style w:type="paragraph" w:styleId="Alrs">
    <w:name w:val="Signature"/>
    <w:basedOn w:val="Norml"/>
    <w:link w:val="AlrsChar"/>
    <w:uiPriority w:val="99"/>
    <w:semiHidden/>
    <w:unhideWhenUsed/>
    <w:rsid w:val="0003148D"/>
    <w:pPr>
      <w:spacing w:line="240" w:lineRule="auto"/>
      <w:ind w:left="4252"/>
    </w:pPr>
  </w:style>
  <w:style w:type="character" w:customStyle="1" w:styleId="AlrsChar">
    <w:name w:val="Aláírás Char"/>
    <w:basedOn w:val="Bekezdsalapbettpusa"/>
    <w:link w:val="Alrs"/>
    <w:uiPriority w:val="99"/>
    <w:semiHidden/>
    <w:rsid w:val="0003148D"/>
  </w:style>
  <w:style w:type="paragraph" w:styleId="E-mail-alrs">
    <w:name w:val="E-mail Signature"/>
    <w:basedOn w:val="Norml"/>
    <w:link w:val="E-mail-alrsChar"/>
    <w:uiPriority w:val="99"/>
    <w:semiHidden/>
    <w:unhideWhenUsed/>
    <w:rsid w:val="0003148D"/>
    <w:pPr>
      <w:spacing w:line="240" w:lineRule="auto"/>
    </w:pPr>
  </w:style>
  <w:style w:type="character" w:customStyle="1" w:styleId="E-mail-alrsChar">
    <w:name w:val="E-mail-aláírás Char"/>
    <w:basedOn w:val="Bekezdsalapbettpusa"/>
    <w:link w:val="E-mail-alrs"/>
    <w:uiPriority w:val="99"/>
    <w:semiHidden/>
    <w:rsid w:val="0003148D"/>
  </w:style>
  <w:style w:type="paragraph" w:styleId="Megszlts">
    <w:name w:val="Salutation"/>
    <w:basedOn w:val="Norml"/>
    <w:next w:val="Norml"/>
    <w:link w:val="MegszltsChar"/>
    <w:uiPriority w:val="99"/>
    <w:semiHidden/>
    <w:unhideWhenUsed/>
    <w:rsid w:val="0003148D"/>
  </w:style>
  <w:style w:type="character" w:customStyle="1" w:styleId="MegszltsChar">
    <w:name w:val="Megszólítás Char"/>
    <w:basedOn w:val="Bekezdsalapbettpusa"/>
    <w:link w:val="Megszlts"/>
    <w:uiPriority w:val="99"/>
    <w:semiHidden/>
    <w:rsid w:val="0003148D"/>
  </w:style>
  <w:style w:type="paragraph" w:styleId="Befejezs">
    <w:name w:val="Closing"/>
    <w:basedOn w:val="Norml"/>
    <w:link w:val="BefejezsChar"/>
    <w:uiPriority w:val="99"/>
    <w:semiHidden/>
    <w:unhideWhenUsed/>
    <w:rsid w:val="0003148D"/>
    <w:pPr>
      <w:spacing w:line="240" w:lineRule="auto"/>
      <w:ind w:left="4252"/>
    </w:pPr>
  </w:style>
  <w:style w:type="character" w:customStyle="1" w:styleId="BefejezsChar">
    <w:name w:val="Befejezés Char"/>
    <w:basedOn w:val="Bekezdsalapbettpusa"/>
    <w:link w:val="Befejezs"/>
    <w:uiPriority w:val="99"/>
    <w:semiHidden/>
    <w:rsid w:val="0003148D"/>
  </w:style>
  <w:style w:type="paragraph" w:styleId="Trgymutat1">
    <w:name w:val="index 1"/>
    <w:basedOn w:val="Norml"/>
    <w:next w:val="Norml"/>
    <w:autoRedefine/>
    <w:uiPriority w:val="99"/>
    <w:semiHidden/>
    <w:unhideWhenUsed/>
    <w:rsid w:val="0003148D"/>
    <w:pPr>
      <w:spacing w:line="240" w:lineRule="auto"/>
      <w:ind w:left="220" w:hanging="220"/>
    </w:pPr>
  </w:style>
  <w:style w:type="paragraph" w:styleId="Trgymutat2">
    <w:name w:val="index 2"/>
    <w:basedOn w:val="Norml"/>
    <w:next w:val="Norml"/>
    <w:autoRedefine/>
    <w:uiPriority w:val="99"/>
    <w:semiHidden/>
    <w:unhideWhenUsed/>
    <w:rsid w:val="0003148D"/>
    <w:pPr>
      <w:spacing w:line="240" w:lineRule="auto"/>
      <w:ind w:left="440" w:hanging="220"/>
    </w:pPr>
  </w:style>
  <w:style w:type="paragraph" w:styleId="Trgymutat3">
    <w:name w:val="index 3"/>
    <w:basedOn w:val="Norml"/>
    <w:next w:val="Norml"/>
    <w:autoRedefine/>
    <w:uiPriority w:val="99"/>
    <w:semiHidden/>
    <w:unhideWhenUsed/>
    <w:rsid w:val="0003148D"/>
    <w:pPr>
      <w:spacing w:line="240" w:lineRule="auto"/>
      <w:ind w:left="660" w:hanging="220"/>
    </w:pPr>
  </w:style>
  <w:style w:type="paragraph" w:styleId="Trgymutat4">
    <w:name w:val="index 4"/>
    <w:basedOn w:val="Norml"/>
    <w:next w:val="Norml"/>
    <w:autoRedefine/>
    <w:uiPriority w:val="99"/>
    <w:semiHidden/>
    <w:unhideWhenUsed/>
    <w:rsid w:val="0003148D"/>
    <w:pPr>
      <w:spacing w:line="240" w:lineRule="auto"/>
      <w:ind w:left="880" w:hanging="220"/>
    </w:pPr>
  </w:style>
  <w:style w:type="paragraph" w:styleId="Trgymutat5">
    <w:name w:val="index 5"/>
    <w:basedOn w:val="Norml"/>
    <w:next w:val="Norml"/>
    <w:autoRedefine/>
    <w:uiPriority w:val="99"/>
    <w:semiHidden/>
    <w:unhideWhenUsed/>
    <w:rsid w:val="0003148D"/>
    <w:pPr>
      <w:spacing w:line="240" w:lineRule="auto"/>
      <w:ind w:left="1100" w:hanging="220"/>
    </w:pPr>
  </w:style>
  <w:style w:type="paragraph" w:styleId="Trgymutat6">
    <w:name w:val="index 6"/>
    <w:basedOn w:val="Norml"/>
    <w:next w:val="Norml"/>
    <w:autoRedefine/>
    <w:uiPriority w:val="99"/>
    <w:semiHidden/>
    <w:unhideWhenUsed/>
    <w:rsid w:val="0003148D"/>
    <w:pPr>
      <w:spacing w:line="240" w:lineRule="auto"/>
      <w:ind w:left="1320" w:hanging="220"/>
    </w:pPr>
  </w:style>
  <w:style w:type="paragraph" w:styleId="Trgymutat7">
    <w:name w:val="index 7"/>
    <w:basedOn w:val="Norml"/>
    <w:next w:val="Norml"/>
    <w:autoRedefine/>
    <w:uiPriority w:val="99"/>
    <w:semiHidden/>
    <w:unhideWhenUsed/>
    <w:rsid w:val="0003148D"/>
    <w:pPr>
      <w:spacing w:line="240" w:lineRule="auto"/>
      <w:ind w:left="1540" w:hanging="220"/>
    </w:pPr>
  </w:style>
  <w:style w:type="paragraph" w:styleId="Trgymutat8">
    <w:name w:val="index 8"/>
    <w:basedOn w:val="Norml"/>
    <w:next w:val="Norml"/>
    <w:autoRedefine/>
    <w:uiPriority w:val="99"/>
    <w:semiHidden/>
    <w:unhideWhenUsed/>
    <w:rsid w:val="0003148D"/>
    <w:pPr>
      <w:spacing w:line="240" w:lineRule="auto"/>
      <w:ind w:left="1760" w:hanging="220"/>
    </w:pPr>
  </w:style>
  <w:style w:type="paragraph" w:styleId="Trgymutat9">
    <w:name w:val="index 9"/>
    <w:basedOn w:val="Norml"/>
    <w:next w:val="Norml"/>
    <w:autoRedefine/>
    <w:uiPriority w:val="99"/>
    <w:semiHidden/>
    <w:unhideWhenUsed/>
    <w:rsid w:val="0003148D"/>
    <w:pPr>
      <w:spacing w:line="240" w:lineRule="auto"/>
      <w:ind w:left="1980" w:hanging="220"/>
    </w:pPr>
  </w:style>
  <w:style w:type="paragraph" w:styleId="brajegyzk">
    <w:name w:val="table of figures"/>
    <w:basedOn w:val="Norml"/>
    <w:next w:val="Norml"/>
    <w:uiPriority w:val="99"/>
    <w:semiHidden/>
    <w:unhideWhenUsed/>
    <w:rsid w:val="0003148D"/>
  </w:style>
  <w:style w:type="paragraph" w:styleId="Hivatkozsjegyzk">
    <w:name w:val="table of authorities"/>
    <w:basedOn w:val="Norml"/>
    <w:next w:val="Norml"/>
    <w:uiPriority w:val="99"/>
    <w:semiHidden/>
    <w:unhideWhenUsed/>
    <w:rsid w:val="0003148D"/>
    <w:pPr>
      <w:ind w:left="220" w:hanging="220"/>
    </w:pPr>
  </w:style>
  <w:style w:type="paragraph" w:styleId="Bortkcm">
    <w:name w:val="envelope address"/>
    <w:basedOn w:val="Norml"/>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HTML-cm">
    <w:name w:val="HTML Address"/>
    <w:basedOn w:val="Norml"/>
    <w:link w:val="HTML-cmChar"/>
    <w:uiPriority w:val="99"/>
    <w:semiHidden/>
    <w:unhideWhenUsed/>
    <w:rsid w:val="0003148D"/>
    <w:pPr>
      <w:spacing w:line="240" w:lineRule="auto"/>
    </w:pPr>
    <w:rPr>
      <w:i/>
      <w:iCs/>
    </w:rPr>
  </w:style>
  <w:style w:type="character" w:customStyle="1" w:styleId="HTML-cmChar">
    <w:name w:val="HTML-cím Char"/>
    <w:basedOn w:val="Bekezdsalapbettpusa"/>
    <w:link w:val="HTML-cm"/>
    <w:uiPriority w:val="99"/>
    <w:semiHidden/>
    <w:rsid w:val="0003148D"/>
    <w:rPr>
      <w:i/>
      <w:iCs/>
    </w:rPr>
  </w:style>
  <w:style w:type="paragraph" w:styleId="Feladcmebortkon">
    <w:name w:val="envelope return"/>
    <w:basedOn w:val="Norml"/>
    <w:uiPriority w:val="99"/>
    <w:semiHidden/>
    <w:unhideWhenUsed/>
    <w:rsid w:val="0003148D"/>
    <w:pPr>
      <w:spacing w:line="240" w:lineRule="auto"/>
    </w:pPr>
    <w:rPr>
      <w:rFonts w:asciiTheme="majorHAnsi" w:eastAsiaTheme="majorEastAsia" w:hAnsiTheme="majorHAnsi" w:cstheme="majorBidi"/>
    </w:rPr>
  </w:style>
  <w:style w:type="paragraph" w:styleId="zenetfej">
    <w:name w:val="Message Header"/>
    <w:basedOn w:val="Norml"/>
    <w:link w:val="zenetfejChar"/>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zenetfejChar">
    <w:name w:val="Üzenetfej Char"/>
    <w:basedOn w:val="Bekezdsalapbettpusa"/>
    <w:link w:val="zenetfej"/>
    <w:uiPriority w:val="99"/>
    <w:semiHidden/>
    <w:rsid w:val="0003148D"/>
    <w:rPr>
      <w:rFonts w:asciiTheme="majorHAnsi" w:eastAsiaTheme="majorEastAsia" w:hAnsiTheme="majorHAnsi" w:cstheme="majorBidi"/>
      <w:sz w:val="24"/>
      <w:szCs w:val="24"/>
      <w:shd w:val="pct20" w:color="auto" w:fill="auto"/>
    </w:rPr>
  </w:style>
  <w:style w:type="paragraph" w:styleId="Megjegyzsfej">
    <w:name w:val="Note Heading"/>
    <w:basedOn w:val="Norml"/>
    <w:next w:val="Norml"/>
    <w:link w:val="MegjegyzsfejChar"/>
    <w:uiPriority w:val="99"/>
    <w:semiHidden/>
    <w:unhideWhenUsed/>
    <w:rsid w:val="0003148D"/>
    <w:pPr>
      <w:spacing w:line="240" w:lineRule="auto"/>
    </w:pPr>
  </w:style>
  <w:style w:type="character" w:customStyle="1" w:styleId="MegjegyzsfejChar">
    <w:name w:val="Megjegyzésfej Char"/>
    <w:basedOn w:val="Bekezdsalapbettpusa"/>
    <w:link w:val="Megjegyzsfej"/>
    <w:uiPriority w:val="99"/>
    <w:semiHidden/>
    <w:rsid w:val="0003148D"/>
  </w:style>
  <w:style w:type="paragraph" w:styleId="Dokumentumtrkp">
    <w:name w:val="Document Map"/>
    <w:basedOn w:val="Norml"/>
    <w:link w:val="DokumentumtrkpChar"/>
    <w:uiPriority w:val="99"/>
    <w:semiHidden/>
    <w:unhideWhenUsed/>
    <w:rsid w:val="0003148D"/>
    <w:pPr>
      <w:spacing w:line="240" w:lineRule="auto"/>
    </w:pPr>
    <w:rPr>
      <w:rFonts w:ascii="Tahoma" w:hAnsi="Tahoma" w:cs="Tahoma"/>
      <w:sz w:val="16"/>
      <w:szCs w:val="16"/>
    </w:rPr>
  </w:style>
  <w:style w:type="character" w:customStyle="1" w:styleId="DokumentumtrkpChar">
    <w:name w:val="Dokumentumtérkép Char"/>
    <w:basedOn w:val="Bekezdsalapbettpusa"/>
    <w:link w:val="Dokumentumtrkp"/>
    <w:uiPriority w:val="99"/>
    <w:semiHidden/>
    <w:rsid w:val="0003148D"/>
    <w:rPr>
      <w:rFonts w:ascii="Tahoma" w:hAnsi="Tahoma" w:cs="Tahoma"/>
      <w:sz w:val="16"/>
      <w:szCs w:val="16"/>
    </w:rPr>
  </w:style>
  <w:style w:type="paragraph" w:styleId="NormlWeb">
    <w:name w:val="Normal (Web)"/>
    <w:basedOn w:val="Norml"/>
    <w:uiPriority w:val="99"/>
    <w:semiHidden/>
    <w:unhideWhenUsed/>
    <w:rsid w:val="0003148D"/>
    <w:rPr>
      <w:sz w:val="24"/>
      <w:szCs w:val="24"/>
    </w:rPr>
  </w:style>
  <w:style w:type="paragraph" w:styleId="Szmozottlista">
    <w:name w:val="List Number"/>
    <w:basedOn w:val="Norml"/>
    <w:uiPriority w:val="99"/>
    <w:semiHidden/>
    <w:unhideWhenUsed/>
    <w:rsid w:val="0003148D"/>
    <w:pPr>
      <w:numPr>
        <w:numId w:val="2"/>
      </w:numPr>
      <w:contextualSpacing/>
    </w:pPr>
  </w:style>
  <w:style w:type="paragraph" w:styleId="Szmozottlista2">
    <w:name w:val="List Number 2"/>
    <w:basedOn w:val="Norml"/>
    <w:uiPriority w:val="99"/>
    <w:semiHidden/>
    <w:unhideWhenUsed/>
    <w:rsid w:val="0003148D"/>
    <w:pPr>
      <w:numPr>
        <w:numId w:val="3"/>
      </w:numPr>
      <w:contextualSpacing/>
    </w:pPr>
  </w:style>
  <w:style w:type="paragraph" w:styleId="Szmozottlista3">
    <w:name w:val="List Number 3"/>
    <w:basedOn w:val="Norml"/>
    <w:uiPriority w:val="99"/>
    <w:semiHidden/>
    <w:unhideWhenUsed/>
    <w:rsid w:val="0003148D"/>
    <w:pPr>
      <w:numPr>
        <w:numId w:val="4"/>
      </w:numPr>
      <w:contextualSpacing/>
    </w:pPr>
  </w:style>
  <w:style w:type="paragraph" w:styleId="Szmozottlista4">
    <w:name w:val="List Number 4"/>
    <w:basedOn w:val="Norml"/>
    <w:uiPriority w:val="99"/>
    <w:semiHidden/>
    <w:unhideWhenUsed/>
    <w:rsid w:val="0003148D"/>
    <w:pPr>
      <w:numPr>
        <w:numId w:val="5"/>
      </w:numPr>
      <w:contextualSpacing/>
    </w:pPr>
  </w:style>
  <w:style w:type="paragraph" w:styleId="Szmozottlista5">
    <w:name w:val="List Number 5"/>
    <w:basedOn w:val="Norml"/>
    <w:uiPriority w:val="99"/>
    <w:semiHidden/>
    <w:unhideWhenUsed/>
    <w:rsid w:val="0003148D"/>
    <w:pPr>
      <w:numPr>
        <w:numId w:val="6"/>
      </w:numPr>
      <w:contextualSpacing/>
    </w:pPr>
  </w:style>
  <w:style w:type="paragraph" w:styleId="HTML-kntformzott">
    <w:name w:val="HTML Preformatted"/>
    <w:basedOn w:val="Norml"/>
    <w:link w:val="HTML-kntformzottChar"/>
    <w:uiPriority w:val="99"/>
    <w:semiHidden/>
    <w:unhideWhenUsed/>
    <w:rsid w:val="0003148D"/>
    <w:pPr>
      <w:spacing w:line="240" w:lineRule="auto"/>
    </w:pPr>
    <w:rPr>
      <w:rFonts w:ascii="Consolas" w:hAnsi="Consolas" w:cs="Consolas"/>
    </w:rPr>
  </w:style>
  <w:style w:type="character" w:customStyle="1" w:styleId="HTML-kntformzottChar">
    <w:name w:val="HTML-ként formázott Char"/>
    <w:basedOn w:val="Bekezdsalapbettpusa"/>
    <w:link w:val="HTML-kntformzott"/>
    <w:uiPriority w:val="99"/>
    <w:semiHidden/>
    <w:rsid w:val="0003148D"/>
    <w:rPr>
      <w:rFonts w:ascii="Consolas" w:hAnsi="Consolas" w:cs="Consolas"/>
      <w:sz w:val="20"/>
      <w:szCs w:val="20"/>
    </w:rPr>
  </w:style>
  <w:style w:type="paragraph" w:styleId="Szvegtrzselssora">
    <w:name w:val="Body Text First Indent"/>
    <w:basedOn w:val="Szvegtrzs"/>
    <w:link w:val="SzvegtrzselssoraChar"/>
    <w:uiPriority w:val="99"/>
    <w:semiHidden/>
    <w:unhideWhenUsed/>
    <w:rsid w:val="0003148D"/>
    <w:pPr>
      <w:spacing w:after="200"/>
      <w:ind w:firstLine="360"/>
    </w:pPr>
  </w:style>
  <w:style w:type="character" w:customStyle="1" w:styleId="SzvegtrzselssoraChar">
    <w:name w:val="Szövegtörzs első sora Char"/>
    <w:basedOn w:val="SzvegtrzsChar"/>
    <w:link w:val="Szvegtrzselssora"/>
    <w:uiPriority w:val="99"/>
    <w:semiHidden/>
    <w:rsid w:val="0003148D"/>
  </w:style>
  <w:style w:type="paragraph" w:styleId="Szvegtrzsbehzssal">
    <w:name w:val="Body Text Indent"/>
    <w:basedOn w:val="Norml"/>
    <w:link w:val="SzvegtrzsbehzssalChar"/>
    <w:uiPriority w:val="99"/>
    <w:semiHidden/>
    <w:unhideWhenUsed/>
    <w:rsid w:val="0003148D"/>
    <w:pPr>
      <w:spacing w:after="120"/>
      <w:ind w:left="283"/>
    </w:pPr>
  </w:style>
  <w:style w:type="character" w:customStyle="1" w:styleId="SzvegtrzsbehzssalChar">
    <w:name w:val="Szövegtörzs behúzással Char"/>
    <w:basedOn w:val="Bekezdsalapbettpusa"/>
    <w:link w:val="Szvegtrzsbehzssal"/>
    <w:uiPriority w:val="99"/>
    <w:semiHidden/>
    <w:rsid w:val="0003148D"/>
  </w:style>
  <w:style w:type="paragraph" w:styleId="Szvegtrzselssora2">
    <w:name w:val="Body Text First Indent 2"/>
    <w:basedOn w:val="Szvegtrzsbehzssal"/>
    <w:link w:val="Szvegtrzselssora2Char"/>
    <w:uiPriority w:val="99"/>
    <w:semiHidden/>
    <w:unhideWhenUsed/>
    <w:rsid w:val="0003148D"/>
    <w:pPr>
      <w:spacing w:after="200"/>
      <w:ind w:left="360" w:firstLine="360"/>
    </w:pPr>
  </w:style>
  <w:style w:type="character" w:customStyle="1" w:styleId="Szvegtrzselssora2Char">
    <w:name w:val="Szövegtörzs első sora 2 Char"/>
    <w:basedOn w:val="SzvegtrzsbehzssalChar"/>
    <w:link w:val="Szvegtrzselssora2"/>
    <w:uiPriority w:val="99"/>
    <w:semiHidden/>
    <w:rsid w:val="0003148D"/>
  </w:style>
  <w:style w:type="paragraph" w:styleId="Felsorols">
    <w:name w:val="List Bullet"/>
    <w:basedOn w:val="Norml"/>
    <w:uiPriority w:val="99"/>
    <w:semiHidden/>
    <w:unhideWhenUsed/>
    <w:rsid w:val="0003148D"/>
    <w:pPr>
      <w:numPr>
        <w:numId w:val="7"/>
      </w:numPr>
      <w:contextualSpacing/>
    </w:pPr>
  </w:style>
  <w:style w:type="paragraph" w:styleId="Felsorols2">
    <w:name w:val="List Bullet 2"/>
    <w:basedOn w:val="Norml"/>
    <w:uiPriority w:val="99"/>
    <w:semiHidden/>
    <w:unhideWhenUsed/>
    <w:rsid w:val="0003148D"/>
    <w:pPr>
      <w:numPr>
        <w:numId w:val="8"/>
      </w:numPr>
      <w:contextualSpacing/>
    </w:pPr>
  </w:style>
  <w:style w:type="paragraph" w:styleId="Felsorols3">
    <w:name w:val="List Bullet 3"/>
    <w:basedOn w:val="Norml"/>
    <w:uiPriority w:val="99"/>
    <w:semiHidden/>
    <w:unhideWhenUsed/>
    <w:rsid w:val="0003148D"/>
    <w:pPr>
      <w:numPr>
        <w:numId w:val="9"/>
      </w:numPr>
      <w:contextualSpacing/>
    </w:pPr>
  </w:style>
  <w:style w:type="paragraph" w:styleId="Felsorols4">
    <w:name w:val="List Bullet 4"/>
    <w:basedOn w:val="Norml"/>
    <w:uiPriority w:val="99"/>
    <w:semiHidden/>
    <w:unhideWhenUsed/>
    <w:rsid w:val="0003148D"/>
    <w:pPr>
      <w:numPr>
        <w:numId w:val="10"/>
      </w:numPr>
      <w:contextualSpacing/>
    </w:pPr>
  </w:style>
  <w:style w:type="paragraph" w:styleId="Felsorols5">
    <w:name w:val="List Bullet 5"/>
    <w:basedOn w:val="Norml"/>
    <w:uiPriority w:val="99"/>
    <w:semiHidden/>
    <w:unhideWhenUsed/>
    <w:rsid w:val="0003148D"/>
    <w:pPr>
      <w:numPr>
        <w:numId w:val="11"/>
      </w:numPr>
      <w:contextualSpacing/>
    </w:pPr>
  </w:style>
  <w:style w:type="paragraph" w:styleId="Szvegtrzsbehzssal2">
    <w:name w:val="Body Text Indent 2"/>
    <w:basedOn w:val="Norml"/>
    <w:link w:val="Szvegtrzsbehzssal2Char"/>
    <w:uiPriority w:val="99"/>
    <w:semiHidden/>
    <w:unhideWhenUsed/>
    <w:rsid w:val="0003148D"/>
    <w:pPr>
      <w:spacing w:after="120" w:line="480" w:lineRule="auto"/>
      <w:ind w:left="283"/>
    </w:pPr>
  </w:style>
  <w:style w:type="character" w:customStyle="1" w:styleId="Szvegtrzsbehzssal2Char">
    <w:name w:val="Szövegtörzs behúzással 2 Char"/>
    <w:basedOn w:val="Bekezdsalapbettpusa"/>
    <w:link w:val="Szvegtrzsbehzssal2"/>
    <w:uiPriority w:val="99"/>
    <w:semiHidden/>
    <w:rsid w:val="0003148D"/>
  </w:style>
  <w:style w:type="paragraph" w:styleId="Szvegtrzsbehzssal3">
    <w:name w:val="Body Text Indent 3"/>
    <w:basedOn w:val="Norml"/>
    <w:link w:val="Szvegtrzsbehzssal3Char"/>
    <w:uiPriority w:val="99"/>
    <w:semiHidden/>
    <w:unhideWhenUsed/>
    <w:rsid w:val="0003148D"/>
    <w:pPr>
      <w:spacing w:after="120"/>
      <w:ind w:left="283"/>
    </w:pPr>
    <w:rPr>
      <w:sz w:val="16"/>
      <w:szCs w:val="16"/>
    </w:rPr>
  </w:style>
  <w:style w:type="character" w:customStyle="1" w:styleId="Szvegtrzsbehzssal3Char">
    <w:name w:val="Szövegtörzs behúzással 3 Char"/>
    <w:basedOn w:val="Bekezdsalapbettpusa"/>
    <w:link w:val="Szvegtrzsbehzssal3"/>
    <w:uiPriority w:val="99"/>
    <w:semiHidden/>
    <w:rsid w:val="0003148D"/>
    <w:rPr>
      <w:sz w:val="16"/>
      <w:szCs w:val="16"/>
    </w:rPr>
  </w:style>
  <w:style w:type="paragraph" w:styleId="Normlbehzs">
    <w:name w:val="Normal Indent"/>
    <w:basedOn w:val="Norml"/>
    <w:uiPriority w:val="99"/>
    <w:semiHidden/>
    <w:unhideWhenUsed/>
    <w:rsid w:val="0003148D"/>
    <w:pPr>
      <w:ind w:left="720"/>
    </w:pPr>
  </w:style>
  <w:style w:type="paragraph" w:styleId="Jegyzetszveg">
    <w:name w:val="annotation text"/>
    <w:basedOn w:val="Norml"/>
    <w:link w:val="JegyzetszvegChar"/>
    <w:uiPriority w:val="99"/>
    <w:unhideWhenUsed/>
    <w:rsid w:val="0003148D"/>
    <w:pPr>
      <w:spacing w:line="240" w:lineRule="auto"/>
    </w:pPr>
  </w:style>
  <w:style w:type="character" w:customStyle="1" w:styleId="JegyzetszvegChar">
    <w:name w:val="Jegyzetszöveg Char"/>
    <w:basedOn w:val="Bekezdsalapbettpusa"/>
    <w:link w:val="Jegyzetszveg"/>
    <w:uiPriority w:val="99"/>
    <w:rsid w:val="0003148D"/>
    <w:rPr>
      <w:sz w:val="20"/>
      <w:szCs w:val="20"/>
    </w:rPr>
  </w:style>
  <w:style w:type="paragraph" w:styleId="Megjegyzstrgya">
    <w:name w:val="annotation subject"/>
    <w:basedOn w:val="Jegyzetszveg"/>
    <w:next w:val="Jegyzetszveg"/>
    <w:link w:val="MegjegyzstrgyaChar"/>
    <w:uiPriority w:val="99"/>
    <w:semiHidden/>
    <w:unhideWhenUsed/>
    <w:rsid w:val="0003148D"/>
    <w:rPr>
      <w:b/>
      <w:bCs/>
    </w:rPr>
  </w:style>
  <w:style w:type="character" w:customStyle="1" w:styleId="MegjegyzstrgyaChar">
    <w:name w:val="Megjegyzés tárgya Char"/>
    <w:basedOn w:val="JegyzetszvegChar"/>
    <w:link w:val="Megjegyzstrgya"/>
    <w:uiPriority w:val="99"/>
    <w:semiHidden/>
    <w:rsid w:val="0003148D"/>
    <w:rPr>
      <w:b/>
      <w:bCs/>
      <w:sz w:val="20"/>
      <w:szCs w:val="20"/>
    </w:rPr>
  </w:style>
  <w:style w:type="paragraph" w:styleId="TJ1">
    <w:name w:val="toc 1"/>
    <w:basedOn w:val="Norml"/>
    <w:next w:val="Norml"/>
    <w:autoRedefine/>
    <w:uiPriority w:val="39"/>
    <w:semiHidden/>
    <w:unhideWhenUsed/>
    <w:rsid w:val="0003148D"/>
    <w:pPr>
      <w:spacing w:after="100"/>
    </w:pPr>
  </w:style>
  <w:style w:type="paragraph" w:styleId="TJ2">
    <w:name w:val="toc 2"/>
    <w:basedOn w:val="Norml"/>
    <w:next w:val="Norml"/>
    <w:autoRedefine/>
    <w:uiPriority w:val="39"/>
    <w:semiHidden/>
    <w:unhideWhenUsed/>
    <w:rsid w:val="0003148D"/>
    <w:pPr>
      <w:spacing w:after="100"/>
      <w:ind w:left="220"/>
    </w:pPr>
  </w:style>
  <w:style w:type="paragraph" w:styleId="TJ3">
    <w:name w:val="toc 3"/>
    <w:basedOn w:val="Norml"/>
    <w:next w:val="Norml"/>
    <w:autoRedefine/>
    <w:uiPriority w:val="39"/>
    <w:semiHidden/>
    <w:unhideWhenUsed/>
    <w:rsid w:val="0003148D"/>
    <w:pPr>
      <w:spacing w:after="100"/>
      <w:ind w:left="440"/>
    </w:pPr>
  </w:style>
  <w:style w:type="paragraph" w:styleId="TJ4">
    <w:name w:val="toc 4"/>
    <w:basedOn w:val="Norml"/>
    <w:next w:val="Norml"/>
    <w:autoRedefine/>
    <w:uiPriority w:val="39"/>
    <w:semiHidden/>
    <w:unhideWhenUsed/>
    <w:rsid w:val="0003148D"/>
    <w:pPr>
      <w:spacing w:after="100"/>
      <w:ind w:left="660"/>
    </w:pPr>
  </w:style>
  <w:style w:type="paragraph" w:styleId="TJ5">
    <w:name w:val="toc 5"/>
    <w:basedOn w:val="Norml"/>
    <w:next w:val="Norml"/>
    <w:autoRedefine/>
    <w:uiPriority w:val="39"/>
    <w:semiHidden/>
    <w:unhideWhenUsed/>
    <w:rsid w:val="0003148D"/>
    <w:pPr>
      <w:spacing w:after="100"/>
      <w:ind w:left="880"/>
    </w:pPr>
  </w:style>
  <w:style w:type="paragraph" w:styleId="TJ6">
    <w:name w:val="toc 6"/>
    <w:basedOn w:val="Norml"/>
    <w:next w:val="Norml"/>
    <w:autoRedefine/>
    <w:uiPriority w:val="39"/>
    <w:semiHidden/>
    <w:unhideWhenUsed/>
    <w:rsid w:val="0003148D"/>
    <w:pPr>
      <w:spacing w:after="100"/>
      <w:ind w:left="1100"/>
    </w:pPr>
  </w:style>
  <w:style w:type="paragraph" w:styleId="TJ7">
    <w:name w:val="toc 7"/>
    <w:basedOn w:val="Norml"/>
    <w:next w:val="Norml"/>
    <w:autoRedefine/>
    <w:uiPriority w:val="39"/>
    <w:semiHidden/>
    <w:unhideWhenUsed/>
    <w:rsid w:val="0003148D"/>
    <w:pPr>
      <w:spacing w:after="100"/>
      <w:ind w:left="1320"/>
    </w:pPr>
  </w:style>
  <w:style w:type="paragraph" w:styleId="TJ8">
    <w:name w:val="toc 8"/>
    <w:basedOn w:val="Norml"/>
    <w:next w:val="Norml"/>
    <w:autoRedefine/>
    <w:uiPriority w:val="39"/>
    <w:semiHidden/>
    <w:unhideWhenUsed/>
    <w:rsid w:val="0003148D"/>
    <w:pPr>
      <w:spacing w:after="100"/>
      <w:ind w:left="1540"/>
    </w:pPr>
  </w:style>
  <w:style w:type="paragraph" w:styleId="TJ9">
    <w:name w:val="toc 9"/>
    <w:basedOn w:val="Norml"/>
    <w:next w:val="Norml"/>
    <w:autoRedefine/>
    <w:uiPriority w:val="39"/>
    <w:semiHidden/>
    <w:unhideWhenUsed/>
    <w:rsid w:val="0003148D"/>
    <w:pPr>
      <w:spacing w:after="100"/>
      <w:ind w:left="1760"/>
    </w:pPr>
  </w:style>
  <w:style w:type="paragraph" w:styleId="Szvegblokk">
    <w:name w:val="Block Text"/>
    <w:basedOn w:val="Norml"/>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Makrszvege">
    <w:name w:val="macro"/>
    <w:link w:val="MakrszvegeChar"/>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MakrszvegeChar">
    <w:name w:val="Makró szövege Char"/>
    <w:basedOn w:val="Bekezdsalapbettpusa"/>
    <w:link w:val="Makrszvege"/>
    <w:uiPriority w:val="99"/>
    <w:semiHidden/>
    <w:rsid w:val="0003148D"/>
    <w:rPr>
      <w:rFonts w:ascii="Consolas" w:hAnsi="Consolas" w:cs="Consolas"/>
      <w:sz w:val="20"/>
      <w:szCs w:val="20"/>
    </w:rPr>
  </w:style>
  <w:style w:type="paragraph" w:styleId="Csakszveg">
    <w:name w:val="Plain Text"/>
    <w:basedOn w:val="Norml"/>
    <w:link w:val="CsakszvegChar"/>
    <w:uiPriority w:val="99"/>
    <w:semiHidden/>
    <w:unhideWhenUsed/>
    <w:rsid w:val="0003148D"/>
    <w:pPr>
      <w:spacing w:line="240" w:lineRule="auto"/>
    </w:pPr>
    <w:rPr>
      <w:rFonts w:ascii="Consolas" w:hAnsi="Consolas" w:cs="Consolas"/>
      <w:sz w:val="21"/>
      <w:szCs w:val="21"/>
    </w:rPr>
  </w:style>
  <w:style w:type="character" w:customStyle="1" w:styleId="CsakszvegChar">
    <w:name w:val="Csak szöveg Char"/>
    <w:basedOn w:val="Bekezdsalapbettpusa"/>
    <w:link w:val="Csakszveg"/>
    <w:uiPriority w:val="99"/>
    <w:semiHidden/>
    <w:rsid w:val="0003148D"/>
    <w:rPr>
      <w:rFonts w:ascii="Consolas" w:hAnsi="Consolas" w:cs="Consolas"/>
      <w:sz w:val="21"/>
      <w:szCs w:val="21"/>
    </w:rPr>
  </w:style>
  <w:style w:type="paragraph" w:styleId="Lbjegyzetszveg">
    <w:name w:val="footnote text"/>
    <w:basedOn w:val="Norml"/>
    <w:link w:val="LbjegyzetszvegChar"/>
    <w:uiPriority w:val="99"/>
    <w:semiHidden/>
    <w:unhideWhenUsed/>
    <w:rsid w:val="0003148D"/>
    <w:pPr>
      <w:spacing w:line="240" w:lineRule="auto"/>
    </w:pPr>
  </w:style>
  <w:style w:type="character" w:customStyle="1" w:styleId="LbjegyzetszvegChar">
    <w:name w:val="Lábjegyzetszöveg Char"/>
    <w:basedOn w:val="Bekezdsalapbettpusa"/>
    <w:link w:val="Lbjegyzetszveg"/>
    <w:uiPriority w:val="99"/>
    <w:semiHidden/>
    <w:rsid w:val="0003148D"/>
    <w:rPr>
      <w:sz w:val="20"/>
      <w:szCs w:val="20"/>
    </w:rPr>
  </w:style>
  <w:style w:type="paragraph" w:styleId="Vgjegyzetszvege">
    <w:name w:val="endnote text"/>
    <w:basedOn w:val="Norml"/>
    <w:link w:val="VgjegyzetszvegeChar"/>
    <w:uiPriority w:val="99"/>
    <w:semiHidden/>
    <w:unhideWhenUsed/>
    <w:rsid w:val="0003148D"/>
    <w:pPr>
      <w:spacing w:line="240" w:lineRule="auto"/>
    </w:pPr>
  </w:style>
  <w:style w:type="character" w:customStyle="1" w:styleId="VgjegyzetszvegeChar">
    <w:name w:val="Végjegyzet szövege Char"/>
    <w:basedOn w:val="Bekezdsalapbettpusa"/>
    <w:link w:val="Vgjegyzetszvege"/>
    <w:uiPriority w:val="99"/>
    <w:semiHidden/>
    <w:rsid w:val="0003148D"/>
    <w:rPr>
      <w:sz w:val="20"/>
      <w:szCs w:val="20"/>
    </w:rPr>
  </w:style>
  <w:style w:type="character" w:customStyle="1" w:styleId="Cmsor1Char">
    <w:name w:val="Címsor 1 Char"/>
    <w:basedOn w:val="Bekezdsalapbettpusa"/>
    <w:link w:val="Cmsor1"/>
    <w:uiPriority w:val="9"/>
    <w:rsid w:val="004F5E36"/>
    <w:rPr>
      <w:rFonts w:ascii="Arial" w:eastAsia="Times New Roman" w:hAnsi="Arial" w:cs="Times New Roman"/>
      <w:b/>
      <w:sz w:val="20"/>
      <w:szCs w:val="20"/>
      <w:lang w:val="en-GB"/>
    </w:rPr>
  </w:style>
  <w:style w:type="character" w:customStyle="1" w:styleId="Cmsor2Char">
    <w:name w:val="Címsor 2 Char"/>
    <w:basedOn w:val="Bekezdsalapbettpusa"/>
    <w:link w:val="Cmsor2"/>
    <w:uiPriority w:val="9"/>
    <w:semiHidden/>
    <w:rsid w:val="0003148D"/>
    <w:rPr>
      <w:rFonts w:asciiTheme="majorHAnsi" w:eastAsiaTheme="majorEastAsia" w:hAnsiTheme="majorHAnsi" w:cstheme="majorBidi"/>
      <w:b/>
      <w:bCs/>
      <w:color w:val="4F81BD" w:themeColor="accent1"/>
      <w:sz w:val="26"/>
      <w:szCs w:val="26"/>
    </w:rPr>
  </w:style>
  <w:style w:type="character" w:customStyle="1" w:styleId="Cmsor3Char">
    <w:name w:val="Címsor 3 Char"/>
    <w:basedOn w:val="Bekezdsalapbettpusa"/>
    <w:link w:val="Cmsor3"/>
    <w:uiPriority w:val="9"/>
    <w:semiHidden/>
    <w:rsid w:val="0003148D"/>
    <w:rPr>
      <w:rFonts w:asciiTheme="majorHAnsi" w:eastAsiaTheme="majorEastAsia" w:hAnsiTheme="majorHAnsi" w:cstheme="majorBidi"/>
      <w:b/>
      <w:bCs/>
      <w:color w:val="4F81BD" w:themeColor="accent1"/>
    </w:rPr>
  </w:style>
  <w:style w:type="character" w:customStyle="1" w:styleId="Cmsor4Char">
    <w:name w:val="Címsor 4 Char"/>
    <w:basedOn w:val="Bekezdsalapbettpusa"/>
    <w:link w:val="Cmsor4"/>
    <w:uiPriority w:val="9"/>
    <w:semiHidden/>
    <w:rsid w:val="0003148D"/>
    <w:rPr>
      <w:rFonts w:asciiTheme="majorHAnsi" w:eastAsiaTheme="majorEastAsia" w:hAnsiTheme="majorHAnsi" w:cstheme="majorBidi"/>
      <w:b/>
      <w:bCs/>
      <w:i/>
      <w:iCs/>
      <w:color w:val="4F81BD" w:themeColor="accent1"/>
    </w:rPr>
  </w:style>
  <w:style w:type="character" w:customStyle="1" w:styleId="Cmsor5Char">
    <w:name w:val="Címsor 5 Char"/>
    <w:basedOn w:val="Bekezdsalapbettpusa"/>
    <w:link w:val="Cmsor5"/>
    <w:uiPriority w:val="9"/>
    <w:semiHidden/>
    <w:rsid w:val="0003148D"/>
    <w:rPr>
      <w:rFonts w:asciiTheme="majorHAnsi" w:eastAsiaTheme="majorEastAsia" w:hAnsiTheme="majorHAnsi" w:cstheme="majorBidi"/>
      <w:color w:val="243F60" w:themeColor="accent1" w:themeShade="7F"/>
    </w:rPr>
  </w:style>
  <w:style w:type="character" w:customStyle="1" w:styleId="Cmsor6Char">
    <w:name w:val="Címsor 6 Char"/>
    <w:basedOn w:val="Bekezdsalapbettpusa"/>
    <w:link w:val="Cmsor6"/>
    <w:uiPriority w:val="9"/>
    <w:semiHidden/>
    <w:rsid w:val="0003148D"/>
    <w:rPr>
      <w:rFonts w:asciiTheme="majorHAnsi" w:eastAsiaTheme="majorEastAsia" w:hAnsiTheme="majorHAnsi" w:cstheme="majorBidi"/>
      <w:i/>
      <w:iCs/>
      <w:color w:val="243F60" w:themeColor="accent1" w:themeShade="7F"/>
    </w:rPr>
  </w:style>
  <w:style w:type="character" w:customStyle="1" w:styleId="Cmsor7Char">
    <w:name w:val="Címsor 7 Char"/>
    <w:basedOn w:val="Bekezdsalapbettpusa"/>
    <w:link w:val="Cmsor7"/>
    <w:uiPriority w:val="9"/>
    <w:semiHidden/>
    <w:rsid w:val="0003148D"/>
    <w:rPr>
      <w:rFonts w:asciiTheme="majorHAnsi" w:eastAsiaTheme="majorEastAsia" w:hAnsiTheme="majorHAnsi" w:cstheme="majorBidi"/>
      <w:i/>
      <w:iCs/>
      <w:color w:val="404040" w:themeColor="text1" w:themeTint="BF"/>
    </w:rPr>
  </w:style>
  <w:style w:type="character" w:customStyle="1" w:styleId="Cmsor8Char">
    <w:name w:val="Címsor 8 Char"/>
    <w:basedOn w:val="Bekezdsalapbettpusa"/>
    <w:link w:val="Cmsor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Cmsor9Char">
    <w:name w:val="Címsor 9 Char"/>
    <w:basedOn w:val="Bekezdsalapbettpusa"/>
    <w:link w:val="Cmsor9"/>
    <w:uiPriority w:val="9"/>
    <w:semiHidden/>
    <w:rsid w:val="0003148D"/>
    <w:rPr>
      <w:rFonts w:asciiTheme="majorHAnsi" w:eastAsiaTheme="majorEastAsia" w:hAnsiTheme="majorHAnsi" w:cstheme="majorBidi"/>
      <w:i/>
      <w:iCs/>
      <w:color w:val="404040" w:themeColor="text1" w:themeTint="BF"/>
      <w:sz w:val="20"/>
      <w:szCs w:val="20"/>
    </w:rPr>
  </w:style>
  <w:style w:type="paragraph" w:styleId="Trgymutatcm">
    <w:name w:val="index heading"/>
    <w:basedOn w:val="Norml"/>
    <w:next w:val="Trgymutat1"/>
    <w:uiPriority w:val="99"/>
    <w:semiHidden/>
    <w:unhideWhenUsed/>
    <w:rsid w:val="0003148D"/>
    <w:rPr>
      <w:rFonts w:asciiTheme="majorHAnsi" w:eastAsiaTheme="majorEastAsia" w:hAnsiTheme="majorHAnsi" w:cstheme="majorBidi"/>
      <w:b/>
      <w:bCs/>
    </w:rPr>
  </w:style>
  <w:style w:type="paragraph" w:styleId="Hivatkozsjegyzk-fej">
    <w:name w:val="toa heading"/>
    <w:basedOn w:val="Norml"/>
    <w:next w:val="Norml"/>
    <w:uiPriority w:val="99"/>
    <w:semiHidden/>
    <w:unhideWhenUsed/>
    <w:rsid w:val="0003148D"/>
    <w:pPr>
      <w:spacing w:before="120"/>
    </w:pPr>
    <w:rPr>
      <w:rFonts w:asciiTheme="majorHAnsi" w:eastAsiaTheme="majorEastAsia" w:hAnsiTheme="majorHAnsi" w:cstheme="majorBidi"/>
      <w:b/>
      <w:bCs/>
      <w:sz w:val="24"/>
      <w:szCs w:val="24"/>
    </w:rPr>
  </w:style>
  <w:style w:type="paragraph" w:styleId="Tartalomjegyzkcmsora">
    <w:name w:val="TOC Heading"/>
    <w:basedOn w:val="Cmsor1"/>
    <w:next w:val="Norml"/>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Bekezdsalapbettpusa"/>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lfej">
    <w:name w:val="header"/>
    <w:basedOn w:val="Norml"/>
    <w:link w:val="lfejChar"/>
    <w:uiPriority w:val="99"/>
    <w:unhideWhenUsed/>
    <w:rsid w:val="005278B7"/>
    <w:pPr>
      <w:tabs>
        <w:tab w:val="clear" w:pos="7100"/>
        <w:tab w:val="center" w:pos="4819"/>
        <w:tab w:val="right" w:pos="9638"/>
      </w:tabs>
      <w:spacing w:line="240" w:lineRule="auto"/>
    </w:pPr>
  </w:style>
  <w:style w:type="character" w:customStyle="1" w:styleId="lfejChar">
    <w:name w:val="Élőfej Char"/>
    <w:basedOn w:val="Bekezdsalapbettpusa"/>
    <w:link w:val="lfej"/>
    <w:uiPriority w:val="99"/>
    <w:rsid w:val="005278B7"/>
    <w:rPr>
      <w:rFonts w:ascii="Arial" w:eastAsia="Times New Roman" w:hAnsi="Arial" w:cs="Times New Roman"/>
      <w:sz w:val="18"/>
      <w:szCs w:val="20"/>
      <w:lang w:val="en-GB"/>
    </w:rPr>
  </w:style>
  <w:style w:type="paragraph" w:styleId="llb">
    <w:name w:val="footer"/>
    <w:basedOn w:val="Norml"/>
    <w:link w:val="llbChar"/>
    <w:uiPriority w:val="99"/>
    <w:unhideWhenUsed/>
    <w:rsid w:val="005278B7"/>
    <w:pPr>
      <w:tabs>
        <w:tab w:val="clear" w:pos="7100"/>
        <w:tab w:val="center" w:pos="4819"/>
        <w:tab w:val="right" w:pos="9638"/>
      </w:tabs>
      <w:spacing w:line="240" w:lineRule="auto"/>
    </w:pPr>
  </w:style>
  <w:style w:type="character" w:customStyle="1" w:styleId="llbChar">
    <w:name w:val="Élőláb Char"/>
    <w:basedOn w:val="Bekezdsalapbettpusa"/>
    <w:link w:val="llb"/>
    <w:uiPriority w:val="99"/>
    <w:rsid w:val="005278B7"/>
    <w:rPr>
      <w:rFonts w:ascii="Arial" w:eastAsia="Times New Roman" w:hAnsi="Arial" w:cs="Times New Roman"/>
      <w:sz w:val="18"/>
      <w:szCs w:val="20"/>
      <w:lang w:val="en-GB"/>
    </w:rPr>
  </w:style>
  <w:style w:type="table" w:styleId="Rcsostblzat">
    <w:name w:val="Table Grid"/>
    <w:basedOn w:val="Normltblzat"/>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hivatkozs">
    <w:name w:val="Hyperlink"/>
    <w:basedOn w:val="Bekezdsalapbettpusa"/>
    <w:uiPriority w:val="99"/>
    <w:unhideWhenUsed/>
    <w:rsid w:val="00904C62"/>
    <w:rPr>
      <w:color w:val="0000FF" w:themeColor="hyperlink"/>
      <w:u w:val="single"/>
    </w:rPr>
  </w:style>
  <w:style w:type="character" w:customStyle="1" w:styleId="eudoraheader">
    <w:name w:val="eudoraheader"/>
    <w:basedOn w:val="Bekezdsalapbettpusa"/>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Listaszerbekezds">
    <w:name w:val="List Paragraph"/>
    <w:basedOn w:val="Norml"/>
    <w:uiPriority w:val="34"/>
    <w:rsid w:val="00280FAF"/>
    <w:pPr>
      <w:ind w:left="720"/>
      <w:contextualSpacing/>
    </w:pPr>
  </w:style>
  <w:style w:type="character" w:customStyle="1" w:styleId="gmail-apple-converted-space">
    <w:name w:val="gmail-apple-converted-space"/>
    <w:basedOn w:val="Bekezdsalapbettpusa"/>
    <w:rsid w:val="00005A19"/>
  </w:style>
  <w:style w:type="character" w:customStyle="1" w:styleId="UnresolvedMention1">
    <w:name w:val="Unresolved Mention1"/>
    <w:basedOn w:val="Bekezdsalapbettpusa"/>
    <w:uiPriority w:val="99"/>
    <w:semiHidden/>
    <w:unhideWhenUsed/>
    <w:rsid w:val="00AD7DB5"/>
    <w:rPr>
      <w:color w:val="605E5C"/>
      <w:shd w:val="clear" w:color="auto" w:fill="E1DFDD"/>
    </w:rPr>
  </w:style>
  <w:style w:type="character" w:customStyle="1" w:styleId="fontstyle01">
    <w:name w:val="fontstyle01"/>
    <w:basedOn w:val="Bekezdsalapbettpusa"/>
    <w:rsid w:val="00414D3E"/>
    <w:rPr>
      <w:rFonts w:ascii="ArialMT" w:hAnsi="ArialMT" w:hint="default"/>
      <w:b w:val="0"/>
      <w:bCs w:val="0"/>
      <w:i w:val="0"/>
      <w:iCs w:val="0"/>
      <w:color w:val="000000"/>
      <w:sz w:val="18"/>
      <w:szCs w:val="18"/>
    </w:rPr>
  </w:style>
  <w:style w:type="paragraph" w:styleId="Vltozat">
    <w:name w:val="Revision"/>
    <w:hidden/>
    <w:uiPriority w:val="99"/>
    <w:semiHidden/>
    <w:rsid w:val="00C95400"/>
    <w:pPr>
      <w:spacing w:after="0" w:line="240" w:lineRule="auto"/>
    </w:pPr>
    <w:rPr>
      <w:rFonts w:ascii="Arial" w:eastAsia="Times New Roman" w:hAnsi="Arial" w:cs="Times New Roman"/>
      <w:sz w:val="18"/>
      <w:szCs w:val="20"/>
      <w:lang w:val="en-GB"/>
    </w:rPr>
  </w:style>
  <w:style w:type="character" w:customStyle="1" w:styleId="cf01">
    <w:name w:val="cf01"/>
    <w:basedOn w:val="Bekezdsalapbettpusa"/>
    <w:rsid w:val="00F52152"/>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emf"/><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image" Target="media/image5.emf"/><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emf"/></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um" ma:contentTypeID="0x010100DE0D9561A141D141BAE87D3EC58266C3" ma:contentTypeVersion="12" ma:contentTypeDescription="Új dokumentum létrehozása." ma:contentTypeScope="" ma:versionID="c57c1707061132ef00c8a510d07e073e">
  <xsd:schema xmlns:xsd="http://www.w3.org/2001/XMLSchema" xmlns:xs="http://www.w3.org/2001/XMLSchema" xmlns:p="http://schemas.microsoft.com/office/2006/metadata/properties" xmlns:ns2="3f9daa2c-78e5-485f-9751-1e16be40693e" xmlns:ns3="4d15763e-c38d-4388-b890-056d70fadfad" targetNamespace="http://schemas.microsoft.com/office/2006/metadata/properties" ma:root="true" ma:fieldsID="091cc87adb67b3dd095f06c900547c2e" ns2:_="" ns3:_="">
    <xsd:import namespace="3f9daa2c-78e5-485f-9751-1e16be40693e"/>
    <xsd:import namespace="4d15763e-c38d-4388-b890-056d70fadf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DateTaken" minOccurs="0"/>
                <xsd:element ref="ns2:MediaServiceLocation" minOccurs="0"/>
                <xsd:element ref="ns2:MediaServiceGenerationTime" minOccurs="0"/>
                <xsd:element ref="ns2:MediaServiceEventHashCode"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f9daa2c-78e5-485f-9751-1e16be40693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Képcímkék" ma:readOnly="false" ma:fieldId="{5cf76f15-5ced-4ddc-b409-7134ff3c332f}" ma:taxonomyMulti="true" ma:sspId="3282b61e-a22a-4a17-8e76-e39c120a5869"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Location" ma:index="16" nillable="true" ma:displayName="Location" ma:indexed="true"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d15763e-c38d-4388-b890-056d70fadf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112ed493-07ac-448f-8e44-a740951d1c74}" ma:internalName="TaxCatchAll" ma:showField="CatchAllData" ma:web="4d15763e-c38d-4388-b890-056d70fadf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artalomtípus"/>
        <xsd:element ref="dc:title" minOccurs="0" maxOccurs="1" ma:index="4" ma:displayName="Cím"/>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3f9daa2c-78e5-485f-9751-1e16be40693e">
      <Terms xmlns="http://schemas.microsoft.com/office/infopath/2007/PartnerControls"/>
    </lcf76f155ced4ddcb4097134ff3c332f>
    <TaxCatchAll xmlns="4d15763e-c38d-4388-b890-056d70fadfad" xsi:nil="true"/>
  </documentManagement>
</p:properties>
</file>

<file path=customXml/itemProps1.xml><?xml version="1.0" encoding="utf-8"?>
<ds:datastoreItem xmlns:ds="http://schemas.openxmlformats.org/officeDocument/2006/customXml" ds:itemID="{75B28109-A84D-4195-8BAA-4981120B820A}"/>
</file>

<file path=customXml/itemProps2.xml><?xml version="1.0" encoding="utf-8"?>
<ds:datastoreItem xmlns:ds="http://schemas.openxmlformats.org/officeDocument/2006/customXml" ds:itemID="{36082CF0-4D75-4B37-A9B9-B0FEDB7C8C4F}">
  <ds:schemaRefs>
    <ds:schemaRef ds:uri="http://schemas.microsoft.com/sharepoint/v3/contenttype/forms"/>
  </ds:schemaRefs>
</ds:datastoreItem>
</file>

<file path=customXml/itemProps3.xml><?xml version="1.0" encoding="utf-8"?>
<ds:datastoreItem xmlns:ds="http://schemas.openxmlformats.org/officeDocument/2006/customXml" ds:itemID="{0052B342-5E48-4A7E-A98B-BEC568E6BB75}">
  <ds:schemaRefs>
    <ds:schemaRef ds:uri="http://schemas.openxmlformats.org/officeDocument/2006/bibliography"/>
  </ds:schemaRefs>
</ds:datastoreItem>
</file>

<file path=customXml/itemProps4.xml><?xml version="1.0" encoding="utf-8"?>
<ds:datastoreItem xmlns:ds="http://schemas.openxmlformats.org/officeDocument/2006/customXml" ds:itemID="{D3AA284B-9361-4AD0-B8BF-0B39828FFE24}">
  <ds:schemaRefs>
    <ds:schemaRef ds:uri="http://schemas.microsoft.com/office/2006/metadata/properties"/>
    <ds:schemaRef ds:uri="http://schemas.microsoft.com/office/infopath/2007/PartnerControls"/>
    <ds:schemaRef ds:uri="3f9daa2c-78e5-485f-9751-1e16be40693e"/>
    <ds:schemaRef ds:uri="4d15763e-c38d-4388-b890-056d70fadfa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6</Pages>
  <Words>2928</Words>
  <Characters>20205</Characters>
  <Application>Microsoft Office Word</Application>
  <DocSecurity>0</DocSecurity>
  <Lines>168</Lines>
  <Paragraphs>46</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Company>Dipartimento CMIC - Politecnico di Milano</Company>
  <LinksUpToDate>false</LinksUpToDate>
  <CharactersWithSpaces>230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ffaella</dc:creator>
  <cp:keywords/>
  <cp:lastModifiedBy>Bence Babinszki</cp:lastModifiedBy>
  <cp:revision>4</cp:revision>
  <cp:lastPrinted>2026-04-22T22:48:00Z</cp:lastPrinted>
  <dcterms:created xsi:type="dcterms:W3CDTF">2026-04-29T16:19:00Z</dcterms:created>
  <dcterms:modified xsi:type="dcterms:W3CDTF">2026-04-29T16: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y fmtid="{D5CDD505-2E9C-101B-9397-08002B2CF9AE}" pid="4" name="ContentTypeId">
    <vt:lpwstr>0x010100DE0D9561A141D141BAE87D3EC58266C3</vt:lpwstr>
  </property>
  <property fmtid="{D5CDD505-2E9C-101B-9397-08002B2CF9AE}" pid="5" name="MediaServiceImageTags">
    <vt:lpwstr/>
  </property>
</Properties>
</file>